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6C67D" w14:textId="77777777" w:rsidR="00703973" w:rsidRDefault="20FE1C77" w:rsidP="005820ED">
      <w:pPr>
        <w:pStyle w:val="Title"/>
        <w:spacing w:after="0" w:line="276" w:lineRule="auto"/>
        <w:rPr>
          <w:b/>
          <w:sz w:val="48"/>
          <w:szCs w:val="48"/>
          <w:lang w:bidi="es-ES"/>
        </w:rPr>
      </w:pPr>
      <w:r w:rsidRPr="007573BC">
        <w:rPr>
          <w:b/>
          <w:sz w:val="48"/>
          <w:szCs w:val="48"/>
          <w:lang w:bidi="es-ES"/>
        </w:rPr>
        <w:t xml:space="preserve">Cohorte de desarrollo de recursos: </w:t>
      </w:r>
    </w:p>
    <w:p w14:paraId="248F9789" w14:textId="315DE1A8" w:rsidR="00080792" w:rsidRPr="00080792" w:rsidRDefault="20FE1C77" w:rsidP="005820ED">
      <w:pPr>
        <w:pStyle w:val="Title"/>
        <w:spacing w:after="0" w:line="276" w:lineRule="auto"/>
        <w:rPr>
          <w:sz w:val="48"/>
          <w:szCs w:val="48"/>
        </w:rPr>
      </w:pPr>
      <w:r w:rsidRPr="007573BC">
        <w:rPr>
          <w:sz w:val="48"/>
          <w:szCs w:val="48"/>
          <w:lang w:bidi="es-ES"/>
        </w:rPr>
        <w:t>Cómo activar el plan de desarrollo de recursos</w:t>
      </w:r>
    </w:p>
    <w:p w14:paraId="37ACA587" w14:textId="715EF843" w:rsidR="00080792" w:rsidRPr="007573BC" w:rsidRDefault="20FE1C77" w:rsidP="005820ED">
      <w:pPr>
        <w:spacing w:before="240" w:after="280" w:line="276" w:lineRule="auto"/>
        <w:jc w:val="center"/>
        <w:rPr>
          <w:noProof/>
        </w:rPr>
      </w:pPr>
      <w:r w:rsidRPr="007573BC">
        <w:rPr>
          <w:noProof/>
          <w:lang w:bidi="es-ES"/>
        </w:rPr>
        <w:t>12 de mayo de 2026</w:t>
      </w:r>
    </w:p>
    <w:p w14:paraId="686F582C" w14:textId="77777777" w:rsidR="00ED65E4" w:rsidRPr="007573BC" w:rsidRDefault="00A91DC1" w:rsidP="005820ED">
      <w:pPr>
        <w:pStyle w:val="Heading1"/>
        <w:spacing w:line="276" w:lineRule="auto"/>
        <w:jc w:val="center"/>
      </w:pPr>
      <w:r w:rsidRPr="007573BC">
        <w:rPr>
          <w:noProof/>
        </w:rPr>
        <w:drawing>
          <wp:inline distT="0" distB="0" distL="0" distR="0" wp14:anchorId="398D0B86" wp14:editId="2B267FAC">
            <wp:extent cx="3645557" cy="1617133"/>
            <wp:effectExtent l="0" t="0" r="0" b="0"/>
            <wp:docPr id="1461855592" name="Picture 1461855592" descr="Logotipo de IL T&amp;TA: Centro de Capacitación y Asistencia Técnica de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Logotipo de IL T&amp;TA: Centro de Capacitación y Asistencia Técnica de Vida Independi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04248" cy="1643168"/>
                    </a:xfrm>
                    <a:prstGeom prst="rect">
                      <a:avLst/>
                    </a:prstGeom>
                  </pic:spPr>
                </pic:pic>
              </a:graphicData>
            </a:graphic>
          </wp:inline>
        </w:drawing>
      </w:r>
    </w:p>
    <w:p w14:paraId="4506561C" w14:textId="489A7460" w:rsidR="115B0B91" w:rsidRPr="007573BC" w:rsidRDefault="000E05A5" w:rsidP="005820ED">
      <w:pPr>
        <w:pStyle w:val="Heading1"/>
        <w:spacing w:line="276" w:lineRule="auto"/>
        <w:ind w:left="-90"/>
        <w:rPr>
          <w:rFonts w:eastAsia="Aptos Display" w:cs="Aptos Display"/>
        </w:rPr>
      </w:pPr>
      <w:r w:rsidRPr="007573BC">
        <w:br w:type="page"/>
      </w:r>
      <w:r w:rsidR="20FE1C77" w:rsidRPr="007573BC">
        <w:lastRenderedPageBreak/>
        <w:t>Antes de comenzar</w:t>
      </w:r>
    </w:p>
    <w:p w14:paraId="4A1C6680" w14:textId="77777777" w:rsidR="00C82CC6" w:rsidRPr="007573BC" w:rsidRDefault="20FE1C77" w:rsidP="005820ED">
      <w:pPr>
        <w:spacing w:after="80" w:line="276" w:lineRule="auto"/>
        <w:ind w:left="-90" w:right="-86"/>
        <w:rPr>
          <w:sz w:val="25"/>
          <w:szCs w:val="25"/>
        </w:rPr>
      </w:pPr>
      <w:r w:rsidRPr="007573BC">
        <w:rPr>
          <w:sz w:val="25"/>
          <w:szCs w:val="25"/>
          <w:lang w:bidi="es-ES"/>
        </w:rPr>
        <w:t>Los intérpretes de Lengua de Señas Americana (ASL) y español están disponibles e identificados.</w:t>
      </w:r>
    </w:p>
    <w:p w14:paraId="3E952254" w14:textId="77777777" w:rsidR="00C82CC6" w:rsidRPr="007573BC" w:rsidRDefault="20FE1C77" w:rsidP="005820ED">
      <w:pPr>
        <w:spacing w:after="80" w:line="276" w:lineRule="auto"/>
        <w:ind w:left="-90" w:right="-86"/>
        <w:rPr>
          <w:sz w:val="25"/>
          <w:szCs w:val="25"/>
        </w:rPr>
      </w:pPr>
      <w:r w:rsidRPr="007573BC">
        <w:rPr>
          <w:sz w:val="25"/>
          <w:szCs w:val="25"/>
          <w:lang w:bidi="es-ES"/>
        </w:rPr>
        <w:t xml:space="preserve">Acceda a los subtítulos haciendo clic en el botón “CC” ubicado en la parte inferior de la ventana de </w:t>
      </w:r>
      <w:proofErr w:type="gramStart"/>
      <w:r w:rsidRPr="007573BC">
        <w:rPr>
          <w:sz w:val="25"/>
          <w:szCs w:val="25"/>
          <w:lang w:bidi="es-ES"/>
        </w:rPr>
        <w:t>Zoom</w:t>
      </w:r>
      <w:proofErr w:type="gramEnd"/>
      <w:r w:rsidRPr="007573BC">
        <w:rPr>
          <w:sz w:val="25"/>
          <w:szCs w:val="25"/>
          <w:lang w:bidi="es-ES"/>
        </w:rPr>
        <w:t>.</w:t>
      </w:r>
    </w:p>
    <w:p w14:paraId="7A52C495" w14:textId="77777777" w:rsidR="00C82CC6" w:rsidRPr="007573BC" w:rsidRDefault="20FE1C77" w:rsidP="005820ED">
      <w:pPr>
        <w:spacing w:after="80" w:line="276" w:lineRule="auto"/>
        <w:ind w:left="-90" w:right="-86"/>
        <w:rPr>
          <w:sz w:val="25"/>
          <w:szCs w:val="25"/>
        </w:rPr>
      </w:pPr>
      <w:r w:rsidRPr="007573BC">
        <w:rPr>
          <w:sz w:val="25"/>
          <w:szCs w:val="25"/>
          <w:lang w:bidi="es-ES"/>
        </w:rPr>
        <w:t xml:space="preserve">Para hacer preguntas, utilice las funciones de “levantar la mano” o el “chat” de </w:t>
      </w:r>
      <w:proofErr w:type="gramStart"/>
      <w:r w:rsidRPr="007573BC">
        <w:rPr>
          <w:sz w:val="25"/>
          <w:szCs w:val="25"/>
          <w:lang w:bidi="es-ES"/>
        </w:rPr>
        <w:t>Zoom</w:t>
      </w:r>
      <w:proofErr w:type="gramEnd"/>
      <w:r w:rsidRPr="007573BC">
        <w:rPr>
          <w:sz w:val="25"/>
          <w:szCs w:val="25"/>
          <w:lang w:bidi="es-ES"/>
        </w:rPr>
        <w:t>.</w:t>
      </w:r>
    </w:p>
    <w:p w14:paraId="544C80B0" w14:textId="77777777" w:rsidR="00C82CC6" w:rsidRPr="007573BC" w:rsidRDefault="20FE1C77" w:rsidP="005820ED">
      <w:pPr>
        <w:spacing w:after="80" w:line="276" w:lineRule="auto"/>
        <w:ind w:left="-90" w:right="-86"/>
        <w:rPr>
          <w:sz w:val="25"/>
          <w:szCs w:val="25"/>
        </w:rPr>
      </w:pPr>
      <w:r w:rsidRPr="007573BC">
        <w:rPr>
          <w:sz w:val="25"/>
          <w:szCs w:val="25"/>
          <w:lang w:bidi="es-ES"/>
        </w:rPr>
        <w:t>Utilice el cuadro de preguntas y respuestas para enviarnos sus preguntas en cualquier momento.</w:t>
      </w:r>
    </w:p>
    <w:p w14:paraId="15F1C3D2" w14:textId="77777777" w:rsidR="00C82CC6" w:rsidRPr="007573BC" w:rsidRDefault="20FE1C77" w:rsidP="005820ED">
      <w:pPr>
        <w:spacing w:after="80" w:line="276" w:lineRule="auto"/>
        <w:ind w:left="-90" w:right="-86"/>
        <w:rPr>
          <w:sz w:val="25"/>
          <w:szCs w:val="25"/>
        </w:rPr>
      </w:pPr>
      <w:r w:rsidRPr="007573BC">
        <w:rPr>
          <w:sz w:val="25"/>
          <w:szCs w:val="25"/>
          <w:lang w:bidi="es-ES"/>
        </w:rPr>
        <w:t>Antes de hablar, recuerde mencionar su nombre y organización a la que pertenece.</w:t>
      </w:r>
    </w:p>
    <w:p w14:paraId="76F207A2" w14:textId="77777777" w:rsidR="00C82CC6" w:rsidRPr="007573BC" w:rsidRDefault="20FE1C77" w:rsidP="005820ED">
      <w:pPr>
        <w:spacing w:after="80" w:line="276" w:lineRule="auto"/>
        <w:ind w:left="-90" w:right="-86"/>
        <w:rPr>
          <w:sz w:val="25"/>
          <w:szCs w:val="25"/>
        </w:rPr>
      </w:pPr>
      <w:r w:rsidRPr="007573BC">
        <w:rPr>
          <w:sz w:val="25"/>
          <w:szCs w:val="25"/>
          <w:lang w:bidi="es-ES"/>
        </w:rPr>
        <w:t>Envíe un mensaje a nuestro equipo de IL T&amp;TA a través del chat si tiene dificultades con la llamada de hoy.</w:t>
      </w:r>
    </w:p>
    <w:p w14:paraId="5157A0A1" w14:textId="0A04097D" w:rsidR="00EC1109" w:rsidRPr="007573BC" w:rsidRDefault="20FE1C77" w:rsidP="005820ED">
      <w:pPr>
        <w:spacing w:after="80" w:line="276" w:lineRule="auto"/>
        <w:ind w:left="-90" w:right="-86"/>
        <w:rPr>
          <w:rFonts w:cstheme="majorBidi"/>
          <w:b/>
          <w:bCs/>
          <w:color w:val="70003E"/>
          <w:sz w:val="31"/>
          <w:szCs w:val="31"/>
        </w:rPr>
      </w:pPr>
      <w:r w:rsidRPr="007573BC">
        <w:rPr>
          <w:sz w:val="25"/>
          <w:szCs w:val="25"/>
          <w:lang w:bidi="es-ES"/>
        </w:rPr>
        <w:t xml:space="preserve">Complete la encuesta al final de la capacitación. </w:t>
      </w:r>
      <w:r w:rsidR="00EC1109" w:rsidRPr="007573BC">
        <w:rPr>
          <w:lang w:bidi="es-ES"/>
        </w:rPr>
        <w:br w:type="page"/>
      </w:r>
    </w:p>
    <w:p w14:paraId="31FA09B3" w14:textId="77777777" w:rsidR="00100F34" w:rsidRPr="007573BC" w:rsidRDefault="00100F34" w:rsidP="005820ED">
      <w:pPr>
        <w:pStyle w:val="Heading1"/>
        <w:spacing w:line="276" w:lineRule="auto"/>
      </w:pPr>
      <w:r w:rsidRPr="007573BC">
        <w:lastRenderedPageBreak/>
        <w:t xml:space="preserve">Objetivos de aprendizaje de la cohorte: </w:t>
      </w:r>
    </w:p>
    <w:p w14:paraId="6052E6C6" w14:textId="77777777" w:rsidR="00100F34" w:rsidRPr="007573BC" w:rsidRDefault="00100F34" w:rsidP="005820ED">
      <w:pPr>
        <w:pStyle w:val="Heading2"/>
        <w:spacing w:line="276" w:lineRule="auto"/>
        <w:rPr>
          <w:sz w:val="24"/>
          <w:szCs w:val="24"/>
        </w:rPr>
      </w:pPr>
      <w:r w:rsidRPr="007573BC">
        <w:rPr>
          <w:sz w:val="24"/>
          <w:szCs w:val="24"/>
          <w:lang w:bidi="es-ES"/>
        </w:rPr>
        <w:t>Semana uno:</w:t>
      </w:r>
    </w:p>
    <w:p w14:paraId="676C3675" w14:textId="77777777" w:rsidR="00100F34" w:rsidRPr="007573BC" w:rsidRDefault="00100F34" w:rsidP="005820ED">
      <w:pPr>
        <w:pStyle w:val="BulletedList"/>
        <w:spacing w:line="276" w:lineRule="auto"/>
        <w:rPr>
          <w:b/>
          <w:bCs/>
        </w:rPr>
      </w:pPr>
      <w:r w:rsidRPr="007573BC">
        <w:t>Identificar déficits, detectar recursos subutilizados y explorar estrategias para diversificar y gestionar el financiamiento para fortalecer la sostenibilidad organizacional.</w:t>
      </w:r>
    </w:p>
    <w:p w14:paraId="3D72225C" w14:textId="77777777" w:rsidR="00100F34" w:rsidRPr="007573BC" w:rsidRDefault="00100F34" w:rsidP="005820ED">
      <w:pPr>
        <w:pStyle w:val="Heading2"/>
        <w:spacing w:line="276" w:lineRule="auto"/>
        <w:rPr>
          <w:sz w:val="24"/>
          <w:szCs w:val="24"/>
        </w:rPr>
      </w:pPr>
      <w:r w:rsidRPr="007573BC">
        <w:rPr>
          <w:sz w:val="24"/>
          <w:szCs w:val="24"/>
          <w:lang w:bidi="es-ES"/>
        </w:rPr>
        <w:t>Semana dos:</w:t>
      </w:r>
    </w:p>
    <w:p w14:paraId="5E9D06ED" w14:textId="4536B86D" w:rsidR="00100F34" w:rsidRPr="007573BC" w:rsidRDefault="00100F34" w:rsidP="005820ED">
      <w:pPr>
        <w:pStyle w:val="BulletedList"/>
        <w:spacing w:line="276" w:lineRule="auto"/>
      </w:pPr>
      <w:r w:rsidRPr="007573BC">
        <w:t xml:space="preserve">Aprender a desarrollar un plan integral de desarrollo de recursos que apoye tanto los </w:t>
      </w:r>
      <w:r w:rsidR="00DF3A22" w:rsidRPr="007573BC">
        <w:t>objetivos organizacionales</w:t>
      </w:r>
      <w:r w:rsidRPr="007573BC">
        <w:t xml:space="preserve"> y comunitarios a corto</w:t>
      </w:r>
      <w:r w:rsidRPr="007573BC">
        <w:rPr>
          <w:rFonts w:ascii="Cambria Math" w:eastAsia="Cambria Math" w:hAnsi="Cambria Math" w:cs="Cambria Math"/>
        </w:rPr>
        <w:t xml:space="preserve"> </w:t>
      </w:r>
      <w:r w:rsidRPr="007573BC">
        <w:t>plazo como a largo</w:t>
      </w:r>
      <w:r w:rsidRPr="007573BC">
        <w:rPr>
          <w:rFonts w:ascii="Cambria Math" w:eastAsia="Cambria Math" w:hAnsi="Cambria Math" w:cs="Cambria Math"/>
        </w:rPr>
        <w:t xml:space="preserve"> </w:t>
      </w:r>
      <w:r w:rsidRPr="007573BC">
        <w:t>plazo.</w:t>
      </w:r>
    </w:p>
    <w:p w14:paraId="491F9454" w14:textId="77777777" w:rsidR="00100F34" w:rsidRPr="007573BC" w:rsidRDefault="00100F34" w:rsidP="005820ED">
      <w:pPr>
        <w:pStyle w:val="Heading2"/>
        <w:spacing w:line="276" w:lineRule="auto"/>
        <w:rPr>
          <w:sz w:val="24"/>
          <w:szCs w:val="24"/>
        </w:rPr>
      </w:pPr>
      <w:r w:rsidRPr="007573BC">
        <w:rPr>
          <w:sz w:val="24"/>
          <w:szCs w:val="24"/>
          <w:lang w:bidi="es-ES"/>
        </w:rPr>
        <w:t xml:space="preserve">Semana tres:  </w:t>
      </w:r>
    </w:p>
    <w:p w14:paraId="5B8A3960" w14:textId="77777777" w:rsidR="00100F34" w:rsidRPr="000579C6" w:rsidRDefault="00100F34" w:rsidP="005820ED">
      <w:pPr>
        <w:pStyle w:val="BulletedList"/>
        <w:spacing w:line="276" w:lineRule="auto"/>
      </w:pPr>
      <w:r w:rsidRPr="000579C6">
        <w:t>Aprender a implementar un plan de desarrollo de recursos a través de plazos a corto</w:t>
      </w:r>
      <w:r w:rsidRPr="000579C6">
        <w:rPr>
          <w:rFonts w:ascii="Cambria Math" w:eastAsia="Cambria Math" w:hAnsi="Cambria Math" w:cs="Cambria Math"/>
        </w:rPr>
        <w:t xml:space="preserve"> </w:t>
      </w:r>
      <w:r w:rsidRPr="000579C6">
        <w:t>y a largo</w:t>
      </w:r>
      <w:r w:rsidRPr="000579C6">
        <w:rPr>
          <w:rFonts w:ascii="Cambria Math" w:eastAsia="Cambria Math" w:hAnsi="Cambria Math" w:cs="Cambria Math"/>
        </w:rPr>
        <w:t xml:space="preserve"> </w:t>
      </w:r>
      <w:r w:rsidRPr="000579C6">
        <w:t>plazo aplicando estrategias a escenarios del mundo real</w:t>
      </w:r>
      <w:r w:rsidRPr="000579C6">
        <w:rPr>
          <w:rFonts w:ascii="Cambria Math" w:eastAsia="Cambria Math" w:hAnsi="Cambria Math" w:cs="Cambria Math"/>
        </w:rPr>
        <w:t xml:space="preserve"> </w:t>
      </w:r>
      <w:r w:rsidRPr="000579C6">
        <w:t>y aprovechando su experiencia organizacional existente.</w:t>
      </w:r>
    </w:p>
    <w:p w14:paraId="517AEE3A" w14:textId="6EE23940" w:rsidR="005B3FE6" w:rsidRPr="007573BC" w:rsidRDefault="005B3FE6" w:rsidP="005820ED">
      <w:pPr>
        <w:spacing w:line="276" w:lineRule="auto"/>
      </w:pPr>
      <w:r w:rsidRPr="007573BC">
        <w:rPr>
          <w:lang w:bidi="es-ES"/>
        </w:rPr>
        <w:br w:type="page"/>
      </w:r>
    </w:p>
    <w:p w14:paraId="01B10753" w14:textId="040BBDBF" w:rsidR="000E0DDB" w:rsidRPr="007573BC" w:rsidRDefault="20FE1C77" w:rsidP="005820ED">
      <w:pPr>
        <w:pStyle w:val="BulletedList"/>
        <w:numPr>
          <w:ilvl w:val="0"/>
          <w:numId w:val="0"/>
        </w:numPr>
        <w:spacing w:line="276" w:lineRule="auto"/>
      </w:pPr>
      <w:r w:rsidRPr="007573BC">
        <w:rPr>
          <w:rStyle w:val="Heading1Char"/>
        </w:rPr>
        <w:lastRenderedPageBreak/>
        <w:t>Descripción general de la cohorte:</w:t>
      </w:r>
    </w:p>
    <w:p w14:paraId="0AF52998" w14:textId="157E8A90" w:rsidR="000E0DDB" w:rsidRPr="007573BC" w:rsidRDefault="20FE1C77" w:rsidP="005820ED">
      <w:pPr>
        <w:pStyle w:val="BulletedList"/>
        <w:spacing w:line="276" w:lineRule="auto"/>
      </w:pPr>
      <w:r w:rsidRPr="007573BC">
        <w:rPr>
          <w:b/>
        </w:rPr>
        <w:t>Fechas:</w:t>
      </w:r>
      <w:r w:rsidRPr="007573BC">
        <w:t xml:space="preserve"> 28 de abril, 5 de mayo, 12 de mayo de 2026</w:t>
      </w:r>
    </w:p>
    <w:p w14:paraId="6C6B2981" w14:textId="1ECE53EE" w:rsidR="000E0DDB" w:rsidRPr="007573BC" w:rsidRDefault="20FE1C77" w:rsidP="005820ED">
      <w:pPr>
        <w:pStyle w:val="BulletedList"/>
        <w:spacing w:line="276" w:lineRule="auto"/>
      </w:pPr>
      <w:r w:rsidRPr="007573BC">
        <w:rPr>
          <w:b/>
        </w:rPr>
        <w:t>Formato:</w:t>
      </w:r>
      <w:r w:rsidRPr="007573BC">
        <w:t xml:space="preserve"> sesiones semanales por </w:t>
      </w:r>
      <w:proofErr w:type="gramStart"/>
      <w:r w:rsidRPr="007573BC">
        <w:t>Zoom</w:t>
      </w:r>
      <w:proofErr w:type="gramEnd"/>
      <w:r w:rsidRPr="007573BC">
        <w:t xml:space="preserve"> de 90 minutos (60 minutos de instrucción + 30 minutos de aprendizaje entre pares)</w:t>
      </w:r>
    </w:p>
    <w:p w14:paraId="1B242DDC" w14:textId="1333B86F" w:rsidR="000E0DDB" w:rsidRPr="007573BC" w:rsidRDefault="20FE1C77" w:rsidP="005820ED">
      <w:pPr>
        <w:pStyle w:val="BulletedList"/>
        <w:spacing w:line="276" w:lineRule="auto"/>
      </w:pPr>
      <w:r w:rsidRPr="007573BC">
        <w:rPr>
          <w:b/>
        </w:rPr>
        <w:t>Audiencia:</w:t>
      </w:r>
      <w:r w:rsidRPr="007573BC">
        <w:t xml:space="preserve"> presidentes de la junta, miembros de la junta, directores ejecutivos y líderes</w:t>
      </w:r>
    </w:p>
    <w:p w14:paraId="791C34F0" w14:textId="18FEFFCE" w:rsidR="0095063E" w:rsidRPr="007573BC" w:rsidRDefault="20FE1C77" w:rsidP="005820ED">
      <w:pPr>
        <w:pStyle w:val="BulletedList"/>
        <w:spacing w:line="276" w:lineRule="auto"/>
      </w:pPr>
      <w:r w:rsidRPr="007573BC">
        <w:rPr>
          <w:b/>
        </w:rPr>
        <w:t>Estilo:</w:t>
      </w:r>
      <w:r w:rsidRPr="007573BC">
        <w:t xml:space="preserve"> interactivo, de a pares, conversacional</w:t>
      </w:r>
    </w:p>
    <w:p w14:paraId="77F54804" w14:textId="687DFCF2" w:rsidR="004A1EC8" w:rsidRPr="007573BC" w:rsidRDefault="20FE1C77" w:rsidP="005820ED">
      <w:pPr>
        <w:pStyle w:val="FakeHeading"/>
        <w:spacing w:line="276" w:lineRule="auto"/>
      </w:pPr>
      <w:r w:rsidRPr="007573BC">
        <w:t>Normas de la cohorte:</w:t>
      </w:r>
    </w:p>
    <w:p w14:paraId="7A1BB501" w14:textId="77777777" w:rsidR="004F3A71" w:rsidRPr="007573BC" w:rsidRDefault="20FE1C77" w:rsidP="005820ED">
      <w:pPr>
        <w:pStyle w:val="BulletedList"/>
        <w:spacing w:line="276" w:lineRule="auto"/>
      </w:pPr>
      <w:r w:rsidRPr="007573BC">
        <w:t>Participación y asistencia</w:t>
      </w:r>
    </w:p>
    <w:p w14:paraId="13FBD609" w14:textId="77777777" w:rsidR="004F3A71" w:rsidRPr="007573BC" w:rsidRDefault="20FE1C77" w:rsidP="005820ED">
      <w:pPr>
        <w:pStyle w:val="BulletedList"/>
        <w:spacing w:line="276" w:lineRule="auto"/>
      </w:pPr>
      <w:r w:rsidRPr="007573BC">
        <w:t>Aprendizaje colaborativo</w:t>
      </w:r>
    </w:p>
    <w:p w14:paraId="3F4ED5AF" w14:textId="77777777" w:rsidR="004F3A71" w:rsidRPr="007573BC" w:rsidRDefault="20FE1C77" w:rsidP="005820ED">
      <w:pPr>
        <w:pStyle w:val="BulletedList"/>
        <w:spacing w:line="276" w:lineRule="auto"/>
      </w:pPr>
      <w:r w:rsidRPr="007573BC">
        <w:t>Respeto e inclusión</w:t>
      </w:r>
    </w:p>
    <w:p w14:paraId="4E68802D" w14:textId="77777777" w:rsidR="004F3A71" w:rsidRPr="007573BC" w:rsidRDefault="20FE1C77" w:rsidP="005820ED">
      <w:pPr>
        <w:pStyle w:val="BulletedList"/>
        <w:spacing w:line="276" w:lineRule="auto"/>
      </w:pPr>
      <w:r w:rsidRPr="007573BC">
        <w:t>Confidencialidad y confianza</w:t>
      </w:r>
    </w:p>
    <w:p w14:paraId="22E246D3" w14:textId="32BFD2EE" w:rsidR="00AA3AEB" w:rsidRPr="007573BC" w:rsidRDefault="20FE1C77" w:rsidP="005820ED">
      <w:pPr>
        <w:pStyle w:val="BulletedList"/>
        <w:spacing w:line="276" w:lineRule="auto"/>
      </w:pPr>
      <w:r w:rsidRPr="007573BC">
        <w:t>Tiempo y estructura</w:t>
      </w:r>
      <w:r w:rsidR="004F3A71" w:rsidRPr="007573BC">
        <w:br w:type="page"/>
      </w:r>
    </w:p>
    <w:p w14:paraId="7D6C5FEA" w14:textId="255421B9" w:rsidR="004A6FD0" w:rsidRPr="007573BC" w:rsidRDefault="004A6FD0" w:rsidP="005820ED">
      <w:pPr>
        <w:pStyle w:val="Heading1"/>
        <w:spacing w:line="276" w:lineRule="auto"/>
        <w:rPr>
          <w:lang w:eastAsia="en-US"/>
        </w:rPr>
      </w:pPr>
      <w:r w:rsidRPr="007573BC">
        <w:lastRenderedPageBreak/>
        <w:t>De los déficits al plan</w:t>
      </w:r>
    </w:p>
    <w:p w14:paraId="239A9FA9" w14:textId="77777777" w:rsidR="004A6FD0" w:rsidRPr="007573BC" w:rsidRDefault="004A6FD0" w:rsidP="005820ED">
      <w:pPr>
        <w:pStyle w:val="BulletedList"/>
        <w:numPr>
          <w:ilvl w:val="0"/>
          <w:numId w:val="0"/>
        </w:numPr>
        <w:spacing w:line="276" w:lineRule="auto"/>
        <w:rPr>
          <w:lang w:eastAsia="en-US"/>
        </w:rPr>
      </w:pPr>
      <w:r w:rsidRPr="007573BC">
        <w:rPr>
          <w:rStyle w:val="Heading2Char"/>
        </w:rPr>
        <w:t>En la semana 1, usted identificó:</w:t>
      </w:r>
    </w:p>
    <w:p w14:paraId="59639A79" w14:textId="5F9CF61D" w:rsidR="004A6FD0" w:rsidRPr="007573BC" w:rsidRDefault="004A6FD0" w:rsidP="005820ED">
      <w:pPr>
        <w:pStyle w:val="BulletedList"/>
        <w:spacing w:line="276" w:lineRule="auto"/>
      </w:pPr>
      <w:r w:rsidRPr="007573BC">
        <w:t>Déficits en los servicios, capacidad, financiamiento y alcance</w:t>
      </w:r>
    </w:p>
    <w:p w14:paraId="00832B14" w14:textId="1DD0413E" w:rsidR="004A6FD0" w:rsidRPr="007573BC" w:rsidRDefault="004A6FD0" w:rsidP="005820ED">
      <w:pPr>
        <w:pStyle w:val="BulletedList"/>
        <w:spacing w:line="276" w:lineRule="auto"/>
      </w:pPr>
      <w:r w:rsidRPr="007573BC">
        <w:t>Recursos subutilizados dentro de su organización</w:t>
      </w:r>
    </w:p>
    <w:p w14:paraId="41A881A1" w14:textId="0E557C03" w:rsidR="004A6FD0" w:rsidRPr="007573BC" w:rsidRDefault="004A6FD0" w:rsidP="005820ED">
      <w:pPr>
        <w:pStyle w:val="BulletedList"/>
        <w:spacing w:line="276" w:lineRule="auto"/>
        <w:rPr>
          <w:lang w:eastAsia="en-US"/>
        </w:rPr>
      </w:pPr>
      <w:r w:rsidRPr="007573BC">
        <w:t>Oportunidades que se alinean con su misión y la filosofía de IL</w:t>
      </w:r>
    </w:p>
    <w:p w14:paraId="644A73CE" w14:textId="77777777" w:rsidR="004A6FD0" w:rsidRPr="007573BC" w:rsidRDefault="004A6FD0" w:rsidP="005820ED">
      <w:pPr>
        <w:pStyle w:val="BulletedList"/>
        <w:numPr>
          <w:ilvl w:val="0"/>
          <w:numId w:val="0"/>
        </w:numPr>
        <w:spacing w:line="276" w:lineRule="auto"/>
        <w:rPr>
          <w:rStyle w:val="Heading2Char"/>
        </w:rPr>
      </w:pPr>
      <w:r w:rsidRPr="007573BC">
        <w:rPr>
          <w:rStyle w:val="Heading2Char"/>
        </w:rPr>
        <w:t>En la semana 2, usted desarrolló:</w:t>
      </w:r>
    </w:p>
    <w:p w14:paraId="79C240DF" w14:textId="77777777" w:rsidR="004A6FD0" w:rsidRPr="007573BC" w:rsidRDefault="004A6FD0" w:rsidP="005820ED">
      <w:pPr>
        <w:pStyle w:val="BulletedList"/>
        <w:spacing w:line="276" w:lineRule="auto"/>
      </w:pPr>
      <w:r w:rsidRPr="007573BC">
        <w:t>Programas o servicios prioritarios</w:t>
      </w:r>
    </w:p>
    <w:p w14:paraId="1E707325" w14:textId="77777777" w:rsidR="004A6FD0" w:rsidRPr="007573BC" w:rsidRDefault="004A6FD0" w:rsidP="005820ED">
      <w:pPr>
        <w:pStyle w:val="BulletedList"/>
        <w:spacing w:line="276" w:lineRule="auto"/>
      </w:pPr>
      <w:r w:rsidRPr="007573BC">
        <w:t>Déficit de financiamiento y estrategias relacionadas</w:t>
      </w:r>
    </w:p>
    <w:p w14:paraId="1D9F329F" w14:textId="77777777" w:rsidR="004A6FD0" w:rsidRPr="007573BC" w:rsidRDefault="004A6FD0" w:rsidP="005820ED">
      <w:pPr>
        <w:pStyle w:val="BulletedList"/>
        <w:spacing w:line="276" w:lineRule="auto"/>
        <w:rPr>
          <w:lang w:eastAsia="en-US"/>
        </w:rPr>
      </w:pPr>
      <w:r w:rsidRPr="007573BC">
        <w:t>Roles, cronogramas y formas de supervisar el progreso</w:t>
      </w:r>
    </w:p>
    <w:p w14:paraId="1C144022" w14:textId="77777777" w:rsidR="004A6FD0" w:rsidRPr="007573BC" w:rsidRDefault="004A6FD0" w:rsidP="005820ED">
      <w:pPr>
        <w:spacing w:line="276" w:lineRule="auto"/>
        <w:rPr>
          <w:b/>
          <w:bCs/>
          <w:sz w:val="28"/>
          <w:szCs w:val="28"/>
        </w:rPr>
      </w:pPr>
      <w:r w:rsidRPr="007573BC">
        <w:rPr>
          <w:lang w:bidi="es-ES"/>
        </w:rPr>
        <w:br w:type="page"/>
      </w:r>
    </w:p>
    <w:p w14:paraId="06514D55" w14:textId="337FC593" w:rsidR="00CE06B6" w:rsidRPr="007573BC" w:rsidRDefault="00CE06B6" w:rsidP="005820ED">
      <w:pPr>
        <w:pStyle w:val="Heading1"/>
        <w:spacing w:line="276" w:lineRule="auto"/>
      </w:pPr>
      <w:r w:rsidRPr="007573BC">
        <w:lastRenderedPageBreak/>
        <w:t>De la planificación a la acción</w:t>
      </w:r>
    </w:p>
    <w:p w14:paraId="6C79A1A9" w14:textId="279E7DEA" w:rsidR="004A6FD0" w:rsidRPr="007573BC" w:rsidRDefault="004A6FD0" w:rsidP="005820ED">
      <w:pPr>
        <w:pStyle w:val="Heading2"/>
        <w:spacing w:line="276" w:lineRule="auto"/>
        <w:rPr>
          <w:lang w:eastAsia="en-US"/>
        </w:rPr>
      </w:pPr>
      <w:r w:rsidRPr="007573BC">
        <w:rPr>
          <w:lang w:bidi="es-ES"/>
        </w:rPr>
        <w:t>Esta semana, resolveremos:</w:t>
      </w:r>
    </w:p>
    <w:p w14:paraId="48214139" w14:textId="77777777" w:rsidR="004A6FD0" w:rsidRPr="005F4A09" w:rsidRDefault="004A6FD0" w:rsidP="005820ED">
      <w:pPr>
        <w:pStyle w:val="BulletedList"/>
        <w:spacing w:line="276" w:lineRule="auto"/>
      </w:pPr>
      <w:r w:rsidRPr="005F4A09">
        <w:t>¿Cómo pasamos del plan a la acción?</w:t>
      </w:r>
    </w:p>
    <w:p w14:paraId="15675D8C" w14:textId="77777777" w:rsidR="004A6FD0" w:rsidRPr="005F4A09" w:rsidRDefault="004A6FD0" w:rsidP="005820ED">
      <w:pPr>
        <w:pStyle w:val="BulletedList"/>
        <w:spacing w:line="276" w:lineRule="auto"/>
      </w:pPr>
      <w:r w:rsidRPr="005F4A09">
        <w:t>¿Cómo aplicamos las estrategias en situaciones del mundo real?</w:t>
      </w:r>
    </w:p>
    <w:p w14:paraId="4658659D" w14:textId="2411E637" w:rsidR="00DF3A22" w:rsidRPr="005F4A09" w:rsidRDefault="004A6FD0" w:rsidP="005820ED">
      <w:pPr>
        <w:pStyle w:val="BulletedList"/>
        <w:spacing w:after="0" w:line="276" w:lineRule="auto"/>
      </w:pPr>
      <w:r w:rsidRPr="005F4A09">
        <w:t>¿Cómo nos adaptamos cuando cambian las oportunidades, los riesgos o realidades de financiamiento?</w:t>
      </w:r>
    </w:p>
    <w:p w14:paraId="3F1D0869" w14:textId="50DA06F9" w:rsidR="004A6FD0" w:rsidRPr="005F4A09" w:rsidRDefault="004A6FD0" w:rsidP="005820ED">
      <w:pPr>
        <w:pStyle w:val="IntenseQuote"/>
        <w:spacing w:before="0" w:line="276" w:lineRule="auto"/>
        <w:rPr>
          <w:sz w:val="24"/>
          <w:szCs w:val="24"/>
          <w:lang w:eastAsia="en-US"/>
        </w:rPr>
      </w:pPr>
      <w:r w:rsidRPr="005F4A09">
        <w:rPr>
          <w:sz w:val="24"/>
          <w:szCs w:val="24"/>
          <w:lang w:bidi="es-ES"/>
        </w:rPr>
        <w:t>Próximo paso: Activación del plan</w:t>
      </w:r>
    </w:p>
    <w:tbl>
      <w:tblPr>
        <w:tblStyle w:val="TableGrid"/>
        <w:tblW w:w="6840" w:type="dxa"/>
        <w:tblInd w:w="-585" w:type="dxa"/>
        <w:tblBorders>
          <w:bottom w:val="double" w:sz="24" w:space="0" w:color="A02B93" w:themeColor="accent5"/>
          <w:right w:val="double" w:sz="24" w:space="0" w:color="A02B93" w:themeColor="accent5"/>
          <w:insideH w:val="none" w:sz="0" w:space="0" w:color="auto"/>
          <w:insideV w:val="none" w:sz="0" w:space="0" w:color="auto"/>
        </w:tblBorders>
        <w:tblLook w:val="04A0" w:firstRow="1" w:lastRow="0" w:firstColumn="1" w:lastColumn="0" w:noHBand="0" w:noVBand="1"/>
      </w:tblPr>
      <w:tblGrid>
        <w:gridCol w:w="6840"/>
      </w:tblGrid>
      <w:tr w:rsidR="00E7235D" w14:paraId="299FA36F" w14:textId="77777777" w:rsidTr="005F4A09">
        <w:tc>
          <w:tcPr>
            <w:tcW w:w="6840" w:type="dxa"/>
            <w:tcBorders>
              <w:top w:val="single" w:sz="36" w:space="0" w:color="70003E"/>
              <w:left w:val="single" w:sz="36" w:space="0" w:color="70003E"/>
              <w:bottom w:val="single" w:sz="36" w:space="0" w:color="70003E"/>
              <w:right w:val="single" w:sz="36" w:space="0" w:color="70003E"/>
            </w:tcBorders>
          </w:tcPr>
          <w:p w14:paraId="7FE1424F" w14:textId="77777777" w:rsidR="00E7235D" w:rsidRPr="005F4A09" w:rsidRDefault="00E7235D" w:rsidP="005820ED">
            <w:pPr>
              <w:rPr>
                <w:rStyle w:val="Strong"/>
                <w:color w:val="70003E"/>
                <w:sz w:val="20"/>
                <w:szCs w:val="20"/>
              </w:rPr>
            </w:pPr>
            <w:r w:rsidRPr="005F4A09">
              <w:rPr>
                <w:rStyle w:val="Strong"/>
                <w:color w:val="70003E"/>
                <w:sz w:val="20"/>
                <w:szCs w:val="20"/>
                <w:lang w:bidi="es-ES"/>
              </w:rPr>
              <w:t>Relación con las sesiones de desarrollo de recursos 1 y 2:</w:t>
            </w:r>
          </w:p>
          <w:p w14:paraId="5F7BFAB1" w14:textId="4C85762D" w:rsidR="0005512E" w:rsidRPr="005F4A09" w:rsidRDefault="0005512E" w:rsidP="005820ED">
            <w:pPr>
              <w:rPr>
                <w:rStyle w:val="Strong"/>
                <w:color w:val="70003E"/>
                <w:sz w:val="16"/>
                <w:szCs w:val="16"/>
              </w:rPr>
            </w:pPr>
            <w:r w:rsidRPr="005F4A09">
              <w:rPr>
                <w:sz w:val="20"/>
                <w:szCs w:val="20"/>
                <w:lang w:bidi="es-ES"/>
              </w:rPr>
              <w:t>La presentación de la semana 3 incluye pequeños indicadores que muestran cómo esta sesión se relaciona con el contenido de la cohorte anterior.</w:t>
            </w:r>
          </w:p>
          <w:p w14:paraId="7E05C2AE" w14:textId="77777777" w:rsidR="00E7235D" w:rsidRPr="005F4A09" w:rsidRDefault="00E7235D" w:rsidP="005820ED">
            <w:pPr>
              <w:rPr>
                <w:sz w:val="20"/>
                <w:szCs w:val="20"/>
              </w:rPr>
            </w:pPr>
            <w:r w:rsidRPr="005F4A09">
              <w:rPr>
                <w:b/>
                <w:sz w:val="20"/>
                <w:szCs w:val="20"/>
                <w:lang w:bidi="es-ES"/>
              </w:rPr>
              <w:t>¹ Semana 1:</w:t>
            </w:r>
            <w:r w:rsidRPr="005F4A09">
              <w:rPr>
                <w:sz w:val="20"/>
                <w:szCs w:val="20"/>
                <w:lang w:bidi="es-ES"/>
              </w:rPr>
              <w:t xml:space="preserve"> déficits, recursos subutilizados, concordancia con la IL</w:t>
            </w:r>
            <w:r w:rsidRPr="005F4A09">
              <w:rPr>
                <w:sz w:val="20"/>
                <w:szCs w:val="20"/>
                <w:lang w:bidi="es-ES"/>
              </w:rPr>
              <w:br/>
            </w:r>
            <w:r w:rsidRPr="005F4A09">
              <w:rPr>
                <w:b/>
                <w:sz w:val="20"/>
                <w:szCs w:val="20"/>
                <w:lang w:bidi="es-ES"/>
              </w:rPr>
              <w:t>² Semana 2:</w:t>
            </w:r>
            <w:r w:rsidRPr="005F4A09">
              <w:rPr>
                <w:sz w:val="20"/>
                <w:szCs w:val="20"/>
                <w:lang w:bidi="es-ES"/>
              </w:rPr>
              <w:t xml:space="preserve"> plan, roles, cronogramas, riesgo, evaluación</w:t>
            </w:r>
          </w:p>
          <w:p w14:paraId="0104A0F6" w14:textId="7B83E64D" w:rsidR="0005512E" w:rsidRPr="0005512E" w:rsidRDefault="0005512E" w:rsidP="005820ED">
            <w:pPr>
              <w:rPr>
                <w:rStyle w:val="Heading1Char"/>
                <w:sz w:val="22"/>
                <w:szCs w:val="22"/>
              </w:rPr>
            </w:pPr>
            <w:r w:rsidRPr="005F4A09">
              <w:rPr>
                <w:rStyle w:val="Strong"/>
                <w:sz w:val="20"/>
                <w:szCs w:val="20"/>
                <w:lang w:bidi="es-ES"/>
              </w:rPr>
              <w:t xml:space="preserve">¹ y </w:t>
            </w:r>
            <w:r w:rsidR="005F4A09" w:rsidRPr="005F4A09">
              <w:rPr>
                <w:rStyle w:val="Strong"/>
                <w:sz w:val="20"/>
                <w:szCs w:val="20"/>
                <w:lang w:bidi="es-ES"/>
              </w:rPr>
              <w:t>²:</w:t>
            </w:r>
            <w:r w:rsidR="005F4A09" w:rsidRPr="005F4A09">
              <w:rPr>
                <w:sz w:val="20"/>
                <w:szCs w:val="20"/>
                <w:lang w:bidi="es-ES"/>
              </w:rPr>
              <w:t xml:space="preserve"> ejemplos</w:t>
            </w:r>
            <w:r w:rsidRPr="005F4A09">
              <w:rPr>
                <w:sz w:val="20"/>
                <w:szCs w:val="20"/>
                <w:lang w:bidi="es-ES"/>
              </w:rPr>
              <w:t xml:space="preserve"> que conectan tanto con la identificación de recursos y déficits como con la organización de esas ideas en un plan de desarrollo de recursos</w:t>
            </w:r>
          </w:p>
        </w:tc>
      </w:tr>
    </w:tbl>
    <w:p w14:paraId="0CB26025" w14:textId="158FFDD5" w:rsidR="00CD690C" w:rsidRPr="00E7235D" w:rsidRDefault="00D72723" w:rsidP="005820ED">
      <w:pPr>
        <w:spacing w:line="276" w:lineRule="auto"/>
      </w:pPr>
      <w:r w:rsidRPr="00E7235D">
        <w:rPr>
          <w:lang w:bidi="es-ES"/>
        </w:rPr>
        <w:br w:type="page"/>
      </w:r>
    </w:p>
    <w:p w14:paraId="52EB43DE" w14:textId="77777777" w:rsidR="00EC1109" w:rsidRPr="007573BC" w:rsidRDefault="20FE1C77" w:rsidP="005820ED">
      <w:pPr>
        <w:pStyle w:val="Heading1"/>
        <w:spacing w:line="276" w:lineRule="auto"/>
      </w:pPr>
      <w:r w:rsidRPr="007573BC">
        <w:lastRenderedPageBreak/>
        <w:t>Presentadores</w:t>
      </w:r>
    </w:p>
    <w:p w14:paraId="563F98D1" w14:textId="2431D35A" w:rsidR="00F81C00" w:rsidRPr="007911EB" w:rsidRDefault="20FE1C77" w:rsidP="005820ED">
      <w:pPr>
        <w:spacing w:line="276" w:lineRule="auto"/>
      </w:pPr>
      <w:r w:rsidRPr="007573BC">
        <w:rPr>
          <w:b/>
          <w:lang w:bidi="es-ES"/>
        </w:rPr>
        <w:t>Kimberly Tissot</w:t>
      </w:r>
      <w:r w:rsidRPr="007573BC">
        <w:rPr>
          <w:b/>
          <w:lang w:bidi="es-ES"/>
        </w:rPr>
        <w:br/>
      </w:r>
      <w:proofErr w:type="gramStart"/>
      <w:r w:rsidRPr="007573BC">
        <w:rPr>
          <w:lang w:bidi="es-ES"/>
        </w:rPr>
        <w:t>Presidenta</w:t>
      </w:r>
      <w:proofErr w:type="gramEnd"/>
      <w:r w:rsidRPr="007573BC">
        <w:rPr>
          <w:lang w:bidi="es-ES"/>
        </w:rPr>
        <w:t xml:space="preserve"> y CEO</w:t>
      </w:r>
      <w:r w:rsidRPr="007573BC">
        <w:rPr>
          <w:lang w:bidi="es-ES"/>
        </w:rPr>
        <w:br/>
        <w:t>Able SC</w:t>
      </w:r>
      <w:r w:rsidRPr="007573BC">
        <w:rPr>
          <w:lang w:bidi="es-ES"/>
        </w:rPr>
        <w:br/>
      </w:r>
      <w:hyperlink r:id="rId12">
        <w:r w:rsidRPr="007573BC">
          <w:rPr>
            <w:rStyle w:val="Hyperlink"/>
            <w:lang w:bidi="es-ES"/>
          </w:rPr>
          <w:t>ktissot@able-sc.org</w:t>
        </w:r>
      </w:hyperlink>
      <w:r w:rsidRPr="007573BC">
        <w:rPr>
          <w:lang w:bidi="es-ES"/>
        </w:rPr>
        <w:t xml:space="preserve"> </w:t>
      </w:r>
    </w:p>
    <w:p w14:paraId="21B30539" w14:textId="7793E50B" w:rsidR="00EC1109" w:rsidRDefault="20FE1C77" w:rsidP="005820ED">
      <w:pPr>
        <w:spacing w:line="276" w:lineRule="auto"/>
        <w:rPr>
          <w:lang w:bidi="es-ES"/>
        </w:rPr>
      </w:pPr>
      <w:r w:rsidRPr="007573BC">
        <w:rPr>
          <w:b/>
          <w:lang w:bidi="es-ES"/>
        </w:rPr>
        <w:t>David Laird</w:t>
      </w:r>
      <w:r w:rsidRPr="007573BC">
        <w:rPr>
          <w:b/>
          <w:lang w:bidi="es-ES"/>
        </w:rPr>
        <w:br/>
      </w:r>
      <w:proofErr w:type="gramStart"/>
      <w:r w:rsidRPr="007573BC">
        <w:rPr>
          <w:lang w:bidi="es-ES"/>
        </w:rPr>
        <w:t>Vicepresidente</w:t>
      </w:r>
      <w:proofErr w:type="gramEnd"/>
      <w:r w:rsidRPr="007573BC">
        <w:rPr>
          <w:lang w:bidi="es-ES"/>
        </w:rPr>
        <w:t xml:space="preserve"> y ejecutivo de promoción</w:t>
      </w:r>
      <w:r w:rsidRPr="007573BC">
        <w:rPr>
          <w:lang w:bidi="es-ES"/>
        </w:rPr>
        <w:br/>
        <w:t>Able SC</w:t>
      </w:r>
      <w:r w:rsidRPr="007573BC">
        <w:rPr>
          <w:lang w:bidi="es-ES"/>
        </w:rPr>
        <w:br/>
      </w:r>
      <w:hyperlink r:id="rId13">
        <w:r w:rsidRPr="007573BC">
          <w:rPr>
            <w:rStyle w:val="Hyperlink"/>
            <w:lang w:bidi="es-ES"/>
          </w:rPr>
          <w:t>dlaird@able-sc.org</w:t>
        </w:r>
      </w:hyperlink>
      <w:r w:rsidRPr="007573BC">
        <w:rPr>
          <w:lang w:bidi="es-ES"/>
        </w:rPr>
        <w:t xml:space="preserve"> </w:t>
      </w:r>
    </w:p>
    <w:p w14:paraId="2C5B6856" w14:textId="77777777" w:rsidR="009B1C82" w:rsidRPr="007573BC" w:rsidRDefault="009B1C82" w:rsidP="005820ED">
      <w:pPr>
        <w:spacing w:line="276" w:lineRule="auto"/>
      </w:pPr>
    </w:p>
    <w:p w14:paraId="64A3A9FE" w14:textId="136F84FF" w:rsidR="00FB5458" w:rsidRPr="007573BC" w:rsidRDefault="00FB5458" w:rsidP="005820ED">
      <w:pPr>
        <w:spacing w:line="276" w:lineRule="auto"/>
        <w:jc w:val="center"/>
      </w:pPr>
      <w:r w:rsidRPr="007573BC">
        <w:rPr>
          <w:noProof/>
          <w:lang w:bidi="es-ES"/>
        </w:rPr>
        <w:drawing>
          <wp:inline distT="0" distB="0" distL="0" distR="0" wp14:anchorId="6C96E136" wp14:editId="248EC02F">
            <wp:extent cx="1794933" cy="904214"/>
            <wp:effectExtent l="0" t="0" r="0" b="0"/>
            <wp:docPr id="1131459663" name="Picture 1" descr="El logo de Able SC en fuente neg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459663" name="Picture 1" descr="El logo de Able SC en fuente negr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4933" cy="904214"/>
                    </a:xfrm>
                    <a:prstGeom prst="rect">
                      <a:avLst/>
                    </a:prstGeom>
                    <a:noFill/>
                    <a:ln>
                      <a:noFill/>
                    </a:ln>
                  </pic:spPr>
                </pic:pic>
              </a:graphicData>
            </a:graphic>
          </wp:inline>
        </w:drawing>
      </w:r>
    </w:p>
    <w:p w14:paraId="7EB9E5A5" w14:textId="2E44CB35" w:rsidR="00253583" w:rsidRPr="007573BC" w:rsidRDefault="00EC1109" w:rsidP="005820ED">
      <w:pPr>
        <w:pStyle w:val="Heading1"/>
        <w:spacing w:line="276" w:lineRule="auto"/>
      </w:pPr>
      <w:r w:rsidRPr="007573BC">
        <w:br w:type="page"/>
      </w:r>
      <w:r w:rsidR="00253583" w:rsidRPr="007573BC">
        <w:lastRenderedPageBreak/>
        <w:t>¿Cómo es la implementación?</w:t>
      </w:r>
    </w:p>
    <w:p w14:paraId="3D5C6657" w14:textId="4BD5F2B5" w:rsidR="00253583" w:rsidRPr="007573BC" w:rsidRDefault="00253583" w:rsidP="005820ED">
      <w:pPr>
        <w:spacing w:line="276" w:lineRule="auto"/>
      </w:pPr>
      <w:r w:rsidRPr="007573BC">
        <w:rPr>
          <w:lang w:bidi="es-ES"/>
        </w:rPr>
        <w:t>A medida que escuche los ejemplos de Able SC, preste atención a cómo nosotros hacemos lo siguiente:</w:t>
      </w:r>
    </w:p>
    <w:p w14:paraId="09828975" w14:textId="14744A35" w:rsidR="004B1B34" w:rsidRPr="004B1B34" w:rsidRDefault="004B1B34" w:rsidP="005820ED">
      <w:pPr>
        <w:pStyle w:val="BulletedList"/>
        <w:spacing w:line="276" w:lineRule="auto"/>
      </w:pPr>
      <w:r>
        <w:t>Identificamos necesidades, déficits y oportunidades</w:t>
      </w:r>
    </w:p>
    <w:p w14:paraId="6FDFF3F1" w14:textId="7874596C" w:rsidR="004B1B34" w:rsidRPr="004B1B34" w:rsidRDefault="004B1B34" w:rsidP="005820ED">
      <w:pPr>
        <w:pStyle w:val="BulletedList"/>
        <w:spacing w:line="276" w:lineRule="auto"/>
      </w:pPr>
      <w:r w:rsidRPr="004B1B34">
        <w:t>Utilizamos los conocimientos y vínculos dirigidos por personas con discapacidad</w:t>
      </w:r>
    </w:p>
    <w:p w14:paraId="7D9E455B" w14:textId="14CF7C8B" w:rsidR="004B1B34" w:rsidRPr="004B1B34" w:rsidRDefault="004B1B34" w:rsidP="005820ED">
      <w:pPr>
        <w:pStyle w:val="BulletedList"/>
        <w:spacing w:line="276" w:lineRule="auto"/>
      </w:pPr>
      <w:r w:rsidRPr="004B1B34">
        <w:t>Construimos infraestructura antes de expandirnos</w:t>
      </w:r>
    </w:p>
    <w:p w14:paraId="3BD7A7F9" w14:textId="5A1705BE" w:rsidR="004B1B34" w:rsidRPr="004B1B34" w:rsidRDefault="004B1B34" w:rsidP="005820ED">
      <w:pPr>
        <w:pStyle w:val="BulletedList"/>
        <w:spacing w:line="276" w:lineRule="auto"/>
      </w:pPr>
      <w:r w:rsidRPr="004B1B34">
        <w:t>Gestionamos riesgos, tiempos y capacidades</w:t>
      </w:r>
    </w:p>
    <w:p w14:paraId="5359F015" w14:textId="0ED4218D" w:rsidR="00253583" w:rsidRPr="007573BC" w:rsidRDefault="004B1B34" w:rsidP="005820ED">
      <w:pPr>
        <w:pStyle w:val="BulletedList"/>
        <w:spacing w:line="276" w:lineRule="auto"/>
      </w:pPr>
      <w:r w:rsidRPr="004B1B34">
        <w:t>Ajustamos las estrategias a medida que cambiaban las realidades de financiamiento</w:t>
      </w:r>
      <w:r w:rsidR="00253583" w:rsidRPr="007573BC">
        <w:br w:type="page"/>
      </w:r>
    </w:p>
    <w:p w14:paraId="13BC8156" w14:textId="717F8405" w:rsidR="00EC1109" w:rsidRPr="007573BC" w:rsidRDefault="20FE1C77" w:rsidP="005820ED">
      <w:pPr>
        <w:pStyle w:val="Heading1"/>
        <w:spacing w:line="276" w:lineRule="auto"/>
      </w:pPr>
      <w:r w:rsidRPr="007573BC">
        <w:lastRenderedPageBreak/>
        <w:t>La misión y la visión de Able SC</w:t>
      </w:r>
    </w:p>
    <w:p w14:paraId="55E309B3" w14:textId="3A084C07" w:rsidR="00EC1109" w:rsidRPr="007573BC" w:rsidRDefault="20FE1C77" w:rsidP="005820ED">
      <w:pPr>
        <w:spacing w:after="0" w:line="276" w:lineRule="auto"/>
        <w:rPr>
          <w:b/>
          <w:bCs/>
        </w:rPr>
      </w:pPr>
      <w:r w:rsidRPr="007573BC">
        <w:rPr>
          <w:b/>
          <w:lang w:bidi="es-ES"/>
        </w:rPr>
        <w:t>Misión:</w:t>
      </w:r>
    </w:p>
    <w:p w14:paraId="35E0E0A4" w14:textId="77777777" w:rsidR="00821B7D" w:rsidRPr="00F87A7C" w:rsidRDefault="20FE1C77" w:rsidP="005820ED">
      <w:pPr>
        <w:spacing w:line="276" w:lineRule="auto"/>
        <w:rPr>
          <w:sz w:val="25"/>
          <w:szCs w:val="25"/>
        </w:rPr>
      </w:pPr>
      <w:r w:rsidRPr="00F87A7C">
        <w:rPr>
          <w:sz w:val="25"/>
          <w:szCs w:val="25"/>
          <w:lang w:bidi="es-ES"/>
        </w:rPr>
        <w:t>Somos una organización de personas con discapacidad que lideran la acción para: </w:t>
      </w:r>
    </w:p>
    <w:p w14:paraId="758359B1" w14:textId="77777777" w:rsidR="00821B7D" w:rsidRPr="007573BC" w:rsidRDefault="20FE1C77" w:rsidP="005820ED">
      <w:pPr>
        <w:pStyle w:val="BulletedList"/>
        <w:spacing w:line="276" w:lineRule="auto"/>
      </w:pPr>
      <w:r w:rsidRPr="007573BC">
        <w:t>Dotar a las personas con discapacidad de herramientas para promover el orgullo y dirigir sus propias vidas;</w:t>
      </w:r>
    </w:p>
    <w:p w14:paraId="785B6B05" w14:textId="77777777" w:rsidR="00821B7D" w:rsidRPr="007573BC" w:rsidRDefault="20FE1C77" w:rsidP="005820ED">
      <w:pPr>
        <w:pStyle w:val="BulletedList"/>
        <w:spacing w:line="276" w:lineRule="auto"/>
      </w:pPr>
      <w:r w:rsidRPr="007573BC">
        <w:t>Educar a la comunidad para cuestionar los estereotipos y eliminar barreras; y</w:t>
      </w:r>
    </w:p>
    <w:p w14:paraId="620BB0DE" w14:textId="4CC26F98" w:rsidR="0009515E" w:rsidRPr="007573BC" w:rsidRDefault="20FE1C77" w:rsidP="005820ED">
      <w:pPr>
        <w:pStyle w:val="BulletedList"/>
        <w:spacing w:line="276" w:lineRule="auto"/>
      </w:pPr>
      <w:r w:rsidRPr="007573BC">
        <w:t>Promulgar el acceso, la equidad y la inclusión a nivel individual, local, estatal y nacional. </w:t>
      </w:r>
    </w:p>
    <w:p w14:paraId="0137FEB7" w14:textId="77777777" w:rsidR="00692A5D" w:rsidRPr="007573BC" w:rsidRDefault="20FE1C77" w:rsidP="005820ED">
      <w:pPr>
        <w:spacing w:after="0" w:line="276" w:lineRule="auto"/>
        <w:rPr>
          <w:b/>
          <w:bCs/>
        </w:rPr>
      </w:pPr>
      <w:r w:rsidRPr="007573BC">
        <w:rPr>
          <w:b/>
          <w:lang w:bidi="es-ES"/>
        </w:rPr>
        <w:t>Visión:</w:t>
      </w:r>
    </w:p>
    <w:p w14:paraId="1800AA01" w14:textId="483F1984" w:rsidR="00FB5458" w:rsidRPr="00F87A7C" w:rsidRDefault="20FE1C77" w:rsidP="005820ED">
      <w:pPr>
        <w:spacing w:line="276" w:lineRule="auto"/>
        <w:rPr>
          <w:sz w:val="25"/>
          <w:szCs w:val="25"/>
        </w:rPr>
      </w:pPr>
      <w:r w:rsidRPr="00F87A7C">
        <w:rPr>
          <w:sz w:val="25"/>
          <w:szCs w:val="25"/>
          <w:lang w:bidi="es-ES"/>
        </w:rPr>
        <w:t>Hacer que Carolina del Sur sea un modelo nacional de equidad e inclusión para todas las personas con discapacidad.</w:t>
      </w:r>
      <w:r w:rsidR="00253583" w:rsidRPr="00F87A7C">
        <w:rPr>
          <w:sz w:val="25"/>
          <w:szCs w:val="25"/>
          <w:lang w:bidi="es-ES"/>
        </w:rPr>
        <w:br w:type="page"/>
      </w:r>
    </w:p>
    <w:p w14:paraId="235D5610" w14:textId="6CAF9EAE" w:rsidR="00FB5458" w:rsidRDefault="00FB5458" w:rsidP="005820ED">
      <w:pPr>
        <w:pStyle w:val="Heading1"/>
        <w:spacing w:line="276" w:lineRule="auto"/>
        <w:jc w:val="center"/>
      </w:pPr>
      <w:r w:rsidRPr="007573BC">
        <w:lastRenderedPageBreak/>
        <w:t>Able SC en acción</w:t>
      </w:r>
    </w:p>
    <w:p w14:paraId="373BB445" w14:textId="47ECD792" w:rsidR="004B1B34" w:rsidRPr="00417534" w:rsidRDefault="004B1B34" w:rsidP="005820ED">
      <w:pPr>
        <w:pStyle w:val="Heading2"/>
        <w:spacing w:line="276" w:lineRule="auto"/>
        <w:jc w:val="center"/>
        <w:rPr>
          <w:vertAlign w:val="superscript"/>
        </w:rPr>
      </w:pPr>
      <w:r>
        <w:rPr>
          <w:lang w:bidi="es-ES"/>
        </w:rPr>
        <w:t>La visibilidad liderada por personas con discapacidad construye valor</w:t>
      </w:r>
      <w:r>
        <w:rPr>
          <w:vertAlign w:val="superscript"/>
          <w:lang w:bidi="es-ES"/>
        </w:rPr>
        <w:t>1</w:t>
      </w:r>
    </w:p>
    <w:p w14:paraId="087D109B" w14:textId="2FFF811D" w:rsidR="00FB5458" w:rsidRPr="007573BC" w:rsidRDefault="00FB5458" w:rsidP="005820ED">
      <w:pPr>
        <w:spacing w:after="0" w:line="276" w:lineRule="auto"/>
        <w:jc w:val="center"/>
      </w:pPr>
      <w:r w:rsidRPr="007573BC">
        <w:rPr>
          <w:noProof/>
          <w:lang w:bidi="es-ES"/>
        </w:rPr>
        <w:drawing>
          <wp:inline distT="0" distB="0" distL="0" distR="0" wp14:anchorId="2D09F60D" wp14:editId="58C9452F">
            <wp:extent cx="3562350" cy="2055811"/>
            <wp:effectExtent l="0" t="0" r="0" b="1905"/>
            <wp:docPr id="2019537298" name="Picture 2" descr="Foto de casi 50 personas de Able SC frente a las escalinatas del Capitolio del Estado de Carolina del Sur. Todas llevan camisetas color crema. Muchas tienen discapacidades visibles y sostienen carteles que promueven la igualdad para las personas con discapac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537298" name="Picture 2" descr="Foto de casi 50 personas de Able SC frente a las escalinatas del Capitolio del Estado de Carolina del Sur. Todas llevan camisetas color crema. Muchas tienen discapacidades visibles y sostienen carteles que promueven la igualdad para las personas con discapacida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74937" cy="2063075"/>
                    </a:xfrm>
                    <a:prstGeom prst="rect">
                      <a:avLst/>
                    </a:prstGeom>
                    <a:noFill/>
                    <a:ln>
                      <a:noFill/>
                    </a:ln>
                  </pic:spPr>
                </pic:pic>
              </a:graphicData>
            </a:graphic>
          </wp:inline>
        </w:drawing>
      </w:r>
    </w:p>
    <w:p w14:paraId="5B39D287" w14:textId="77777777" w:rsidR="004B1B34" w:rsidRPr="009B1C82" w:rsidRDefault="004B1B34" w:rsidP="005820ED">
      <w:pPr>
        <w:pStyle w:val="BulletedList"/>
        <w:spacing w:after="0" w:line="276" w:lineRule="auto"/>
      </w:pPr>
      <w:r w:rsidRPr="009B1C82">
        <w:t>La presencia pública genera confianza y reconocimiento</w:t>
      </w:r>
    </w:p>
    <w:p w14:paraId="1D401E16" w14:textId="77777777" w:rsidR="004B1B34" w:rsidRPr="009B1C82" w:rsidRDefault="004B1B34" w:rsidP="005820ED">
      <w:pPr>
        <w:pStyle w:val="BulletedList"/>
        <w:spacing w:after="0" w:line="276" w:lineRule="auto"/>
      </w:pPr>
      <w:r w:rsidRPr="009B1C82">
        <w:t>La visibilidad en la comunidad ayuda a los asociados y donantes a comprender su impacto</w:t>
      </w:r>
    </w:p>
    <w:p w14:paraId="678EE95D" w14:textId="61BCA62E" w:rsidR="00253583" w:rsidRPr="004B1B34" w:rsidRDefault="004B1B34" w:rsidP="005820ED">
      <w:pPr>
        <w:pStyle w:val="BulletedList"/>
        <w:spacing w:after="0" w:line="276" w:lineRule="auto"/>
        <w:rPr>
          <w:sz w:val="26"/>
          <w:szCs w:val="26"/>
        </w:rPr>
      </w:pPr>
      <w:r w:rsidRPr="009B1C82">
        <w:t>El desarrollo de recursos no solo genera financiamiento, también crea movimiento</w:t>
      </w:r>
      <w:r w:rsidR="00FB5458" w:rsidRPr="007573BC">
        <w:br w:type="page"/>
      </w:r>
    </w:p>
    <w:p w14:paraId="24E877AD" w14:textId="707C9C33" w:rsidR="00EC1109" w:rsidRPr="00F87A7C" w:rsidRDefault="20FE1C77" w:rsidP="005820ED">
      <w:pPr>
        <w:pStyle w:val="Heading1"/>
        <w:spacing w:line="276" w:lineRule="auto"/>
      </w:pPr>
      <w:r w:rsidRPr="00F87A7C">
        <w:lastRenderedPageBreak/>
        <w:t>El presente de Able SC: lo que la activación puede construir a largo plazo</w:t>
      </w:r>
    </w:p>
    <w:p w14:paraId="3E94B538" w14:textId="77777777" w:rsidR="00DD3C6D" w:rsidRPr="00F87A7C" w:rsidRDefault="20FE1C77" w:rsidP="004C14D4">
      <w:pPr>
        <w:pStyle w:val="BulletedList"/>
        <w:spacing w:afterLines="22" w:after="52" w:line="276" w:lineRule="auto"/>
      </w:pPr>
      <w:r w:rsidRPr="00F87A7C">
        <w:t>Presupuesto operativo anual de $5.5 millones </w:t>
      </w:r>
    </w:p>
    <w:p w14:paraId="69F8EF98" w14:textId="77777777" w:rsidR="00DD3C6D" w:rsidRPr="00F87A7C" w:rsidRDefault="20FE1C77" w:rsidP="004C14D4">
      <w:pPr>
        <w:pStyle w:val="BulletedList"/>
        <w:spacing w:afterLines="22" w:after="52" w:line="276" w:lineRule="auto"/>
      </w:pPr>
      <w:r w:rsidRPr="00F87A7C">
        <w:t>65 empleados con jornada completa</w:t>
      </w:r>
    </w:p>
    <w:p w14:paraId="7537425E" w14:textId="77777777" w:rsidR="004B1B34" w:rsidRPr="00F87A7C" w:rsidRDefault="20FE1C77" w:rsidP="004C14D4">
      <w:pPr>
        <w:pStyle w:val="BulletedList"/>
        <w:spacing w:afterLines="22" w:after="52" w:line="276" w:lineRule="auto"/>
      </w:pPr>
      <w:r w:rsidRPr="00F87A7C">
        <w:t>Servicios básicos en 23 de 46 condados</w:t>
      </w:r>
    </w:p>
    <w:p w14:paraId="0E0C9AA6" w14:textId="63FA113F" w:rsidR="00DD3C6D" w:rsidRPr="00F87A7C" w:rsidRDefault="004B1B34" w:rsidP="004C14D4">
      <w:pPr>
        <w:pStyle w:val="BulletedList"/>
        <w:spacing w:afterLines="22" w:after="52" w:line="276" w:lineRule="auto"/>
      </w:pPr>
      <w:r w:rsidRPr="00F87A7C">
        <w:t>Alcance estatal en otros programas</w:t>
      </w:r>
    </w:p>
    <w:p w14:paraId="14959285" w14:textId="32183EB6" w:rsidR="00DD3C6D" w:rsidRPr="00F87A7C" w:rsidRDefault="004B1B34" w:rsidP="004C14D4">
      <w:pPr>
        <w:pStyle w:val="BulletedList"/>
        <w:spacing w:afterLines="22" w:after="52" w:line="276" w:lineRule="auto"/>
      </w:pPr>
      <w:r w:rsidRPr="00F87A7C">
        <w:t>Alrededor de 7,000 personas recibieron atención en el año </w:t>
      </w:r>
    </w:p>
    <w:p w14:paraId="4922C558" w14:textId="77777777" w:rsidR="00DD3C6D" w:rsidRPr="00F87A7C" w:rsidRDefault="20FE1C77" w:rsidP="004C14D4">
      <w:pPr>
        <w:pStyle w:val="BulletedList"/>
        <w:spacing w:afterLines="22" w:after="52" w:line="276" w:lineRule="auto"/>
      </w:pPr>
      <w:r w:rsidRPr="00F87A7C">
        <w:t>Alcance mayor de 1.2 millones al año a través de la educación, divulgación y promoción </w:t>
      </w:r>
    </w:p>
    <w:p w14:paraId="544E08F6" w14:textId="641E05E1" w:rsidR="00FB5458" w:rsidRDefault="004B1B34" w:rsidP="005820ED">
      <w:pPr>
        <w:spacing w:line="276" w:lineRule="auto"/>
        <w:jc w:val="center"/>
      </w:pPr>
      <w:r w:rsidRPr="007573BC">
        <w:rPr>
          <w:noProof/>
          <w:lang w:bidi="es-ES"/>
        </w:rPr>
        <w:drawing>
          <wp:inline distT="0" distB="0" distL="0" distR="0" wp14:anchorId="3674526A" wp14:editId="3EF634B7">
            <wp:extent cx="2006601" cy="1337734"/>
            <wp:effectExtent l="0" t="0" r="0" b="0"/>
            <wp:docPr id="293261818" name="Picture 3" descr="Foto de una integrante del personal de Able SC en una silla de ruedas eléctrica sonriendo a la cámara. Lleva una camiseta color crema con el logotipo de Unlocking Barriers y un chaleco de tráfico color naranja. Una voluntaria con cabello rubio y gafas de sol está detrás de su silla, sonriendo a la cám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261818" name="Picture 3" descr="Foto de una integrante del personal de Able SC en una silla de ruedas eléctrica sonriendo a la cámara. Lleva una camiseta color crema con el logotipo de Unlocking Barriers y un chaleco de tráfico color naranja. Una voluntaria con cabello rubio y gafas de sol está detrás de su silla, sonriendo a la cámar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05964" cy="1403976"/>
                    </a:xfrm>
                    <a:prstGeom prst="rect">
                      <a:avLst/>
                    </a:prstGeom>
                    <a:noFill/>
                    <a:ln>
                      <a:noFill/>
                    </a:ln>
                  </pic:spPr>
                </pic:pic>
              </a:graphicData>
            </a:graphic>
          </wp:inline>
        </w:drawing>
      </w:r>
      <w:r w:rsidR="00FB5458" w:rsidRPr="007573BC">
        <w:rPr>
          <w:lang w:bidi="es-ES"/>
        </w:rPr>
        <w:br w:type="page"/>
      </w:r>
    </w:p>
    <w:p w14:paraId="25C17DC2" w14:textId="5ACDF043" w:rsidR="004B1B34" w:rsidRPr="007573BC" w:rsidRDefault="004B1B34" w:rsidP="005820ED">
      <w:pPr>
        <w:pStyle w:val="Heading1"/>
        <w:spacing w:line="276" w:lineRule="auto"/>
      </w:pPr>
      <w:r w:rsidRPr="007573BC">
        <w:lastRenderedPageBreak/>
        <w:t>El presente de Able SC: la infraestructura detrás del crecimiento</w:t>
      </w:r>
    </w:p>
    <w:p w14:paraId="7D402830" w14:textId="77777777" w:rsidR="004B1B34" w:rsidRPr="00DF3A22" w:rsidRDefault="004B1B34" w:rsidP="005820ED">
      <w:pPr>
        <w:pStyle w:val="BulletedList"/>
        <w:spacing w:line="276" w:lineRule="auto"/>
      </w:pPr>
      <w:r w:rsidRPr="00DF3A22">
        <w:t>En todo momento gestiona 35 subvenciones</w:t>
      </w:r>
    </w:p>
    <w:p w14:paraId="64F83182" w14:textId="77777777" w:rsidR="004B1B34" w:rsidRPr="00DF3A22" w:rsidRDefault="004B1B34" w:rsidP="005820ED">
      <w:pPr>
        <w:pStyle w:val="BulletedList"/>
        <w:spacing w:line="276" w:lineRule="auto"/>
      </w:pPr>
      <w:r w:rsidRPr="00DF3A22">
        <w:t>Formadores de programas y alianzas</w:t>
      </w:r>
    </w:p>
    <w:p w14:paraId="5D841662" w14:textId="77777777" w:rsidR="004B1B34" w:rsidRPr="00DF3A22" w:rsidRDefault="004B1B34" w:rsidP="005820ED">
      <w:pPr>
        <w:pStyle w:val="BulletedList"/>
        <w:spacing w:line="276" w:lineRule="auto"/>
      </w:pPr>
      <w:r w:rsidRPr="00DF3A22">
        <w:t>Sistemas de promoción y liderazgo político liderado por personas con discapacidad</w:t>
      </w:r>
    </w:p>
    <w:p w14:paraId="1285761D" w14:textId="77777777" w:rsidR="004B1B34" w:rsidRPr="00DF3A22" w:rsidRDefault="004B1B34" w:rsidP="005820ED">
      <w:pPr>
        <w:pStyle w:val="BulletedList"/>
        <w:spacing w:line="276" w:lineRule="auto"/>
      </w:pPr>
      <w:r w:rsidRPr="00DF3A22">
        <w:t>Año fiscal 2025: $2.17 M adjudicados por 26 subvenciones</w:t>
      </w:r>
    </w:p>
    <w:p w14:paraId="1444AE65" w14:textId="4286BCFB" w:rsidR="004B1B34" w:rsidRPr="00DF3A22" w:rsidRDefault="004B1B34" w:rsidP="004C14D4">
      <w:pPr>
        <w:pStyle w:val="BulletedList"/>
        <w:spacing w:after="0" w:line="276" w:lineRule="auto"/>
      </w:pPr>
      <w:r w:rsidRPr="00DF3A22">
        <w:t>Índice de éxito de subvenciones mayores del 40 %</w:t>
      </w:r>
    </w:p>
    <w:p w14:paraId="7867053D" w14:textId="7CACD9EA" w:rsidR="00EC1109" w:rsidRPr="00F87A7C" w:rsidRDefault="004B1B34" w:rsidP="00E64733">
      <w:pPr>
        <w:pStyle w:val="IntenseQuote"/>
        <w:spacing w:before="0" w:line="276" w:lineRule="auto"/>
        <w:ind w:left="540" w:right="630"/>
      </w:pPr>
      <w:r w:rsidRPr="00F87A7C">
        <w:rPr>
          <w:lang w:bidi="es-ES"/>
        </w:rPr>
        <w:t>El crecimiento refleja decisiones intencionales a lo largo del tiempo, alineadas con la misión, infraestructura, asociaciones y estrategias de ingresos.</w:t>
      </w:r>
      <w:r w:rsidR="00253583" w:rsidRPr="00F87A7C">
        <w:rPr>
          <w:lang w:bidi="es-ES"/>
        </w:rPr>
        <w:br w:type="page"/>
      </w:r>
    </w:p>
    <w:p w14:paraId="450C1693" w14:textId="4954B10A" w:rsidR="006E4C39" w:rsidRPr="007573BC" w:rsidRDefault="20FE1C77" w:rsidP="005820ED">
      <w:pPr>
        <w:pStyle w:val="Heading1"/>
        <w:spacing w:line="276" w:lineRule="auto"/>
      </w:pPr>
      <w:r w:rsidRPr="007573BC">
        <w:lastRenderedPageBreak/>
        <w:t xml:space="preserve">El desarrollo de recursos es una combinación de estrategias </w:t>
      </w:r>
      <w:r w:rsidRPr="007573BC">
        <w:rPr>
          <w:vertAlign w:val="superscript"/>
        </w:rPr>
        <w:t>1, 2</w:t>
      </w:r>
    </w:p>
    <w:p w14:paraId="346E523A" w14:textId="77777777" w:rsidR="004B1B34" w:rsidRPr="00811AA6" w:rsidRDefault="004B1B34" w:rsidP="005820ED">
      <w:pPr>
        <w:pStyle w:val="BulletedList"/>
        <w:spacing w:line="276" w:lineRule="auto"/>
        <w:rPr>
          <w:b/>
          <w:bCs/>
          <w:sz w:val="25"/>
          <w:szCs w:val="25"/>
          <w:lang w:eastAsia="en-US"/>
        </w:rPr>
      </w:pPr>
      <w:r w:rsidRPr="00811AA6">
        <w:rPr>
          <w:b/>
          <w:bCs/>
          <w:sz w:val="25"/>
          <w:szCs w:val="25"/>
        </w:rPr>
        <w:t>Financiamiento y contratos:</w:t>
      </w:r>
    </w:p>
    <w:p w14:paraId="4546D525" w14:textId="77777777" w:rsidR="004B1B34" w:rsidRPr="005820ED" w:rsidRDefault="004B1B34" w:rsidP="005820ED">
      <w:pPr>
        <w:pStyle w:val="2ndLevelBullet"/>
      </w:pPr>
      <w:r w:rsidRPr="005820ED">
        <w:t>Subvenciones: fundaciones federales, estatales y privadas</w:t>
      </w:r>
    </w:p>
    <w:p w14:paraId="6EC247E2" w14:textId="77777777" w:rsidR="004B1B34" w:rsidRPr="005820ED" w:rsidRDefault="004B1B34" w:rsidP="005820ED">
      <w:pPr>
        <w:pStyle w:val="2ndLevelBullet"/>
      </w:pPr>
      <w:r w:rsidRPr="005820ED">
        <w:t>Contratos: acuerdos gubernamentales y de organismos asociados</w:t>
      </w:r>
    </w:p>
    <w:p w14:paraId="1B308E10" w14:textId="6FC835BB" w:rsidR="004B1B34" w:rsidRPr="005820ED" w:rsidRDefault="004B1B34" w:rsidP="005820ED">
      <w:pPr>
        <w:pStyle w:val="2ndLevelBullet"/>
      </w:pPr>
      <w:r w:rsidRPr="005820ED">
        <w:t>Financiamiento de Medicaid: Habilidades de IL bajo las exenciones de HCBS</w:t>
      </w:r>
    </w:p>
    <w:p w14:paraId="2E2B490B" w14:textId="77777777" w:rsidR="004B1B34" w:rsidRPr="00811AA6" w:rsidRDefault="004B1B34" w:rsidP="005820ED">
      <w:pPr>
        <w:pStyle w:val="BulletedList"/>
        <w:spacing w:line="276" w:lineRule="auto"/>
        <w:rPr>
          <w:b/>
          <w:bCs/>
          <w:sz w:val="25"/>
          <w:szCs w:val="25"/>
          <w:lang w:eastAsia="en-US"/>
        </w:rPr>
      </w:pPr>
      <w:r w:rsidRPr="00811AA6">
        <w:rPr>
          <w:b/>
          <w:bCs/>
          <w:sz w:val="25"/>
          <w:szCs w:val="25"/>
        </w:rPr>
        <w:t>Ingresos ganados y flexibles:</w:t>
      </w:r>
    </w:p>
    <w:p w14:paraId="39DADD87" w14:textId="77777777" w:rsidR="004B1B34" w:rsidRPr="004B1B34" w:rsidRDefault="004B1B34" w:rsidP="005820ED">
      <w:pPr>
        <w:pStyle w:val="2ndLevelBullet"/>
      </w:pPr>
      <w:r w:rsidRPr="004B1B34">
        <w:t>Pago por servicio: capacitación, auditorías de accesibilidad, asistencia técnica</w:t>
      </w:r>
    </w:p>
    <w:p w14:paraId="77BB53A0" w14:textId="77777777" w:rsidR="004B1B34" w:rsidRPr="004B1B34" w:rsidRDefault="004B1B34" w:rsidP="005820ED">
      <w:pPr>
        <w:pStyle w:val="2ndLevelBullet"/>
      </w:pPr>
      <w:r w:rsidRPr="004B1B34">
        <w:t>Recaudación de fondos: donantes individuales, donaciones corporativas, eventos</w:t>
      </w:r>
    </w:p>
    <w:p w14:paraId="05D730B6" w14:textId="373EEB9F" w:rsidR="00DF3A22" w:rsidRDefault="004B1B34" w:rsidP="005820ED">
      <w:pPr>
        <w:pStyle w:val="2ndLevelBullet"/>
      </w:pPr>
      <w:r w:rsidRPr="004B1B34">
        <w:t>Desarrollo de fondos: sostenibilidad a largo plazo</w:t>
      </w:r>
    </w:p>
    <w:p w14:paraId="0ED6ACCA" w14:textId="0C2DE98B" w:rsidR="004B1B34" w:rsidRPr="005820ED" w:rsidRDefault="00B95E2C" w:rsidP="005820ED">
      <w:pPr>
        <w:pStyle w:val="BulletedList"/>
        <w:numPr>
          <w:ilvl w:val="0"/>
          <w:numId w:val="0"/>
        </w:numPr>
        <w:spacing w:line="276" w:lineRule="auto"/>
        <w:ind w:left="360"/>
        <w:rPr>
          <w:b/>
          <w:bCs/>
          <w:i/>
          <w:iCs/>
          <w:sz w:val="25"/>
          <w:szCs w:val="25"/>
          <w:lang w:eastAsia="en-US"/>
        </w:rPr>
      </w:pPr>
      <w:r w:rsidRPr="005820ED">
        <w:rPr>
          <w:i/>
          <w:sz w:val="25"/>
          <w:szCs w:val="25"/>
        </w:rPr>
        <w:t xml:space="preserve">Consulte </w:t>
      </w:r>
      <w:hyperlink r:id="rId17" w:history="1">
        <w:r w:rsidRPr="005820ED">
          <w:rPr>
            <w:rStyle w:val="Hyperlink"/>
            <w:i/>
            <w:sz w:val="25"/>
            <w:szCs w:val="25"/>
          </w:rPr>
          <w:t xml:space="preserve">Orientación clave sobre ingresos de </w:t>
        </w:r>
        <w:proofErr w:type="spellStart"/>
        <w:r w:rsidRPr="005820ED">
          <w:rPr>
            <w:rStyle w:val="Hyperlink"/>
            <w:i/>
            <w:sz w:val="25"/>
            <w:szCs w:val="25"/>
          </w:rPr>
          <w:t>programas</w:t>
        </w:r>
      </w:hyperlink>
      <w:r w:rsidRPr="005820ED">
        <w:rPr>
          <w:sz w:val="25"/>
          <w:szCs w:val="25"/>
        </w:rPr>
        <w:t>del</w:t>
      </w:r>
      <w:proofErr w:type="spellEnd"/>
      <w:r w:rsidRPr="005820ED">
        <w:rPr>
          <w:sz w:val="25"/>
          <w:szCs w:val="25"/>
        </w:rPr>
        <w:t xml:space="preserve"> Centro ILT&amp;TA</w:t>
      </w:r>
      <w:r w:rsidR="005820ED" w:rsidRPr="005820ED">
        <w:rPr>
          <w:i/>
          <w:sz w:val="25"/>
          <w:szCs w:val="25"/>
        </w:rPr>
        <w:t xml:space="preserve"> </w:t>
      </w:r>
      <w:r w:rsidR="004B1B34" w:rsidRPr="005820ED">
        <w:rPr>
          <w:i/>
          <w:sz w:val="25"/>
          <w:szCs w:val="25"/>
        </w:rPr>
        <w:br w:type="page"/>
      </w:r>
    </w:p>
    <w:p w14:paraId="4D7833CD" w14:textId="511896F6" w:rsidR="004B1B34" w:rsidRPr="00E12538" w:rsidRDefault="004B1B34" w:rsidP="005820ED">
      <w:pPr>
        <w:pStyle w:val="Heading1"/>
        <w:spacing w:line="276" w:lineRule="auto"/>
        <w:rPr>
          <w:vertAlign w:val="superscript"/>
        </w:rPr>
      </w:pPr>
      <w:r w:rsidRPr="007573BC">
        <w:lastRenderedPageBreak/>
        <w:t xml:space="preserve">El desarrollo de recursos es una combinación de estrategias </w:t>
      </w:r>
      <w:r w:rsidRPr="007573BC">
        <w:rPr>
          <w:vertAlign w:val="superscript"/>
        </w:rPr>
        <w:t xml:space="preserve">1, 2 </w:t>
      </w:r>
    </w:p>
    <w:p w14:paraId="6997FCF7" w14:textId="77777777" w:rsidR="004B1B34" w:rsidRPr="00E64733" w:rsidRDefault="004B1B34" w:rsidP="005820ED">
      <w:pPr>
        <w:pStyle w:val="BulletedList"/>
        <w:spacing w:line="276" w:lineRule="auto"/>
        <w:rPr>
          <w:b/>
          <w:bCs/>
          <w:sz w:val="25"/>
          <w:szCs w:val="25"/>
          <w:lang w:eastAsia="en-US"/>
        </w:rPr>
      </w:pPr>
      <w:r w:rsidRPr="00E64733">
        <w:rPr>
          <w:b/>
          <w:bCs/>
          <w:sz w:val="25"/>
          <w:szCs w:val="25"/>
        </w:rPr>
        <w:t>Capacidad y relaciones:</w:t>
      </w:r>
    </w:p>
    <w:p w14:paraId="27774A97" w14:textId="77777777" w:rsidR="004B1B34" w:rsidRDefault="004B1B34" w:rsidP="005820ED">
      <w:pPr>
        <w:pStyle w:val="2ndLevelBullet"/>
        <w:rPr>
          <w:lang w:eastAsia="en-US"/>
        </w:rPr>
      </w:pPr>
      <w:r w:rsidRPr="004B1B34">
        <w:t>Donaciones en especie</w:t>
      </w:r>
    </w:p>
    <w:p w14:paraId="43094799" w14:textId="77777777" w:rsidR="004B1B34" w:rsidRDefault="004B1B34" w:rsidP="005820ED">
      <w:pPr>
        <w:pStyle w:val="2ndLevelBullet"/>
        <w:rPr>
          <w:lang w:eastAsia="en-US"/>
        </w:rPr>
      </w:pPr>
      <w:r w:rsidRPr="004B1B34">
        <w:t>Pasantes y puestos supervisados</w:t>
      </w:r>
    </w:p>
    <w:p w14:paraId="520012E4" w14:textId="7D4B0B9B" w:rsidR="004B1B34" w:rsidRPr="004B1B34" w:rsidRDefault="004B1B34" w:rsidP="005820ED">
      <w:pPr>
        <w:pStyle w:val="2ndLevelBullet"/>
        <w:rPr>
          <w:lang w:eastAsia="en-US"/>
        </w:rPr>
      </w:pPr>
      <w:r w:rsidRPr="004B1B34">
        <w:t>Asociaciones y colaboraciones</w:t>
      </w:r>
    </w:p>
    <w:p w14:paraId="13598FFD" w14:textId="6DF5A9EF" w:rsidR="00642901" w:rsidRDefault="00642901" w:rsidP="005820ED">
      <w:pPr>
        <w:spacing w:line="276" w:lineRule="auto"/>
        <w:rPr>
          <w:sz w:val="25"/>
          <w:szCs w:val="25"/>
        </w:rPr>
      </w:pPr>
      <w:r>
        <w:rPr>
          <w:lang w:bidi="es-ES"/>
        </w:rPr>
        <w:br w:type="page"/>
      </w:r>
    </w:p>
    <w:p w14:paraId="235FCD92" w14:textId="6416C564" w:rsidR="00FB5458" w:rsidRPr="00417534" w:rsidRDefault="00B9729F" w:rsidP="00E64733">
      <w:pPr>
        <w:pStyle w:val="Heading1"/>
        <w:spacing w:line="276" w:lineRule="auto"/>
        <w:ind w:left="-90"/>
        <w:rPr>
          <w:vertAlign w:val="superscript"/>
        </w:rPr>
      </w:pPr>
      <w:r>
        <w:lastRenderedPageBreak/>
        <w:t>Crecimiento constante a través de la acción estratégica</w:t>
      </w:r>
      <w:r>
        <w:rPr>
          <w:vertAlign w:val="superscript"/>
        </w:rPr>
        <w:t>2</w:t>
      </w:r>
    </w:p>
    <w:p w14:paraId="409AFEA8" w14:textId="7877BF12" w:rsidR="00C2262A" w:rsidRPr="002C39CA" w:rsidRDefault="00FB5458" w:rsidP="005820ED">
      <w:pPr>
        <w:pStyle w:val="Heading2"/>
        <w:spacing w:line="276" w:lineRule="auto"/>
        <w:jc w:val="center"/>
        <w:rPr>
          <w:sz w:val="22"/>
          <w:szCs w:val="22"/>
          <w:shd w:val="clear" w:color="auto" w:fill="FFFFFF"/>
        </w:rPr>
      </w:pPr>
      <w:r w:rsidRPr="002C39CA">
        <w:rPr>
          <w:sz w:val="22"/>
          <w:szCs w:val="22"/>
          <w:shd w:val="clear" w:color="auto" w:fill="FFFFFF"/>
          <w:lang w:bidi="es-ES"/>
        </w:rPr>
        <w:t>Crecimiento de financiamiento de Able SC:</w:t>
      </w:r>
    </w:p>
    <w:p w14:paraId="09292A66" w14:textId="7F41A375" w:rsidR="00B9729F" w:rsidRPr="00B9729F" w:rsidRDefault="00B9729F" w:rsidP="005820ED">
      <w:pPr>
        <w:spacing w:line="276" w:lineRule="auto"/>
        <w:jc w:val="center"/>
        <w:rPr>
          <w:sz w:val="22"/>
          <w:szCs w:val="22"/>
          <w:shd w:val="clear" w:color="auto" w:fill="FFFFFF"/>
        </w:rPr>
      </w:pPr>
      <w:r w:rsidRPr="00642901">
        <w:rPr>
          <w:noProof/>
          <w:highlight w:val="yellow"/>
          <w:lang w:bidi="es-ES"/>
        </w:rPr>
        <w:drawing>
          <wp:anchor distT="0" distB="0" distL="114300" distR="114300" simplePos="0" relativeHeight="251659264" behindDoc="0" locked="0" layoutInCell="1" allowOverlap="1" wp14:anchorId="51AB88A0" wp14:editId="6C1028B3">
            <wp:simplePos x="0" y="0"/>
            <wp:positionH relativeFrom="column">
              <wp:posOffset>-259926</wp:posOffset>
            </wp:positionH>
            <wp:positionV relativeFrom="paragraph">
              <wp:posOffset>229447</wp:posOffset>
            </wp:positionV>
            <wp:extent cx="4233545" cy="1659255"/>
            <wp:effectExtent l="0" t="0" r="0" b="4445"/>
            <wp:wrapSquare wrapText="bothSides"/>
            <wp:docPr id="303275277" name="Picture 4" descr="Gráfica que muestra un crecimiento constante y sostenido en los fondos de Able SC:&#10;&#10;2009: 524,820&#10;2010: 681,802&#10;2011: 701,043&#10;2012: 727,841&#10;2013: 838,948&#10;2014: 975,847&#10;2015: 1,322,815&#10;2016: 1,826,835&#10;2017: 2,212,878&#10;2018: 2,650,984&#10;2019: 3,445,132&#10;2020: 3,975,680&#10;2021: 6,849,182&#10;2022: 5,468,331&#10;2023: 6,922,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75277" name="Picture 4" descr="Gráfica que muestra un crecimiento constante y sostenido en los fondos de Able SC:&#10;&#10;2009: 524,820&#10;2010: 681,802&#10;2011: 701,043&#10;2012: 727,841&#10;2013: 838,948&#10;2014: 975,847&#10;2015: 1,322,815&#10;2016: 1,826,835&#10;2017: 2,212,878&#10;2018: 2,650,984&#10;2019: 3,445,132&#10;2020: 3,975,680&#10;2021: 6,849,182&#10;2022: 5,468,331&#10;2023: 6,922,74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33545" cy="1659255"/>
                    </a:xfrm>
                    <a:prstGeom prst="rect">
                      <a:avLst/>
                    </a:prstGeom>
                    <a:noFill/>
                    <a:ln>
                      <a:noFill/>
                    </a:ln>
                  </pic:spPr>
                </pic:pic>
              </a:graphicData>
            </a:graphic>
            <wp14:sizeRelH relativeFrom="page">
              <wp14:pctWidth>0</wp14:pctWidth>
            </wp14:sizeRelH>
            <wp14:sizeRelV relativeFrom="page">
              <wp14:pctHeight>0</wp14:pctHeight>
            </wp14:sizeRelV>
          </wp:anchor>
        </w:drawing>
      </w:r>
      <w:r w:rsidR="00FB5458" w:rsidRPr="002C39CA">
        <w:rPr>
          <w:sz w:val="22"/>
          <w:szCs w:val="22"/>
          <w:shd w:val="clear" w:color="auto" w:fill="FFFFFF"/>
          <w:lang w:bidi="es-ES"/>
        </w:rPr>
        <w:t>2009: $524 k | 2023: $6.9 M</w:t>
      </w:r>
    </w:p>
    <w:p w14:paraId="47BC628C" w14:textId="77777777" w:rsidR="002C39CA" w:rsidRPr="00DF3A22" w:rsidRDefault="002C39CA" w:rsidP="00E64733">
      <w:pPr>
        <w:pStyle w:val="BulletedList"/>
        <w:spacing w:line="276" w:lineRule="auto"/>
        <w:ind w:left="0"/>
      </w:pPr>
      <w:r w:rsidRPr="00DF3A22">
        <w:t>El crecimiento no ocurrió a partir de una sola fuente de financiamiento o una sola estrategia</w:t>
      </w:r>
    </w:p>
    <w:p w14:paraId="4EE29BF5" w14:textId="396A8D52" w:rsidR="002C39CA" w:rsidRPr="00DF3A22" w:rsidRDefault="002C39CA" w:rsidP="00E64733">
      <w:pPr>
        <w:pStyle w:val="BulletedList"/>
        <w:spacing w:line="276" w:lineRule="auto"/>
        <w:ind w:left="0"/>
      </w:pPr>
      <w:r w:rsidRPr="00DF3A22">
        <w:t>Cada etapa requirió infraestructura, relaciones y seguimiento</w:t>
      </w:r>
    </w:p>
    <w:p w14:paraId="79A4FC85" w14:textId="2627CC11" w:rsidR="00EC1109" w:rsidRPr="007573BC" w:rsidRDefault="002C39CA" w:rsidP="00E64733">
      <w:pPr>
        <w:pStyle w:val="BulletedList"/>
        <w:spacing w:line="276" w:lineRule="auto"/>
        <w:ind w:left="0"/>
      </w:pPr>
      <w:r w:rsidRPr="00DF3A22">
        <w:t>El crecimiento a largo plazo proviene de activar el plan de manera consistente a lo largo del tiempo</w:t>
      </w:r>
      <w:r w:rsidR="00EC1109" w:rsidRPr="007573BC">
        <w:br w:type="page"/>
      </w:r>
    </w:p>
    <w:p w14:paraId="49787D38" w14:textId="64BD29FD" w:rsidR="00EC1109" w:rsidRPr="00417534" w:rsidRDefault="002C39CA" w:rsidP="005820ED">
      <w:pPr>
        <w:pStyle w:val="Heading1"/>
        <w:spacing w:line="276" w:lineRule="auto"/>
        <w:rPr>
          <w:vertAlign w:val="superscript"/>
        </w:rPr>
      </w:pPr>
      <w:r>
        <w:lastRenderedPageBreak/>
        <w:t>La visibilidad crea oportunidades</w:t>
      </w:r>
      <w:r>
        <w:rPr>
          <w:vertAlign w:val="superscript"/>
        </w:rPr>
        <w:t>1, 2</w:t>
      </w:r>
    </w:p>
    <w:p w14:paraId="3073EBBF" w14:textId="77777777" w:rsidR="002C39CA" w:rsidRDefault="002C39CA" w:rsidP="00E64733">
      <w:pPr>
        <w:pStyle w:val="BulletedList"/>
        <w:spacing w:after="0" w:line="276" w:lineRule="auto"/>
      </w:pPr>
      <w:r>
        <w:t>Es posible que las personas observen antes de convertirse en donantes o asociados.</w:t>
      </w:r>
    </w:p>
    <w:p w14:paraId="0E3E8522" w14:textId="41DCC514" w:rsidR="00525925" w:rsidRDefault="00525925" w:rsidP="00E64733">
      <w:pPr>
        <w:pStyle w:val="BulletedList"/>
        <w:spacing w:after="0" w:line="276" w:lineRule="auto"/>
      </w:pPr>
      <w:r>
        <w:t>El trabajo constante genera visibilidad y confianza.</w:t>
      </w:r>
    </w:p>
    <w:p w14:paraId="7438E5C4" w14:textId="2BF918F0" w:rsidR="002C39CA" w:rsidRDefault="002C39CA" w:rsidP="00E64733">
      <w:pPr>
        <w:pStyle w:val="BulletedList"/>
        <w:spacing w:after="0" w:line="276" w:lineRule="auto"/>
      </w:pPr>
      <w:r>
        <w:t>Una fuerte visibilidad puede llevar a oportunidades inesperadas.</w:t>
      </w:r>
    </w:p>
    <w:p w14:paraId="1D916F92" w14:textId="77777777" w:rsidR="00525925" w:rsidRPr="00525925" w:rsidRDefault="20FE1C77" w:rsidP="005820ED">
      <w:pPr>
        <w:pStyle w:val="2ndLevelBullet"/>
      </w:pPr>
      <w:r w:rsidRPr="00525925">
        <w:t>Nuestro trabajo inspiró a que recibamos nuestra mayor donación única de 2 millones de dólares. </w:t>
      </w:r>
    </w:p>
    <w:p w14:paraId="7FEB2333" w14:textId="2D3F5F0A" w:rsidR="00525925" w:rsidRPr="00525925" w:rsidRDefault="20FE1C77" w:rsidP="005820ED">
      <w:pPr>
        <w:pStyle w:val="2ndLevelBullet"/>
      </w:pPr>
      <w:r w:rsidRPr="00525925">
        <w:t>Este año, la mayor donación fue de 50,000 dólares.</w:t>
      </w:r>
    </w:p>
    <w:p w14:paraId="0DEEB112" w14:textId="0BEA617D" w:rsidR="00EC1109" w:rsidRPr="007573BC" w:rsidRDefault="00C2262A" w:rsidP="005820ED">
      <w:pPr>
        <w:spacing w:line="276" w:lineRule="auto"/>
        <w:jc w:val="center"/>
      </w:pPr>
      <w:r w:rsidRPr="007573BC">
        <w:rPr>
          <w:noProof/>
          <w:lang w:bidi="es-ES"/>
        </w:rPr>
        <w:drawing>
          <wp:inline distT="0" distB="0" distL="0" distR="0" wp14:anchorId="776A4616" wp14:editId="4FBDF550">
            <wp:extent cx="2559262" cy="1701800"/>
            <wp:effectExtent l="0" t="0" r="6350" b="0"/>
            <wp:docPr id="110711517" name="Picture 5" descr="Imagen de un integrante del personal de Able SC inclinado sobre una mesa e interactuando con tres jóvenes participantes. El miembro del personal lleva una camiseta blanca, un sombrero derby morado y un cordón azul alrededor del cuello. Los jóvenes, de izquierda a derecha, son: (1) una mujer caucásica con la cabeza inclinada hacia abajo, escribiendo en un papel; (2) un hombre caucásico con una camiseta gris y cabello castaño; y (3) un hombre negro con una camiseta azul que sonríe al miembro del pers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1517" name="Picture 5" descr="Imagen de un integrante del personal de Able SC inclinado sobre una mesa e interactuando con tres jóvenes participantes. El miembro del personal lleva una camiseta blanca, un sombrero derby morado y un cordón azul alrededor del cuello. Los jóvenes, de izquierda a derecha, son: (1) una mujer caucásica con la cabeza inclinada hacia abajo, escribiendo en un papel; (2) un hombre caucásico con una camiseta gris y cabello castaño; y (3) un hombre negro con una camiseta azul que sonríe al miembro del persona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15846" cy="1739426"/>
                    </a:xfrm>
                    <a:prstGeom prst="rect">
                      <a:avLst/>
                    </a:prstGeom>
                    <a:noFill/>
                    <a:ln>
                      <a:noFill/>
                    </a:ln>
                  </pic:spPr>
                </pic:pic>
              </a:graphicData>
            </a:graphic>
          </wp:inline>
        </w:drawing>
      </w:r>
      <w:r w:rsidR="00EC1109" w:rsidRPr="007573BC">
        <w:rPr>
          <w:lang w:bidi="es-ES"/>
        </w:rPr>
        <w:br w:type="page"/>
      </w:r>
    </w:p>
    <w:p w14:paraId="19B05C74" w14:textId="3FEB10D9" w:rsidR="00FA1809" w:rsidRDefault="00FA1809" w:rsidP="005820ED">
      <w:pPr>
        <w:pStyle w:val="Heading1"/>
        <w:spacing w:line="276" w:lineRule="auto"/>
      </w:pPr>
      <w:r>
        <w:lastRenderedPageBreak/>
        <w:t>Realidades de la implementación:</w:t>
      </w:r>
    </w:p>
    <w:p w14:paraId="190BBCD5" w14:textId="3AC7E1BA" w:rsidR="00EC1109" w:rsidRPr="00E64733" w:rsidRDefault="0033709E" w:rsidP="005820ED">
      <w:pPr>
        <w:pStyle w:val="Heading2"/>
        <w:spacing w:after="240" w:line="276" w:lineRule="auto"/>
        <w:rPr>
          <w:sz w:val="26"/>
          <w:szCs w:val="26"/>
          <w:vertAlign w:val="superscript"/>
        </w:rPr>
      </w:pPr>
      <w:r w:rsidRPr="00E64733">
        <w:rPr>
          <w:sz w:val="26"/>
          <w:szCs w:val="26"/>
          <w:lang w:bidi="es-ES"/>
        </w:rPr>
        <w:t>barreras, prejuicios y desafíos del sistema</w:t>
      </w:r>
      <w:r w:rsidRPr="00E64733">
        <w:rPr>
          <w:sz w:val="26"/>
          <w:szCs w:val="26"/>
          <w:vertAlign w:val="superscript"/>
          <w:lang w:bidi="es-ES"/>
        </w:rPr>
        <w:t>2</w:t>
      </w:r>
    </w:p>
    <w:p w14:paraId="37008F9F" w14:textId="77777777" w:rsidR="005A7CCF" w:rsidRPr="00DF3A22" w:rsidRDefault="20FE1C77" w:rsidP="005820ED">
      <w:pPr>
        <w:pStyle w:val="Heading2"/>
        <w:spacing w:line="276" w:lineRule="auto"/>
        <w:rPr>
          <w:sz w:val="26"/>
          <w:szCs w:val="26"/>
        </w:rPr>
      </w:pPr>
      <w:r w:rsidRPr="00DF3A22">
        <w:rPr>
          <w:sz w:val="26"/>
          <w:szCs w:val="26"/>
          <w:lang w:bidi="es-ES"/>
        </w:rPr>
        <w:t xml:space="preserve">Prejuicios en las decisiones de financiamiento: </w:t>
      </w:r>
    </w:p>
    <w:p w14:paraId="2793AE08" w14:textId="5F47C6A8" w:rsidR="00DF3A22" w:rsidRPr="007573BC" w:rsidRDefault="20FE1C77" w:rsidP="00E64733">
      <w:pPr>
        <w:pStyle w:val="BulletedList"/>
        <w:spacing w:after="0" w:line="276" w:lineRule="auto"/>
      </w:pPr>
      <w:r w:rsidRPr="007573BC">
        <w:t xml:space="preserve">Las organizaciones lideradas por personas con discapacidad a menudo son menospreciadas, con suposiciones sobre la capacidad, profesionalismo o experiencia que tiene estas personas, lo cual impacta en las oportunidades de financiamiento y asociaciones. </w:t>
      </w:r>
    </w:p>
    <w:p w14:paraId="65F9CC6F" w14:textId="77777777" w:rsidR="00D77BFE" w:rsidRPr="00DF3A22" w:rsidRDefault="20FE1C77" w:rsidP="005820ED">
      <w:pPr>
        <w:pStyle w:val="Heading2"/>
        <w:spacing w:line="276" w:lineRule="auto"/>
        <w:rPr>
          <w:sz w:val="26"/>
          <w:szCs w:val="26"/>
        </w:rPr>
      </w:pPr>
      <w:r w:rsidRPr="00DF3A22">
        <w:rPr>
          <w:sz w:val="26"/>
          <w:szCs w:val="26"/>
          <w:lang w:bidi="es-ES"/>
        </w:rPr>
        <w:t>Inclinación hacia modelos de liderazgo tradicionales:</w:t>
      </w:r>
    </w:p>
    <w:p w14:paraId="745BF253" w14:textId="2E81C9B8" w:rsidR="00FA1809" w:rsidRPr="00E64733" w:rsidRDefault="20FE1C77" w:rsidP="005820ED">
      <w:pPr>
        <w:pStyle w:val="BulletedList"/>
        <w:spacing w:line="276" w:lineRule="auto"/>
      </w:pPr>
      <w:r w:rsidRPr="007573BC">
        <w:t xml:space="preserve">Los donantes pueden priorizar organizaciones no lideradas por personas con discapacidad, ignorando la experiencia vivida y la innovación que las organizaciones lideradas por personas con discapacidad aportan. </w:t>
      </w:r>
      <w:r w:rsidR="00FA1809">
        <w:br w:type="page"/>
      </w:r>
    </w:p>
    <w:p w14:paraId="47BE419E" w14:textId="77777777" w:rsidR="0033709E" w:rsidRDefault="0033709E" w:rsidP="005820ED">
      <w:pPr>
        <w:pStyle w:val="Heading1"/>
        <w:spacing w:line="276" w:lineRule="auto"/>
      </w:pPr>
      <w:r>
        <w:lastRenderedPageBreak/>
        <w:t xml:space="preserve">Realidades de la implementación: </w:t>
      </w:r>
    </w:p>
    <w:p w14:paraId="041C2B85" w14:textId="71752E30" w:rsidR="0033709E" w:rsidRPr="00417534" w:rsidRDefault="00947C06" w:rsidP="005820ED">
      <w:pPr>
        <w:pStyle w:val="Heading2"/>
        <w:spacing w:after="240" w:line="276" w:lineRule="auto"/>
        <w:rPr>
          <w:vertAlign w:val="superscript"/>
        </w:rPr>
      </w:pPr>
      <w:r>
        <w:rPr>
          <w:lang w:bidi="es-ES"/>
        </w:rPr>
        <w:t>retrasos en el financiamiento y asociaciones</w:t>
      </w:r>
      <w:r>
        <w:rPr>
          <w:vertAlign w:val="superscript"/>
          <w:lang w:bidi="es-ES"/>
        </w:rPr>
        <w:t>2</w:t>
      </w:r>
    </w:p>
    <w:p w14:paraId="0D3FB3E0" w14:textId="20E17397" w:rsidR="005A7CCF" w:rsidRPr="00FA1809" w:rsidRDefault="20FE1C77" w:rsidP="005820ED">
      <w:pPr>
        <w:pStyle w:val="Heading2"/>
        <w:spacing w:line="276" w:lineRule="auto"/>
      </w:pPr>
      <w:r w:rsidRPr="00FA1809">
        <w:rPr>
          <w:lang w:bidi="es-ES"/>
        </w:rPr>
        <w:t xml:space="preserve">Desafíos en la asociación con organismos estatales: </w:t>
      </w:r>
    </w:p>
    <w:p w14:paraId="5FE44628" w14:textId="6C436B38" w:rsidR="005A7CCF" w:rsidRPr="007573BC" w:rsidRDefault="20FE1C77" w:rsidP="005820ED">
      <w:pPr>
        <w:pStyle w:val="BulletedList"/>
        <w:spacing w:line="276" w:lineRule="auto"/>
      </w:pPr>
      <w:r w:rsidRPr="007573BC">
        <w:t xml:space="preserve">Los socios gubernamentales no siempre accionan según los plazos o realidades de las organizaciones sin fines de lucro, lo que lleva a retrasos en contratos, reembolsos e implementación de programas. </w:t>
      </w:r>
    </w:p>
    <w:p w14:paraId="7E3A60F0" w14:textId="5FC55878" w:rsidR="005A7CCF" w:rsidRPr="00947C06" w:rsidRDefault="20FE1C77" w:rsidP="005820ED">
      <w:pPr>
        <w:spacing w:line="276" w:lineRule="auto"/>
        <w:rPr>
          <w:b/>
          <w:bCs/>
          <w:sz w:val="28"/>
          <w:szCs w:val="28"/>
        </w:rPr>
      </w:pPr>
      <w:r w:rsidRPr="007573BC">
        <w:rPr>
          <w:b/>
          <w:lang w:bidi="es-ES"/>
        </w:rPr>
        <w:t xml:space="preserve">Tensión en el flujo de fondos por financiamiento retrasado: </w:t>
      </w:r>
    </w:p>
    <w:p w14:paraId="3B917853" w14:textId="77777777" w:rsidR="00FA1809" w:rsidRDefault="20FE1C77" w:rsidP="005820ED">
      <w:pPr>
        <w:pStyle w:val="BulletedList"/>
        <w:spacing w:line="276" w:lineRule="auto"/>
      </w:pPr>
      <w:r w:rsidRPr="007573BC">
        <w:t xml:space="preserve">Los pagos retrasados y la lenta ejecución de contratos crean inestabilidad financiera, especialmente en las organizaciones que dependen en gran medida de fondos estatales o federales. </w:t>
      </w:r>
    </w:p>
    <w:p w14:paraId="3BAA8D67" w14:textId="77777777" w:rsidR="00E64733" w:rsidRDefault="00E64733" w:rsidP="00E64733">
      <w:pPr>
        <w:pStyle w:val="Heading1"/>
        <w:spacing w:line="276" w:lineRule="auto"/>
      </w:pPr>
      <w:r>
        <w:lastRenderedPageBreak/>
        <w:t xml:space="preserve">Realidades de la implementación: </w:t>
      </w:r>
    </w:p>
    <w:p w14:paraId="274275B6" w14:textId="7E9D50C3" w:rsidR="00E64733" w:rsidRPr="00E64733" w:rsidRDefault="00E64733" w:rsidP="00E64733">
      <w:pPr>
        <w:pStyle w:val="Heading2"/>
        <w:spacing w:after="240" w:line="276" w:lineRule="auto"/>
      </w:pPr>
      <w:r>
        <w:rPr>
          <w:lang w:bidi="es-ES"/>
        </w:rPr>
        <w:t>retrasos en el financiamiento y asociaciones</w:t>
      </w:r>
      <w:r>
        <w:rPr>
          <w:vertAlign w:val="superscript"/>
          <w:lang w:bidi="es-ES"/>
        </w:rPr>
        <w:t>2</w:t>
      </w:r>
      <w:r>
        <w:rPr>
          <w:lang w:bidi="es-ES"/>
        </w:rPr>
        <w:t xml:space="preserve"> (cont.)</w:t>
      </w:r>
    </w:p>
    <w:p w14:paraId="45075B4E" w14:textId="61F5A186" w:rsidR="003D5A40" w:rsidRPr="00FA1809" w:rsidRDefault="20FE1C77" w:rsidP="005820ED">
      <w:pPr>
        <w:pStyle w:val="Heading2"/>
        <w:spacing w:line="276" w:lineRule="auto"/>
        <w:rPr>
          <w:sz w:val="25"/>
          <w:szCs w:val="25"/>
        </w:rPr>
      </w:pPr>
      <w:r w:rsidRPr="00FA1809">
        <w:rPr>
          <w:lang w:bidi="es-ES"/>
        </w:rPr>
        <w:t xml:space="preserve">Discordancia en las expectativas de asociación: </w:t>
      </w:r>
    </w:p>
    <w:p w14:paraId="41FA25E7" w14:textId="33B70B04" w:rsidR="00FA1809" w:rsidRPr="00947C06" w:rsidRDefault="20FE1C77" w:rsidP="005820ED">
      <w:pPr>
        <w:pStyle w:val="BulletedList"/>
        <w:spacing w:line="276" w:lineRule="auto"/>
      </w:pPr>
      <w:r w:rsidRPr="007573BC">
        <w:t xml:space="preserve">Algunos organismos ven las asociaciones como transaccionales (referencias), en lugar de esfuerzos colaborativos para el cambio de sistemas. </w:t>
      </w:r>
      <w:r w:rsidR="00FA1809">
        <w:br w:type="page"/>
      </w:r>
    </w:p>
    <w:p w14:paraId="3A766AAF" w14:textId="77777777" w:rsidR="00947C06" w:rsidRDefault="00947C06" w:rsidP="005820ED">
      <w:pPr>
        <w:pStyle w:val="Heading1"/>
        <w:spacing w:line="276" w:lineRule="auto"/>
      </w:pPr>
      <w:r>
        <w:lastRenderedPageBreak/>
        <w:t xml:space="preserve">Realidades de la implementación: </w:t>
      </w:r>
    </w:p>
    <w:p w14:paraId="29B9080C" w14:textId="0BBE730D" w:rsidR="00947C06" w:rsidRDefault="00947C06" w:rsidP="005820ED">
      <w:pPr>
        <w:pStyle w:val="Heading2"/>
        <w:spacing w:after="240" w:line="276" w:lineRule="auto"/>
      </w:pPr>
      <w:r>
        <w:rPr>
          <w:lang w:bidi="es-ES"/>
        </w:rPr>
        <w:t>defensa, burocracia y sostenibilidad</w:t>
      </w:r>
    </w:p>
    <w:p w14:paraId="1E40FB95" w14:textId="577474FE" w:rsidR="003D5A40" w:rsidRPr="00E92512" w:rsidRDefault="20FE1C77" w:rsidP="00E92512">
      <w:pPr>
        <w:pStyle w:val="Heading2"/>
        <w:spacing w:line="276" w:lineRule="auto"/>
        <w:rPr>
          <w:sz w:val="25"/>
          <w:szCs w:val="25"/>
        </w:rPr>
      </w:pPr>
      <w:r w:rsidRPr="00E92512">
        <w:rPr>
          <w:sz w:val="25"/>
          <w:szCs w:val="25"/>
          <w:lang w:bidi="es-ES"/>
        </w:rPr>
        <w:t xml:space="preserve">Explorando la burocracia gubernamental: </w:t>
      </w:r>
    </w:p>
    <w:p w14:paraId="3E003C3A" w14:textId="3BBFF102" w:rsidR="003D5A40" w:rsidRPr="00E92512" w:rsidRDefault="20FE1C77" w:rsidP="00E92512">
      <w:pPr>
        <w:pStyle w:val="BulletedList"/>
        <w:spacing w:after="0" w:line="276" w:lineRule="auto"/>
        <w:rPr>
          <w:sz w:val="23"/>
          <w:szCs w:val="23"/>
        </w:rPr>
      </w:pPr>
      <w:r w:rsidRPr="00E92512">
        <w:rPr>
          <w:sz w:val="23"/>
          <w:szCs w:val="23"/>
        </w:rPr>
        <w:t>Trabajar dentro de sistemas como el gobierno de SC puede requerir un tiempo significativo, conformidad y gestión de relaciones, lo que ralentiza la innovación.</w:t>
      </w:r>
    </w:p>
    <w:p w14:paraId="2A134048" w14:textId="77777777" w:rsidR="003D5A40" w:rsidRPr="00E92512" w:rsidRDefault="20FE1C77" w:rsidP="00E92512">
      <w:pPr>
        <w:pStyle w:val="Heading2"/>
        <w:spacing w:line="276" w:lineRule="auto"/>
        <w:rPr>
          <w:sz w:val="25"/>
          <w:szCs w:val="25"/>
        </w:rPr>
      </w:pPr>
      <w:r w:rsidRPr="00E92512">
        <w:rPr>
          <w:sz w:val="25"/>
          <w:szCs w:val="25"/>
          <w:lang w:bidi="es-ES"/>
        </w:rPr>
        <w:t xml:space="preserve">Riesgo al abordar el prejuicio de manera directa: </w:t>
      </w:r>
    </w:p>
    <w:p w14:paraId="18E840CF" w14:textId="271157E5" w:rsidR="00DF3A22" w:rsidRPr="00E92512" w:rsidRDefault="20FE1C77" w:rsidP="00E92512">
      <w:pPr>
        <w:pStyle w:val="BulletedList"/>
        <w:spacing w:after="0" w:line="276" w:lineRule="auto"/>
        <w:rPr>
          <w:sz w:val="22"/>
          <w:szCs w:val="22"/>
        </w:rPr>
      </w:pPr>
      <w:r w:rsidRPr="00E92512">
        <w:rPr>
          <w:sz w:val="22"/>
          <w:szCs w:val="22"/>
        </w:rPr>
        <w:t xml:space="preserve">Mencionar el prejuicio puede crear incomodidad o una conducta defensiva entre donantes y asociados, lo que podría afectar las relaciones o las oportunidades de financiación. </w:t>
      </w:r>
    </w:p>
    <w:p w14:paraId="73F3E3D5" w14:textId="77777777" w:rsidR="003D5A40" w:rsidRPr="00E92512" w:rsidRDefault="20FE1C77" w:rsidP="00E92512">
      <w:pPr>
        <w:pStyle w:val="Heading2"/>
        <w:spacing w:line="276" w:lineRule="auto"/>
        <w:rPr>
          <w:sz w:val="25"/>
          <w:szCs w:val="25"/>
        </w:rPr>
      </w:pPr>
      <w:r w:rsidRPr="00E92512">
        <w:rPr>
          <w:sz w:val="25"/>
          <w:szCs w:val="25"/>
          <w:lang w:bidi="es-ES"/>
        </w:rPr>
        <w:t xml:space="preserve">Balance entre la defensa y la sostenibilidad: </w:t>
      </w:r>
    </w:p>
    <w:p w14:paraId="3C25CFBB" w14:textId="74E85660" w:rsidR="00FA1809" w:rsidRPr="00E92512" w:rsidRDefault="20FE1C77" w:rsidP="00E92512">
      <w:pPr>
        <w:pStyle w:val="BulletedList"/>
        <w:spacing w:after="0" w:line="276" w:lineRule="auto"/>
        <w:rPr>
          <w:sz w:val="23"/>
          <w:szCs w:val="23"/>
        </w:rPr>
      </w:pPr>
      <w:r w:rsidRPr="00E92512">
        <w:rPr>
          <w:sz w:val="23"/>
          <w:szCs w:val="23"/>
        </w:rPr>
        <w:t xml:space="preserve">Impulsar un cambio en los sistemas mientras se mantienen relaciones de financiación requiere una estrategia cuidadosa y una comunicación sólida. </w:t>
      </w:r>
      <w:r w:rsidR="00FA1809" w:rsidRPr="00E92512">
        <w:rPr>
          <w:sz w:val="23"/>
          <w:szCs w:val="23"/>
        </w:rPr>
        <w:br w:type="page"/>
      </w:r>
    </w:p>
    <w:p w14:paraId="6DEBE0BC" w14:textId="77777777" w:rsidR="00947C06" w:rsidRDefault="00947C06" w:rsidP="005820ED">
      <w:pPr>
        <w:pStyle w:val="Heading1"/>
        <w:spacing w:line="276" w:lineRule="auto"/>
      </w:pPr>
      <w:r>
        <w:lastRenderedPageBreak/>
        <w:t xml:space="preserve">Realidades de la implementación: </w:t>
      </w:r>
    </w:p>
    <w:p w14:paraId="1832BF91" w14:textId="1ABDC2E4" w:rsidR="00947C06" w:rsidRPr="005E7017" w:rsidRDefault="00947C06" w:rsidP="005E7017">
      <w:pPr>
        <w:pStyle w:val="Heading2"/>
        <w:spacing w:after="120" w:line="276" w:lineRule="auto"/>
        <w:rPr>
          <w:sz w:val="27"/>
          <w:szCs w:val="27"/>
        </w:rPr>
      </w:pPr>
      <w:r w:rsidRPr="005E7017">
        <w:rPr>
          <w:sz w:val="27"/>
          <w:szCs w:val="27"/>
          <w:lang w:bidi="es-ES"/>
        </w:rPr>
        <w:t>El poder liderado por personas con discapacidad a menudo es menospreciado.</w:t>
      </w:r>
    </w:p>
    <w:p w14:paraId="19F7F0A3" w14:textId="6A1DE6F9" w:rsidR="003D5A40" w:rsidRPr="009F7F02" w:rsidRDefault="20FE1C77" w:rsidP="005820ED">
      <w:pPr>
        <w:pStyle w:val="Heading2"/>
        <w:spacing w:line="276" w:lineRule="auto"/>
        <w:rPr>
          <w:sz w:val="26"/>
          <w:szCs w:val="26"/>
        </w:rPr>
      </w:pPr>
      <w:r w:rsidRPr="009F7F02">
        <w:rPr>
          <w:sz w:val="26"/>
          <w:szCs w:val="26"/>
          <w:lang w:bidi="es-ES"/>
        </w:rPr>
        <w:t>Conocimiento limitado de la capacidad que tienen las personas con discapacidad: </w:t>
      </w:r>
    </w:p>
    <w:p w14:paraId="35FD5254" w14:textId="77777777" w:rsidR="005E7017" w:rsidRDefault="20FE1C77" w:rsidP="005E7017">
      <w:pPr>
        <w:pStyle w:val="BulletedList"/>
        <w:spacing w:line="276" w:lineRule="auto"/>
      </w:pPr>
      <w:r w:rsidRPr="007573BC">
        <w:t>Muchos asociados subestiman la experiencia en políticas, programas y comunidades dentro de las organizaciones lideradas por personas con discapacidad, limitando la inversión y una mayor confianza.</w:t>
      </w:r>
    </w:p>
    <w:p w14:paraId="107E4946" w14:textId="405C74E5" w:rsidR="00947C06" w:rsidRPr="005E7017" w:rsidRDefault="00947C06" w:rsidP="005E7017">
      <w:pPr>
        <w:pStyle w:val="BulletedList"/>
        <w:numPr>
          <w:ilvl w:val="0"/>
          <w:numId w:val="0"/>
        </w:numPr>
        <w:pBdr>
          <w:bottom w:val="single" w:sz="12" w:space="1" w:color="000000" w:themeColor="text1"/>
        </w:pBdr>
        <w:spacing w:after="40" w:line="276" w:lineRule="auto"/>
        <w:rPr>
          <w:b/>
          <w:bCs/>
        </w:rPr>
      </w:pPr>
      <w:r w:rsidRPr="005E7017">
        <w:rPr>
          <w:b/>
          <w:bCs/>
        </w:rPr>
        <w:t>Punto de reflexión: mantener el plan en movimiento</w:t>
      </w:r>
    </w:p>
    <w:p w14:paraId="153DFDBE" w14:textId="7B2D2AC1" w:rsidR="00947C06" w:rsidRDefault="00947C06" w:rsidP="005E7017">
      <w:pPr>
        <w:pStyle w:val="BulletedList"/>
        <w:spacing w:after="0" w:line="276" w:lineRule="auto"/>
        <w:rPr>
          <w:lang w:eastAsia="en-US"/>
        </w:rPr>
      </w:pPr>
      <w:r>
        <w:t xml:space="preserve">¿Qué cosas </w:t>
      </w:r>
      <w:r w:rsidRPr="005E7017">
        <w:rPr>
          <w:b/>
          <w:bCs/>
        </w:rPr>
        <w:t>pueden progresar aún</w:t>
      </w:r>
      <w:r>
        <w:t>?</w:t>
      </w:r>
    </w:p>
    <w:p w14:paraId="0EE327BA" w14:textId="77777777" w:rsidR="00947C06" w:rsidRDefault="00947C06" w:rsidP="005E7017">
      <w:pPr>
        <w:pStyle w:val="BulletedList"/>
        <w:spacing w:after="0" w:line="276" w:lineRule="auto"/>
        <w:rPr>
          <w:lang w:eastAsia="en-US"/>
        </w:rPr>
      </w:pPr>
      <w:r>
        <w:t xml:space="preserve">¿Qué cosas necesitan </w:t>
      </w:r>
      <w:r>
        <w:rPr>
          <w:b/>
        </w:rPr>
        <w:t>más claridad</w:t>
      </w:r>
      <w:r>
        <w:t xml:space="preserve"> antes de avanzar?</w:t>
      </w:r>
    </w:p>
    <w:p w14:paraId="53B7988B" w14:textId="6B4D487F" w:rsidR="00EC1109" w:rsidRPr="00947C06" w:rsidRDefault="00947C06" w:rsidP="005E7017">
      <w:pPr>
        <w:pStyle w:val="BulletedList"/>
        <w:spacing w:after="0" w:line="276" w:lineRule="auto"/>
        <w:rPr>
          <w:lang w:eastAsia="en-US"/>
        </w:rPr>
      </w:pPr>
      <w:r>
        <w:t xml:space="preserve">¿Qué parte del plan necesita </w:t>
      </w:r>
      <w:r>
        <w:rPr>
          <w:b/>
        </w:rPr>
        <w:t>cambiarse</w:t>
      </w:r>
      <w:r>
        <w:t xml:space="preserve"> o abandonarse?</w:t>
      </w:r>
      <w:r w:rsidR="00EC1109" w:rsidRPr="007573BC">
        <w:br w:type="page"/>
      </w:r>
    </w:p>
    <w:p w14:paraId="4563F47F" w14:textId="250FD184" w:rsidR="00EC1109" w:rsidRPr="00FA1809" w:rsidRDefault="004570CA" w:rsidP="005A0141">
      <w:pPr>
        <w:pStyle w:val="Heading1"/>
        <w:spacing w:line="276" w:lineRule="auto"/>
        <w:ind w:left="-180"/>
      </w:pPr>
      <w:r>
        <w:lastRenderedPageBreak/>
        <w:t>Punto de partida: estabilización antes de la expansión</w:t>
      </w:r>
    </w:p>
    <w:p w14:paraId="402F2DE9" w14:textId="388E8C17" w:rsidR="00106851" w:rsidRPr="00FA1809" w:rsidRDefault="20FE1C77" w:rsidP="005A0141">
      <w:pPr>
        <w:spacing w:after="0" w:line="276" w:lineRule="auto"/>
        <w:ind w:left="-180"/>
        <w:rPr>
          <w:b/>
          <w:bCs/>
        </w:rPr>
      </w:pPr>
      <w:r w:rsidRPr="00FA1809">
        <w:rPr>
          <w:b/>
          <w:lang w:bidi="es-ES"/>
        </w:rPr>
        <w:t>Establecido en 1994:</w:t>
      </w:r>
    </w:p>
    <w:p w14:paraId="6D0120DA" w14:textId="53B634DD" w:rsidR="00106851" w:rsidRPr="005A0141" w:rsidRDefault="20FE1C77" w:rsidP="005A0141">
      <w:pPr>
        <w:pStyle w:val="BulletedList"/>
        <w:spacing w:after="0" w:line="276" w:lineRule="auto"/>
        <w:ind w:left="180"/>
        <w:rPr>
          <w:sz w:val="23"/>
          <w:szCs w:val="23"/>
        </w:rPr>
      </w:pPr>
      <w:r w:rsidRPr="005A0141">
        <w:rPr>
          <w:sz w:val="23"/>
          <w:szCs w:val="23"/>
        </w:rPr>
        <w:t>Alcance mínimo: seis empleados para la mitad del estado</w:t>
      </w:r>
    </w:p>
    <w:p w14:paraId="5F5649E6" w14:textId="496F8D59" w:rsidR="00106851" w:rsidRPr="005A0141" w:rsidRDefault="20FE1C77" w:rsidP="005A0141">
      <w:pPr>
        <w:pStyle w:val="BulletedList"/>
        <w:spacing w:after="0" w:line="276" w:lineRule="auto"/>
        <w:ind w:left="180"/>
        <w:rPr>
          <w:sz w:val="23"/>
          <w:szCs w:val="23"/>
        </w:rPr>
      </w:pPr>
      <w:r w:rsidRPr="005A0141">
        <w:rPr>
          <w:sz w:val="23"/>
          <w:szCs w:val="23"/>
        </w:rPr>
        <w:t>Estabilidad financiera insuficiente </w:t>
      </w:r>
    </w:p>
    <w:p w14:paraId="0C5DDC64" w14:textId="694059C7" w:rsidR="00106851" w:rsidRPr="005A0141" w:rsidRDefault="20FE1C77" w:rsidP="005A0141">
      <w:pPr>
        <w:pStyle w:val="BulletedList"/>
        <w:spacing w:after="0" w:line="276" w:lineRule="auto"/>
        <w:ind w:left="180"/>
        <w:rPr>
          <w:sz w:val="23"/>
          <w:szCs w:val="23"/>
        </w:rPr>
      </w:pPr>
      <w:r w:rsidRPr="005A0141">
        <w:rPr>
          <w:sz w:val="23"/>
          <w:szCs w:val="23"/>
        </w:rPr>
        <w:t>Solo recibió financiación de la Parte C</w:t>
      </w:r>
    </w:p>
    <w:p w14:paraId="07DCA805" w14:textId="5CC33A9D" w:rsidR="00106851" w:rsidRPr="005A0141" w:rsidRDefault="20FE1C77" w:rsidP="005A0141">
      <w:pPr>
        <w:pStyle w:val="BulletedList"/>
        <w:spacing w:after="0" w:line="276" w:lineRule="auto"/>
        <w:ind w:left="180"/>
        <w:rPr>
          <w:sz w:val="23"/>
          <w:szCs w:val="23"/>
        </w:rPr>
      </w:pPr>
      <w:r w:rsidRPr="005A0141">
        <w:rPr>
          <w:sz w:val="23"/>
          <w:szCs w:val="23"/>
        </w:rPr>
        <w:t>Bajo impacto</w:t>
      </w:r>
    </w:p>
    <w:p w14:paraId="28AFE7CD" w14:textId="3D64BE10" w:rsidR="00DF3A22" w:rsidRPr="005A0141" w:rsidRDefault="20FE1C77" w:rsidP="005A0141">
      <w:pPr>
        <w:pStyle w:val="BulletedList"/>
        <w:spacing w:after="0" w:line="276" w:lineRule="auto"/>
        <w:ind w:left="180"/>
        <w:rPr>
          <w:sz w:val="23"/>
          <w:szCs w:val="23"/>
        </w:rPr>
      </w:pPr>
      <w:r w:rsidRPr="005A0141">
        <w:rPr>
          <w:sz w:val="23"/>
          <w:szCs w:val="23"/>
        </w:rPr>
        <w:t>Problemas de cumplimiento</w:t>
      </w:r>
    </w:p>
    <w:p w14:paraId="5C9963CB" w14:textId="5CDC3F0E" w:rsidR="00106851" w:rsidRPr="00FA1809" w:rsidRDefault="005A0141" w:rsidP="005A0141">
      <w:pPr>
        <w:spacing w:after="0" w:line="276" w:lineRule="auto"/>
        <w:ind w:left="-180"/>
        <w:rPr>
          <w:b/>
          <w:bCs/>
        </w:rPr>
      </w:pPr>
      <w:r w:rsidRPr="00D929D1">
        <w:rPr>
          <w:noProof/>
          <w:sz w:val="24"/>
          <w:szCs w:val="24"/>
          <w:lang w:bidi="es-ES"/>
        </w:rPr>
        <w:drawing>
          <wp:anchor distT="0" distB="0" distL="114300" distR="114300" simplePos="0" relativeHeight="251661312" behindDoc="1" locked="0" layoutInCell="1" allowOverlap="1" wp14:anchorId="44A14CE6" wp14:editId="566C9D73">
            <wp:simplePos x="0" y="0"/>
            <wp:positionH relativeFrom="margin">
              <wp:posOffset>2128520</wp:posOffset>
            </wp:positionH>
            <wp:positionV relativeFrom="paragraph">
              <wp:posOffset>57150</wp:posOffset>
            </wp:positionV>
            <wp:extent cx="1776095" cy="1244600"/>
            <wp:effectExtent l="0" t="0" r="1905" b="0"/>
            <wp:wrapTight wrapText="bothSides">
              <wp:wrapPolygon edited="0">
                <wp:start x="0" y="0"/>
                <wp:lineTo x="0" y="21380"/>
                <wp:lineTo x="21469" y="21380"/>
                <wp:lineTo x="21469" y="0"/>
                <wp:lineTo x="0" y="0"/>
              </wp:wrapPolygon>
            </wp:wrapTight>
            <wp:docPr id="1391962233" name="Picture 15" descr="Fiesta navideña temprana del personal de Able SC, con 17 integrantes del equipo, casi todos con discapacid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962233" name="Picture 15" descr="Fiesta navideña temprana del personal de Able SC, con 17 integrantes del equipo, casi todos con discapacidad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6095" cy="1244600"/>
                    </a:xfrm>
                    <a:prstGeom prst="rect">
                      <a:avLst/>
                    </a:prstGeom>
                    <a:noFill/>
                    <a:ln>
                      <a:noFill/>
                    </a:ln>
                  </pic:spPr>
                </pic:pic>
              </a:graphicData>
            </a:graphic>
            <wp14:sizeRelH relativeFrom="page">
              <wp14:pctWidth>0</wp14:pctWidth>
            </wp14:sizeRelH>
            <wp14:sizeRelV relativeFrom="page">
              <wp14:pctHeight>0</wp14:pctHeight>
            </wp14:sizeRelV>
          </wp:anchor>
        </w:drawing>
      </w:r>
      <w:r w:rsidR="20FE1C77" w:rsidRPr="00FA1809">
        <w:rPr>
          <w:b/>
          <w:lang w:bidi="es-ES"/>
        </w:rPr>
        <w:t>El personal directivo de 2010 realizó estas modificaciones:</w:t>
      </w:r>
    </w:p>
    <w:p w14:paraId="039647AE" w14:textId="0999252F" w:rsidR="00106851" w:rsidRPr="005A0141" w:rsidRDefault="20FE1C77" w:rsidP="005A0141">
      <w:pPr>
        <w:pStyle w:val="BulletedList"/>
        <w:spacing w:after="0" w:line="276" w:lineRule="auto"/>
        <w:ind w:left="180"/>
        <w:rPr>
          <w:sz w:val="23"/>
          <w:szCs w:val="23"/>
        </w:rPr>
      </w:pPr>
      <w:r w:rsidRPr="005A0141">
        <w:rPr>
          <w:sz w:val="23"/>
          <w:szCs w:val="23"/>
        </w:rPr>
        <w:t>Aumentó el impacto </w:t>
      </w:r>
    </w:p>
    <w:p w14:paraId="37488506" w14:textId="16992F9B" w:rsidR="00106851" w:rsidRPr="005A0141" w:rsidRDefault="20FE1C77" w:rsidP="005A0141">
      <w:pPr>
        <w:pStyle w:val="BulletedList"/>
        <w:spacing w:after="0" w:line="276" w:lineRule="auto"/>
        <w:ind w:left="180"/>
        <w:rPr>
          <w:sz w:val="23"/>
          <w:szCs w:val="23"/>
        </w:rPr>
      </w:pPr>
      <w:r w:rsidRPr="005A0141">
        <w:rPr>
          <w:sz w:val="23"/>
          <w:szCs w:val="23"/>
        </w:rPr>
        <w:t>Mejoró la solvencia fiscal</w:t>
      </w:r>
    </w:p>
    <w:p w14:paraId="74241476" w14:textId="50FDB6B7" w:rsidR="00106851" w:rsidRPr="005A0141" w:rsidRDefault="20FE1C77" w:rsidP="005A0141">
      <w:pPr>
        <w:pStyle w:val="BulletedList"/>
        <w:spacing w:after="0" w:line="276" w:lineRule="auto"/>
        <w:ind w:left="180"/>
        <w:rPr>
          <w:sz w:val="23"/>
          <w:szCs w:val="23"/>
        </w:rPr>
      </w:pPr>
      <w:r w:rsidRPr="005A0141">
        <w:rPr>
          <w:sz w:val="23"/>
          <w:szCs w:val="23"/>
        </w:rPr>
        <w:t>Expandió la misión</w:t>
      </w:r>
    </w:p>
    <w:p w14:paraId="6967917B" w14:textId="77777777" w:rsidR="004570CA" w:rsidRPr="005A0141" w:rsidRDefault="20FE1C77" w:rsidP="005A0141">
      <w:pPr>
        <w:pStyle w:val="BulletedList"/>
        <w:spacing w:after="0" w:line="276" w:lineRule="auto"/>
        <w:ind w:left="180"/>
        <w:rPr>
          <w:sz w:val="23"/>
          <w:szCs w:val="23"/>
        </w:rPr>
      </w:pPr>
      <w:r w:rsidRPr="005A0141">
        <w:rPr>
          <w:sz w:val="23"/>
          <w:szCs w:val="23"/>
        </w:rPr>
        <w:t>Estabilizó las operaciones y la gestión</w:t>
      </w:r>
    </w:p>
    <w:p w14:paraId="4B2546CA" w14:textId="4E38F222" w:rsidR="00DE56C0" w:rsidRPr="007573BC" w:rsidRDefault="004570CA" w:rsidP="005A0141">
      <w:pPr>
        <w:pStyle w:val="BulletedList"/>
        <w:spacing w:after="0" w:line="276" w:lineRule="auto"/>
        <w:ind w:left="180"/>
      </w:pPr>
      <w:r w:rsidRPr="005A0141">
        <w:rPr>
          <w:sz w:val="23"/>
          <w:szCs w:val="23"/>
        </w:rPr>
        <w:t xml:space="preserve">La filosofía de Vida Independiente volvió a centrarse en </w:t>
      </w:r>
      <w:r w:rsidRPr="005A0141">
        <w:rPr>
          <w:b/>
          <w:sz w:val="23"/>
          <w:szCs w:val="23"/>
        </w:rPr>
        <w:t>todo lo que hacemos como organización</w:t>
      </w:r>
      <w:r w:rsidR="00106851" w:rsidRPr="007573BC">
        <w:br w:type="page"/>
      </w:r>
    </w:p>
    <w:p w14:paraId="5D70540B" w14:textId="5964DCE8" w:rsidR="00DF3A22" w:rsidRPr="004C0B91" w:rsidRDefault="008A7977" w:rsidP="004C0B91">
      <w:pPr>
        <w:pStyle w:val="Heading1"/>
        <w:spacing w:line="276" w:lineRule="auto"/>
        <w:ind w:left="-360"/>
        <w:rPr>
          <w:vertAlign w:val="superscript"/>
        </w:rPr>
      </w:pPr>
      <w:r>
        <w:lastRenderedPageBreak/>
        <w:t>El cambio puede ocurrir rápidamente: construyendo confianza, valor y visibilidad</w:t>
      </w:r>
      <w:r>
        <w:rPr>
          <w:vertAlign w:val="superscript"/>
        </w:rPr>
        <w:t xml:space="preserve"> 1 </w:t>
      </w:r>
    </w:p>
    <w:p w14:paraId="63B625FB" w14:textId="2A822273" w:rsidR="003018B8" w:rsidRDefault="003018B8" w:rsidP="004C0B91">
      <w:pPr>
        <w:spacing w:after="0" w:line="276" w:lineRule="auto"/>
        <w:ind w:left="-360"/>
        <w:rPr>
          <w:b/>
          <w:bCs/>
          <w:sz w:val="25"/>
          <w:szCs w:val="25"/>
        </w:rPr>
      </w:pPr>
      <w:r w:rsidRPr="003018B8">
        <w:rPr>
          <w:b/>
          <w:sz w:val="25"/>
          <w:szCs w:val="25"/>
          <w:lang w:bidi="es-ES"/>
        </w:rPr>
        <w:t>Acciones iniciales:</w:t>
      </w:r>
    </w:p>
    <w:p w14:paraId="2837A535" w14:textId="77777777" w:rsidR="003018B8" w:rsidRPr="004C0B91" w:rsidRDefault="003018B8" w:rsidP="004C0B91">
      <w:pPr>
        <w:pStyle w:val="BulletedList"/>
        <w:spacing w:after="0" w:line="276" w:lineRule="auto"/>
        <w:ind w:left="0"/>
        <w:rPr>
          <w:sz w:val="23"/>
          <w:szCs w:val="23"/>
        </w:rPr>
      </w:pPr>
      <w:r w:rsidRPr="004C0B91">
        <w:rPr>
          <w:sz w:val="23"/>
          <w:szCs w:val="23"/>
        </w:rPr>
        <w:t>Comenzamos desde cero</w:t>
      </w:r>
    </w:p>
    <w:p w14:paraId="17C3DACE" w14:textId="77777777" w:rsidR="003018B8" w:rsidRPr="004C0B91" w:rsidRDefault="003018B8" w:rsidP="004C0B91">
      <w:pPr>
        <w:pStyle w:val="BulletedList"/>
        <w:spacing w:after="0" w:line="276" w:lineRule="auto"/>
        <w:ind w:left="0"/>
        <w:rPr>
          <w:sz w:val="23"/>
          <w:szCs w:val="23"/>
        </w:rPr>
      </w:pPr>
      <w:r w:rsidRPr="004C0B91">
        <w:rPr>
          <w:sz w:val="23"/>
          <w:szCs w:val="23"/>
        </w:rPr>
        <w:t>Formulamos un contrato estatal inicial con el Consejo de DD para los programas juveniles</w:t>
      </w:r>
    </w:p>
    <w:p w14:paraId="0207B090" w14:textId="77777777" w:rsidR="003018B8" w:rsidRPr="004C0B91" w:rsidRDefault="003018B8" w:rsidP="004C0B91">
      <w:pPr>
        <w:pStyle w:val="BulletedList"/>
        <w:spacing w:after="0" w:line="276" w:lineRule="auto"/>
        <w:ind w:left="0"/>
        <w:rPr>
          <w:sz w:val="23"/>
          <w:szCs w:val="23"/>
        </w:rPr>
      </w:pPr>
      <w:r w:rsidRPr="004C0B91">
        <w:rPr>
          <w:sz w:val="23"/>
          <w:szCs w:val="23"/>
        </w:rPr>
        <w:t>Fortalecimos las asociaciones</w:t>
      </w:r>
    </w:p>
    <w:p w14:paraId="5F6D9B20" w14:textId="77777777" w:rsidR="003018B8" w:rsidRPr="004C0B91" w:rsidRDefault="003018B8" w:rsidP="004C0B91">
      <w:pPr>
        <w:pStyle w:val="BulletedList"/>
        <w:spacing w:after="0" w:line="276" w:lineRule="auto"/>
        <w:ind w:left="0"/>
        <w:rPr>
          <w:sz w:val="23"/>
          <w:szCs w:val="23"/>
        </w:rPr>
      </w:pPr>
      <w:r w:rsidRPr="004C0B91">
        <w:rPr>
          <w:sz w:val="23"/>
          <w:szCs w:val="23"/>
        </w:rPr>
        <w:t>Desarrollamos una marca de confianza</w:t>
      </w:r>
    </w:p>
    <w:p w14:paraId="2315272D" w14:textId="1008765C" w:rsidR="00DF3A22" w:rsidRPr="004C0B91" w:rsidRDefault="003018B8" w:rsidP="004C0B91">
      <w:pPr>
        <w:pStyle w:val="BulletedList"/>
        <w:spacing w:after="0" w:line="276" w:lineRule="auto"/>
        <w:ind w:left="0"/>
      </w:pPr>
      <w:r w:rsidRPr="004C0B91">
        <w:rPr>
          <w:sz w:val="23"/>
          <w:szCs w:val="23"/>
        </w:rPr>
        <w:t>Nos enfocamos en la regularidad</w:t>
      </w:r>
      <w:r w:rsidRPr="00CA07C4">
        <w:t xml:space="preserve"> de las operaciones y los servicios</w:t>
      </w:r>
    </w:p>
    <w:p w14:paraId="2442FF6A" w14:textId="51AE3431" w:rsidR="003018B8" w:rsidRDefault="003018B8" w:rsidP="004C0B91">
      <w:pPr>
        <w:spacing w:after="0" w:line="276" w:lineRule="auto"/>
        <w:ind w:left="-360"/>
        <w:rPr>
          <w:b/>
          <w:bCs/>
          <w:sz w:val="25"/>
          <w:szCs w:val="25"/>
        </w:rPr>
      </w:pPr>
      <w:r w:rsidRPr="003018B8">
        <w:rPr>
          <w:b/>
          <w:sz w:val="25"/>
          <w:szCs w:val="25"/>
          <w:lang w:bidi="es-ES"/>
        </w:rPr>
        <w:t>Cómo hizo Able SC para manifestar su valor:</w:t>
      </w:r>
    </w:p>
    <w:p w14:paraId="274D1885" w14:textId="77777777" w:rsidR="003018B8" w:rsidRPr="004C0B91" w:rsidRDefault="003018B8" w:rsidP="004C0B91">
      <w:pPr>
        <w:pStyle w:val="BulletedList"/>
        <w:spacing w:after="0" w:line="276" w:lineRule="auto"/>
        <w:ind w:left="0"/>
        <w:rPr>
          <w:sz w:val="23"/>
          <w:szCs w:val="23"/>
        </w:rPr>
      </w:pPr>
      <w:r w:rsidRPr="004C0B91">
        <w:rPr>
          <w:sz w:val="23"/>
          <w:szCs w:val="23"/>
        </w:rPr>
        <w:t>Prometimos menos y entregamos más</w:t>
      </w:r>
    </w:p>
    <w:p w14:paraId="18FE46FE" w14:textId="77777777" w:rsidR="003018B8" w:rsidRPr="004C0B91" w:rsidRDefault="003018B8" w:rsidP="004C0B91">
      <w:pPr>
        <w:pStyle w:val="BulletedList"/>
        <w:spacing w:after="0" w:line="276" w:lineRule="auto"/>
        <w:ind w:left="0"/>
        <w:rPr>
          <w:sz w:val="23"/>
          <w:szCs w:val="23"/>
        </w:rPr>
      </w:pPr>
      <w:r w:rsidRPr="004C0B91">
        <w:rPr>
          <w:sz w:val="23"/>
          <w:szCs w:val="23"/>
        </w:rPr>
        <w:t>Abordamos los “puntos críticos” de los donantes</w:t>
      </w:r>
    </w:p>
    <w:p w14:paraId="2D23820D" w14:textId="77777777" w:rsidR="003018B8" w:rsidRPr="004C0B91" w:rsidRDefault="003018B8" w:rsidP="004C0B91">
      <w:pPr>
        <w:pStyle w:val="BulletedList"/>
        <w:spacing w:after="0" w:line="276" w:lineRule="auto"/>
        <w:ind w:left="0"/>
        <w:rPr>
          <w:sz w:val="23"/>
          <w:szCs w:val="23"/>
        </w:rPr>
      </w:pPr>
      <w:r w:rsidRPr="004C0B91">
        <w:rPr>
          <w:sz w:val="23"/>
          <w:szCs w:val="23"/>
        </w:rPr>
        <w:t>Mostramos lo que la experiencia liderada por personas con discapacidad podía ofrecer</w:t>
      </w:r>
    </w:p>
    <w:p w14:paraId="4AFDE6CB" w14:textId="77777777" w:rsidR="003018B8" w:rsidRPr="004C0B91" w:rsidRDefault="003018B8" w:rsidP="004C0B91">
      <w:pPr>
        <w:pStyle w:val="BulletedList"/>
        <w:spacing w:after="0" w:line="276" w:lineRule="auto"/>
        <w:ind w:left="0"/>
        <w:rPr>
          <w:sz w:val="23"/>
          <w:szCs w:val="23"/>
        </w:rPr>
      </w:pPr>
      <w:r w:rsidRPr="004C0B91">
        <w:rPr>
          <w:sz w:val="23"/>
          <w:szCs w:val="23"/>
        </w:rPr>
        <w:t>Creamos defensores organizacionales que podían hablar sobre el impacto de Able SC</w:t>
      </w:r>
    </w:p>
    <w:p w14:paraId="2620D286" w14:textId="213FB663" w:rsidR="00EC1109" w:rsidRPr="00CA07C4" w:rsidRDefault="003018B8" w:rsidP="004C0B91">
      <w:pPr>
        <w:pStyle w:val="BulletedList"/>
        <w:spacing w:after="0" w:line="276" w:lineRule="auto"/>
        <w:ind w:left="0"/>
      </w:pPr>
      <w:r w:rsidRPr="004C0B91">
        <w:rPr>
          <w:sz w:val="23"/>
          <w:szCs w:val="23"/>
        </w:rPr>
        <w:t>Colaboramos con universidades y líderes estatales</w:t>
      </w:r>
      <w:r w:rsidR="00F27F77" w:rsidRPr="007573BC">
        <w:br w:type="page"/>
      </w:r>
    </w:p>
    <w:p w14:paraId="2DFBE1E9" w14:textId="70423683" w:rsidR="000E269E" w:rsidRPr="00E12538" w:rsidRDefault="000E269E" w:rsidP="005820ED">
      <w:pPr>
        <w:pStyle w:val="Heading1"/>
        <w:spacing w:line="276" w:lineRule="auto"/>
        <w:rPr>
          <w:vertAlign w:val="superscript"/>
        </w:rPr>
      </w:pPr>
      <w:r>
        <w:lastRenderedPageBreak/>
        <w:t>Valerse la experiencia para crear nuevos recursos</w:t>
      </w:r>
      <w:r>
        <w:rPr>
          <w:vertAlign w:val="superscript"/>
        </w:rPr>
        <w:t>1</w:t>
      </w:r>
    </w:p>
    <w:p w14:paraId="2D618646" w14:textId="77777777" w:rsidR="000E269E" w:rsidRPr="003C1867" w:rsidRDefault="000E269E" w:rsidP="003C1867">
      <w:pPr>
        <w:pStyle w:val="BulletedList"/>
        <w:numPr>
          <w:ilvl w:val="0"/>
          <w:numId w:val="0"/>
        </w:numPr>
        <w:spacing w:line="276" w:lineRule="auto"/>
        <w:rPr>
          <w:b/>
          <w:bCs/>
        </w:rPr>
      </w:pPr>
      <w:r w:rsidRPr="003C1867">
        <w:rPr>
          <w:b/>
          <w:bCs/>
        </w:rPr>
        <w:t>Construido a partir de una prestación de servicios sólida por parte de IL:</w:t>
      </w:r>
    </w:p>
    <w:p w14:paraId="1168F696" w14:textId="77777777" w:rsidR="000E269E" w:rsidRPr="000E269E" w:rsidRDefault="000E269E" w:rsidP="003C1867">
      <w:pPr>
        <w:pStyle w:val="BulletedList"/>
        <w:spacing w:after="0" w:line="276" w:lineRule="auto"/>
      </w:pPr>
      <w:r w:rsidRPr="000E269E">
        <w:t>Servicios centrales sólidos</w:t>
      </w:r>
    </w:p>
    <w:p w14:paraId="02C89317" w14:textId="77777777" w:rsidR="000E269E" w:rsidRPr="000E269E" w:rsidRDefault="000E269E" w:rsidP="003C1867">
      <w:pPr>
        <w:pStyle w:val="BulletedList"/>
        <w:spacing w:after="0" w:line="276" w:lineRule="auto"/>
      </w:pPr>
      <w:r w:rsidRPr="000E269E">
        <w:t>Infraestructura sólida para el crecimiento</w:t>
      </w:r>
    </w:p>
    <w:p w14:paraId="63BF8E7A" w14:textId="77777777" w:rsidR="000E269E" w:rsidRPr="000E269E" w:rsidRDefault="000E269E" w:rsidP="005820ED">
      <w:pPr>
        <w:pStyle w:val="BulletedList"/>
        <w:spacing w:line="276" w:lineRule="auto"/>
      </w:pPr>
      <w:r w:rsidRPr="000E269E">
        <w:t>Programación impulsada por la comunidad</w:t>
      </w:r>
    </w:p>
    <w:p w14:paraId="46C9D635" w14:textId="77777777" w:rsidR="000E269E" w:rsidRPr="003C1867" w:rsidRDefault="000E269E" w:rsidP="005820ED">
      <w:pPr>
        <w:pStyle w:val="BulletedList"/>
        <w:numPr>
          <w:ilvl w:val="0"/>
          <w:numId w:val="0"/>
        </w:numPr>
        <w:spacing w:line="276" w:lineRule="auto"/>
        <w:rPr>
          <w:b/>
          <w:bCs/>
        </w:rPr>
      </w:pPr>
      <w:r w:rsidRPr="003C1867">
        <w:rPr>
          <w:b/>
          <w:bCs/>
        </w:rPr>
        <w:t>Mayores oportunidades de tarifas por servicios:</w:t>
      </w:r>
    </w:p>
    <w:p w14:paraId="482B91B6" w14:textId="77777777" w:rsidR="000E269E" w:rsidRDefault="000E269E" w:rsidP="003C1867">
      <w:pPr>
        <w:pStyle w:val="BulletedList"/>
        <w:spacing w:after="0" w:line="276" w:lineRule="auto"/>
      </w:pPr>
      <w:r w:rsidRPr="000E269E">
        <w:t>Asesorías arquitectónicas</w:t>
      </w:r>
    </w:p>
    <w:p w14:paraId="4A81C085" w14:textId="77777777" w:rsidR="000E269E" w:rsidRDefault="000E269E" w:rsidP="003C1867">
      <w:pPr>
        <w:pStyle w:val="BulletedList"/>
        <w:spacing w:after="0" w:line="276" w:lineRule="auto"/>
      </w:pPr>
      <w:r w:rsidRPr="000E269E">
        <w:t>Evaluación y capacitación en accesibilidad digital</w:t>
      </w:r>
    </w:p>
    <w:p w14:paraId="6EC37A24" w14:textId="77777777" w:rsidR="000E269E" w:rsidRDefault="000E269E" w:rsidP="003C1867">
      <w:pPr>
        <w:pStyle w:val="BulletedList"/>
        <w:spacing w:after="0" w:line="276" w:lineRule="auto"/>
      </w:pPr>
      <w:r w:rsidRPr="000E269E">
        <w:t>Revisión de políticas y procedimientos</w:t>
      </w:r>
    </w:p>
    <w:p w14:paraId="5C31B063" w14:textId="77777777" w:rsidR="000E269E" w:rsidRDefault="000E269E" w:rsidP="003C1867">
      <w:pPr>
        <w:pStyle w:val="BulletedList"/>
        <w:spacing w:after="0" w:line="276" w:lineRule="auto"/>
      </w:pPr>
      <w:r w:rsidRPr="000E269E">
        <w:t>Evaluaciones y recomendaciones en el lugar de trabajo</w:t>
      </w:r>
    </w:p>
    <w:p w14:paraId="7948A2CC" w14:textId="77777777" w:rsidR="000E269E" w:rsidRPr="000E269E" w:rsidRDefault="000E269E" w:rsidP="003C1867">
      <w:pPr>
        <w:pStyle w:val="BulletedList"/>
        <w:spacing w:after="0" w:line="276" w:lineRule="auto"/>
      </w:pPr>
      <w:r w:rsidRPr="000E269E">
        <w:t>Capacitación profesional, presentaciones y conferencias</w:t>
      </w:r>
    </w:p>
    <w:p w14:paraId="7A28BC97" w14:textId="77777777" w:rsidR="00CA07C4" w:rsidRDefault="00CA07C4" w:rsidP="005820ED">
      <w:pPr>
        <w:spacing w:line="276" w:lineRule="auto"/>
        <w:rPr>
          <w:b/>
          <w:bCs/>
          <w:sz w:val="25"/>
          <w:szCs w:val="25"/>
        </w:rPr>
      </w:pPr>
      <w:r>
        <w:rPr>
          <w:b/>
          <w:lang w:bidi="es-ES"/>
        </w:rPr>
        <w:br w:type="page"/>
      </w:r>
    </w:p>
    <w:p w14:paraId="628CB5BC" w14:textId="3732239F" w:rsidR="00CA07C4" w:rsidRPr="00CA07C4" w:rsidRDefault="00CA07C4" w:rsidP="005820ED">
      <w:pPr>
        <w:pStyle w:val="Heading1"/>
        <w:spacing w:line="276" w:lineRule="auto"/>
      </w:pPr>
      <w:r>
        <w:lastRenderedPageBreak/>
        <w:t>Valerse de la experiencia para crear nuevos recursos</w:t>
      </w:r>
      <w:r>
        <w:rPr>
          <w:vertAlign w:val="superscript"/>
        </w:rPr>
        <w:t>1</w:t>
      </w:r>
      <w:r>
        <w:t xml:space="preserve"> (continuación)</w:t>
      </w:r>
    </w:p>
    <w:p w14:paraId="729A6E55" w14:textId="0A23A40B" w:rsidR="000E269E" w:rsidRDefault="000E269E" w:rsidP="005820ED">
      <w:pPr>
        <w:pStyle w:val="BulletedList"/>
        <w:numPr>
          <w:ilvl w:val="0"/>
          <w:numId w:val="0"/>
        </w:numPr>
        <w:spacing w:line="276" w:lineRule="auto"/>
      </w:pPr>
      <w:r w:rsidRPr="000E269E">
        <w:t>Programación liderada por personas con discapacidad:</w:t>
      </w:r>
    </w:p>
    <w:p w14:paraId="2987A765" w14:textId="1DEA1943" w:rsidR="000E269E" w:rsidRDefault="003337D9" w:rsidP="00EE54A8">
      <w:pPr>
        <w:pStyle w:val="BulletedList"/>
        <w:spacing w:after="0" w:line="276" w:lineRule="auto"/>
      </w:pPr>
      <w:r w:rsidRPr="007573BC">
        <w:rPr>
          <w:noProof/>
        </w:rPr>
        <w:drawing>
          <wp:anchor distT="0" distB="0" distL="114300" distR="114300" simplePos="0" relativeHeight="251660288" behindDoc="1" locked="0" layoutInCell="1" allowOverlap="1" wp14:anchorId="68887418" wp14:editId="3D28DC7C">
            <wp:simplePos x="0" y="0"/>
            <wp:positionH relativeFrom="column">
              <wp:posOffset>2109682</wp:posOffset>
            </wp:positionH>
            <wp:positionV relativeFrom="paragraph">
              <wp:posOffset>382270</wp:posOffset>
            </wp:positionV>
            <wp:extent cx="1784350" cy="1921510"/>
            <wp:effectExtent l="0" t="0" r="6350" b="0"/>
            <wp:wrapTight wrapText="bothSides">
              <wp:wrapPolygon edited="0">
                <wp:start x="1845" y="0"/>
                <wp:lineTo x="1845" y="13705"/>
                <wp:lineTo x="1230" y="14419"/>
                <wp:lineTo x="307" y="15847"/>
                <wp:lineTo x="461" y="18702"/>
                <wp:lineTo x="1999" y="20558"/>
                <wp:lineTo x="4151" y="21414"/>
                <wp:lineTo x="5842" y="21414"/>
                <wp:lineTo x="6149" y="21272"/>
                <wp:lineTo x="7841" y="20701"/>
                <wp:lineTo x="7841" y="20558"/>
                <wp:lineTo x="21523" y="19844"/>
                <wp:lineTo x="21523" y="0"/>
                <wp:lineTo x="1845" y="0"/>
              </wp:wrapPolygon>
            </wp:wrapTight>
            <wp:docPr id="1965542406" name="Picture 6" descr="Group of young adults with disabilities posing for a picture outside. Three people are standing and holding each other with arms over shoulders, while two are squatted in front making hand gestures next to a young person in a wheelchair, smi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542406" name="Picture 6" descr="Group of young adults with disabilities posing for a picture outside. Three people are standing and holding each other with arms over shoulders, while two are squatted in front making hand gestures next to a young person in a wheelchair, smiling.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84350" cy="192151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69E" w:rsidRPr="000E269E">
        <w:t>Cultura y conocimiento sobre la discapacidad</w:t>
      </w:r>
    </w:p>
    <w:p w14:paraId="542D928D" w14:textId="5CB4C4AD" w:rsidR="000E269E" w:rsidRDefault="000E269E" w:rsidP="00EE54A8">
      <w:pPr>
        <w:pStyle w:val="BulletedList"/>
        <w:spacing w:after="0" w:line="276" w:lineRule="auto"/>
      </w:pPr>
      <w:r w:rsidRPr="000E269E">
        <w:t>Normas arquitectónicas de la ADA y eliminación de obstáculos</w:t>
      </w:r>
    </w:p>
    <w:p w14:paraId="735C0249" w14:textId="3FC7391A" w:rsidR="000E269E" w:rsidRDefault="000E269E" w:rsidP="00EE54A8">
      <w:pPr>
        <w:pStyle w:val="BulletedList"/>
        <w:spacing w:after="0" w:line="276" w:lineRule="auto"/>
      </w:pPr>
      <w:r w:rsidRPr="000E269E">
        <w:t>Producción de recursos digitales accesibles</w:t>
      </w:r>
    </w:p>
    <w:p w14:paraId="2BD0AD45" w14:textId="77777777" w:rsidR="000E269E" w:rsidRDefault="000E269E" w:rsidP="00EE54A8">
      <w:pPr>
        <w:pStyle w:val="BulletedList"/>
        <w:spacing w:after="0" w:line="276" w:lineRule="auto"/>
      </w:pPr>
      <w:r>
        <w:t>Mentoría juvenil y liderazgo entre pares</w:t>
      </w:r>
    </w:p>
    <w:p w14:paraId="7024E95E" w14:textId="75C294F2" w:rsidR="00DF3A22" w:rsidRDefault="000E269E" w:rsidP="00EE54A8">
      <w:pPr>
        <w:pStyle w:val="BulletedList"/>
        <w:spacing w:line="276" w:lineRule="auto"/>
      </w:pPr>
      <w:r w:rsidRPr="000E269E">
        <w:t xml:space="preserve">Proyecto </w:t>
      </w:r>
      <w:r w:rsidRPr="000E269E">
        <w:rPr>
          <w:i/>
        </w:rPr>
        <w:t>Bull Street</w:t>
      </w:r>
      <w:r w:rsidRPr="000E269E">
        <w:t xml:space="preserve"> y otros programas únicos</w:t>
      </w:r>
    </w:p>
    <w:p w14:paraId="500ACDEE" w14:textId="2F094D4E" w:rsidR="007573BC" w:rsidRPr="00EE54A8" w:rsidRDefault="00FB1720" w:rsidP="00EE54A8">
      <w:pPr>
        <w:pStyle w:val="IntenseQuote"/>
        <w:spacing w:before="0" w:after="0" w:line="276" w:lineRule="auto"/>
        <w:ind w:left="360" w:right="450"/>
        <w:rPr>
          <w:sz w:val="25"/>
          <w:szCs w:val="25"/>
          <w:lang w:eastAsia="en-US"/>
        </w:rPr>
      </w:pPr>
      <w:r w:rsidRPr="00EE54A8">
        <w:rPr>
          <w:sz w:val="25"/>
          <w:szCs w:val="25"/>
          <w:lang w:bidi="es-ES"/>
        </w:rPr>
        <w:t xml:space="preserve">El desarrollo de recursos crece cuando los </w:t>
      </w:r>
      <w:proofErr w:type="spellStart"/>
      <w:r w:rsidRPr="00EE54A8">
        <w:rPr>
          <w:sz w:val="25"/>
          <w:szCs w:val="25"/>
          <w:lang w:bidi="es-ES"/>
        </w:rPr>
        <w:t>CILs</w:t>
      </w:r>
      <w:proofErr w:type="spellEnd"/>
      <w:r w:rsidRPr="00EE54A8">
        <w:rPr>
          <w:sz w:val="25"/>
          <w:szCs w:val="25"/>
          <w:lang w:bidi="es-ES"/>
        </w:rPr>
        <w:t xml:space="preserve"> utilizan lo que ya saben y convierten esa experiencia en estrategia.</w:t>
      </w:r>
      <w:r w:rsidR="007573BC" w:rsidRPr="00EE54A8">
        <w:rPr>
          <w:sz w:val="25"/>
          <w:szCs w:val="25"/>
          <w:lang w:bidi="es-ES"/>
        </w:rPr>
        <w:br w:type="page"/>
      </w:r>
    </w:p>
    <w:p w14:paraId="289A812C" w14:textId="264C3387" w:rsidR="00D45876" w:rsidRPr="00417534" w:rsidRDefault="20FE1C77" w:rsidP="005820ED">
      <w:pPr>
        <w:pStyle w:val="Heading1"/>
        <w:spacing w:line="276" w:lineRule="auto"/>
        <w:rPr>
          <w:vertAlign w:val="superscript"/>
        </w:rPr>
      </w:pPr>
      <w:r w:rsidRPr="007573BC">
        <w:lastRenderedPageBreak/>
        <w:t>Asociaciones que hacen que el plan avance</w:t>
      </w:r>
      <w:r w:rsidRPr="007573BC">
        <w:rPr>
          <w:vertAlign w:val="superscript"/>
        </w:rPr>
        <w:t>2</w:t>
      </w:r>
    </w:p>
    <w:p w14:paraId="46D73D7F" w14:textId="77777777" w:rsidR="003337D9" w:rsidRPr="00EE54A8" w:rsidRDefault="003337D9" w:rsidP="00EE54A8">
      <w:pPr>
        <w:pStyle w:val="BulletedList"/>
        <w:numPr>
          <w:ilvl w:val="0"/>
          <w:numId w:val="0"/>
        </w:numPr>
        <w:spacing w:line="276" w:lineRule="auto"/>
        <w:rPr>
          <w:b/>
          <w:bCs/>
          <w:lang w:eastAsia="en-US"/>
        </w:rPr>
      </w:pPr>
      <w:r w:rsidRPr="00EE54A8">
        <w:rPr>
          <w:b/>
          <w:bCs/>
        </w:rPr>
        <w:t>Consejo de discapacidades del desarrollo de SC</w:t>
      </w:r>
    </w:p>
    <w:p w14:paraId="6FD26D11" w14:textId="7C64ECA4" w:rsidR="003337D9" w:rsidRDefault="003337D9" w:rsidP="005820ED">
      <w:pPr>
        <w:pStyle w:val="BulletedList"/>
        <w:spacing w:line="276" w:lineRule="auto"/>
        <w:rPr>
          <w:lang w:eastAsia="en-US"/>
        </w:rPr>
      </w:pPr>
      <w:r w:rsidRPr="003337D9">
        <w:t>Colaboración prolongada</w:t>
      </w:r>
    </w:p>
    <w:p w14:paraId="0647DBA6" w14:textId="4FBBB9C4" w:rsidR="003337D9" w:rsidRDefault="003337D9" w:rsidP="005820ED">
      <w:pPr>
        <w:pStyle w:val="BulletedList"/>
        <w:spacing w:line="276" w:lineRule="auto"/>
        <w:rPr>
          <w:lang w:eastAsia="en-US"/>
        </w:rPr>
      </w:pPr>
      <w:r w:rsidRPr="003337D9">
        <w:t>Encuentro de liderazgo juvenil</w:t>
      </w:r>
    </w:p>
    <w:p w14:paraId="04B6A185" w14:textId="3229BD17" w:rsidR="003337D9" w:rsidRDefault="003337D9" w:rsidP="005820ED">
      <w:pPr>
        <w:pStyle w:val="BulletedList"/>
        <w:spacing w:line="276" w:lineRule="auto"/>
        <w:rPr>
          <w:lang w:eastAsia="en-US"/>
        </w:rPr>
      </w:pPr>
      <w:r w:rsidRPr="003337D9">
        <w:t>Experiencia de varios días en el campus universitario para jóvenes con discapacidades de 14 a 25 años</w:t>
      </w:r>
    </w:p>
    <w:p w14:paraId="19FAE258" w14:textId="641B41C2" w:rsidR="003337D9" w:rsidRPr="003337D9" w:rsidRDefault="003337D9" w:rsidP="005820ED">
      <w:pPr>
        <w:pStyle w:val="BulletedList"/>
        <w:spacing w:line="276" w:lineRule="auto"/>
        <w:rPr>
          <w:lang w:eastAsia="en-US"/>
        </w:rPr>
      </w:pPr>
      <w:r w:rsidRPr="003337D9">
        <w:t>Liderazgo, autodefensa, conexión entre pares y modelos a seguir con discapacidades</w:t>
      </w:r>
    </w:p>
    <w:p w14:paraId="55424E5E" w14:textId="5319A552" w:rsidR="003337D9" w:rsidRPr="00EE54A8" w:rsidRDefault="003337D9" w:rsidP="005820ED">
      <w:pPr>
        <w:pStyle w:val="BulletedList"/>
        <w:numPr>
          <w:ilvl w:val="0"/>
          <w:numId w:val="0"/>
        </w:numPr>
        <w:spacing w:line="276" w:lineRule="auto"/>
        <w:rPr>
          <w:b/>
          <w:bCs/>
          <w:lang w:eastAsia="en-US"/>
        </w:rPr>
      </w:pPr>
      <w:r w:rsidRPr="00EE54A8">
        <w:rPr>
          <w:b/>
          <w:bCs/>
        </w:rPr>
        <w:t>Programa de movilidad en la zona</w:t>
      </w:r>
    </w:p>
    <w:p w14:paraId="232A8F6E" w14:textId="77777777" w:rsidR="003337D9" w:rsidRDefault="003337D9" w:rsidP="005820ED">
      <w:pPr>
        <w:pStyle w:val="BulletedList"/>
        <w:spacing w:line="276" w:lineRule="auto"/>
        <w:rPr>
          <w:lang w:eastAsia="en-US"/>
        </w:rPr>
      </w:pPr>
      <w:r w:rsidRPr="003337D9">
        <w:t>Coordinación con el sistema de transporte de la zona</w:t>
      </w:r>
    </w:p>
    <w:p w14:paraId="48CA1618" w14:textId="0CCCAD8C" w:rsidR="003337D9" w:rsidRPr="003337D9" w:rsidRDefault="003337D9" w:rsidP="005820ED">
      <w:pPr>
        <w:pStyle w:val="BulletedList"/>
        <w:spacing w:line="276" w:lineRule="auto"/>
        <w:rPr>
          <w:lang w:eastAsia="en-US"/>
        </w:rPr>
      </w:pPr>
      <w:r w:rsidRPr="003337D9">
        <w:t>Ayuda para movilidad y acceso para personas con discapacidades</w:t>
      </w:r>
    </w:p>
    <w:p w14:paraId="043AC6DF" w14:textId="77777777" w:rsidR="00B6265E" w:rsidRDefault="00B6265E">
      <w:pPr>
        <w:rPr>
          <w:b/>
          <w:bCs/>
          <w:sz w:val="24"/>
          <w:szCs w:val="24"/>
          <w:lang w:bidi="es-ES"/>
        </w:rPr>
      </w:pPr>
      <w:r>
        <w:rPr>
          <w:b/>
          <w:bCs/>
        </w:rPr>
        <w:br w:type="page"/>
      </w:r>
    </w:p>
    <w:p w14:paraId="208E15C6" w14:textId="1A1D9511" w:rsidR="00B6265E" w:rsidRPr="00B6265E" w:rsidRDefault="00B6265E" w:rsidP="00B6265E">
      <w:pPr>
        <w:pStyle w:val="Heading1"/>
        <w:spacing w:line="276" w:lineRule="auto"/>
        <w:rPr>
          <w:vertAlign w:val="superscript"/>
        </w:rPr>
      </w:pPr>
      <w:r w:rsidRPr="007573BC">
        <w:lastRenderedPageBreak/>
        <w:t>Asociaciones que hacen que el plan avance</w:t>
      </w:r>
      <w:r w:rsidRPr="007573BC">
        <w:rPr>
          <w:vertAlign w:val="superscript"/>
        </w:rPr>
        <w:t>2</w:t>
      </w:r>
      <w:r>
        <w:t xml:space="preserve"> (cont.)</w:t>
      </w:r>
      <w:r>
        <w:rPr>
          <w:vertAlign w:val="superscript"/>
        </w:rPr>
        <w:t xml:space="preserve"> </w:t>
      </w:r>
    </w:p>
    <w:p w14:paraId="2CD736CF" w14:textId="22A49FAB" w:rsidR="003337D9" w:rsidRPr="00EE54A8" w:rsidRDefault="003337D9" w:rsidP="005820ED">
      <w:pPr>
        <w:pStyle w:val="BulletedList"/>
        <w:numPr>
          <w:ilvl w:val="0"/>
          <w:numId w:val="0"/>
        </w:numPr>
        <w:spacing w:line="276" w:lineRule="auto"/>
        <w:rPr>
          <w:b/>
          <w:bCs/>
          <w:lang w:eastAsia="en-US"/>
        </w:rPr>
      </w:pPr>
      <w:r w:rsidRPr="00EE54A8">
        <w:rPr>
          <w:b/>
          <w:bCs/>
        </w:rPr>
        <w:t>Comisión de artes de SC</w:t>
      </w:r>
    </w:p>
    <w:p w14:paraId="0FAF9D5D" w14:textId="62031F5E" w:rsidR="003337D9" w:rsidRPr="003337D9" w:rsidRDefault="003337D9" w:rsidP="005820ED">
      <w:pPr>
        <w:pStyle w:val="BulletedList"/>
        <w:spacing w:line="276" w:lineRule="auto"/>
      </w:pPr>
      <w:r w:rsidRPr="003337D9">
        <w:t>Adecuación de accesibilidad entre los miembros de la asociación de artes del estado</w:t>
      </w:r>
    </w:p>
    <w:p w14:paraId="56224F3C" w14:textId="3800BF17" w:rsidR="003337D9" w:rsidRPr="003337D9" w:rsidRDefault="003337D9" w:rsidP="005820ED">
      <w:pPr>
        <w:pStyle w:val="BulletedList"/>
        <w:spacing w:line="276" w:lineRule="auto"/>
      </w:pPr>
      <w:r w:rsidRPr="003337D9">
        <w:t>Se contactaron a más de 60 organizaciones relacionadas con las artes</w:t>
      </w:r>
    </w:p>
    <w:p w14:paraId="10789643" w14:textId="147D6EAA" w:rsidR="00AC7908" w:rsidRPr="00AC7908" w:rsidRDefault="003337D9" w:rsidP="005820ED">
      <w:pPr>
        <w:pStyle w:val="BulletedList"/>
        <w:spacing w:line="276" w:lineRule="auto"/>
      </w:pPr>
      <w:r w:rsidRPr="003337D9">
        <w:t>La serie de seminarios virtuales llegaron a más de 40 estados</w:t>
      </w:r>
      <w:r w:rsidR="00AC7908">
        <w:br w:type="page"/>
      </w:r>
    </w:p>
    <w:p w14:paraId="630C1B98" w14:textId="7B3EC400" w:rsidR="00C66825" w:rsidRPr="00417534" w:rsidRDefault="20FE1C77" w:rsidP="002A320B">
      <w:pPr>
        <w:pStyle w:val="Heading1"/>
        <w:spacing w:line="276" w:lineRule="auto"/>
        <w:ind w:left="-90"/>
        <w:rPr>
          <w:rStyle w:val="Strong"/>
          <w:b/>
          <w:bCs/>
          <w:vertAlign w:val="superscript"/>
        </w:rPr>
      </w:pPr>
      <w:r w:rsidRPr="007573BC">
        <w:lastRenderedPageBreak/>
        <w:t>Los buenos administradores de fondos públicos comienzan con una infraestructura sólida</w:t>
      </w:r>
      <w:r w:rsidRPr="007573BC">
        <w:rPr>
          <w:vertAlign w:val="superscript"/>
        </w:rPr>
        <w:t>2</w:t>
      </w:r>
    </w:p>
    <w:p w14:paraId="2E371C0B" w14:textId="249243F9" w:rsidR="00C66825" w:rsidRDefault="00C66825" w:rsidP="002A320B">
      <w:pPr>
        <w:pStyle w:val="2ndLevelBullet"/>
        <w:numPr>
          <w:ilvl w:val="0"/>
          <w:numId w:val="0"/>
        </w:numPr>
        <w:ind w:left="270" w:hanging="360"/>
      </w:pPr>
      <w:r>
        <w:rPr>
          <w:rStyle w:val="Strong"/>
        </w:rPr>
        <w:t>Una infraestructura sólida incluye lo</w:t>
      </w:r>
      <w:r w:rsidR="002A320B">
        <w:rPr>
          <w:rStyle w:val="Strong"/>
        </w:rPr>
        <w:t xml:space="preserve"> </w:t>
      </w:r>
      <w:r>
        <w:rPr>
          <w:rStyle w:val="Strong"/>
        </w:rPr>
        <w:t>siguiente:</w:t>
      </w:r>
    </w:p>
    <w:p w14:paraId="2A8E23DC" w14:textId="77777777" w:rsidR="003A78C6" w:rsidRPr="002A320B" w:rsidRDefault="003A78C6" w:rsidP="002A320B">
      <w:pPr>
        <w:pStyle w:val="BulletedList"/>
        <w:spacing w:after="0" w:line="276" w:lineRule="auto"/>
        <w:rPr>
          <w:sz w:val="23"/>
          <w:szCs w:val="23"/>
        </w:rPr>
      </w:pPr>
      <w:r w:rsidRPr="002A320B">
        <w:rPr>
          <w:sz w:val="23"/>
          <w:szCs w:val="23"/>
        </w:rPr>
        <w:t>Estructura y toma de decisiones lideradas por personas con discapacidades</w:t>
      </w:r>
    </w:p>
    <w:p w14:paraId="4FFA01B4" w14:textId="3EDC7555" w:rsidR="003A78C6" w:rsidRPr="002A320B" w:rsidRDefault="003A78C6" w:rsidP="002A320B">
      <w:pPr>
        <w:pStyle w:val="BulletedList"/>
        <w:spacing w:after="0" w:line="276" w:lineRule="auto"/>
        <w:rPr>
          <w:sz w:val="23"/>
          <w:szCs w:val="23"/>
        </w:rPr>
      </w:pPr>
      <w:r w:rsidRPr="002A320B">
        <w:rPr>
          <w:sz w:val="23"/>
          <w:szCs w:val="23"/>
        </w:rPr>
        <w:t>Desarrollo de su marca</w:t>
      </w:r>
    </w:p>
    <w:p w14:paraId="4D13BA49" w14:textId="463A91D9" w:rsidR="003A78C6" w:rsidRPr="002A320B" w:rsidRDefault="003A78C6" w:rsidP="002A320B">
      <w:pPr>
        <w:pStyle w:val="BulletedList"/>
        <w:spacing w:after="0" w:line="276" w:lineRule="auto"/>
        <w:rPr>
          <w:sz w:val="23"/>
          <w:szCs w:val="23"/>
        </w:rPr>
      </w:pPr>
      <w:r w:rsidRPr="002A320B">
        <w:rPr>
          <w:sz w:val="23"/>
          <w:szCs w:val="23"/>
        </w:rPr>
        <w:t>Liderazgo de personal experto y profundidad organizacional</w:t>
      </w:r>
    </w:p>
    <w:p w14:paraId="46CAC3AD" w14:textId="1A3DB9F5" w:rsidR="003A78C6" w:rsidRPr="002A320B" w:rsidRDefault="003A78C6" w:rsidP="002A320B">
      <w:pPr>
        <w:pStyle w:val="BulletedList"/>
        <w:spacing w:after="0" w:line="276" w:lineRule="auto"/>
        <w:rPr>
          <w:sz w:val="23"/>
          <w:szCs w:val="23"/>
        </w:rPr>
      </w:pPr>
      <w:r w:rsidRPr="002A320B">
        <w:rPr>
          <w:sz w:val="23"/>
          <w:szCs w:val="23"/>
        </w:rPr>
        <w:t>Pago al personal, respaldado por comparaciones regulares con promedios estatales y nacionales</w:t>
      </w:r>
    </w:p>
    <w:p w14:paraId="48305D8E" w14:textId="41A3DFBA" w:rsidR="003A78C6" w:rsidRPr="002A320B" w:rsidRDefault="003A78C6" w:rsidP="002A320B">
      <w:pPr>
        <w:pStyle w:val="BulletedList"/>
        <w:spacing w:after="0" w:line="276" w:lineRule="auto"/>
        <w:rPr>
          <w:sz w:val="23"/>
          <w:szCs w:val="23"/>
        </w:rPr>
      </w:pPr>
      <w:r w:rsidRPr="002A320B">
        <w:rPr>
          <w:sz w:val="23"/>
          <w:szCs w:val="23"/>
        </w:rPr>
        <w:t>Desarrollo de programas impulsados por la comunidad dentro de los servicios centrales de CIL</w:t>
      </w:r>
    </w:p>
    <w:p w14:paraId="44196144" w14:textId="77777777" w:rsidR="003A78C6" w:rsidRPr="002A320B" w:rsidRDefault="003A78C6" w:rsidP="002A320B">
      <w:pPr>
        <w:pStyle w:val="BulletedList"/>
        <w:spacing w:after="0" w:line="276" w:lineRule="auto"/>
        <w:rPr>
          <w:sz w:val="23"/>
          <w:szCs w:val="23"/>
        </w:rPr>
      </w:pPr>
      <w:r w:rsidRPr="002A320B">
        <w:rPr>
          <w:sz w:val="23"/>
          <w:szCs w:val="23"/>
        </w:rPr>
        <w:t>Modelo de prestación de servicios sólido con mejora continua de calidad integrada</w:t>
      </w:r>
    </w:p>
    <w:p w14:paraId="145E6689" w14:textId="2E31ED89" w:rsidR="003A78C6" w:rsidRPr="003A78C6" w:rsidRDefault="003A78C6" w:rsidP="002A320B">
      <w:pPr>
        <w:pStyle w:val="BulletedList"/>
        <w:spacing w:after="0" w:line="276" w:lineRule="auto"/>
      </w:pPr>
      <w:r w:rsidRPr="002A320B">
        <w:rPr>
          <w:sz w:val="23"/>
          <w:szCs w:val="23"/>
        </w:rPr>
        <w:t>Sistemas financieros e infraestructura de gestión de subvenciones</w:t>
      </w:r>
      <w:r>
        <w:br w:type="page"/>
      </w:r>
    </w:p>
    <w:p w14:paraId="2B7BCABE" w14:textId="68F08A2D" w:rsidR="00C66825" w:rsidRPr="00417534" w:rsidRDefault="00C66825" w:rsidP="00680BB7">
      <w:pPr>
        <w:pStyle w:val="Heading1"/>
        <w:spacing w:line="276" w:lineRule="auto"/>
        <w:ind w:left="-90"/>
        <w:rPr>
          <w:rStyle w:val="Strong"/>
          <w:b/>
          <w:bCs/>
          <w:vertAlign w:val="superscript"/>
        </w:rPr>
      </w:pPr>
      <w:r>
        <w:lastRenderedPageBreak/>
        <w:t>Infraestructura que respalda el crecimiento</w:t>
      </w:r>
      <w:r>
        <w:rPr>
          <w:vertAlign w:val="superscript"/>
        </w:rPr>
        <w:t>2</w:t>
      </w:r>
    </w:p>
    <w:p w14:paraId="7856DC68" w14:textId="77777777" w:rsidR="00C66825" w:rsidRPr="00680BB7" w:rsidRDefault="00C66825" w:rsidP="00680BB7">
      <w:pPr>
        <w:spacing w:before="80" w:after="0" w:line="276" w:lineRule="auto"/>
        <w:ind w:left="-90"/>
        <w:rPr>
          <w:sz w:val="24"/>
          <w:szCs w:val="24"/>
        </w:rPr>
      </w:pPr>
      <w:r w:rsidRPr="00680BB7">
        <w:rPr>
          <w:rStyle w:val="Strong"/>
          <w:sz w:val="24"/>
          <w:szCs w:val="24"/>
          <w:lang w:bidi="es-ES"/>
        </w:rPr>
        <w:t>El crecimiento se sostiene a través de lo siguiente:</w:t>
      </w:r>
    </w:p>
    <w:p w14:paraId="18DBF38A" w14:textId="77777777" w:rsidR="00C66825" w:rsidRDefault="00C66825" w:rsidP="00680BB7">
      <w:pPr>
        <w:pStyle w:val="BulletedList"/>
        <w:spacing w:after="0" w:line="276" w:lineRule="auto"/>
      </w:pPr>
      <w:r>
        <w:t>Diversificación de ingresos a través de tarifas por servicio</w:t>
      </w:r>
    </w:p>
    <w:p w14:paraId="50666053" w14:textId="77777777" w:rsidR="00C66825" w:rsidRDefault="00C66825" w:rsidP="00680BB7">
      <w:pPr>
        <w:pStyle w:val="BulletedList"/>
        <w:spacing w:after="0" w:line="276" w:lineRule="auto"/>
      </w:pPr>
      <w:r>
        <w:t>Fondos de reserva y estabilidad financiera</w:t>
      </w:r>
    </w:p>
    <w:p w14:paraId="1B8EB44A" w14:textId="77777777" w:rsidR="00C66825" w:rsidRDefault="00C66825" w:rsidP="00680BB7">
      <w:pPr>
        <w:pStyle w:val="BulletedList"/>
        <w:spacing w:after="0" w:line="276" w:lineRule="auto"/>
      </w:pPr>
      <w:r>
        <w:t>Supervisión de datos, informes y medición de resultados</w:t>
      </w:r>
    </w:p>
    <w:p w14:paraId="0F775C6B" w14:textId="77777777" w:rsidR="00C66825" w:rsidRDefault="00C66825" w:rsidP="00680BB7">
      <w:pPr>
        <w:pStyle w:val="BulletedList"/>
        <w:spacing w:after="0" w:line="276" w:lineRule="auto"/>
      </w:pPr>
      <w:r>
        <w:t>Asociaciones estratégicas más allá de las referencias</w:t>
      </w:r>
    </w:p>
    <w:p w14:paraId="044B44D8" w14:textId="77777777" w:rsidR="00C66825" w:rsidRDefault="00C66825" w:rsidP="00680BB7">
      <w:pPr>
        <w:pStyle w:val="BulletedList"/>
        <w:spacing w:after="0" w:line="276" w:lineRule="auto"/>
      </w:pPr>
      <w:r>
        <w:t>Cultura interna, responsabilidad y alineación con la misión</w:t>
      </w:r>
    </w:p>
    <w:p w14:paraId="03E65D0D" w14:textId="77777777" w:rsidR="00C66825" w:rsidRPr="00C66825" w:rsidRDefault="00C66825" w:rsidP="00680BB7">
      <w:pPr>
        <w:pStyle w:val="BulletedList"/>
        <w:spacing w:after="0" w:line="276" w:lineRule="auto"/>
        <w:rPr>
          <w:rFonts w:cstheme="majorBidi"/>
          <w:b/>
          <w:bCs/>
          <w:color w:val="70003E"/>
          <w:sz w:val="31"/>
          <w:szCs w:val="31"/>
        </w:rPr>
      </w:pPr>
      <w:r>
        <w:t>Miembros de la junta fuertes con relaciones, profesiones y experiencias vividas</w:t>
      </w:r>
    </w:p>
    <w:p w14:paraId="4AA9FDA4" w14:textId="2CE5E9A0" w:rsidR="00936857" w:rsidRPr="00C66825" w:rsidRDefault="00C66825" w:rsidP="005820ED">
      <w:pPr>
        <w:pStyle w:val="IntenseQuote"/>
        <w:spacing w:before="0" w:after="0" w:line="276" w:lineRule="auto"/>
        <w:ind w:left="630" w:right="720"/>
      </w:pPr>
      <w:r>
        <w:rPr>
          <w:lang w:bidi="es-ES"/>
        </w:rPr>
        <w:t>La sostenibilidad depende de las personas, sistemas y relaciones detrás de la financiación.</w:t>
      </w:r>
      <w:r w:rsidR="00936857">
        <w:rPr>
          <w:lang w:bidi="es-ES"/>
        </w:rPr>
        <w:br w:type="page"/>
      </w:r>
    </w:p>
    <w:p w14:paraId="11E9D326" w14:textId="50B26955" w:rsidR="00AC3320" w:rsidRPr="00417534" w:rsidRDefault="00CE063F" w:rsidP="005820ED">
      <w:pPr>
        <w:pStyle w:val="Heading1"/>
        <w:spacing w:line="276" w:lineRule="auto"/>
        <w:rPr>
          <w:vertAlign w:val="superscript"/>
        </w:rPr>
      </w:pPr>
      <w:r>
        <w:lastRenderedPageBreak/>
        <w:t>Reducción de riesgos a través de la estrategia</w:t>
      </w:r>
      <w:r>
        <w:rPr>
          <w:vertAlign w:val="superscript"/>
        </w:rPr>
        <w:t>2</w:t>
      </w:r>
      <w:r>
        <w:t xml:space="preserve"> financiera</w:t>
      </w:r>
    </w:p>
    <w:p w14:paraId="4A0736A6" w14:textId="77777777" w:rsidR="00AA35D9" w:rsidRPr="00936857" w:rsidRDefault="00891305" w:rsidP="005820ED">
      <w:pPr>
        <w:spacing w:before="240" w:after="0" w:line="276" w:lineRule="auto"/>
        <w:rPr>
          <w:b/>
          <w:bCs/>
          <w:color w:val="0E2841" w:themeColor="text2"/>
          <w:kern w:val="24"/>
          <w:sz w:val="18"/>
          <w:szCs w:val="18"/>
          <w:lang w:eastAsia="en-US"/>
        </w:rPr>
      </w:pPr>
      <w:r w:rsidRPr="00936857">
        <w:rPr>
          <w:b/>
          <w:lang w:bidi="es-ES"/>
        </w:rPr>
        <w:t>Reducir la dependencia de subvenciones</w:t>
      </w:r>
      <w:r w:rsidRPr="00936857">
        <w:rPr>
          <w:b/>
          <w:color w:val="0E2841" w:themeColor="text2"/>
          <w:kern w:val="24"/>
          <w:sz w:val="18"/>
          <w:szCs w:val="18"/>
          <w:lang w:bidi="es-ES"/>
        </w:rPr>
        <w:t xml:space="preserve"> </w:t>
      </w:r>
    </w:p>
    <w:p w14:paraId="4713CC49" w14:textId="77777777" w:rsidR="00CE063F" w:rsidRDefault="00CE063F" w:rsidP="005820ED">
      <w:pPr>
        <w:pStyle w:val="BulletedList"/>
        <w:spacing w:line="276" w:lineRule="auto"/>
      </w:pPr>
      <w:r>
        <w:t xml:space="preserve">Las subvenciones a menudo son limitadas en el tiempo, restrictivas </w:t>
      </w:r>
      <w:proofErr w:type="spellStart"/>
      <w:r>
        <w:t>y</w:t>
      </w:r>
      <w:proofErr w:type="spellEnd"/>
      <w:r>
        <w:t xml:space="preserve"> impulsadas externamente</w:t>
      </w:r>
    </w:p>
    <w:p w14:paraId="57BD3BDE" w14:textId="3206B9D4" w:rsidR="00CE063F" w:rsidRDefault="00CE063F" w:rsidP="005820ED">
      <w:pPr>
        <w:pStyle w:val="BulletedList"/>
        <w:spacing w:line="276" w:lineRule="auto"/>
      </w:pPr>
      <w:r>
        <w:t>Reducir la dependencia ayuda a proteger la toma de decisiones impulsada por la misión</w:t>
      </w:r>
    </w:p>
    <w:p w14:paraId="6BD2E6C8" w14:textId="0891AD97" w:rsidR="00CE063F" w:rsidRPr="007573BC" w:rsidRDefault="00CE063F" w:rsidP="005820ED">
      <w:pPr>
        <w:pStyle w:val="BulletedList"/>
        <w:spacing w:line="276" w:lineRule="auto"/>
      </w:pPr>
      <w:r>
        <w:t>Menos dependencia crea más flexibilidad cuando los fondos cambian</w:t>
      </w:r>
    </w:p>
    <w:p w14:paraId="12079B09" w14:textId="77777777" w:rsidR="00AF5A11" w:rsidRDefault="20FE1C77" w:rsidP="005820ED">
      <w:pPr>
        <w:spacing w:after="0" w:line="276" w:lineRule="auto"/>
        <w:rPr>
          <w:b/>
          <w:bCs/>
        </w:rPr>
      </w:pPr>
      <w:r w:rsidRPr="00936857">
        <w:rPr>
          <w:b/>
          <w:lang w:bidi="es-ES"/>
        </w:rPr>
        <w:t>Generar ingresos independientes</w:t>
      </w:r>
    </w:p>
    <w:p w14:paraId="7FF81D10" w14:textId="77777777" w:rsidR="00CE063F" w:rsidRPr="00CE063F" w:rsidRDefault="00CE063F" w:rsidP="005820ED">
      <w:pPr>
        <w:pStyle w:val="BulletedList"/>
        <w:spacing w:line="276" w:lineRule="auto"/>
        <w:rPr>
          <w:b/>
          <w:bCs/>
        </w:rPr>
      </w:pPr>
      <w:r>
        <w:t xml:space="preserve">Aumenta </w:t>
      </w:r>
      <w:r>
        <w:rPr>
          <w:b/>
        </w:rPr>
        <w:t>flujos de ingresos ganados</w:t>
      </w:r>
      <w:r>
        <w:t xml:space="preserve"> a través de tarifas por servicio, contratos, asociaciones y modelos de negocio</w:t>
      </w:r>
    </w:p>
    <w:p w14:paraId="5F0E3975" w14:textId="554A0F60" w:rsidR="00CE063F" w:rsidRPr="00DF3A22" w:rsidRDefault="00CE063F" w:rsidP="005820ED">
      <w:pPr>
        <w:pStyle w:val="BulletedList"/>
        <w:spacing w:line="276" w:lineRule="auto"/>
      </w:pPr>
      <w:r>
        <w:t xml:space="preserve">Refuerza la experiencia de Able SC como una </w:t>
      </w:r>
      <w:r w:rsidRPr="00DF3A22">
        <w:t xml:space="preserve">organización </w:t>
      </w:r>
      <w:r w:rsidRPr="00680BB7">
        <w:rPr>
          <w:b/>
          <w:bCs/>
        </w:rPr>
        <w:t>liderada por personas con discapacidad</w:t>
      </w:r>
      <w:r>
        <w:br w:type="page"/>
      </w:r>
    </w:p>
    <w:p w14:paraId="5FEE029C" w14:textId="392FD96E" w:rsidR="00CE063F" w:rsidRPr="00CE063F" w:rsidRDefault="00CE063F" w:rsidP="005820ED">
      <w:pPr>
        <w:pStyle w:val="Heading1"/>
        <w:spacing w:line="276" w:lineRule="auto"/>
      </w:pPr>
      <w:r>
        <w:lastRenderedPageBreak/>
        <w:t>Reducción de riesgos a través de la estrategia financiera (continuación)</w:t>
      </w:r>
    </w:p>
    <w:p w14:paraId="2EF3BFE8" w14:textId="77777777" w:rsidR="00FA6952" w:rsidRPr="003A0E1D" w:rsidRDefault="20FE1C77" w:rsidP="00680BB7">
      <w:pPr>
        <w:pStyle w:val="BulletedList"/>
        <w:spacing w:after="0" w:line="276" w:lineRule="auto"/>
      </w:pPr>
      <w:r w:rsidRPr="003A0E1D">
        <w:t xml:space="preserve">Expande el impacto más allá de las limitaciones de financiamiento tradicionales </w:t>
      </w:r>
    </w:p>
    <w:p w14:paraId="6E47A3D4" w14:textId="0BF77297" w:rsidR="0041685F" w:rsidRPr="003A0E1D" w:rsidRDefault="20FE1C77" w:rsidP="005820ED">
      <w:pPr>
        <w:pStyle w:val="BulletedList"/>
        <w:spacing w:line="276" w:lineRule="auto"/>
      </w:pPr>
      <w:r w:rsidRPr="003A0E1D">
        <w:t xml:space="preserve">Crea </w:t>
      </w:r>
      <w:r w:rsidRPr="003A0E1D">
        <w:rPr>
          <w:b/>
        </w:rPr>
        <w:t>financiamiento flexible y sin restricciones</w:t>
      </w:r>
      <w:r w:rsidRPr="003A0E1D">
        <w:t xml:space="preserve"> que apoye la innovación y el cambio de sistemas</w:t>
      </w:r>
    </w:p>
    <w:p w14:paraId="4F8CB95B" w14:textId="4E936E5B" w:rsidR="00BE17E1" w:rsidRPr="00936857" w:rsidRDefault="20FE1C77" w:rsidP="005820ED">
      <w:pPr>
        <w:spacing w:before="240" w:after="0" w:line="276" w:lineRule="auto"/>
        <w:rPr>
          <w:b/>
          <w:bCs/>
        </w:rPr>
      </w:pPr>
      <w:r w:rsidRPr="00936857">
        <w:rPr>
          <w:b/>
          <w:lang w:bidi="es-ES"/>
        </w:rPr>
        <w:t>Construir una organización autosostenible</w:t>
      </w:r>
    </w:p>
    <w:p w14:paraId="2EFEE00F" w14:textId="77777777" w:rsidR="003D4AF6" w:rsidRPr="003A0E1D" w:rsidRDefault="20FE1C77" w:rsidP="00680BB7">
      <w:pPr>
        <w:pStyle w:val="BulletedList"/>
        <w:spacing w:after="0" w:line="276" w:lineRule="auto"/>
      </w:pPr>
      <w:r w:rsidRPr="003A0E1D">
        <w:t xml:space="preserve">Generando y manteniendo </w:t>
      </w:r>
      <w:r w:rsidRPr="003A0E1D">
        <w:rPr>
          <w:b/>
        </w:rPr>
        <w:t xml:space="preserve">reservas financieras </w:t>
      </w:r>
    </w:p>
    <w:p w14:paraId="4158AD6C" w14:textId="77777777" w:rsidR="003D4AF6" w:rsidRPr="003A0E1D" w:rsidRDefault="20FE1C77" w:rsidP="00680BB7">
      <w:pPr>
        <w:pStyle w:val="BulletedList"/>
        <w:spacing w:after="0" w:line="276" w:lineRule="auto"/>
      </w:pPr>
      <w:r w:rsidRPr="003A0E1D">
        <w:t xml:space="preserve">Diversificando las fuentes de ingresos </w:t>
      </w:r>
    </w:p>
    <w:p w14:paraId="69289D75" w14:textId="77777777" w:rsidR="003D4AF6" w:rsidRPr="003A0E1D" w:rsidRDefault="20FE1C77" w:rsidP="00680BB7">
      <w:pPr>
        <w:pStyle w:val="BulletedList"/>
        <w:spacing w:after="0" w:line="276" w:lineRule="auto"/>
      </w:pPr>
      <w:r w:rsidRPr="003A0E1D">
        <w:t xml:space="preserve">Invirtiendo en infraestructura que apoye el crecimiento a largo plazo </w:t>
      </w:r>
    </w:p>
    <w:p w14:paraId="1A73E4B3" w14:textId="4F8D9B94" w:rsidR="00936857" w:rsidRPr="003A0E1D" w:rsidRDefault="20FE1C77" w:rsidP="00680BB7">
      <w:pPr>
        <w:pStyle w:val="BulletedList"/>
        <w:spacing w:after="0" w:line="276" w:lineRule="auto"/>
      </w:pPr>
      <w:r w:rsidRPr="003A0E1D">
        <w:t xml:space="preserve">Un modelo autosostenible nos </w:t>
      </w:r>
      <w:r w:rsidRPr="00F7177C">
        <w:rPr>
          <w:b/>
          <w:bCs/>
        </w:rPr>
        <w:t>permite liderar con valentía, promover de manera efectiva y mantenernos responsables ante la comunidad de personas con discapacidad, no ante las tendencias de financiamiento.</w:t>
      </w:r>
      <w:r w:rsidR="00936857">
        <w:br w:type="page"/>
      </w:r>
    </w:p>
    <w:p w14:paraId="599853C0" w14:textId="1C00F712" w:rsidR="00AC3320" w:rsidRDefault="20FE1C77" w:rsidP="005820ED">
      <w:pPr>
        <w:pStyle w:val="Heading1"/>
        <w:spacing w:line="276" w:lineRule="auto"/>
      </w:pPr>
      <w:r w:rsidRPr="007573BC">
        <w:lastRenderedPageBreak/>
        <w:t>Grandes metas: Visión a largo plazo</w:t>
      </w:r>
    </w:p>
    <w:p w14:paraId="2430A6E4" w14:textId="66E83832" w:rsidR="007573BC" w:rsidRPr="007573BC" w:rsidRDefault="003A0E1D" w:rsidP="005820ED">
      <w:pPr>
        <w:spacing w:before="240" w:line="276" w:lineRule="auto"/>
        <w:rPr>
          <w:b/>
          <w:bCs/>
        </w:rPr>
      </w:pPr>
      <w:r w:rsidRPr="003A0E1D">
        <w:rPr>
          <w:rStyle w:val="Strong"/>
          <w:lang w:bidi="es-ES"/>
        </w:rPr>
        <w:t>Construyendo lo que viene</w:t>
      </w:r>
    </w:p>
    <w:p w14:paraId="244CCEF7" w14:textId="77777777" w:rsidR="007573BC" w:rsidRPr="007573BC" w:rsidRDefault="007573BC" w:rsidP="005820ED">
      <w:pPr>
        <w:pStyle w:val="BulletedList"/>
        <w:numPr>
          <w:ilvl w:val="0"/>
          <w:numId w:val="0"/>
        </w:numPr>
        <w:spacing w:line="276" w:lineRule="auto"/>
        <w:ind w:left="360"/>
      </w:pPr>
    </w:p>
    <w:p w14:paraId="1E18F18B" w14:textId="29B62D06" w:rsidR="00F52E3C" w:rsidRPr="007573BC" w:rsidRDefault="007573BC" w:rsidP="00680BB7">
      <w:pPr>
        <w:pStyle w:val="BulletedList"/>
        <w:numPr>
          <w:ilvl w:val="0"/>
          <w:numId w:val="0"/>
        </w:numPr>
        <w:spacing w:line="276" w:lineRule="auto"/>
        <w:rPr>
          <w:bCs/>
        </w:rPr>
      </w:pPr>
      <w:r w:rsidRPr="007573BC">
        <w:rPr>
          <w:noProof/>
        </w:rPr>
        <w:drawing>
          <wp:inline distT="0" distB="0" distL="0" distR="0" wp14:anchorId="71F6FEFC" wp14:editId="0A177952">
            <wp:extent cx="3956504" cy="1278255"/>
            <wp:effectExtent l="0" t="0" r="6350" b="4445"/>
            <wp:docPr id="993537455" name="Picture 8" descr="Dibujo de la futura sede de Able SC. Incluye un edificio de varios pisos con una gran ventana de vidrio al frente que muestra una rampa circular que sube hasta el techo. La parte frontal del edificio es casi toda de ventanas de vidrio, y hay un paisaje de vidrio donde una persona en silla de ruedas imagina un mundo sin barreras. Cerca de 10 personas están frente al edificio, mostrando una diversidad de discapacidades y participación comunita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37455" name="Picture 8" descr="Dibujo de la futura sede de Able SC. Incluye un edificio de varios pisos con una gran ventana de vidrio al frente que muestra una rampa circular que sube hasta el techo. La parte frontal del edificio es casi toda de ventanas de vidrio, y hay un paisaje de vidrio donde una persona en silla de ruedas imagina un mundo sin barreras. Cerca de 10 personas están frente al edificio, mostrando una diversidad de discapacidades y participación comunitari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9889" cy="1279349"/>
                    </a:xfrm>
                    <a:prstGeom prst="rect">
                      <a:avLst/>
                    </a:prstGeom>
                    <a:noFill/>
                    <a:ln>
                      <a:noFill/>
                    </a:ln>
                  </pic:spPr>
                </pic:pic>
              </a:graphicData>
            </a:graphic>
          </wp:inline>
        </w:drawing>
      </w:r>
      <w:r w:rsidR="20FE1C77" w:rsidRPr="007573BC">
        <w:t xml:space="preserve"> </w:t>
      </w:r>
    </w:p>
    <w:p w14:paraId="22D93799" w14:textId="44D8C0CE" w:rsidR="0023425E" w:rsidRPr="007573BC" w:rsidRDefault="0023425E" w:rsidP="005820ED">
      <w:pPr>
        <w:spacing w:line="276" w:lineRule="auto"/>
      </w:pPr>
      <w:r>
        <w:rPr>
          <w:lang w:bidi="es-ES"/>
        </w:rPr>
        <w:t>Representación de la futura sede de Able SC, que representa una visión a largo plazo para la accesibilidad, el compromiso comunitario y la sostenibilidad liderada por personas con discapacidad.</w:t>
      </w:r>
    </w:p>
    <w:p w14:paraId="66260DB3" w14:textId="77777777" w:rsidR="00AC3320" w:rsidRPr="007573BC" w:rsidRDefault="00AC3320" w:rsidP="005820ED">
      <w:pPr>
        <w:spacing w:line="276" w:lineRule="auto"/>
        <w:rPr>
          <w:rFonts w:cstheme="majorBidi"/>
          <w:b/>
          <w:bCs/>
          <w:color w:val="70003E"/>
          <w:sz w:val="31"/>
          <w:szCs w:val="31"/>
        </w:rPr>
      </w:pPr>
      <w:r w:rsidRPr="007573BC">
        <w:rPr>
          <w:lang w:bidi="es-ES"/>
        </w:rPr>
        <w:br w:type="page"/>
      </w:r>
    </w:p>
    <w:p w14:paraId="3830181F" w14:textId="7E9C513E" w:rsidR="007A48AF" w:rsidRDefault="20FE1C77" w:rsidP="005820ED">
      <w:pPr>
        <w:pStyle w:val="Heading1"/>
        <w:spacing w:line="276" w:lineRule="auto"/>
      </w:pPr>
      <w:r w:rsidRPr="007573BC">
        <w:lastRenderedPageBreak/>
        <w:t>Campaña de capital: Estrategia de desarrollo de recursos a largo plazo</w:t>
      </w:r>
    </w:p>
    <w:p w14:paraId="02FC72C5" w14:textId="0739A30D" w:rsidR="00EA186E" w:rsidRPr="00F7177C" w:rsidRDefault="00EA186E" w:rsidP="00F7177C">
      <w:pPr>
        <w:spacing w:after="0" w:line="276" w:lineRule="auto"/>
        <w:rPr>
          <w:sz w:val="25"/>
          <w:szCs w:val="25"/>
        </w:rPr>
      </w:pPr>
      <w:r w:rsidRPr="00F7177C">
        <w:rPr>
          <w:sz w:val="25"/>
          <w:szCs w:val="25"/>
          <w:lang w:bidi="es-ES"/>
        </w:rPr>
        <w:t>El desarrollo de recursos a largo plazo ocurre cuando un plan va más allá de las necesidades inmediatas y comienza a construir capacidad futura.</w:t>
      </w:r>
    </w:p>
    <w:p w14:paraId="0177EDFD" w14:textId="77777777" w:rsidR="003A0E1D" w:rsidRDefault="003A0E1D" w:rsidP="005820ED">
      <w:pPr>
        <w:spacing w:before="240" w:after="0" w:line="276" w:lineRule="auto"/>
        <w:rPr>
          <w:sz w:val="25"/>
          <w:szCs w:val="25"/>
        </w:rPr>
      </w:pPr>
      <w:r w:rsidRPr="003A0E1D">
        <w:rPr>
          <w:rStyle w:val="Strong"/>
          <w:sz w:val="28"/>
          <w:szCs w:val="28"/>
          <w:lang w:bidi="es-ES"/>
        </w:rPr>
        <w:t xml:space="preserve">Visión de </w:t>
      </w:r>
      <w:r w:rsidRPr="00F7177C">
        <w:rPr>
          <w:rStyle w:val="Strong"/>
          <w:iCs/>
          <w:sz w:val="28"/>
          <w:szCs w:val="28"/>
          <w:lang w:bidi="es-ES"/>
        </w:rPr>
        <w:t>Bull Street:</w:t>
      </w:r>
    </w:p>
    <w:p w14:paraId="6322A443" w14:textId="4195E9E0" w:rsidR="00DF3A22" w:rsidRPr="00F7177C" w:rsidRDefault="003A0E1D" w:rsidP="005820ED">
      <w:pPr>
        <w:spacing w:line="276" w:lineRule="auto"/>
        <w:rPr>
          <w:sz w:val="25"/>
          <w:szCs w:val="25"/>
          <w:lang w:bidi="es-ES"/>
        </w:rPr>
      </w:pPr>
      <w:r w:rsidRPr="00F7177C">
        <w:rPr>
          <w:sz w:val="25"/>
          <w:szCs w:val="25"/>
          <w:lang w:bidi="es-ES"/>
        </w:rPr>
        <w:t>Transformar un centro de segregación histórica en un centro de inclusión de personas con discapacidad y un campus de uso múltiple con diversas fuentes de ingresos.</w:t>
      </w:r>
    </w:p>
    <w:p w14:paraId="53EA656E" w14:textId="77777777" w:rsidR="003A0E1D" w:rsidRPr="003A0E1D" w:rsidRDefault="003A0E1D" w:rsidP="00F7177C">
      <w:pPr>
        <w:spacing w:after="0" w:line="276" w:lineRule="auto"/>
        <w:rPr>
          <w:sz w:val="28"/>
          <w:szCs w:val="28"/>
        </w:rPr>
      </w:pPr>
      <w:r w:rsidRPr="003A0E1D">
        <w:rPr>
          <w:rStyle w:val="Strong"/>
          <w:sz w:val="28"/>
          <w:szCs w:val="28"/>
          <w:lang w:bidi="es-ES"/>
        </w:rPr>
        <w:t>Posibles fuentes de ingresos:</w:t>
      </w:r>
    </w:p>
    <w:p w14:paraId="7E1C52F7" w14:textId="77777777" w:rsidR="003A0E1D" w:rsidRDefault="003A0E1D" w:rsidP="005820ED">
      <w:pPr>
        <w:pStyle w:val="BulletedList"/>
        <w:spacing w:line="276" w:lineRule="auto"/>
      </w:pPr>
      <w:r w:rsidRPr="003A0E1D">
        <w:rPr>
          <w:b/>
        </w:rPr>
        <w:t xml:space="preserve">Museo de derechos e historia de la discapacidad: </w:t>
      </w:r>
      <w:r w:rsidRPr="003A0E1D">
        <w:t>entradas, membresías, patrocinios, programación educativa</w:t>
      </w:r>
    </w:p>
    <w:p w14:paraId="552A4A08" w14:textId="017FDD3F" w:rsidR="003A0E1D" w:rsidRDefault="003A0E1D" w:rsidP="00F7177C">
      <w:pPr>
        <w:pStyle w:val="BulletedList"/>
        <w:spacing w:line="276" w:lineRule="auto"/>
      </w:pPr>
      <w:r w:rsidRPr="003A0E1D">
        <w:rPr>
          <w:b/>
        </w:rPr>
        <w:t xml:space="preserve">Centro de fitness inclusivo: </w:t>
      </w:r>
      <w:r w:rsidRPr="003A0E1D">
        <w:t>membresías, clases, entrenamiento y asociaciones para promover bienestar</w:t>
      </w:r>
      <w:r w:rsidR="00F7177C">
        <w:br w:type="page"/>
      </w:r>
    </w:p>
    <w:p w14:paraId="2AD4CC02" w14:textId="73760257" w:rsidR="003A0E1D" w:rsidRPr="00F7177C" w:rsidRDefault="003A0E1D" w:rsidP="005820ED">
      <w:pPr>
        <w:pStyle w:val="Heading1"/>
        <w:spacing w:line="276" w:lineRule="auto"/>
        <w:rPr>
          <w:sz w:val="29"/>
          <w:szCs w:val="29"/>
        </w:rPr>
      </w:pPr>
      <w:r w:rsidRPr="00F7177C">
        <w:rPr>
          <w:sz w:val="29"/>
          <w:szCs w:val="29"/>
        </w:rPr>
        <w:lastRenderedPageBreak/>
        <w:t>Campaña de capital: Estrategia de desarrollo de recursos a largo plazo (</w:t>
      </w:r>
      <w:r w:rsidR="00F7177C">
        <w:rPr>
          <w:sz w:val="29"/>
          <w:szCs w:val="29"/>
        </w:rPr>
        <w:t>cont.)</w:t>
      </w:r>
    </w:p>
    <w:p w14:paraId="4C80B325" w14:textId="77777777" w:rsidR="00EA186E" w:rsidRDefault="00EA186E" w:rsidP="005820ED">
      <w:pPr>
        <w:pStyle w:val="BulletedList"/>
        <w:spacing w:line="276" w:lineRule="auto"/>
      </w:pPr>
      <w:r w:rsidRPr="003A0E1D">
        <w:rPr>
          <w:b/>
        </w:rPr>
        <w:t xml:space="preserve">Espacio de oficina accesible: </w:t>
      </w:r>
      <w:r w:rsidRPr="003A0E1D">
        <w:t>alquileres a largo plazo con inquilinos alineados con la misión</w:t>
      </w:r>
    </w:p>
    <w:p w14:paraId="74DD1247" w14:textId="19DF7BA1" w:rsidR="003A0E1D" w:rsidRPr="003A0E1D" w:rsidRDefault="003A0E1D" w:rsidP="005820ED">
      <w:pPr>
        <w:pStyle w:val="BulletedList"/>
        <w:spacing w:line="276" w:lineRule="auto"/>
      </w:pPr>
      <w:r w:rsidRPr="003A0E1D">
        <w:rPr>
          <w:b/>
        </w:rPr>
        <w:t xml:space="preserve">Alquileres de conferencias y eventos: </w:t>
      </w:r>
      <w:r w:rsidRPr="003A0E1D">
        <w:t>alquileres de instalaciones y eventos organizados</w:t>
      </w:r>
    </w:p>
    <w:p w14:paraId="23618EF9" w14:textId="4AFF8D77" w:rsidR="00DF3A22" w:rsidRDefault="003A0E1D" w:rsidP="00F7177C">
      <w:pPr>
        <w:pStyle w:val="BulletedList"/>
        <w:spacing w:line="276" w:lineRule="auto"/>
      </w:pPr>
      <w:r w:rsidRPr="003A0E1D">
        <w:rPr>
          <w:b/>
        </w:rPr>
        <w:t xml:space="preserve">Centro de capacitación liderado por personas con discapacidad: </w:t>
      </w:r>
      <w:r w:rsidRPr="003A0E1D">
        <w:t>contratos de capacitación, programas de certificación, consultoría y asociaciones estratégicas</w:t>
      </w:r>
    </w:p>
    <w:p w14:paraId="0D0A420C" w14:textId="7C85D2D4" w:rsidR="007A48AF" w:rsidRPr="00F7177C" w:rsidRDefault="00EA186E" w:rsidP="00F7177C">
      <w:pPr>
        <w:pStyle w:val="IntenseQuote"/>
        <w:spacing w:line="276" w:lineRule="auto"/>
        <w:ind w:left="270" w:right="540"/>
        <w:rPr>
          <w:sz w:val="24"/>
          <w:szCs w:val="24"/>
        </w:rPr>
      </w:pPr>
      <w:r w:rsidRPr="00F7177C">
        <w:rPr>
          <w:sz w:val="24"/>
          <w:szCs w:val="24"/>
          <w:lang w:bidi="es-ES"/>
        </w:rPr>
        <w:t>El desarrollo de recursos a largo plazo puede convertir la misión, la experiencia y la necesidad de la comunidad en estrategias de ingresos sostenibles</w:t>
      </w:r>
      <w:r w:rsidR="007A48AF" w:rsidRPr="00F7177C">
        <w:rPr>
          <w:sz w:val="24"/>
          <w:szCs w:val="24"/>
          <w:lang w:bidi="es-ES"/>
        </w:rPr>
        <w:br w:type="page"/>
      </w:r>
    </w:p>
    <w:p w14:paraId="70C2063D" w14:textId="77777777" w:rsidR="002A320B" w:rsidRPr="005B37B0" w:rsidRDefault="002A320B" w:rsidP="002A320B">
      <w:pPr>
        <w:pStyle w:val="Heading1"/>
        <w:spacing w:line="276" w:lineRule="auto"/>
      </w:pPr>
      <w:r w:rsidRPr="005B37B0">
        <w:rPr>
          <w:noProof/>
        </w:rPr>
        <w:lastRenderedPageBreak/>
        <w:drawing>
          <wp:anchor distT="0" distB="0" distL="114300" distR="114300" simplePos="0" relativeHeight="251671552" behindDoc="0" locked="0" layoutInCell="1" allowOverlap="1" wp14:anchorId="24F43421" wp14:editId="47809BF9">
            <wp:simplePos x="0" y="0"/>
            <wp:positionH relativeFrom="column">
              <wp:posOffset>2760133</wp:posOffset>
            </wp:positionH>
            <wp:positionV relativeFrom="paragraph">
              <wp:posOffset>24976</wp:posOffset>
            </wp:positionV>
            <wp:extent cx="1082233" cy="1082233"/>
            <wp:effectExtent l="0" t="0" r="0" b="0"/>
            <wp:wrapSquare wrapText="bothSides"/>
            <wp:docPr id="150578770"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78770" name="Graphic 2">
                      <a:extLst>
                        <a:ext uri="{C183D7F6-B498-43B3-948B-1728B52AA6E4}">
                          <adec:decorative xmlns:adec="http://schemas.microsoft.com/office/drawing/2017/decorative" val="1"/>
                        </a:ext>
                      </a:extLst>
                    </pic:cNvPr>
                    <pic:cNvPicPr/>
                  </pic:nvPicPr>
                  <pic:blipFill>
                    <a:blip r:embed="rId23">
                      <a:extLst>
                        <a:ext uri="{96DAC541-7B7A-43D3-8B79-37D633B846F1}">
                          <asvg:svgBlip xmlns:asvg="http://schemas.microsoft.com/office/drawing/2016/SVG/main" r:embed="rId24"/>
                        </a:ext>
                      </a:extLst>
                    </a:blip>
                    <a:stretch>
                      <a:fillRect/>
                    </a:stretch>
                  </pic:blipFill>
                  <pic:spPr>
                    <a:xfrm>
                      <a:off x="0" y="0"/>
                      <a:ext cx="1082233" cy="1082233"/>
                    </a:xfrm>
                    <a:prstGeom prst="rect">
                      <a:avLst/>
                    </a:prstGeom>
                  </pic:spPr>
                </pic:pic>
              </a:graphicData>
            </a:graphic>
            <wp14:sizeRelH relativeFrom="page">
              <wp14:pctWidth>0</wp14:pctWidth>
            </wp14:sizeRelH>
            <wp14:sizeRelV relativeFrom="page">
              <wp14:pctHeight>0</wp14:pctHeight>
            </wp14:sizeRelV>
          </wp:anchor>
        </w:drawing>
      </w:r>
      <w:r w:rsidRPr="005B37B0">
        <w:t xml:space="preserve">Hagamos una pausa y reflexionemos: </w:t>
      </w:r>
    </w:p>
    <w:p w14:paraId="5E76392F" w14:textId="77777777" w:rsidR="002A320B" w:rsidRPr="005B37B0" w:rsidRDefault="002A320B" w:rsidP="002A320B">
      <w:pPr>
        <w:spacing w:line="276" w:lineRule="auto"/>
        <w:rPr>
          <w:sz w:val="24"/>
          <w:szCs w:val="24"/>
        </w:rPr>
      </w:pPr>
      <w:r w:rsidRPr="005B37B0">
        <w:rPr>
          <w:sz w:val="24"/>
          <w:szCs w:val="24"/>
          <w:lang w:bidi="es-ES"/>
        </w:rPr>
        <w:t>La grabación se ha detenido.</w:t>
      </w:r>
    </w:p>
    <w:p w14:paraId="787CB6FB" w14:textId="77777777" w:rsidR="002A320B" w:rsidRPr="00AC7908" w:rsidRDefault="002A320B" w:rsidP="002A320B">
      <w:pPr>
        <w:pStyle w:val="BulletedList"/>
        <w:spacing w:line="276" w:lineRule="auto"/>
        <w:rPr>
          <w:b/>
          <w:bCs/>
        </w:rPr>
      </w:pPr>
      <w:r>
        <w:t>¿Qué cosa hace su CIL realmente bien?</w:t>
      </w:r>
    </w:p>
    <w:p w14:paraId="6384C580" w14:textId="77777777" w:rsidR="002A320B" w:rsidRPr="00AC7908" w:rsidRDefault="002A320B" w:rsidP="002A320B">
      <w:pPr>
        <w:pStyle w:val="BulletedList"/>
        <w:spacing w:line="276" w:lineRule="auto"/>
        <w:rPr>
          <w:b/>
          <w:bCs/>
        </w:rPr>
      </w:pPr>
      <w:r>
        <w:t>¿De qué relación o asociación se siente orgulloso?</w:t>
      </w:r>
    </w:p>
    <w:p w14:paraId="7799A553" w14:textId="77777777" w:rsidR="002A320B" w:rsidRDefault="002A320B" w:rsidP="002A320B">
      <w:pPr>
        <w:pStyle w:val="BulletedList"/>
        <w:spacing w:line="276" w:lineRule="auto"/>
        <w:rPr>
          <w:b/>
          <w:bCs/>
        </w:rPr>
      </w:pPr>
      <w:r>
        <w:t>¿Qué victoria reciente que podemos celebrar con usted?</w:t>
      </w:r>
    </w:p>
    <w:p w14:paraId="5C685B95" w14:textId="77777777" w:rsidR="002A320B" w:rsidRDefault="002A320B" w:rsidP="002A320B">
      <w:pPr>
        <w:spacing w:after="0" w:line="276" w:lineRule="auto"/>
        <w:rPr>
          <w:b/>
          <w:bCs/>
        </w:rPr>
      </w:pPr>
    </w:p>
    <w:p w14:paraId="2A8E5BD7" w14:textId="77777777" w:rsidR="002A320B" w:rsidRPr="005B37B0" w:rsidRDefault="002A320B" w:rsidP="002A320B">
      <w:pPr>
        <w:spacing w:after="0" w:line="276" w:lineRule="auto"/>
        <w:rPr>
          <w:b/>
          <w:bCs/>
        </w:rPr>
      </w:pPr>
      <w:r w:rsidRPr="005B37B0">
        <w:rPr>
          <w:b/>
          <w:lang w:bidi="es-ES"/>
        </w:rPr>
        <w:t>Formas de participar:</w:t>
      </w:r>
    </w:p>
    <w:p w14:paraId="3266127C" w14:textId="77777777" w:rsidR="002A320B" w:rsidRPr="005B37B0" w:rsidRDefault="002A320B" w:rsidP="002A320B">
      <w:pPr>
        <w:pStyle w:val="BulletedList"/>
        <w:spacing w:line="276" w:lineRule="auto"/>
        <w:rPr>
          <w:rFonts w:eastAsia="Aptos" w:cs="Aptos"/>
        </w:rPr>
      </w:pPr>
      <w:r w:rsidRPr="005B37B0">
        <w:t>Levante la mano para que se le dé la palabra</w:t>
      </w:r>
    </w:p>
    <w:p w14:paraId="10DFEE8D" w14:textId="77777777" w:rsidR="002A320B" w:rsidRPr="005B37B0" w:rsidRDefault="002A320B" w:rsidP="002A320B">
      <w:pPr>
        <w:pStyle w:val="BulletedList"/>
        <w:spacing w:line="276" w:lineRule="auto"/>
        <w:rPr>
          <w:rFonts w:eastAsia="Aptos" w:cs="Aptos"/>
        </w:rPr>
      </w:pPr>
      <w:r w:rsidRPr="005B37B0">
        <w:t>Encienda la cámara si se siente cómodo</w:t>
      </w:r>
    </w:p>
    <w:p w14:paraId="79CF3FFB" w14:textId="77777777" w:rsidR="002A320B" w:rsidRPr="005B37B0" w:rsidRDefault="002A320B" w:rsidP="002A320B">
      <w:pPr>
        <w:pStyle w:val="BulletedList"/>
        <w:spacing w:line="276" w:lineRule="auto"/>
        <w:rPr>
          <w:rFonts w:eastAsia="Aptos" w:cs="Aptos"/>
        </w:rPr>
      </w:pPr>
      <w:r w:rsidRPr="005B37B0">
        <w:t>Use el chat para compartir ideas, preguntas, recursos o herramientas</w:t>
      </w:r>
    </w:p>
    <w:p w14:paraId="6C169748" w14:textId="2AA6C0DC" w:rsidR="002A320B" w:rsidRPr="00F7177C" w:rsidRDefault="002A320B" w:rsidP="00F7177C">
      <w:pPr>
        <w:pStyle w:val="BulletedList"/>
        <w:numPr>
          <w:ilvl w:val="0"/>
          <w:numId w:val="0"/>
        </w:numPr>
        <w:spacing w:line="276" w:lineRule="auto"/>
        <w:ind w:left="360"/>
      </w:pPr>
      <w:r w:rsidRPr="005B37B0">
        <w:t>Reaccione, reflexione o aporte sobre lo que otras personas digan</w:t>
      </w:r>
      <w:r>
        <w:br w:type="page"/>
      </w:r>
    </w:p>
    <w:p w14:paraId="04AFF9D0" w14:textId="3F81A7FE" w:rsidR="001237A0" w:rsidRPr="00F7177C" w:rsidRDefault="008C1DCF" w:rsidP="00E2397A">
      <w:pPr>
        <w:pStyle w:val="Heading1"/>
        <w:spacing w:line="276" w:lineRule="auto"/>
        <w:ind w:left="-270"/>
      </w:pPr>
      <w:r w:rsidRPr="008C1DCF">
        <w:lastRenderedPageBreak/>
        <w:t>Compromiso con los donantes como estrategia de desarrollo de recursos</w:t>
      </w:r>
      <w:r w:rsidRPr="008C1DCF">
        <w:rPr>
          <w:vertAlign w:val="superscript"/>
        </w:rPr>
        <w:t>2</w:t>
      </w:r>
    </w:p>
    <w:p w14:paraId="2D1A3E3C" w14:textId="57E58415" w:rsidR="00EE5828" w:rsidRPr="00EE5828" w:rsidRDefault="00EE5828" w:rsidP="00E2397A">
      <w:pPr>
        <w:pStyle w:val="Heading2"/>
        <w:spacing w:line="276" w:lineRule="auto"/>
        <w:ind w:left="-270"/>
      </w:pPr>
      <w:r>
        <w:rPr>
          <w:lang w:bidi="es-ES"/>
        </w:rPr>
        <w:t xml:space="preserve">Lo que no funcionó: </w:t>
      </w:r>
    </w:p>
    <w:p w14:paraId="16E78DC7" w14:textId="77777777" w:rsidR="008C1DCF" w:rsidRPr="00F7177C" w:rsidRDefault="008C1DCF" w:rsidP="00E2397A">
      <w:pPr>
        <w:pStyle w:val="BulletedList"/>
        <w:spacing w:after="0" w:line="276" w:lineRule="auto"/>
        <w:ind w:left="0" w:right="-270" w:hanging="270"/>
        <w:rPr>
          <w:sz w:val="23"/>
          <w:szCs w:val="23"/>
        </w:rPr>
      </w:pPr>
      <w:r w:rsidRPr="00F7177C">
        <w:rPr>
          <w:sz w:val="23"/>
          <w:szCs w:val="23"/>
        </w:rPr>
        <w:t>Se reconoció la necesidad de fuentes de financiamiento más diversas</w:t>
      </w:r>
    </w:p>
    <w:p w14:paraId="62E5144E" w14:textId="77777777" w:rsidR="008C1DCF" w:rsidRPr="00F7177C" w:rsidRDefault="008C1DCF" w:rsidP="00E2397A">
      <w:pPr>
        <w:pStyle w:val="BulletedList"/>
        <w:spacing w:after="0" w:line="276" w:lineRule="auto"/>
        <w:ind w:left="0" w:right="-270" w:hanging="270"/>
        <w:rPr>
          <w:sz w:val="23"/>
          <w:szCs w:val="23"/>
        </w:rPr>
      </w:pPr>
      <w:r w:rsidRPr="00F7177C">
        <w:rPr>
          <w:sz w:val="23"/>
          <w:szCs w:val="23"/>
        </w:rPr>
        <w:t>Se dependió de enfoques tradicionales: ceremonias, apelaciones de fin de año, días de donación</w:t>
      </w:r>
    </w:p>
    <w:p w14:paraId="218B3694" w14:textId="77777777" w:rsidR="008C1DCF" w:rsidRPr="00F7177C" w:rsidRDefault="008C1DCF" w:rsidP="00E2397A">
      <w:pPr>
        <w:pStyle w:val="BulletedList"/>
        <w:spacing w:after="0" w:line="276" w:lineRule="auto"/>
        <w:ind w:left="0" w:right="-270" w:hanging="270"/>
        <w:rPr>
          <w:sz w:val="23"/>
          <w:szCs w:val="23"/>
        </w:rPr>
      </w:pPr>
      <w:r w:rsidRPr="00F7177C">
        <w:rPr>
          <w:sz w:val="23"/>
          <w:szCs w:val="23"/>
        </w:rPr>
        <w:t>Se observaron resultados limitados de esos esfuerzos</w:t>
      </w:r>
    </w:p>
    <w:p w14:paraId="498F0F10" w14:textId="77777777" w:rsidR="008C1DCF" w:rsidRPr="00F7177C" w:rsidRDefault="008C1DCF" w:rsidP="00E2397A">
      <w:pPr>
        <w:pStyle w:val="BulletedList"/>
        <w:spacing w:after="0" w:line="276" w:lineRule="auto"/>
        <w:ind w:left="0" w:right="-270" w:hanging="270"/>
        <w:rPr>
          <w:sz w:val="23"/>
          <w:szCs w:val="23"/>
        </w:rPr>
      </w:pPr>
      <w:r w:rsidRPr="00F7177C">
        <w:rPr>
          <w:sz w:val="23"/>
          <w:szCs w:val="23"/>
        </w:rPr>
        <w:t>Las conversaciones con los donantes a menudo estaban centradas en eventos</w:t>
      </w:r>
    </w:p>
    <w:p w14:paraId="5DA17B2F" w14:textId="77777777" w:rsidR="008C1DCF" w:rsidRPr="00F7177C" w:rsidRDefault="008C1DCF" w:rsidP="00E2397A">
      <w:pPr>
        <w:pStyle w:val="BulletedList"/>
        <w:spacing w:after="0" w:line="276" w:lineRule="auto"/>
        <w:ind w:left="0" w:right="-270" w:hanging="270"/>
        <w:rPr>
          <w:sz w:val="23"/>
          <w:szCs w:val="23"/>
        </w:rPr>
      </w:pPr>
      <w:r w:rsidRPr="00F7177C">
        <w:rPr>
          <w:sz w:val="23"/>
          <w:szCs w:val="23"/>
        </w:rPr>
        <w:t>Los datos y perfiles de los donantes eran inconsistentes</w:t>
      </w:r>
    </w:p>
    <w:p w14:paraId="4771E891" w14:textId="284577D0" w:rsidR="001237A0" w:rsidRPr="00F7177C" w:rsidRDefault="008C1DCF" w:rsidP="00E2397A">
      <w:pPr>
        <w:pStyle w:val="BulletedList"/>
        <w:spacing w:line="276" w:lineRule="auto"/>
        <w:ind w:left="0" w:right="-270" w:hanging="270"/>
        <w:rPr>
          <w:sz w:val="23"/>
          <w:szCs w:val="23"/>
        </w:rPr>
      </w:pPr>
      <w:r w:rsidRPr="00F7177C">
        <w:rPr>
          <w:sz w:val="23"/>
          <w:szCs w:val="23"/>
        </w:rPr>
        <w:t>Se dudó en hacer una invitación más audaz y directa</w:t>
      </w:r>
    </w:p>
    <w:p w14:paraId="53256EDF" w14:textId="4F3095BD" w:rsidR="00936857" w:rsidRPr="0087547A" w:rsidRDefault="00EE5828" w:rsidP="00E2397A">
      <w:pPr>
        <w:pStyle w:val="IntenseQuote"/>
        <w:spacing w:before="0" w:after="0" w:line="276" w:lineRule="auto"/>
        <w:ind w:left="90" w:right="180"/>
        <w:rPr>
          <w:sz w:val="25"/>
          <w:szCs w:val="25"/>
        </w:rPr>
      </w:pPr>
      <w:r w:rsidRPr="0087547A">
        <w:rPr>
          <w:sz w:val="25"/>
          <w:szCs w:val="25"/>
          <w:lang w:bidi="es-ES"/>
        </w:rPr>
        <w:t>Activar un plan comienza por nombrar lo que no está funcionando y estar dispuesto a cambiar la estrategia.</w:t>
      </w:r>
      <w:r w:rsidR="001237A0" w:rsidRPr="0087547A">
        <w:rPr>
          <w:sz w:val="25"/>
          <w:szCs w:val="25"/>
          <w:lang w:bidi="es-ES"/>
        </w:rPr>
        <w:br w:type="page"/>
      </w:r>
    </w:p>
    <w:p w14:paraId="7E936F90" w14:textId="18B670E6" w:rsidR="00DF3A22" w:rsidRPr="0087547A" w:rsidRDefault="00702712" w:rsidP="0087547A">
      <w:pPr>
        <w:pStyle w:val="Heading1"/>
        <w:spacing w:line="276" w:lineRule="auto"/>
      </w:pPr>
      <w:r>
        <w:lastRenderedPageBreak/>
        <w:t>Convertir un déficit de financiamiento en un llamado claro a la acción</w:t>
      </w:r>
    </w:p>
    <w:p w14:paraId="43C047EF" w14:textId="71D474D8" w:rsidR="00702712" w:rsidRPr="00702712" w:rsidRDefault="00702712" w:rsidP="005820ED">
      <w:pPr>
        <w:spacing w:before="240" w:after="0" w:line="276" w:lineRule="auto"/>
        <w:rPr>
          <w:b/>
          <w:bCs/>
        </w:rPr>
      </w:pPr>
      <w:r w:rsidRPr="00702712">
        <w:rPr>
          <w:b/>
          <w:lang w:bidi="es-ES"/>
        </w:rPr>
        <w:t>El desafío:</w:t>
      </w:r>
    </w:p>
    <w:p w14:paraId="6CCDFD7E" w14:textId="7297C728" w:rsidR="00702712" w:rsidRPr="00702712" w:rsidRDefault="00702712" w:rsidP="0087547A">
      <w:pPr>
        <w:pStyle w:val="BulletedList"/>
        <w:spacing w:after="0" w:line="276" w:lineRule="auto"/>
      </w:pPr>
      <w:r w:rsidRPr="00702712">
        <w:t>$750,000 de déficit presupuestario</w:t>
      </w:r>
    </w:p>
    <w:p w14:paraId="51182EA6" w14:textId="6B8873C3" w:rsidR="00702712" w:rsidRPr="00702712" w:rsidRDefault="00702712" w:rsidP="0087547A">
      <w:pPr>
        <w:pStyle w:val="BulletedList"/>
        <w:spacing w:after="0" w:line="276" w:lineRule="auto"/>
      </w:pPr>
      <w:r w:rsidRPr="00702712">
        <w:t>Peligro de algunas subvenciones federales, organismos, protecciones para personas con discapacidad y trabajo esencial</w:t>
      </w:r>
    </w:p>
    <w:p w14:paraId="46044B4D" w14:textId="4EC7C542" w:rsidR="00DF3A22" w:rsidRPr="0087547A" w:rsidRDefault="00702712" w:rsidP="0087547A">
      <w:pPr>
        <w:pStyle w:val="BulletedList"/>
        <w:spacing w:after="0" w:line="276" w:lineRule="auto"/>
      </w:pPr>
      <w:r w:rsidRPr="00702712">
        <w:t>Se necesitaba un nuevo enfoque que fuera claro, unificado y orientado a la comunidad</w:t>
      </w:r>
    </w:p>
    <w:p w14:paraId="165D598E" w14:textId="30805331" w:rsidR="00702712" w:rsidRDefault="00702712" w:rsidP="005820ED">
      <w:pPr>
        <w:spacing w:before="240" w:after="0" w:line="276" w:lineRule="auto"/>
      </w:pPr>
      <w:r w:rsidRPr="00702712">
        <w:rPr>
          <w:b/>
          <w:lang w:bidi="es-ES"/>
        </w:rPr>
        <w:t>La estrategia necesitaba:</w:t>
      </w:r>
    </w:p>
    <w:p w14:paraId="54889B1F" w14:textId="77777777" w:rsidR="00702712" w:rsidRPr="00702712" w:rsidRDefault="00702712" w:rsidP="0087547A">
      <w:pPr>
        <w:pStyle w:val="BulletedList"/>
        <w:spacing w:after="0" w:line="276" w:lineRule="auto"/>
      </w:pPr>
      <w:r w:rsidRPr="00702712">
        <w:t>Centrarse en la opinión sobre la discapacidad</w:t>
      </w:r>
    </w:p>
    <w:p w14:paraId="3DE445BC" w14:textId="77777777" w:rsidR="00702712" w:rsidRPr="00702712" w:rsidRDefault="00702712" w:rsidP="0087547A">
      <w:pPr>
        <w:pStyle w:val="BulletedList"/>
        <w:spacing w:after="0" w:line="276" w:lineRule="auto"/>
      </w:pPr>
      <w:r w:rsidRPr="00702712">
        <w:t>Reconocer el impacto de Able SC</w:t>
      </w:r>
    </w:p>
    <w:p w14:paraId="68EF537C" w14:textId="77777777" w:rsidR="00702712" w:rsidRPr="00702712" w:rsidRDefault="00702712" w:rsidP="0087547A">
      <w:pPr>
        <w:pStyle w:val="BulletedList"/>
        <w:spacing w:after="0" w:line="276" w:lineRule="auto"/>
      </w:pPr>
      <w:r w:rsidRPr="00702712">
        <w:t>Crear un mensaje unificado del organismo</w:t>
      </w:r>
    </w:p>
    <w:p w14:paraId="54D2339E" w14:textId="77777777" w:rsidR="00702712" w:rsidRPr="00702712" w:rsidRDefault="00702712" w:rsidP="0087547A">
      <w:pPr>
        <w:pStyle w:val="BulletedList"/>
        <w:spacing w:after="0" w:line="276" w:lineRule="auto"/>
      </w:pPr>
      <w:r w:rsidRPr="00702712">
        <w:t>Promover que 1 de cada 3 habitantes de Carolina del Sur tiene una discapacidad</w:t>
      </w:r>
    </w:p>
    <w:p w14:paraId="223EE693" w14:textId="5FFBD061" w:rsidR="007A48AF" w:rsidRPr="0087547A" w:rsidRDefault="00702712" w:rsidP="005820ED">
      <w:pPr>
        <w:pStyle w:val="BulletedList"/>
        <w:spacing w:after="0" w:line="276" w:lineRule="auto"/>
      </w:pPr>
      <w:r w:rsidRPr="00702712">
        <w:t>Ser honesto y auténtico con la comunidad</w:t>
      </w:r>
      <w:r w:rsidR="007A48AF" w:rsidRPr="007573BC">
        <w:br w:type="page"/>
      </w:r>
    </w:p>
    <w:p w14:paraId="6BA15055" w14:textId="74A44E04" w:rsidR="00E67DEF" w:rsidRPr="007573BC" w:rsidRDefault="001F684B" w:rsidP="0087547A">
      <w:pPr>
        <w:pStyle w:val="Heading1"/>
        <w:spacing w:line="276" w:lineRule="auto"/>
        <w:ind w:left="-450"/>
      </w:pPr>
      <w:r>
        <w:lastRenderedPageBreak/>
        <w:t>Fortalecer el mensaje antes de la invitación</w:t>
      </w:r>
    </w:p>
    <w:p w14:paraId="2E9725A2" w14:textId="77777777" w:rsidR="001F684B" w:rsidRPr="0087547A" w:rsidRDefault="001F684B" w:rsidP="0087547A">
      <w:pPr>
        <w:pStyle w:val="BulletedList"/>
        <w:spacing w:after="0" w:line="276" w:lineRule="auto"/>
        <w:ind w:left="-180" w:right="-180" w:hanging="270"/>
        <w:rPr>
          <w:sz w:val="23"/>
          <w:szCs w:val="23"/>
          <w:lang w:eastAsia="en-US"/>
        </w:rPr>
      </w:pPr>
      <w:r w:rsidRPr="0087547A">
        <w:rPr>
          <w:sz w:val="23"/>
          <w:szCs w:val="23"/>
        </w:rPr>
        <w:t>Se contrato a una firma de comunicaciones externa con experiencia en recaudación de fondos para organizaciones sin fines de lucro</w:t>
      </w:r>
    </w:p>
    <w:p w14:paraId="632FB454" w14:textId="2B06ABF0" w:rsidR="001F684B" w:rsidRPr="0087547A" w:rsidRDefault="001F684B" w:rsidP="0087547A">
      <w:pPr>
        <w:pStyle w:val="BulletedList"/>
        <w:spacing w:after="0" w:line="276" w:lineRule="auto"/>
        <w:ind w:left="-180" w:right="-180" w:hanging="270"/>
        <w:rPr>
          <w:sz w:val="23"/>
          <w:szCs w:val="23"/>
          <w:lang w:eastAsia="en-US"/>
        </w:rPr>
      </w:pPr>
      <w:r w:rsidRPr="0087547A">
        <w:rPr>
          <w:sz w:val="23"/>
          <w:szCs w:val="23"/>
        </w:rPr>
        <w:t>Se reconoció la necesidad de una perspectiva externa</w:t>
      </w:r>
    </w:p>
    <w:p w14:paraId="4373C89D" w14:textId="77777777" w:rsidR="001F684B" w:rsidRPr="0087547A" w:rsidRDefault="001F684B" w:rsidP="0087547A">
      <w:pPr>
        <w:pStyle w:val="BulletedList"/>
        <w:spacing w:after="0" w:line="276" w:lineRule="auto"/>
        <w:ind w:left="-180" w:right="-180" w:hanging="270"/>
        <w:rPr>
          <w:sz w:val="23"/>
          <w:szCs w:val="23"/>
          <w:lang w:eastAsia="en-US"/>
        </w:rPr>
      </w:pPr>
      <w:r w:rsidRPr="0087547A">
        <w:rPr>
          <w:sz w:val="23"/>
          <w:szCs w:val="23"/>
        </w:rPr>
        <w:t>Nos alejamos de un lenguaje que solo tenía sentido internamente</w:t>
      </w:r>
    </w:p>
    <w:p w14:paraId="12D9F75A" w14:textId="77777777" w:rsidR="001F684B" w:rsidRPr="0087547A" w:rsidRDefault="001F684B" w:rsidP="0087547A">
      <w:pPr>
        <w:pStyle w:val="BulletedList"/>
        <w:spacing w:after="0" w:line="276" w:lineRule="auto"/>
        <w:ind w:left="-180" w:right="-180" w:hanging="270"/>
        <w:rPr>
          <w:sz w:val="23"/>
          <w:szCs w:val="23"/>
          <w:lang w:eastAsia="en-US"/>
        </w:rPr>
      </w:pPr>
      <w:r w:rsidRPr="0087547A">
        <w:rPr>
          <w:sz w:val="23"/>
          <w:szCs w:val="23"/>
        </w:rPr>
        <w:t>Preguntamos: ¿Las personas saben qué es un CIL? ¿Entienden el valor que tiene ser liderado por personas con discapacidad?</w:t>
      </w:r>
    </w:p>
    <w:p w14:paraId="3C730F11" w14:textId="77777777" w:rsidR="001F684B" w:rsidRPr="0087547A" w:rsidRDefault="001F684B" w:rsidP="0087547A">
      <w:pPr>
        <w:pStyle w:val="BulletedList"/>
        <w:spacing w:after="0" w:line="276" w:lineRule="auto"/>
        <w:ind w:left="-180" w:right="-180" w:hanging="270"/>
        <w:rPr>
          <w:sz w:val="23"/>
          <w:szCs w:val="23"/>
          <w:lang w:eastAsia="en-US"/>
        </w:rPr>
      </w:pPr>
      <w:r w:rsidRPr="0087547A">
        <w:rPr>
          <w:sz w:val="23"/>
          <w:szCs w:val="23"/>
        </w:rPr>
        <w:t>Lideramos con una fuerza vulnerable: fuerte pero afectada por recortes</w:t>
      </w:r>
    </w:p>
    <w:p w14:paraId="4B858107" w14:textId="7B15C4DE" w:rsidR="007573BC" w:rsidRPr="0087547A" w:rsidRDefault="001F684B" w:rsidP="0087547A">
      <w:pPr>
        <w:pStyle w:val="BulletedList"/>
        <w:spacing w:after="0" w:line="276" w:lineRule="auto"/>
        <w:ind w:left="-180" w:right="-180" w:hanging="270"/>
        <w:rPr>
          <w:sz w:val="23"/>
          <w:szCs w:val="23"/>
          <w:lang w:eastAsia="en-US"/>
        </w:rPr>
      </w:pPr>
      <w:r w:rsidRPr="0087547A">
        <w:rPr>
          <w:sz w:val="23"/>
          <w:szCs w:val="23"/>
        </w:rPr>
        <w:t>Reconocimos que Able SC no podía frenar cada recorte, pero juntos podemos llenar el vacío</w:t>
      </w:r>
    </w:p>
    <w:p w14:paraId="6E2E7060" w14:textId="2D73903D" w:rsidR="007573BC" w:rsidRPr="0087547A" w:rsidRDefault="001F684B" w:rsidP="005820ED">
      <w:pPr>
        <w:pStyle w:val="IntenseQuote"/>
        <w:spacing w:before="0" w:after="0" w:line="276" w:lineRule="auto"/>
        <w:ind w:left="90" w:right="90"/>
        <w:rPr>
          <w:sz w:val="24"/>
          <w:szCs w:val="24"/>
        </w:rPr>
      </w:pPr>
      <w:r w:rsidRPr="0087547A">
        <w:rPr>
          <w:sz w:val="24"/>
          <w:szCs w:val="24"/>
          <w:lang w:bidi="es-ES"/>
        </w:rPr>
        <w:t>Una estrategia sólida para donantes requiere un lenguaje claro, conciencia del público y una conexión directa con el impacto.</w:t>
      </w:r>
      <w:r w:rsidR="00355280" w:rsidRPr="0087547A">
        <w:rPr>
          <w:sz w:val="24"/>
          <w:szCs w:val="24"/>
          <w:lang w:bidi="es-ES"/>
        </w:rPr>
        <w:br w:type="page"/>
      </w:r>
    </w:p>
    <w:p w14:paraId="699595E5" w14:textId="485D4C31" w:rsidR="00BE2056" w:rsidRPr="007573BC" w:rsidRDefault="00275E8F" w:rsidP="005820ED">
      <w:pPr>
        <w:pStyle w:val="FakeHeading"/>
        <w:spacing w:line="276" w:lineRule="auto"/>
      </w:pPr>
      <w:r w:rsidRPr="007573BC">
        <w:rPr>
          <w:noProof/>
        </w:rPr>
        <w:lastRenderedPageBreak/>
        <w:drawing>
          <wp:anchor distT="0" distB="0" distL="114300" distR="114300" simplePos="0" relativeHeight="251665408" behindDoc="1" locked="0" layoutInCell="1" allowOverlap="1" wp14:anchorId="3804EE23" wp14:editId="5308B7F8">
            <wp:simplePos x="0" y="0"/>
            <wp:positionH relativeFrom="column">
              <wp:posOffset>2470150</wp:posOffset>
            </wp:positionH>
            <wp:positionV relativeFrom="paragraph">
              <wp:posOffset>35772</wp:posOffset>
            </wp:positionV>
            <wp:extent cx="1474470" cy="1743710"/>
            <wp:effectExtent l="0" t="0" r="0" b="0"/>
            <wp:wrapTight wrapText="bothSides">
              <wp:wrapPolygon edited="0">
                <wp:start x="0" y="0"/>
                <wp:lineTo x="0" y="21395"/>
                <wp:lineTo x="21395" y="21395"/>
                <wp:lineTo x="21395" y="0"/>
                <wp:lineTo x="0" y="0"/>
              </wp:wrapPolygon>
            </wp:wrapTight>
            <wp:docPr id="383045279" name="Picture 10" descr="Fotografía de dos personas de pie al aire libre: una lleva una camisa rosada a rayas y la otra una camisa azul con texto que promueve un evento del décimo aniversario titulado “Unlocking Barriers for South Carolinians with Disabilities”. Un texto superpuesto en la esquina superior derecha dice: “we are ALL able SOUTH CAROLINA”, enfatizando la inclusión y la defensa de los derechos de las personas con discapac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045279" name="Picture 10" descr="Fotografía de dos personas de pie al aire libre: una lleva una camisa rosada a rayas y la otra una camisa azul con texto que promueve un evento del décimo aniversario titulado “Unlocking Barriers for South Carolinians with Disabilities”. Un texto superpuesto en la esquina superior derecha dice: “we are ALL able SOUTH CAROLINA”, enfatizando la inclusión y la defensa de los derechos de las personas con discapacida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74470" cy="1743710"/>
                    </a:xfrm>
                    <a:prstGeom prst="rect">
                      <a:avLst/>
                    </a:prstGeom>
                    <a:noFill/>
                    <a:ln>
                      <a:noFill/>
                    </a:ln>
                  </pic:spPr>
                </pic:pic>
              </a:graphicData>
            </a:graphic>
            <wp14:sizeRelH relativeFrom="page">
              <wp14:pctWidth>0</wp14:pctWidth>
            </wp14:sizeRelH>
            <wp14:sizeRelV relativeFrom="page">
              <wp14:pctHeight>0</wp14:pctHeight>
            </wp14:sizeRelV>
          </wp:anchor>
        </w:drawing>
      </w:r>
      <w:r>
        <w:t>Campaña en acción: Todos somos capaces</w:t>
      </w:r>
    </w:p>
    <w:p w14:paraId="0F544049" w14:textId="2B7FC53F" w:rsidR="00275E8F" w:rsidRPr="005263C6" w:rsidRDefault="00275E8F" w:rsidP="0014708D">
      <w:pPr>
        <w:pStyle w:val="BulletedList"/>
        <w:spacing w:after="0" w:line="276" w:lineRule="auto"/>
        <w:ind w:left="270" w:hanging="270"/>
        <w:rPr>
          <w:sz w:val="23"/>
          <w:szCs w:val="23"/>
        </w:rPr>
      </w:pPr>
      <w:r w:rsidRPr="005263C6">
        <w:rPr>
          <w:sz w:val="23"/>
          <w:szCs w:val="23"/>
        </w:rPr>
        <w:t>Lanzada como una campaña de crisis para crear urgencia</w:t>
      </w:r>
    </w:p>
    <w:p w14:paraId="7F675C6B" w14:textId="25445610" w:rsidR="00275E8F" w:rsidRPr="005263C6" w:rsidRDefault="00275E8F" w:rsidP="0014708D">
      <w:pPr>
        <w:pStyle w:val="BulletedList"/>
        <w:spacing w:after="0" w:line="276" w:lineRule="auto"/>
        <w:ind w:left="270" w:hanging="270"/>
        <w:rPr>
          <w:sz w:val="23"/>
          <w:szCs w:val="23"/>
        </w:rPr>
      </w:pPr>
      <w:r w:rsidRPr="005263C6">
        <w:rPr>
          <w:sz w:val="23"/>
          <w:szCs w:val="23"/>
        </w:rPr>
        <w:t>Reconocimos directamente el déficit presupuestario</w:t>
      </w:r>
    </w:p>
    <w:p w14:paraId="0A1AA149" w14:textId="0285215B" w:rsidR="00275E8F" w:rsidRPr="005263C6" w:rsidRDefault="00275E8F" w:rsidP="0014708D">
      <w:pPr>
        <w:pStyle w:val="BulletedList"/>
        <w:spacing w:after="0" w:line="276" w:lineRule="auto"/>
        <w:ind w:left="270" w:hanging="270"/>
        <w:rPr>
          <w:sz w:val="23"/>
          <w:szCs w:val="23"/>
        </w:rPr>
      </w:pPr>
      <w:r w:rsidRPr="005263C6">
        <w:rPr>
          <w:sz w:val="23"/>
          <w:szCs w:val="23"/>
        </w:rPr>
        <w:t>Compartimos que Able SC comenzó el año con un déficit presupuestario</w:t>
      </w:r>
    </w:p>
    <w:p w14:paraId="3FDDE776" w14:textId="1DDE5478" w:rsidR="00275E8F" w:rsidRPr="005263C6" w:rsidRDefault="00275E8F" w:rsidP="0014708D">
      <w:pPr>
        <w:pStyle w:val="BulletedList"/>
        <w:spacing w:after="0" w:line="276" w:lineRule="auto"/>
        <w:ind w:left="270" w:hanging="270"/>
        <w:rPr>
          <w:sz w:val="23"/>
          <w:szCs w:val="23"/>
        </w:rPr>
      </w:pPr>
      <w:r w:rsidRPr="005263C6">
        <w:rPr>
          <w:sz w:val="23"/>
          <w:szCs w:val="23"/>
        </w:rPr>
        <w:t>Se determinó el déficit restante: reducida a $350,000</w:t>
      </w:r>
    </w:p>
    <w:p w14:paraId="4859FD2E" w14:textId="328EF611" w:rsidR="00275E8F" w:rsidRPr="005263C6" w:rsidRDefault="00275E8F" w:rsidP="0014708D">
      <w:pPr>
        <w:pStyle w:val="BulletedList"/>
        <w:spacing w:after="0" w:line="276" w:lineRule="auto"/>
        <w:ind w:left="270" w:hanging="270"/>
        <w:rPr>
          <w:sz w:val="23"/>
          <w:szCs w:val="23"/>
        </w:rPr>
      </w:pPr>
      <w:r w:rsidRPr="005263C6">
        <w:rPr>
          <w:sz w:val="23"/>
          <w:szCs w:val="23"/>
        </w:rPr>
        <w:t>Se hizo una solicitud clara y directa de apoyo</w:t>
      </w:r>
    </w:p>
    <w:p w14:paraId="60F87FD5" w14:textId="1D4EBBAD" w:rsidR="00275E8F" w:rsidRPr="005263C6" w:rsidRDefault="00275E8F" w:rsidP="005263C6">
      <w:pPr>
        <w:pStyle w:val="BulletedList"/>
        <w:spacing w:line="276" w:lineRule="auto"/>
        <w:ind w:left="270" w:hanging="270"/>
        <w:rPr>
          <w:sz w:val="23"/>
          <w:szCs w:val="23"/>
        </w:rPr>
      </w:pPr>
      <w:r w:rsidRPr="005263C6">
        <w:rPr>
          <w:sz w:val="23"/>
          <w:szCs w:val="23"/>
        </w:rPr>
        <w:t>Se convirtió en la primera solicitud pública directa de Able SC en más de 32 años para ayudar a alcanzar un objetivo</w:t>
      </w:r>
    </w:p>
    <w:p w14:paraId="0B3B9DE7" w14:textId="2BC7160A" w:rsidR="00E67DEF" w:rsidRPr="007573BC" w:rsidRDefault="00275E8F" w:rsidP="005820ED">
      <w:pPr>
        <w:pStyle w:val="IntenseQuote"/>
        <w:spacing w:before="0" w:after="0" w:line="276" w:lineRule="auto"/>
        <w:ind w:left="360" w:right="180"/>
      </w:pPr>
      <w:r>
        <w:rPr>
          <w:lang w:bidi="es-ES"/>
        </w:rPr>
        <w:t>No se ocultó el pedido, se conectó la necesidad, el progreso y el papel que los apoyadores podían desempeñar.</w:t>
      </w:r>
      <w:r w:rsidR="00DF08E4" w:rsidRPr="007573BC">
        <w:rPr>
          <w:lang w:bidi="es-ES"/>
        </w:rPr>
        <w:br w:type="page"/>
      </w:r>
    </w:p>
    <w:p w14:paraId="78EFC786" w14:textId="37B0703B" w:rsidR="00E67DEF" w:rsidRPr="007573BC" w:rsidRDefault="00824ABA" w:rsidP="005820ED">
      <w:pPr>
        <w:pStyle w:val="FakeHeading"/>
        <w:spacing w:line="276" w:lineRule="auto"/>
      </w:pPr>
      <w:r>
        <w:lastRenderedPageBreak/>
        <w:t>Implementación de la campaña: Enfoque focalizado</w:t>
      </w:r>
    </w:p>
    <w:p w14:paraId="0ADFA0EA" w14:textId="126B0EC5" w:rsidR="00824ABA" w:rsidRPr="0014708D" w:rsidRDefault="00824ABA" w:rsidP="0014708D">
      <w:pPr>
        <w:pStyle w:val="BulletedList"/>
        <w:spacing w:after="0" w:line="276" w:lineRule="auto"/>
        <w:rPr>
          <w:sz w:val="23"/>
          <w:szCs w:val="23"/>
        </w:rPr>
      </w:pPr>
      <w:r w:rsidRPr="0014708D">
        <w:rPr>
          <w:sz w:val="23"/>
          <w:szCs w:val="23"/>
        </w:rPr>
        <w:t>Se concentró en la presencia de comunicaciones</w:t>
      </w:r>
    </w:p>
    <w:p w14:paraId="27602260" w14:textId="0092045F" w:rsidR="00824ABA" w:rsidRPr="0014708D" w:rsidRDefault="00824ABA" w:rsidP="0014708D">
      <w:pPr>
        <w:pStyle w:val="BulletedList"/>
        <w:spacing w:after="0" w:line="276" w:lineRule="auto"/>
        <w:rPr>
          <w:sz w:val="23"/>
          <w:szCs w:val="23"/>
        </w:rPr>
      </w:pPr>
      <w:r w:rsidRPr="0014708D">
        <w:rPr>
          <w:sz w:val="23"/>
          <w:szCs w:val="23"/>
        </w:rPr>
        <w:t>Se suspendieron la mayoría de los mensajes que no estaban directamente relacionados con la campaña</w:t>
      </w:r>
    </w:p>
    <w:p w14:paraId="7F33A4EF" w14:textId="315743ED" w:rsidR="00824ABA" w:rsidRPr="0014708D" w:rsidRDefault="00824ABA" w:rsidP="0014708D">
      <w:pPr>
        <w:pStyle w:val="BulletedList"/>
        <w:spacing w:after="0" w:line="276" w:lineRule="auto"/>
        <w:rPr>
          <w:sz w:val="23"/>
          <w:szCs w:val="23"/>
        </w:rPr>
      </w:pPr>
      <w:r w:rsidRPr="0014708D">
        <w:rPr>
          <w:sz w:val="23"/>
          <w:szCs w:val="23"/>
        </w:rPr>
        <w:t>Se utilizó una ofensiva comunicativa a través de canales sociales, firmas de correo electrónico y tarjetas de presentación</w:t>
      </w:r>
    </w:p>
    <w:p w14:paraId="6C9FBF02" w14:textId="7BD5A98B" w:rsidR="00824ABA" w:rsidRPr="0014708D" w:rsidRDefault="0014708D" w:rsidP="0014708D">
      <w:pPr>
        <w:pStyle w:val="BulletedList"/>
        <w:spacing w:after="0" w:line="276" w:lineRule="auto"/>
        <w:rPr>
          <w:sz w:val="23"/>
          <w:szCs w:val="23"/>
        </w:rPr>
      </w:pPr>
      <w:r w:rsidRPr="0014708D">
        <w:rPr>
          <w:noProof/>
          <w:sz w:val="23"/>
          <w:szCs w:val="23"/>
        </w:rPr>
        <w:drawing>
          <wp:anchor distT="0" distB="0" distL="114300" distR="114300" simplePos="0" relativeHeight="251667456" behindDoc="1" locked="0" layoutInCell="1" allowOverlap="1" wp14:anchorId="24DD7B5E" wp14:editId="18A40D5A">
            <wp:simplePos x="0" y="0"/>
            <wp:positionH relativeFrom="column">
              <wp:posOffset>2609003</wp:posOffset>
            </wp:positionH>
            <wp:positionV relativeFrom="paragraph">
              <wp:posOffset>21166</wp:posOffset>
            </wp:positionV>
            <wp:extent cx="1151890" cy="2048510"/>
            <wp:effectExtent l="0" t="0" r="3810" b="0"/>
            <wp:wrapSquare wrapText="bothSides"/>
            <wp:docPr id="602549610" name="Picture 11" descr="Un integrante del personal de Able SC en silla de ruedas sonríe a la cámara mientras sostiene un cartel que dice: “Respect my right to be me.” El logotipo de “we are ALL able South Carolina” aparece en la esquina superior derec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549610" name="Picture 11" descr="Un integrante del personal de Able SC en silla de ruedas sonríe a la cámara mientras sostiene un cartel que dice: “Respect my right to be me.” El logotipo de “we are ALL able South Carolina” aparece en la esquina superior derecha."/>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51890" cy="2048510"/>
                    </a:xfrm>
                    <a:prstGeom prst="rect">
                      <a:avLst/>
                    </a:prstGeom>
                    <a:noFill/>
                    <a:ln>
                      <a:noFill/>
                    </a:ln>
                  </pic:spPr>
                </pic:pic>
              </a:graphicData>
            </a:graphic>
            <wp14:sizeRelH relativeFrom="page">
              <wp14:pctWidth>0</wp14:pctWidth>
            </wp14:sizeRelH>
            <wp14:sizeRelV relativeFrom="page">
              <wp14:pctHeight>0</wp14:pctHeight>
            </wp14:sizeRelV>
          </wp:anchor>
        </w:drawing>
      </w:r>
      <w:r w:rsidR="00824ABA" w:rsidRPr="0014708D">
        <w:rPr>
          <w:sz w:val="23"/>
          <w:szCs w:val="23"/>
        </w:rPr>
        <w:t>Se crearon folletos impresos de la campaña para donantes de mayor nivel</w:t>
      </w:r>
    </w:p>
    <w:p w14:paraId="10BC808C" w14:textId="23F90D3A" w:rsidR="00973504" w:rsidRPr="0014708D" w:rsidRDefault="00824ABA" w:rsidP="0014708D">
      <w:pPr>
        <w:pStyle w:val="BulletedList"/>
        <w:spacing w:after="0" w:line="276" w:lineRule="auto"/>
        <w:rPr>
          <w:sz w:val="23"/>
          <w:szCs w:val="23"/>
        </w:rPr>
      </w:pPr>
      <w:r w:rsidRPr="0014708D">
        <w:rPr>
          <w:sz w:val="23"/>
          <w:szCs w:val="23"/>
        </w:rPr>
        <w:t>Se enviaron correo directo en tres instancias</w:t>
      </w:r>
    </w:p>
    <w:p w14:paraId="3E88F276" w14:textId="77777777" w:rsidR="00824ABA" w:rsidRPr="0014708D" w:rsidRDefault="00824ABA" w:rsidP="0014708D">
      <w:pPr>
        <w:pStyle w:val="BulletedList"/>
        <w:spacing w:after="0" w:line="276" w:lineRule="auto"/>
        <w:rPr>
          <w:sz w:val="23"/>
          <w:szCs w:val="23"/>
        </w:rPr>
      </w:pPr>
      <w:r w:rsidRPr="0014708D">
        <w:rPr>
          <w:sz w:val="23"/>
          <w:szCs w:val="23"/>
        </w:rPr>
        <w:t>Se centró en volver a comprometer a donantes inactivos</w:t>
      </w:r>
    </w:p>
    <w:p w14:paraId="201A8800" w14:textId="7FB63E3B" w:rsidR="00936857" w:rsidRPr="00BC0625" w:rsidRDefault="00824ABA" w:rsidP="005820ED">
      <w:pPr>
        <w:pStyle w:val="BulletedList"/>
        <w:spacing w:line="276" w:lineRule="auto"/>
      </w:pPr>
      <w:r w:rsidRPr="00824ABA">
        <w:t>Se utilizó contactos directos y personales</w:t>
      </w:r>
      <w:r w:rsidR="00936857">
        <w:br w:type="page"/>
      </w:r>
    </w:p>
    <w:p w14:paraId="3434E8E9" w14:textId="4ED64084" w:rsidR="00DF3A22" w:rsidRPr="00417534" w:rsidRDefault="00635BBD" w:rsidP="005820ED">
      <w:pPr>
        <w:pStyle w:val="FakeHeading"/>
        <w:spacing w:line="276" w:lineRule="auto"/>
        <w:rPr>
          <w:vertAlign w:val="superscript"/>
        </w:rPr>
      </w:pPr>
      <w:r>
        <w:lastRenderedPageBreak/>
        <w:t>Resultados de la campaña: Seguimiento del progreso</w:t>
      </w:r>
      <w:r>
        <w:rPr>
          <w:vertAlign w:val="superscript"/>
        </w:rPr>
        <w:t>2</w:t>
      </w:r>
    </w:p>
    <w:p w14:paraId="3107624E" w14:textId="3A33F111" w:rsidR="00635BBD" w:rsidRPr="0014708D" w:rsidRDefault="00635BBD" w:rsidP="0014708D">
      <w:pPr>
        <w:pStyle w:val="BulletedList"/>
        <w:spacing w:after="0" w:line="276" w:lineRule="auto"/>
        <w:rPr>
          <w:sz w:val="23"/>
          <w:szCs w:val="23"/>
        </w:rPr>
      </w:pPr>
      <w:r w:rsidRPr="0014708D">
        <w:rPr>
          <w:sz w:val="23"/>
          <w:szCs w:val="23"/>
        </w:rPr>
        <w:t>Se recaudaron</w:t>
      </w:r>
      <w:r w:rsidRPr="0014708D">
        <w:rPr>
          <w:b/>
          <w:sz w:val="23"/>
          <w:szCs w:val="23"/>
        </w:rPr>
        <w:t xml:space="preserve"> $183,332</w:t>
      </w:r>
      <w:r w:rsidRPr="0014708D">
        <w:rPr>
          <w:sz w:val="23"/>
          <w:szCs w:val="23"/>
        </w:rPr>
        <w:t xml:space="preserve"> de apoyo filantrópico individual desde octubre de 2025</w:t>
      </w:r>
    </w:p>
    <w:p w14:paraId="01EED7AD" w14:textId="77777777" w:rsidR="00635BBD" w:rsidRPr="0014708D" w:rsidRDefault="00635BBD" w:rsidP="0014708D">
      <w:pPr>
        <w:pStyle w:val="BulletedList"/>
        <w:spacing w:after="0" w:line="276" w:lineRule="auto"/>
        <w:rPr>
          <w:sz w:val="23"/>
          <w:szCs w:val="23"/>
        </w:rPr>
      </w:pPr>
      <w:r w:rsidRPr="0014708D">
        <w:rPr>
          <w:sz w:val="23"/>
          <w:szCs w:val="23"/>
        </w:rPr>
        <w:t>Se recibieron $10,000 adicionales de acciones transferidas</w:t>
      </w:r>
    </w:p>
    <w:p w14:paraId="7C33FC71" w14:textId="6ACC7A1E" w:rsidR="00635BBD" w:rsidRPr="0014708D" w:rsidRDefault="00635BBD" w:rsidP="0014708D">
      <w:pPr>
        <w:pStyle w:val="BulletedList"/>
        <w:spacing w:after="0" w:line="276" w:lineRule="auto"/>
        <w:rPr>
          <w:sz w:val="23"/>
          <w:szCs w:val="23"/>
        </w:rPr>
      </w:pPr>
      <w:r w:rsidRPr="0014708D">
        <w:rPr>
          <w:sz w:val="23"/>
          <w:szCs w:val="23"/>
        </w:rPr>
        <w:t>Se alcanzó el</w:t>
      </w:r>
      <w:r w:rsidRPr="0014708D">
        <w:rPr>
          <w:b/>
          <w:sz w:val="23"/>
          <w:szCs w:val="23"/>
        </w:rPr>
        <w:t xml:space="preserve"> 52.3 %</w:t>
      </w:r>
      <w:r w:rsidRPr="0014708D">
        <w:rPr>
          <w:sz w:val="23"/>
          <w:szCs w:val="23"/>
        </w:rPr>
        <w:t xml:space="preserve"> del objetivo de la campaña</w:t>
      </w:r>
    </w:p>
    <w:p w14:paraId="5DFFFB6C" w14:textId="539DC81E" w:rsidR="00DF3A22" w:rsidRPr="0014708D" w:rsidRDefault="00635BBD" w:rsidP="0014708D">
      <w:pPr>
        <w:pStyle w:val="BulletedList"/>
        <w:spacing w:line="276" w:lineRule="auto"/>
        <w:rPr>
          <w:sz w:val="23"/>
          <w:szCs w:val="23"/>
        </w:rPr>
      </w:pPr>
      <w:r w:rsidRPr="0014708D">
        <w:rPr>
          <w:sz w:val="23"/>
          <w:szCs w:val="23"/>
        </w:rPr>
        <w:t>Hubo un incremento del</w:t>
      </w:r>
      <w:r w:rsidRPr="0014708D">
        <w:rPr>
          <w:b/>
          <w:sz w:val="23"/>
          <w:szCs w:val="23"/>
        </w:rPr>
        <w:t xml:space="preserve"> 86 %</w:t>
      </w:r>
      <w:r w:rsidRPr="0014708D">
        <w:rPr>
          <w:sz w:val="23"/>
          <w:szCs w:val="23"/>
        </w:rPr>
        <w:t xml:space="preserve"> en las donaciones caritativas totales recibidas en el año fiscal 2024-2025</w:t>
      </w:r>
    </w:p>
    <w:p w14:paraId="1A843B38" w14:textId="50AEB18E" w:rsidR="009C137A" w:rsidRPr="0014708D" w:rsidRDefault="009C137A" w:rsidP="0014708D">
      <w:pPr>
        <w:pStyle w:val="IntenseQuote"/>
        <w:spacing w:before="0" w:after="0" w:line="276" w:lineRule="auto"/>
        <w:ind w:left="270" w:right="540"/>
        <w:rPr>
          <w:sz w:val="24"/>
          <w:szCs w:val="24"/>
        </w:rPr>
      </w:pPr>
      <w:r w:rsidRPr="0014708D">
        <w:rPr>
          <w:sz w:val="24"/>
          <w:szCs w:val="24"/>
          <w:lang w:bidi="es-ES"/>
        </w:rPr>
        <w:t>El seguimiento de resultados ayuda a mostrar el progreso, ajustar la estrategia y mantener el ímpetu.</w:t>
      </w:r>
    </w:p>
    <w:p w14:paraId="1662D6F7" w14:textId="671317E3" w:rsidR="00E67DEF" w:rsidRPr="007573BC" w:rsidRDefault="0014708D" w:rsidP="005820ED">
      <w:pPr>
        <w:spacing w:line="276" w:lineRule="auto"/>
        <w:rPr>
          <w:rFonts w:cstheme="majorBidi"/>
          <w:b/>
          <w:bCs/>
          <w:color w:val="70003E"/>
          <w:sz w:val="31"/>
          <w:szCs w:val="31"/>
        </w:rPr>
      </w:pPr>
      <w:r w:rsidRPr="0014708D">
        <w:rPr>
          <w:noProof/>
          <w:sz w:val="23"/>
          <w:szCs w:val="23"/>
          <w:lang w:bidi="es-ES"/>
        </w:rPr>
        <w:drawing>
          <wp:anchor distT="0" distB="0" distL="114300" distR="114300" simplePos="0" relativeHeight="251668480" behindDoc="1" locked="0" layoutInCell="1" allowOverlap="1" wp14:anchorId="5A489E3C" wp14:editId="3565DD26">
            <wp:simplePos x="0" y="0"/>
            <wp:positionH relativeFrom="column">
              <wp:posOffset>770255</wp:posOffset>
            </wp:positionH>
            <wp:positionV relativeFrom="paragraph">
              <wp:posOffset>131657</wp:posOffset>
            </wp:positionV>
            <wp:extent cx="2048510" cy="1012190"/>
            <wp:effectExtent l="0" t="0" r="0" b="3810"/>
            <wp:wrapTight wrapText="bothSides">
              <wp:wrapPolygon edited="0">
                <wp:start x="0" y="0"/>
                <wp:lineTo x="0" y="21410"/>
                <wp:lineTo x="21426" y="21410"/>
                <wp:lineTo x="21426" y="0"/>
                <wp:lineTo x="0" y="0"/>
              </wp:wrapPolygon>
            </wp:wrapTight>
            <wp:docPr id="1273931728" name="Picture 13" descr="Imagen de una tarjeta de presentación con el texto: “we are All able south carolina crisis campaign”. En el lado derecho de la imagen aparece texto adicional que dice: “No podemos detener los recortes, pero juntos podemos llenar el vacío. + Invierta en Able SC AllAble-SC.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31728" name="Picture 13" descr="Imagen de una tarjeta de presentación con el texto: “we are All able south carolina crisis campaign”. En el lado derecho de la imagen aparece texto adicional que dice: “No podemos detener los recortes, pero juntos podemos llenar el vacío. + Invierta en Able SC AllAble-SC.or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48510" cy="1012190"/>
                    </a:xfrm>
                    <a:prstGeom prst="rect">
                      <a:avLst/>
                    </a:prstGeom>
                    <a:noFill/>
                    <a:ln>
                      <a:noFill/>
                    </a:ln>
                  </pic:spPr>
                </pic:pic>
              </a:graphicData>
            </a:graphic>
            <wp14:sizeRelH relativeFrom="page">
              <wp14:pctWidth>0</wp14:pctWidth>
            </wp14:sizeRelH>
            <wp14:sizeRelV relativeFrom="page">
              <wp14:pctHeight>0</wp14:pctHeight>
            </wp14:sizeRelV>
          </wp:anchor>
        </w:drawing>
      </w:r>
      <w:r w:rsidR="00E67DEF" w:rsidRPr="007573BC">
        <w:rPr>
          <w:lang w:bidi="es-ES"/>
        </w:rPr>
        <w:br w:type="page"/>
      </w:r>
    </w:p>
    <w:p w14:paraId="16CE96EC" w14:textId="5D9C145A" w:rsidR="00E67DEF" w:rsidRPr="007573BC" w:rsidRDefault="00BF4673" w:rsidP="0014708D">
      <w:pPr>
        <w:pStyle w:val="Heading1"/>
        <w:spacing w:line="276" w:lineRule="auto"/>
        <w:ind w:left="-270"/>
      </w:pPr>
      <w:r>
        <w:lastRenderedPageBreak/>
        <w:t>Resultados de la campaña: mediciones de compromiso de los donantes</w:t>
      </w:r>
    </w:p>
    <w:tbl>
      <w:tblPr>
        <w:tblStyle w:val="GridTable5Dark"/>
        <w:tblW w:w="6457" w:type="dxa"/>
        <w:tblInd w:w="-275" w:type="dxa"/>
        <w:tblLook w:val="04A0" w:firstRow="1" w:lastRow="0" w:firstColumn="1" w:lastColumn="0" w:noHBand="0" w:noVBand="1"/>
      </w:tblPr>
      <w:tblGrid>
        <w:gridCol w:w="2410"/>
        <w:gridCol w:w="1370"/>
        <w:gridCol w:w="2677"/>
      </w:tblGrid>
      <w:tr w:rsidR="007573BC" w:rsidRPr="00BF4673" w14:paraId="3F5FAF3C" w14:textId="77777777" w:rsidTr="0014708D">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410" w:type="dxa"/>
            <w:vAlign w:val="center"/>
            <w:hideMark/>
          </w:tcPr>
          <w:p w14:paraId="76345EF4" w14:textId="4D24E84B" w:rsidR="007573BC" w:rsidRPr="00BF4673" w:rsidRDefault="007573BC" w:rsidP="005820ED">
            <w:pPr>
              <w:spacing w:line="276" w:lineRule="auto"/>
              <w:jc w:val="center"/>
              <w:textAlignment w:val="baseline"/>
              <w:rPr>
                <w:rFonts w:eastAsia="Times New Roman" w:cs="Segoe UI"/>
                <w:sz w:val="24"/>
                <w:szCs w:val="24"/>
                <w:lang w:eastAsia="en-US"/>
              </w:rPr>
            </w:pPr>
          </w:p>
        </w:tc>
        <w:tc>
          <w:tcPr>
            <w:tcW w:w="0" w:type="auto"/>
            <w:vAlign w:val="center"/>
            <w:hideMark/>
          </w:tcPr>
          <w:p w14:paraId="522BB651" w14:textId="1BF06E26" w:rsidR="007573BC" w:rsidRPr="00BF4673" w:rsidRDefault="007573BC" w:rsidP="005820ED">
            <w:pPr>
              <w:spacing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Segoe UI"/>
                <w:sz w:val="24"/>
                <w:szCs w:val="24"/>
                <w:lang w:eastAsia="en-US"/>
              </w:rPr>
            </w:pPr>
            <w:r w:rsidRPr="00BF4673">
              <w:rPr>
                <w:rFonts w:eastAsia="Times New Roman" w:cs="Segoe UI"/>
                <w:sz w:val="24"/>
                <w:szCs w:val="24"/>
                <w:lang w:bidi="es-ES"/>
              </w:rPr>
              <w:t>Número / %</w:t>
            </w:r>
          </w:p>
        </w:tc>
        <w:tc>
          <w:tcPr>
            <w:tcW w:w="0" w:type="auto"/>
            <w:vAlign w:val="center"/>
            <w:hideMark/>
          </w:tcPr>
          <w:p w14:paraId="71FE2F0B" w14:textId="71BE66AB" w:rsidR="007573BC" w:rsidRPr="00BF4673" w:rsidRDefault="007573BC" w:rsidP="005820ED">
            <w:pPr>
              <w:spacing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Segoe UI"/>
                <w:sz w:val="24"/>
                <w:szCs w:val="24"/>
                <w:lang w:eastAsia="en-US"/>
              </w:rPr>
            </w:pPr>
            <w:r w:rsidRPr="00BF4673">
              <w:rPr>
                <w:rFonts w:eastAsia="Times New Roman" w:cs="Segoe UI"/>
                <w:sz w:val="24"/>
                <w:szCs w:val="24"/>
                <w:lang w:bidi="es-ES"/>
              </w:rPr>
              <w:t>Cambio desde el año fiscal 2024-2025 a la fecha</w:t>
            </w:r>
          </w:p>
        </w:tc>
      </w:tr>
      <w:tr w:rsidR="007573BC" w:rsidRPr="00BF4673" w14:paraId="7DE6C2A9" w14:textId="77777777" w:rsidTr="0014708D">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410" w:type="dxa"/>
            <w:vAlign w:val="center"/>
            <w:hideMark/>
          </w:tcPr>
          <w:p w14:paraId="54D25C8C" w14:textId="3075972C" w:rsidR="007573BC" w:rsidRPr="0014708D" w:rsidRDefault="007573BC" w:rsidP="005820ED">
            <w:pPr>
              <w:spacing w:line="276" w:lineRule="auto"/>
              <w:jc w:val="center"/>
              <w:textAlignment w:val="baseline"/>
              <w:rPr>
                <w:rFonts w:eastAsia="Times New Roman" w:cs="Segoe UI"/>
                <w:b w:val="0"/>
                <w:bCs w:val="0"/>
                <w:sz w:val="22"/>
                <w:szCs w:val="22"/>
                <w:lang w:eastAsia="en-US"/>
              </w:rPr>
            </w:pPr>
            <w:r w:rsidRPr="0014708D">
              <w:rPr>
                <w:rFonts w:eastAsia="Times New Roman" w:cs="Segoe UI"/>
                <w:b w:val="0"/>
                <w:sz w:val="22"/>
                <w:szCs w:val="22"/>
                <w:lang w:bidi="es-ES"/>
              </w:rPr>
              <w:t>Donaciones totales</w:t>
            </w:r>
          </w:p>
        </w:tc>
        <w:tc>
          <w:tcPr>
            <w:tcW w:w="0" w:type="auto"/>
            <w:vAlign w:val="center"/>
            <w:hideMark/>
          </w:tcPr>
          <w:p w14:paraId="25355934" w14:textId="2A353FF0" w:rsidR="007573BC" w:rsidRPr="0014708D" w:rsidRDefault="007573BC" w:rsidP="005820ED">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245</w:t>
            </w:r>
          </w:p>
        </w:tc>
        <w:tc>
          <w:tcPr>
            <w:tcW w:w="0" w:type="auto"/>
            <w:vAlign w:val="center"/>
            <w:hideMark/>
          </w:tcPr>
          <w:p w14:paraId="0AABDA6A" w14:textId="57E2A291" w:rsidR="007573BC" w:rsidRPr="0014708D" w:rsidRDefault="007573BC" w:rsidP="005820ED">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Más del 31.2 %</w:t>
            </w:r>
          </w:p>
        </w:tc>
      </w:tr>
      <w:tr w:rsidR="007573BC" w:rsidRPr="00BF4673" w14:paraId="795EA61F" w14:textId="77777777" w:rsidTr="0014708D">
        <w:trPr>
          <w:trHeight w:val="378"/>
        </w:trPr>
        <w:tc>
          <w:tcPr>
            <w:cnfStyle w:val="001000000000" w:firstRow="0" w:lastRow="0" w:firstColumn="1" w:lastColumn="0" w:oddVBand="0" w:evenVBand="0" w:oddHBand="0" w:evenHBand="0" w:firstRowFirstColumn="0" w:firstRowLastColumn="0" w:lastRowFirstColumn="0" w:lastRowLastColumn="0"/>
            <w:tcW w:w="2410" w:type="dxa"/>
            <w:vAlign w:val="center"/>
            <w:hideMark/>
          </w:tcPr>
          <w:p w14:paraId="18C6C967" w14:textId="2C838059" w:rsidR="007573BC" w:rsidRPr="0014708D" w:rsidRDefault="007573BC" w:rsidP="005820ED">
            <w:pPr>
              <w:spacing w:line="276" w:lineRule="auto"/>
              <w:jc w:val="center"/>
              <w:textAlignment w:val="baseline"/>
              <w:rPr>
                <w:rFonts w:eastAsia="Times New Roman" w:cs="Segoe UI"/>
                <w:b w:val="0"/>
                <w:bCs w:val="0"/>
                <w:sz w:val="22"/>
                <w:szCs w:val="22"/>
                <w:lang w:eastAsia="en-US"/>
              </w:rPr>
            </w:pPr>
            <w:r w:rsidRPr="0014708D">
              <w:rPr>
                <w:rFonts w:eastAsia="Times New Roman" w:cs="Segoe UI"/>
                <w:b w:val="0"/>
                <w:sz w:val="22"/>
                <w:szCs w:val="22"/>
                <w:lang w:bidi="es-ES"/>
              </w:rPr>
              <w:t>Donantes totales</w:t>
            </w:r>
          </w:p>
        </w:tc>
        <w:tc>
          <w:tcPr>
            <w:tcW w:w="0" w:type="auto"/>
            <w:vAlign w:val="center"/>
            <w:hideMark/>
          </w:tcPr>
          <w:p w14:paraId="1D293F93" w14:textId="4BDFB0D8" w:rsidR="007573BC" w:rsidRPr="0014708D" w:rsidRDefault="007573BC" w:rsidP="005820ED">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199</w:t>
            </w:r>
          </w:p>
        </w:tc>
        <w:tc>
          <w:tcPr>
            <w:tcW w:w="0" w:type="auto"/>
            <w:vAlign w:val="center"/>
            <w:hideMark/>
          </w:tcPr>
          <w:p w14:paraId="5278A4FF" w14:textId="5F90387E" w:rsidR="007573BC" w:rsidRPr="0014708D" w:rsidRDefault="007573BC" w:rsidP="005820ED">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Más del 43.5 %</w:t>
            </w:r>
          </w:p>
        </w:tc>
      </w:tr>
      <w:tr w:rsidR="007573BC" w:rsidRPr="00BF4673" w14:paraId="18D82E6C" w14:textId="77777777" w:rsidTr="0014708D">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410" w:type="dxa"/>
            <w:vAlign w:val="center"/>
            <w:hideMark/>
          </w:tcPr>
          <w:p w14:paraId="3F17EB26" w14:textId="3AD41470" w:rsidR="007573BC" w:rsidRPr="0014708D" w:rsidRDefault="007573BC" w:rsidP="005820ED">
            <w:pPr>
              <w:spacing w:line="276" w:lineRule="auto"/>
              <w:jc w:val="center"/>
              <w:textAlignment w:val="baseline"/>
              <w:rPr>
                <w:rFonts w:eastAsia="Times New Roman" w:cs="Segoe UI"/>
                <w:b w:val="0"/>
                <w:bCs w:val="0"/>
                <w:sz w:val="22"/>
                <w:szCs w:val="22"/>
                <w:lang w:eastAsia="en-US"/>
              </w:rPr>
            </w:pPr>
            <w:r w:rsidRPr="0014708D">
              <w:rPr>
                <w:rFonts w:eastAsia="Times New Roman" w:cs="Segoe UI"/>
                <w:b w:val="0"/>
                <w:sz w:val="22"/>
                <w:szCs w:val="22"/>
                <w:lang w:bidi="es-ES"/>
              </w:rPr>
              <w:t>Permanencia de donantes</w:t>
            </w:r>
          </w:p>
        </w:tc>
        <w:tc>
          <w:tcPr>
            <w:tcW w:w="0" w:type="auto"/>
            <w:vAlign w:val="center"/>
            <w:hideMark/>
          </w:tcPr>
          <w:p w14:paraId="13A4DC43" w14:textId="7520DE48" w:rsidR="007573BC" w:rsidRPr="0014708D" w:rsidRDefault="007573BC" w:rsidP="005820ED">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20.5 %</w:t>
            </w:r>
          </w:p>
        </w:tc>
        <w:tc>
          <w:tcPr>
            <w:tcW w:w="0" w:type="auto"/>
            <w:vAlign w:val="center"/>
            <w:hideMark/>
          </w:tcPr>
          <w:p w14:paraId="36A2A672" w14:textId="08FC68F2" w:rsidR="007573BC" w:rsidRPr="0014708D" w:rsidRDefault="007573BC" w:rsidP="005820ED">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Más del 17.9 %</w:t>
            </w:r>
          </w:p>
        </w:tc>
      </w:tr>
      <w:tr w:rsidR="007573BC" w:rsidRPr="00BF4673" w14:paraId="29BCE4B4" w14:textId="77777777" w:rsidTr="0014708D">
        <w:trPr>
          <w:trHeight w:val="378"/>
        </w:trPr>
        <w:tc>
          <w:tcPr>
            <w:cnfStyle w:val="001000000000" w:firstRow="0" w:lastRow="0" w:firstColumn="1" w:lastColumn="0" w:oddVBand="0" w:evenVBand="0" w:oddHBand="0" w:evenHBand="0" w:firstRowFirstColumn="0" w:firstRowLastColumn="0" w:lastRowFirstColumn="0" w:lastRowLastColumn="0"/>
            <w:tcW w:w="2410" w:type="dxa"/>
            <w:vAlign w:val="center"/>
            <w:hideMark/>
          </w:tcPr>
          <w:p w14:paraId="387991E4" w14:textId="5652B7E5" w:rsidR="007573BC" w:rsidRPr="0014708D" w:rsidRDefault="007573BC" w:rsidP="005820ED">
            <w:pPr>
              <w:spacing w:line="276" w:lineRule="auto"/>
              <w:jc w:val="center"/>
              <w:textAlignment w:val="baseline"/>
              <w:rPr>
                <w:rFonts w:eastAsia="Times New Roman" w:cs="Segoe UI"/>
                <w:b w:val="0"/>
                <w:bCs w:val="0"/>
                <w:sz w:val="22"/>
                <w:szCs w:val="22"/>
                <w:lang w:eastAsia="en-US"/>
              </w:rPr>
            </w:pPr>
            <w:r w:rsidRPr="0014708D">
              <w:rPr>
                <w:rFonts w:eastAsia="Times New Roman" w:cs="Segoe UI"/>
                <w:b w:val="0"/>
                <w:sz w:val="22"/>
                <w:szCs w:val="22"/>
                <w:lang w:bidi="es-ES"/>
              </w:rPr>
              <w:t>Permanencia en el 1</w:t>
            </w:r>
            <w:r w:rsidRPr="0014708D">
              <w:rPr>
                <w:rFonts w:eastAsia="Times New Roman" w:cs="Segoe UI"/>
                <w:b w:val="0"/>
                <w:sz w:val="22"/>
                <w:szCs w:val="22"/>
                <w:vertAlign w:val="superscript"/>
                <w:lang w:bidi="es-ES"/>
              </w:rPr>
              <w:t>er</w:t>
            </w:r>
            <w:r w:rsidRPr="0014708D">
              <w:rPr>
                <w:rFonts w:eastAsia="Times New Roman" w:cs="Segoe UI"/>
                <w:b w:val="0"/>
                <w:sz w:val="22"/>
                <w:szCs w:val="22"/>
                <w:lang w:bidi="es-ES"/>
              </w:rPr>
              <w:t xml:space="preserve"> año</w:t>
            </w:r>
          </w:p>
        </w:tc>
        <w:tc>
          <w:tcPr>
            <w:tcW w:w="0" w:type="auto"/>
            <w:vAlign w:val="center"/>
            <w:hideMark/>
          </w:tcPr>
          <w:p w14:paraId="2ADEBB8F" w14:textId="3E65BDEF" w:rsidR="007573BC" w:rsidRPr="0014708D" w:rsidRDefault="007573BC" w:rsidP="005820ED">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12 %</w:t>
            </w:r>
          </w:p>
        </w:tc>
        <w:tc>
          <w:tcPr>
            <w:tcW w:w="0" w:type="auto"/>
            <w:vAlign w:val="center"/>
            <w:hideMark/>
          </w:tcPr>
          <w:p w14:paraId="3DCE2DB9" w14:textId="60344952" w:rsidR="007573BC" w:rsidRPr="0014708D" w:rsidRDefault="007573BC" w:rsidP="005820ED">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Más del 4 %</w:t>
            </w:r>
          </w:p>
        </w:tc>
      </w:tr>
      <w:tr w:rsidR="007573BC" w:rsidRPr="00BF4673" w14:paraId="54776655" w14:textId="77777777" w:rsidTr="0014708D">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410" w:type="dxa"/>
            <w:vAlign w:val="center"/>
            <w:hideMark/>
          </w:tcPr>
          <w:p w14:paraId="4E9EA6B4" w14:textId="50EDC447" w:rsidR="007573BC" w:rsidRPr="0014708D" w:rsidRDefault="007573BC" w:rsidP="005820ED">
            <w:pPr>
              <w:spacing w:line="276" w:lineRule="auto"/>
              <w:jc w:val="center"/>
              <w:textAlignment w:val="baseline"/>
              <w:rPr>
                <w:rFonts w:eastAsia="Times New Roman" w:cs="Segoe UI"/>
                <w:b w:val="0"/>
                <w:bCs w:val="0"/>
                <w:sz w:val="22"/>
                <w:szCs w:val="22"/>
                <w:lang w:eastAsia="en-US"/>
              </w:rPr>
            </w:pPr>
            <w:r w:rsidRPr="0014708D">
              <w:rPr>
                <w:rFonts w:eastAsia="Times New Roman" w:cs="Segoe UI"/>
                <w:b w:val="0"/>
                <w:sz w:val="22"/>
                <w:szCs w:val="22"/>
                <w:lang w:bidi="es-ES"/>
              </w:rPr>
              <w:t>Permanencia a largo plazo</w:t>
            </w:r>
          </w:p>
        </w:tc>
        <w:tc>
          <w:tcPr>
            <w:tcW w:w="0" w:type="auto"/>
            <w:vAlign w:val="center"/>
            <w:hideMark/>
          </w:tcPr>
          <w:p w14:paraId="376E3503" w14:textId="4C8FAA70" w:rsidR="007573BC" w:rsidRPr="0014708D" w:rsidRDefault="007573BC" w:rsidP="005820ED">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35.7 %</w:t>
            </w:r>
          </w:p>
        </w:tc>
        <w:tc>
          <w:tcPr>
            <w:tcW w:w="0" w:type="auto"/>
            <w:vAlign w:val="center"/>
            <w:hideMark/>
          </w:tcPr>
          <w:p w14:paraId="19F483F7" w14:textId="3E8A71F0" w:rsidR="007573BC" w:rsidRPr="0014708D" w:rsidRDefault="007573BC" w:rsidP="005820ED">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Más del 3 %</w:t>
            </w:r>
          </w:p>
        </w:tc>
      </w:tr>
      <w:tr w:rsidR="007573BC" w:rsidRPr="00BF4673" w14:paraId="45A15FC9" w14:textId="77777777" w:rsidTr="0014708D">
        <w:trPr>
          <w:trHeight w:val="378"/>
        </w:trPr>
        <w:tc>
          <w:tcPr>
            <w:cnfStyle w:val="001000000000" w:firstRow="0" w:lastRow="0" w:firstColumn="1" w:lastColumn="0" w:oddVBand="0" w:evenVBand="0" w:oddHBand="0" w:evenHBand="0" w:firstRowFirstColumn="0" w:firstRowLastColumn="0" w:lastRowFirstColumn="0" w:lastRowLastColumn="0"/>
            <w:tcW w:w="2410" w:type="dxa"/>
            <w:vAlign w:val="center"/>
            <w:hideMark/>
          </w:tcPr>
          <w:p w14:paraId="039DAF49" w14:textId="6041E990" w:rsidR="007573BC" w:rsidRPr="0014708D" w:rsidRDefault="007573BC" w:rsidP="005820ED">
            <w:pPr>
              <w:spacing w:line="276" w:lineRule="auto"/>
              <w:jc w:val="center"/>
              <w:textAlignment w:val="baseline"/>
              <w:rPr>
                <w:rFonts w:eastAsia="Times New Roman" w:cs="Segoe UI"/>
                <w:b w:val="0"/>
                <w:bCs w:val="0"/>
                <w:sz w:val="22"/>
                <w:szCs w:val="22"/>
                <w:lang w:eastAsia="en-US"/>
              </w:rPr>
            </w:pPr>
            <w:r w:rsidRPr="0014708D">
              <w:rPr>
                <w:rFonts w:eastAsia="Times New Roman" w:cs="Segoe UI"/>
                <w:b w:val="0"/>
                <w:sz w:val="22"/>
                <w:szCs w:val="22"/>
                <w:lang w:bidi="es-ES"/>
              </w:rPr>
              <w:t>Tasa de reactivación</w:t>
            </w:r>
          </w:p>
        </w:tc>
        <w:tc>
          <w:tcPr>
            <w:tcW w:w="0" w:type="auto"/>
            <w:vAlign w:val="center"/>
            <w:hideMark/>
          </w:tcPr>
          <w:p w14:paraId="535A4648" w14:textId="5BAA304C" w:rsidR="007573BC" w:rsidRPr="0014708D" w:rsidRDefault="007573BC" w:rsidP="005820ED">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5.2 %</w:t>
            </w:r>
          </w:p>
        </w:tc>
        <w:tc>
          <w:tcPr>
            <w:tcW w:w="0" w:type="auto"/>
            <w:vAlign w:val="center"/>
            <w:hideMark/>
          </w:tcPr>
          <w:p w14:paraId="49470BED" w14:textId="2B0BBE89" w:rsidR="007573BC" w:rsidRPr="0014708D" w:rsidRDefault="007573BC" w:rsidP="005820ED">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Segoe UI"/>
                <w:sz w:val="22"/>
                <w:szCs w:val="22"/>
                <w:lang w:eastAsia="en-US"/>
              </w:rPr>
            </w:pPr>
            <w:r w:rsidRPr="0014708D">
              <w:rPr>
                <w:rFonts w:eastAsia="Times New Roman" w:cs="Segoe UI"/>
                <w:sz w:val="22"/>
                <w:szCs w:val="22"/>
                <w:lang w:bidi="es-ES"/>
              </w:rPr>
              <w:t>Más del 3.6 %</w:t>
            </w:r>
          </w:p>
        </w:tc>
      </w:tr>
    </w:tbl>
    <w:p w14:paraId="787DF432" w14:textId="58D47DA4" w:rsidR="00E67DEF" w:rsidRPr="0014708D" w:rsidRDefault="00BF4673" w:rsidP="005820ED">
      <w:pPr>
        <w:spacing w:line="276" w:lineRule="auto"/>
        <w:rPr>
          <w:b/>
          <w:bCs/>
          <w:sz w:val="24"/>
          <w:szCs w:val="24"/>
        </w:rPr>
      </w:pPr>
      <w:r w:rsidRPr="00BF4673">
        <w:rPr>
          <w:rStyle w:val="Strong"/>
          <w:lang w:bidi="es-ES"/>
        </w:rPr>
        <w:br/>
      </w:r>
      <w:r w:rsidRPr="0014708D">
        <w:rPr>
          <w:rStyle w:val="Strong"/>
          <w:sz w:val="24"/>
          <w:szCs w:val="24"/>
          <w:lang w:bidi="es-ES"/>
        </w:rPr>
        <w:t>El desarrollo de recursos no se trata solo de los dólares recaudados, también implica el crecimiento, la permanencia y la reactivación de donantes.</w:t>
      </w:r>
      <w:r w:rsidR="00E67DEF" w:rsidRPr="007573BC">
        <w:rPr>
          <w:lang w:bidi="es-ES"/>
        </w:rPr>
        <w:br w:type="page"/>
      </w:r>
    </w:p>
    <w:p w14:paraId="6CA5F649" w14:textId="6DAB728D" w:rsidR="0099726C" w:rsidRDefault="00ED500D" w:rsidP="005820ED">
      <w:pPr>
        <w:pStyle w:val="Heading1"/>
        <w:spacing w:line="276" w:lineRule="auto"/>
      </w:pPr>
      <w:r>
        <w:lastRenderedPageBreak/>
        <w:t>Lo que aprendimos: la claridad importa</w:t>
      </w:r>
    </w:p>
    <w:p w14:paraId="10A9A913" w14:textId="77777777" w:rsidR="0099726C" w:rsidRDefault="0099726C" w:rsidP="005820ED">
      <w:pPr>
        <w:pStyle w:val="BulletedList"/>
        <w:spacing w:line="276" w:lineRule="auto"/>
      </w:pPr>
      <w:r>
        <w:t>La mayoría de las personas no conocerán los matices de sus programas, fuentes de financiamiento o regulaciones</w:t>
      </w:r>
    </w:p>
    <w:p w14:paraId="3FF34918" w14:textId="561221DB" w:rsidR="00F94FF9" w:rsidRDefault="0099726C" w:rsidP="005820ED">
      <w:pPr>
        <w:pStyle w:val="BulletedList"/>
        <w:spacing w:line="276" w:lineRule="auto"/>
      </w:pPr>
      <w:r>
        <w:t>La mayoría de las personas no entenderán cómo funcionan sus fuentes de financiamiento o qué fondos pueden y no pueden apoyar</w:t>
      </w:r>
    </w:p>
    <w:p w14:paraId="1D40FF47" w14:textId="221CA504" w:rsidR="00F94FF9" w:rsidRDefault="00F94FF9" w:rsidP="005820ED">
      <w:pPr>
        <w:pStyle w:val="BulletedList"/>
        <w:spacing w:line="276" w:lineRule="auto"/>
      </w:pPr>
      <w:r>
        <w:t>Las personas suelen estar más interesadas en lo que usted proporciona, a quién sirve y por qué es importante</w:t>
      </w:r>
    </w:p>
    <w:p w14:paraId="59D97FBB" w14:textId="5EB69362" w:rsidR="00F94FF9" w:rsidRDefault="00F94FF9" w:rsidP="005820ED">
      <w:pPr>
        <w:pStyle w:val="BulletedList"/>
        <w:spacing w:line="276" w:lineRule="auto"/>
      </w:pPr>
      <w:r>
        <w:t>Un mensaje claro ayuda a las personas a entender la necesidad</w:t>
      </w:r>
    </w:p>
    <w:p w14:paraId="15464066" w14:textId="5865F0F3" w:rsidR="00F94FF9" w:rsidRDefault="00F94FF9" w:rsidP="005820ED">
      <w:pPr>
        <w:pStyle w:val="BulletedList"/>
        <w:spacing w:line="276" w:lineRule="auto"/>
      </w:pPr>
      <w:r>
        <w:t>Una oportunidad directa para ayudar brinda a las personas una forma de responder</w:t>
      </w:r>
    </w:p>
    <w:p w14:paraId="2EAB48AE" w14:textId="77777777" w:rsidR="00F94FF9" w:rsidRDefault="00F94FF9" w:rsidP="005820ED">
      <w:pPr>
        <w:spacing w:line="276" w:lineRule="auto"/>
        <w:rPr>
          <w:rFonts w:cstheme="majorBidi"/>
          <w:b/>
          <w:bCs/>
          <w:color w:val="70003E"/>
          <w:sz w:val="31"/>
          <w:szCs w:val="31"/>
        </w:rPr>
      </w:pPr>
      <w:r>
        <w:rPr>
          <w:lang w:bidi="es-ES"/>
        </w:rPr>
        <w:br w:type="page"/>
      </w:r>
    </w:p>
    <w:p w14:paraId="2D1D271E" w14:textId="432EFBFC" w:rsidR="00F94FF9" w:rsidRDefault="00F94FF9" w:rsidP="005820ED">
      <w:pPr>
        <w:pStyle w:val="Heading1"/>
        <w:spacing w:line="276" w:lineRule="auto"/>
      </w:pPr>
      <w:r>
        <w:lastRenderedPageBreak/>
        <w:t>Lo que aprendimos: cultivar lleva tiempo</w:t>
      </w:r>
    </w:p>
    <w:p w14:paraId="5BF16093" w14:textId="77777777" w:rsidR="00F94FF9" w:rsidRDefault="00F94FF9" w:rsidP="005820ED">
      <w:pPr>
        <w:pStyle w:val="BulletedList"/>
        <w:spacing w:line="276" w:lineRule="auto"/>
      </w:pPr>
      <w:r>
        <w:t>Primero, haga amigos. Luego, cultive formas para que se conviertan en colaboradores</w:t>
      </w:r>
    </w:p>
    <w:p w14:paraId="68055B4B" w14:textId="77777777" w:rsidR="00F94FF9" w:rsidRDefault="00F94FF9" w:rsidP="005820ED">
      <w:pPr>
        <w:pStyle w:val="BulletedList"/>
        <w:spacing w:line="276" w:lineRule="auto"/>
      </w:pPr>
      <w:r>
        <w:t>Mantener a los colaboradores comprometidos puede ser incluso más difícil que asegurar la primera donación</w:t>
      </w:r>
    </w:p>
    <w:p w14:paraId="36C8F79F" w14:textId="77777777" w:rsidR="00F94FF9" w:rsidRDefault="00F94FF9" w:rsidP="005820ED">
      <w:pPr>
        <w:pStyle w:val="BulletedList"/>
        <w:spacing w:line="276" w:lineRule="auto"/>
      </w:pPr>
      <w:r>
        <w:t>Conozca a su audiencia y hable sobre lo que valoran</w:t>
      </w:r>
    </w:p>
    <w:p w14:paraId="469990A8" w14:textId="77777777" w:rsidR="00F94FF9" w:rsidRDefault="00F94FF9" w:rsidP="005820ED">
      <w:pPr>
        <w:pStyle w:val="BulletedList"/>
        <w:spacing w:line="276" w:lineRule="auto"/>
      </w:pPr>
      <w:r>
        <w:t>A los donantes les encanta una gran visión: ¿en qué dirección van?</w:t>
      </w:r>
    </w:p>
    <w:p w14:paraId="5A34C126" w14:textId="77777777" w:rsidR="00F94FF9" w:rsidRDefault="00F94FF9" w:rsidP="005820ED">
      <w:pPr>
        <w:pStyle w:val="BulletedList"/>
        <w:spacing w:line="276" w:lineRule="auto"/>
      </w:pPr>
      <w:r>
        <w:t>Las grandes donaciones típicamente no ocurren de la noche a la mañana</w:t>
      </w:r>
    </w:p>
    <w:p w14:paraId="17B51C47" w14:textId="0C4F5321" w:rsidR="00F94FF9" w:rsidRPr="00F94FF9" w:rsidRDefault="00F94FF9" w:rsidP="005820ED">
      <w:pPr>
        <w:pStyle w:val="BulletedList"/>
        <w:spacing w:line="276" w:lineRule="auto"/>
      </w:pPr>
      <w:r>
        <w:t>Cultivar es algo continuo, no es un único pedido</w:t>
      </w:r>
    </w:p>
    <w:p w14:paraId="5A5BA0E2" w14:textId="7003B235" w:rsidR="00E67DEF" w:rsidRPr="007573BC" w:rsidRDefault="00E14756" w:rsidP="005820ED">
      <w:pPr>
        <w:pStyle w:val="BulletedList"/>
        <w:spacing w:line="276" w:lineRule="auto"/>
      </w:pPr>
      <w:r w:rsidRPr="007573BC">
        <w:br w:type="page"/>
      </w:r>
    </w:p>
    <w:p w14:paraId="3454CC61" w14:textId="61DF812A" w:rsidR="001F55EC" w:rsidRPr="007573BC" w:rsidRDefault="20FE1C77" w:rsidP="005820ED">
      <w:pPr>
        <w:pStyle w:val="Heading1"/>
        <w:spacing w:line="276" w:lineRule="auto"/>
      </w:pPr>
      <w:r w:rsidRPr="007573BC">
        <w:lastRenderedPageBreak/>
        <w:t>¿Qué sigue?: incorporar a los donantes a una visión más amplia</w:t>
      </w:r>
    </w:p>
    <w:p w14:paraId="496AAA53" w14:textId="77777777" w:rsidR="00E36D1F" w:rsidRDefault="00E36D1F" w:rsidP="005820ED">
      <w:pPr>
        <w:spacing w:before="240" w:after="0" w:line="276" w:lineRule="auto"/>
      </w:pPr>
      <w:r>
        <w:rPr>
          <w:rStyle w:val="Strong"/>
          <w:lang w:bidi="es-ES"/>
        </w:rPr>
        <w:t>Able SC está trabajando para:</w:t>
      </w:r>
    </w:p>
    <w:p w14:paraId="53379422" w14:textId="77777777" w:rsidR="00E36D1F" w:rsidRPr="0014708D" w:rsidRDefault="00E36D1F" w:rsidP="0014708D">
      <w:pPr>
        <w:pStyle w:val="BulletedList"/>
        <w:spacing w:after="0" w:line="276" w:lineRule="auto"/>
        <w:rPr>
          <w:sz w:val="23"/>
          <w:szCs w:val="23"/>
        </w:rPr>
      </w:pPr>
      <w:r w:rsidRPr="0014708D">
        <w:rPr>
          <w:sz w:val="23"/>
          <w:szCs w:val="23"/>
        </w:rPr>
        <w:t>Fortalecer las estrategias para que los donantes permanezcan</w:t>
      </w:r>
    </w:p>
    <w:p w14:paraId="2F6A18B5" w14:textId="7B6AC3EB" w:rsidR="00E36D1F" w:rsidRPr="0014708D" w:rsidRDefault="00DF3A22" w:rsidP="0014708D">
      <w:pPr>
        <w:pStyle w:val="BulletedList"/>
        <w:spacing w:after="0" w:line="276" w:lineRule="auto"/>
        <w:rPr>
          <w:sz w:val="23"/>
          <w:szCs w:val="23"/>
        </w:rPr>
      </w:pPr>
      <w:r w:rsidRPr="0014708D">
        <w:rPr>
          <w:noProof/>
          <w:sz w:val="23"/>
          <w:szCs w:val="23"/>
        </w:rPr>
        <w:drawing>
          <wp:anchor distT="0" distB="0" distL="114300" distR="114300" simplePos="0" relativeHeight="251669504" behindDoc="1" locked="0" layoutInCell="1" allowOverlap="1" wp14:anchorId="698C0518" wp14:editId="284FCE24">
            <wp:simplePos x="0" y="0"/>
            <wp:positionH relativeFrom="column">
              <wp:posOffset>2228850</wp:posOffset>
            </wp:positionH>
            <wp:positionV relativeFrom="paragraph">
              <wp:posOffset>491913</wp:posOffset>
            </wp:positionV>
            <wp:extent cx="1385570" cy="2463800"/>
            <wp:effectExtent l="0" t="0" r="0" b="0"/>
            <wp:wrapTight wrapText="bothSides">
              <wp:wrapPolygon edited="0">
                <wp:start x="0" y="0"/>
                <wp:lineTo x="0" y="21489"/>
                <wp:lineTo x="21382" y="21489"/>
                <wp:lineTo x="21382" y="0"/>
                <wp:lineTo x="0" y="0"/>
              </wp:wrapPolygon>
            </wp:wrapTight>
            <wp:docPr id="46980655" name="Picture 14" descr="Imagen de un joven adulto caucásico con gafas, sonriendo a la cámara. Lleva una camisa azul marino de cuello con mangas cortas, y el logotipo de “we are All able south carolina” aparece en la esquina superior derecha, con un árbol sombreado y difuminado en el fo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0655" name="Picture 14" descr="Imagen de un joven adulto caucásico con gafas, sonriendo a la cámara. Lleva una camisa azul marino de cuello con mangas cortas, y el logotipo de “we are All able south carolina” aparece en la esquina superior derecha, con un árbol sombreado y difuminado en el fondo."/>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85570" cy="2463800"/>
                    </a:xfrm>
                    <a:prstGeom prst="rect">
                      <a:avLst/>
                    </a:prstGeom>
                    <a:noFill/>
                    <a:ln>
                      <a:noFill/>
                    </a:ln>
                  </pic:spPr>
                </pic:pic>
              </a:graphicData>
            </a:graphic>
            <wp14:sizeRelH relativeFrom="page">
              <wp14:pctWidth>0</wp14:pctWidth>
            </wp14:sizeRelH>
            <wp14:sizeRelV relativeFrom="page">
              <wp14:pctHeight>0</wp14:pctHeight>
            </wp14:sizeRelV>
          </wp:anchor>
        </w:drawing>
      </w:r>
      <w:r w:rsidR="00E36D1F" w:rsidRPr="0014708D">
        <w:rPr>
          <w:sz w:val="23"/>
          <w:szCs w:val="23"/>
        </w:rPr>
        <w:t>Utilizar eventos poco habituales para que los donantes se reúnan conozcan por qué deben apoyar a Able SC</w:t>
      </w:r>
    </w:p>
    <w:p w14:paraId="02B24AAC" w14:textId="4BC2635D" w:rsidR="00E36D1F" w:rsidRPr="0014708D" w:rsidRDefault="00E36D1F" w:rsidP="0014708D">
      <w:pPr>
        <w:pStyle w:val="BulletedList"/>
        <w:spacing w:after="0" w:line="276" w:lineRule="auto"/>
        <w:rPr>
          <w:sz w:val="23"/>
          <w:szCs w:val="23"/>
        </w:rPr>
      </w:pPr>
      <w:r w:rsidRPr="0014708D">
        <w:rPr>
          <w:sz w:val="23"/>
          <w:szCs w:val="23"/>
        </w:rPr>
        <w:t>Convertir a los donantes en embajadores</w:t>
      </w:r>
    </w:p>
    <w:p w14:paraId="05FEFFA7" w14:textId="3D3D0271" w:rsidR="00E36D1F" w:rsidRPr="0014708D" w:rsidRDefault="00E36D1F" w:rsidP="0014708D">
      <w:pPr>
        <w:pStyle w:val="BulletedList"/>
        <w:spacing w:after="0" w:line="276" w:lineRule="auto"/>
        <w:rPr>
          <w:sz w:val="23"/>
          <w:szCs w:val="23"/>
        </w:rPr>
      </w:pPr>
      <w:r w:rsidRPr="0014708D">
        <w:rPr>
          <w:sz w:val="23"/>
          <w:szCs w:val="23"/>
        </w:rPr>
        <w:t>Visualizar nuevamente cómo Able SC puede tener mayor integración en la comunidad</w:t>
      </w:r>
    </w:p>
    <w:p w14:paraId="5B2AFC66" w14:textId="27BCC282" w:rsidR="009F639D" w:rsidRPr="0099726C" w:rsidRDefault="00E36D1F" w:rsidP="0014708D">
      <w:pPr>
        <w:pStyle w:val="BulletedList"/>
        <w:spacing w:after="0" w:line="276" w:lineRule="auto"/>
      </w:pPr>
      <w:proofErr w:type="gramStart"/>
      <w:r w:rsidRPr="0014708D">
        <w:rPr>
          <w:sz w:val="23"/>
          <w:szCs w:val="23"/>
        </w:rPr>
        <w:t>Señalar</w:t>
      </w:r>
      <w:proofErr w:type="gramEnd"/>
      <w:r w:rsidRPr="0014708D">
        <w:rPr>
          <w:sz w:val="23"/>
          <w:szCs w:val="23"/>
        </w:rPr>
        <w:t xml:space="preserve"> que Able SC va más allá de los servicios: representa a 1 de cada 3 personas en el estado</w:t>
      </w:r>
      <w:r w:rsidR="0099726C" w:rsidRPr="0099726C">
        <w:br w:type="page"/>
      </w:r>
    </w:p>
    <w:p w14:paraId="6396D7BF" w14:textId="4ADD81E0" w:rsidR="009F639D" w:rsidRPr="009F639D" w:rsidRDefault="009F639D" w:rsidP="005820ED">
      <w:pPr>
        <w:pStyle w:val="Heading1"/>
        <w:spacing w:line="276" w:lineRule="auto"/>
      </w:pPr>
      <w:r w:rsidRPr="007573BC">
        <w:lastRenderedPageBreak/>
        <w:t>¿Qué sigue?: incorporando a los donantes a una visión más amplia (continuación)</w:t>
      </w:r>
    </w:p>
    <w:p w14:paraId="6D11F575" w14:textId="0051F7AA" w:rsidR="00E36D1F" w:rsidRPr="009F639D" w:rsidRDefault="00E36D1F" w:rsidP="005820ED">
      <w:pPr>
        <w:pStyle w:val="BulletedList"/>
        <w:spacing w:line="276" w:lineRule="auto"/>
      </w:pPr>
      <w:r w:rsidRPr="009F639D">
        <w:t>Ser único: no ser concebido solo como un proveedor de servicios</w:t>
      </w:r>
    </w:p>
    <w:p w14:paraId="68130336" w14:textId="3AE14621" w:rsidR="00E36D1F" w:rsidRPr="009F639D" w:rsidRDefault="00E36D1F" w:rsidP="005820ED">
      <w:pPr>
        <w:pStyle w:val="BulletedList"/>
        <w:spacing w:line="276" w:lineRule="auto"/>
      </w:pPr>
      <w:r w:rsidRPr="009F639D">
        <w:t>Incorporar a Able SC en nuevos lugares fuera de la esfera de servicios tradicional</w:t>
      </w:r>
    </w:p>
    <w:p w14:paraId="6EF5522E" w14:textId="77777777" w:rsidR="00E36D1F" w:rsidRPr="009F639D" w:rsidRDefault="00E36D1F" w:rsidP="005820ED">
      <w:pPr>
        <w:pStyle w:val="BulletedList"/>
        <w:spacing w:line="276" w:lineRule="auto"/>
      </w:pPr>
      <w:r w:rsidRPr="009F639D">
        <w:t>Crear enfoques renovados para que los donantes cotidianos avancen en la misión y programas</w:t>
      </w:r>
    </w:p>
    <w:p w14:paraId="7978B7FE" w14:textId="2B90C134" w:rsidR="007573BC" w:rsidRPr="003A78C6" w:rsidRDefault="00E36D1F" w:rsidP="005820ED">
      <w:pPr>
        <w:pStyle w:val="BulletedList"/>
        <w:spacing w:line="276" w:lineRule="auto"/>
      </w:pPr>
      <w:r w:rsidRPr="009F639D">
        <w:t>Comenzar a introducir sueños más grandes y atrevidos</w:t>
      </w:r>
      <w:r w:rsidR="007573BC" w:rsidRPr="007573BC">
        <w:br w:type="page"/>
      </w:r>
    </w:p>
    <w:p w14:paraId="69B6BCAC" w14:textId="7438F608" w:rsidR="009E3DC2" w:rsidRPr="00417534" w:rsidRDefault="009E3DC2" w:rsidP="005820ED">
      <w:pPr>
        <w:pStyle w:val="Heading1"/>
        <w:spacing w:line="276" w:lineRule="auto"/>
        <w:rPr>
          <w:vertAlign w:val="superscript"/>
          <w:lang w:eastAsia="en-US"/>
        </w:rPr>
      </w:pPr>
      <w:r w:rsidRPr="009E3DC2">
        <w:lastRenderedPageBreak/>
        <w:t>¿Cómo aplicar esto a su plan?</w:t>
      </w:r>
    </w:p>
    <w:p w14:paraId="2270F372" w14:textId="77777777" w:rsidR="009E3DC2" w:rsidRPr="009E3DC2" w:rsidRDefault="009E3DC2" w:rsidP="005820ED">
      <w:pPr>
        <w:pStyle w:val="BulletedList"/>
        <w:numPr>
          <w:ilvl w:val="0"/>
          <w:numId w:val="0"/>
        </w:numPr>
        <w:spacing w:line="276" w:lineRule="auto"/>
        <w:rPr>
          <w:lang w:eastAsia="en-US"/>
        </w:rPr>
      </w:pPr>
      <w:r w:rsidRPr="009E3DC2">
        <w:t xml:space="preserve">El alcance de Able SC puede verse diferente a la de su CIL, pero el proceso puede aplicarse </w:t>
      </w:r>
      <w:r w:rsidRPr="009E3DC2">
        <w:rPr>
          <w:b/>
        </w:rPr>
        <w:t>en cualquier lugar</w:t>
      </w:r>
      <w:r w:rsidRPr="009E3DC2">
        <w:t>:</w:t>
      </w:r>
    </w:p>
    <w:p w14:paraId="5B013822" w14:textId="77777777" w:rsidR="009E3DC2" w:rsidRDefault="009E3DC2" w:rsidP="005820ED">
      <w:pPr>
        <w:pStyle w:val="BulletedList"/>
        <w:spacing w:line="276" w:lineRule="auto"/>
        <w:rPr>
          <w:lang w:eastAsia="en-US"/>
        </w:rPr>
      </w:pPr>
      <w:r w:rsidRPr="009E3DC2">
        <w:t>Comience con una estrategia que esté lista para avanzar</w:t>
      </w:r>
    </w:p>
    <w:p w14:paraId="167E5326" w14:textId="77777777" w:rsidR="009E3DC2" w:rsidRDefault="009E3DC2" w:rsidP="005820ED">
      <w:pPr>
        <w:pStyle w:val="BulletedList"/>
        <w:spacing w:line="276" w:lineRule="auto"/>
        <w:rPr>
          <w:lang w:eastAsia="en-US"/>
        </w:rPr>
      </w:pPr>
      <w:r w:rsidRPr="009E3DC2">
        <w:t>Construya a partir de la experiencia, relaciones o programas existentes</w:t>
      </w:r>
    </w:p>
    <w:p w14:paraId="043EAE50" w14:textId="77777777" w:rsidR="009E3DC2" w:rsidRDefault="009E3DC2" w:rsidP="005820ED">
      <w:pPr>
        <w:pStyle w:val="BulletedList"/>
        <w:spacing w:line="276" w:lineRule="auto"/>
        <w:rPr>
          <w:lang w:eastAsia="en-US"/>
        </w:rPr>
      </w:pPr>
      <w:r w:rsidRPr="009E3DC2">
        <w:t>Identifique un riesgo, limitación o problema de tiempo que deba gestionar</w:t>
      </w:r>
    </w:p>
    <w:p w14:paraId="3541C5E1" w14:textId="77777777" w:rsidR="009E3DC2" w:rsidRDefault="009E3DC2" w:rsidP="005820ED">
      <w:pPr>
        <w:pStyle w:val="BulletedList"/>
        <w:spacing w:line="276" w:lineRule="auto"/>
        <w:rPr>
          <w:lang w:eastAsia="en-US"/>
        </w:rPr>
      </w:pPr>
      <w:r w:rsidRPr="009E3DC2">
        <w:t xml:space="preserve">Ajuste el plan donde sea </w:t>
      </w:r>
      <w:proofErr w:type="gramStart"/>
      <w:r w:rsidRPr="009E3DC2">
        <w:t>necesario</w:t>
      </w:r>
      <w:proofErr w:type="gramEnd"/>
      <w:r w:rsidRPr="009E3DC2">
        <w:t xml:space="preserve"> pero no lo abandone</w:t>
      </w:r>
    </w:p>
    <w:p w14:paraId="62381189" w14:textId="29D39682" w:rsidR="009E3DC2" w:rsidRPr="009E3DC2" w:rsidRDefault="009E3DC2" w:rsidP="005820ED">
      <w:pPr>
        <w:pStyle w:val="BulletedList"/>
        <w:spacing w:line="276" w:lineRule="auto"/>
        <w:rPr>
          <w:lang w:eastAsia="en-US"/>
        </w:rPr>
      </w:pPr>
      <w:r w:rsidRPr="009E3DC2">
        <w:t>Defina el progreso a los 30, 90 o 180 días</w:t>
      </w:r>
    </w:p>
    <w:p w14:paraId="610D6F1F" w14:textId="5130465C" w:rsidR="00973504" w:rsidRPr="009E3DC2" w:rsidRDefault="009E3DC2" w:rsidP="005820ED">
      <w:pPr>
        <w:pStyle w:val="IntenseQuote"/>
        <w:spacing w:line="276" w:lineRule="auto"/>
        <w:rPr>
          <w:lang w:eastAsia="en-US"/>
        </w:rPr>
      </w:pPr>
      <w:r w:rsidRPr="009E3DC2">
        <w:rPr>
          <w:lang w:bidi="es-ES"/>
        </w:rPr>
        <w:t>La activación puede comenzar de a poco y crecer con el tiempo.</w:t>
      </w:r>
      <w:r w:rsidR="00973504">
        <w:rPr>
          <w:lang w:bidi="es-ES"/>
        </w:rPr>
        <w:br w:type="page"/>
      </w:r>
    </w:p>
    <w:p w14:paraId="7ADFA313" w14:textId="088B3F70" w:rsidR="00EC1109" w:rsidRPr="007573BC" w:rsidRDefault="20FE1C77" w:rsidP="0014708D">
      <w:pPr>
        <w:pStyle w:val="Heading1"/>
        <w:spacing w:line="276" w:lineRule="auto"/>
        <w:ind w:left="-270"/>
        <w:rPr>
          <w:color w:val="FF0000"/>
          <w:sz w:val="24"/>
          <w:szCs w:val="24"/>
        </w:rPr>
      </w:pPr>
      <w:r w:rsidRPr="007573BC">
        <w:lastRenderedPageBreak/>
        <w:t>Recursos para orientación adicional</w:t>
      </w:r>
    </w:p>
    <w:p w14:paraId="7F0E7D5A" w14:textId="62F3B6AA" w:rsidR="00AF538E" w:rsidRPr="0014708D" w:rsidRDefault="00AF538E" w:rsidP="004C5C7C">
      <w:pPr>
        <w:pStyle w:val="BulletedList"/>
        <w:numPr>
          <w:ilvl w:val="0"/>
          <w:numId w:val="31"/>
        </w:numPr>
        <w:spacing w:after="0" w:line="276" w:lineRule="auto"/>
        <w:ind w:left="90"/>
        <w:rPr>
          <w:b/>
          <w:bCs/>
          <w:sz w:val="22"/>
          <w:szCs w:val="22"/>
        </w:rPr>
      </w:pPr>
      <w:hyperlink r:id="rId29" w:history="1">
        <w:r w:rsidRPr="0014708D">
          <w:rPr>
            <w:rStyle w:val="Hyperlink"/>
            <w:b/>
            <w:sz w:val="22"/>
            <w:szCs w:val="22"/>
          </w:rPr>
          <w:t>La Ley de Rehabilitación</w:t>
        </w:r>
      </w:hyperlink>
    </w:p>
    <w:p w14:paraId="17FC9008" w14:textId="13C30D9B" w:rsidR="00AF538E" w:rsidRPr="0014708D" w:rsidRDefault="00AF538E" w:rsidP="004C5C7C">
      <w:pPr>
        <w:pStyle w:val="BulletedList"/>
        <w:numPr>
          <w:ilvl w:val="0"/>
          <w:numId w:val="31"/>
        </w:numPr>
        <w:spacing w:after="0" w:line="276" w:lineRule="auto"/>
        <w:ind w:left="90"/>
        <w:rPr>
          <w:sz w:val="22"/>
          <w:szCs w:val="22"/>
        </w:rPr>
      </w:pPr>
      <w:r w:rsidRPr="0014708D">
        <w:rPr>
          <w:b/>
          <w:sz w:val="22"/>
          <w:szCs w:val="22"/>
        </w:rPr>
        <w:t xml:space="preserve">ILT&amp;TA </w:t>
      </w:r>
      <w:hyperlink r:id="rId30" w:history="1">
        <w:r w:rsidRPr="0014708D">
          <w:rPr>
            <w:rStyle w:val="Hyperlink"/>
            <w:sz w:val="22"/>
            <w:szCs w:val="22"/>
          </w:rPr>
          <w:t>Orientación clave sobre los ingresos del programa</w:t>
        </w:r>
      </w:hyperlink>
    </w:p>
    <w:p w14:paraId="742B0C4D" w14:textId="072F3BA6" w:rsidR="00AF538E" w:rsidRPr="0014708D" w:rsidRDefault="00AF538E" w:rsidP="004C5C7C">
      <w:pPr>
        <w:pStyle w:val="BulletedList"/>
        <w:numPr>
          <w:ilvl w:val="0"/>
          <w:numId w:val="31"/>
        </w:numPr>
        <w:spacing w:after="0" w:line="276" w:lineRule="auto"/>
        <w:ind w:left="90"/>
        <w:rPr>
          <w:sz w:val="22"/>
          <w:szCs w:val="22"/>
        </w:rPr>
      </w:pPr>
      <w:hyperlink r:id="rId31" w:history="1">
        <w:r w:rsidRPr="0014708D">
          <w:rPr>
            <w:rStyle w:val="Hyperlink"/>
            <w:b/>
            <w:sz w:val="22"/>
            <w:szCs w:val="22"/>
          </w:rPr>
          <w:t xml:space="preserve">Hoja de trabajo para la planificación del desarrollo de recursos </w:t>
        </w:r>
        <w:r w:rsidRPr="0014708D">
          <w:rPr>
            <w:rStyle w:val="Hyperlink"/>
            <w:sz w:val="22"/>
            <w:szCs w:val="22"/>
          </w:rPr>
          <w:t>– Plantilla para completar</w:t>
        </w:r>
      </w:hyperlink>
      <w:r w:rsidR="002173A4" w:rsidRPr="0014708D">
        <w:rPr>
          <w:sz w:val="22"/>
          <w:szCs w:val="22"/>
          <w:vertAlign w:val="superscript"/>
        </w:rPr>
        <w:t xml:space="preserve">2 </w:t>
      </w:r>
    </w:p>
    <w:p w14:paraId="1937CD4B" w14:textId="6D91C958" w:rsidR="0014708D" w:rsidRPr="0014708D" w:rsidRDefault="00905A0E" w:rsidP="004C5C7C">
      <w:pPr>
        <w:pStyle w:val="BulletedList"/>
        <w:numPr>
          <w:ilvl w:val="0"/>
          <w:numId w:val="31"/>
        </w:numPr>
        <w:spacing w:line="276" w:lineRule="auto"/>
        <w:ind w:left="90" w:right="-360"/>
        <w:rPr>
          <w:sz w:val="22"/>
          <w:szCs w:val="22"/>
        </w:rPr>
      </w:pPr>
      <w:r w:rsidRPr="0014708D">
        <w:rPr>
          <w:b/>
          <w:sz w:val="22"/>
          <w:szCs w:val="22"/>
        </w:rPr>
        <w:t xml:space="preserve">Recurso: </w:t>
      </w:r>
      <w:hyperlink r:id="rId32" w:history="1">
        <w:r w:rsidRPr="0014708D">
          <w:rPr>
            <w:rStyle w:val="Hyperlink"/>
            <w:b/>
            <w:sz w:val="22"/>
            <w:szCs w:val="22"/>
          </w:rPr>
          <w:t>Guía</w:t>
        </w:r>
        <w:r w:rsidRPr="0014708D">
          <w:rPr>
            <w:rStyle w:val="Hyperlink"/>
            <w:b/>
            <w:sz w:val="22"/>
            <w:szCs w:val="22"/>
          </w:rPr>
          <w:t xml:space="preserve"> </w:t>
        </w:r>
        <w:r w:rsidRPr="0014708D">
          <w:rPr>
            <w:rStyle w:val="Hyperlink"/>
            <w:b/>
            <w:sz w:val="22"/>
            <w:szCs w:val="22"/>
          </w:rPr>
          <w:t>de pensamiento estratégico de DNEM</w:t>
        </w:r>
      </w:hyperlink>
      <w:r w:rsidRPr="0014708D">
        <w:rPr>
          <w:sz w:val="22"/>
          <w:szCs w:val="22"/>
        </w:rPr>
        <w:t xml:space="preserve"> </w:t>
      </w:r>
    </w:p>
    <w:p w14:paraId="19A3775E" w14:textId="4852529B" w:rsidR="008C77CD" w:rsidRPr="0014708D" w:rsidRDefault="008C77CD" w:rsidP="0014708D">
      <w:pPr>
        <w:pStyle w:val="Heading2"/>
        <w:spacing w:line="276" w:lineRule="auto"/>
        <w:ind w:left="-270" w:right="-360"/>
        <w:rPr>
          <w:sz w:val="22"/>
          <w:szCs w:val="22"/>
        </w:rPr>
      </w:pPr>
      <w:r w:rsidRPr="0014708D">
        <w:rPr>
          <w:sz w:val="22"/>
          <w:szCs w:val="22"/>
          <w:lang w:bidi="es-ES"/>
        </w:rPr>
        <w:t>Relación con las sesiones de desarrollo de recursos 1 y 2</w:t>
      </w:r>
    </w:p>
    <w:p w14:paraId="06DAE073" w14:textId="5C6BDA88" w:rsidR="008C77CD" w:rsidRPr="004C5C7C" w:rsidRDefault="008C77CD" w:rsidP="004C5C7C">
      <w:pPr>
        <w:pBdr>
          <w:top w:val="single" w:sz="36" w:space="1" w:color="70003E"/>
          <w:left w:val="single" w:sz="36" w:space="4" w:color="70003E"/>
          <w:bottom w:val="single" w:sz="36" w:space="1" w:color="70003E"/>
          <w:right w:val="single" w:sz="36" w:space="4" w:color="70003E"/>
        </w:pBdr>
        <w:spacing w:line="276" w:lineRule="auto"/>
        <w:ind w:left="-270" w:right="-360"/>
        <w:rPr>
          <w:sz w:val="17"/>
          <w:szCs w:val="17"/>
        </w:rPr>
      </w:pPr>
      <w:r w:rsidRPr="004C5C7C">
        <w:rPr>
          <w:sz w:val="17"/>
          <w:szCs w:val="17"/>
          <w:lang w:bidi="es-ES"/>
        </w:rPr>
        <w:t>La presentación de la semana 3 incluye pequeños indicadores que muestran cómo el contenido de hoy se relaciona con los temas anteriores del grupo.</w:t>
      </w:r>
    </w:p>
    <w:p w14:paraId="1D8D0C6A" w14:textId="55B9CCBB" w:rsidR="008C77CD" w:rsidRPr="004C5C7C" w:rsidRDefault="008C77CD" w:rsidP="004C5C7C">
      <w:pPr>
        <w:pBdr>
          <w:top w:val="single" w:sz="36" w:space="1" w:color="70003E"/>
          <w:left w:val="single" w:sz="36" w:space="4" w:color="70003E"/>
          <w:bottom w:val="single" w:sz="36" w:space="1" w:color="70003E"/>
          <w:right w:val="single" w:sz="36" w:space="4" w:color="70003E"/>
        </w:pBdr>
        <w:spacing w:after="0" w:line="276" w:lineRule="auto"/>
        <w:ind w:left="-270" w:right="-360"/>
        <w:rPr>
          <w:sz w:val="17"/>
          <w:szCs w:val="17"/>
        </w:rPr>
      </w:pPr>
      <w:hyperlink r:id="rId33" w:history="1">
        <w:r w:rsidRPr="004C5C7C">
          <w:rPr>
            <w:rStyle w:val="Hyperlink"/>
            <w:b/>
            <w:sz w:val="17"/>
            <w:szCs w:val="17"/>
            <w:lang w:bidi="es-ES"/>
          </w:rPr>
          <w:t>¹ Semana 1: Semana 1: Construir una cultura de búsqueda de recursos</w:t>
        </w:r>
      </w:hyperlink>
    </w:p>
    <w:p w14:paraId="7CEFC1B5" w14:textId="626D7E24" w:rsidR="008C77CD" w:rsidRPr="004C5C7C" w:rsidRDefault="008C77CD" w:rsidP="004C5C7C">
      <w:pPr>
        <w:pBdr>
          <w:top w:val="single" w:sz="36" w:space="1" w:color="70003E"/>
          <w:left w:val="single" w:sz="36" w:space="4" w:color="70003E"/>
          <w:bottom w:val="single" w:sz="36" w:space="1" w:color="70003E"/>
          <w:right w:val="single" w:sz="36" w:space="4" w:color="70003E"/>
        </w:pBdr>
        <w:spacing w:line="276" w:lineRule="auto"/>
        <w:ind w:left="-270" w:right="-360"/>
        <w:rPr>
          <w:sz w:val="17"/>
          <w:szCs w:val="17"/>
        </w:rPr>
      </w:pPr>
      <w:r w:rsidRPr="004C5C7C">
        <w:rPr>
          <w:sz w:val="17"/>
          <w:szCs w:val="17"/>
          <w:lang w:bidi="es-ES"/>
        </w:rPr>
        <w:t>Identificar diferencias, recursos subutilizados, fortalezas existentes y alineación con la filosofía de Vida Independiente.</w:t>
      </w:r>
    </w:p>
    <w:p w14:paraId="10AFB39B" w14:textId="3AFEF10E" w:rsidR="008C77CD" w:rsidRPr="004C5C7C" w:rsidRDefault="008C77CD" w:rsidP="004C5C7C">
      <w:pPr>
        <w:pBdr>
          <w:top w:val="single" w:sz="36" w:space="1" w:color="70003E"/>
          <w:left w:val="single" w:sz="36" w:space="4" w:color="70003E"/>
          <w:bottom w:val="single" w:sz="36" w:space="1" w:color="70003E"/>
          <w:right w:val="single" w:sz="36" w:space="4" w:color="70003E"/>
        </w:pBdr>
        <w:spacing w:after="0" w:line="276" w:lineRule="auto"/>
        <w:ind w:left="-270" w:right="-360"/>
        <w:rPr>
          <w:b/>
          <w:bCs/>
          <w:sz w:val="17"/>
          <w:szCs w:val="17"/>
        </w:rPr>
      </w:pPr>
      <w:hyperlink r:id="rId34" w:history="1">
        <w:r w:rsidRPr="004C5C7C">
          <w:rPr>
            <w:rStyle w:val="Hyperlink"/>
            <w:b/>
            <w:sz w:val="17"/>
            <w:szCs w:val="17"/>
            <w:lang w:bidi="es-ES"/>
          </w:rPr>
          <w:t>² Semana 2: Diseño de un plan de desarrollo de recursos para la sostenibilidad</w:t>
        </w:r>
      </w:hyperlink>
      <w:r w:rsidRPr="004C5C7C">
        <w:rPr>
          <w:b/>
          <w:sz w:val="17"/>
          <w:szCs w:val="17"/>
          <w:lang w:bidi="es-ES"/>
        </w:rPr>
        <w:t xml:space="preserve"> </w:t>
      </w:r>
    </w:p>
    <w:p w14:paraId="06A16EC0" w14:textId="11449FB6" w:rsidR="008C77CD" w:rsidRPr="004C5C7C" w:rsidRDefault="008C77CD" w:rsidP="002777FC">
      <w:pPr>
        <w:pBdr>
          <w:top w:val="single" w:sz="36" w:space="1" w:color="70003E"/>
          <w:left w:val="single" w:sz="36" w:space="4" w:color="70003E"/>
          <w:bottom w:val="single" w:sz="36" w:space="1" w:color="70003E"/>
          <w:right w:val="single" w:sz="36" w:space="4" w:color="70003E"/>
        </w:pBdr>
        <w:spacing w:line="276" w:lineRule="auto"/>
        <w:ind w:left="-270" w:right="-360"/>
        <w:rPr>
          <w:sz w:val="17"/>
          <w:szCs w:val="17"/>
        </w:rPr>
      </w:pPr>
      <w:r w:rsidRPr="004C5C7C">
        <w:rPr>
          <w:sz w:val="17"/>
          <w:szCs w:val="17"/>
          <w:lang w:bidi="es-ES"/>
        </w:rPr>
        <w:t>Organizar esas ideas en un plan de desarrollo de recursos a través de objetivos, estrategias, roles, cronogramas, riesgos, evaluación y sostenibilidad.</w:t>
      </w:r>
    </w:p>
    <w:p w14:paraId="1BA64B6F" w14:textId="671CF1AF" w:rsidR="001F7DED" w:rsidRPr="008C77CD" w:rsidRDefault="008C77CD" w:rsidP="004C5C7C">
      <w:pPr>
        <w:pBdr>
          <w:top w:val="single" w:sz="36" w:space="1" w:color="70003E"/>
          <w:left w:val="single" w:sz="36" w:space="4" w:color="70003E"/>
          <w:bottom w:val="single" w:sz="36" w:space="1" w:color="70003E"/>
          <w:right w:val="single" w:sz="36" w:space="4" w:color="70003E"/>
        </w:pBdr>
        <w:spacing w:line="276" w:lineRule="auto"/>
        <w:ind w:left="-270" w:right="-360"/>
        <w:rPr>
          <w:rStyle w:val="Heading1Char"/>
          <w:rFonts w:cstheme="minorBidi"/>
          <w:b w:val="0"/>
          <w:bCs w:val="0"/>
          <w:color w:val="auto"/>
          <w:sz w:val="20"/>
          <w:szCs w:val="20"/>
        </w:rPr>
      </w:pPr>
      <w:r w:rsidRPr="004C5C7C">
        <w:rPr>
          <w:b/>
          <w:sz w:val="17"/>
          <w:szCs w:val="17"/>
          <w:lang w:bidi="es-ES"/>
        </w:rPr>
        <w:t xml:space="preserve">¹, ² Ambos: </w:t>
      </w:r>
      <w:r w:rsidRPr="004C5C7C">
        <w:rPr>
          <w:sz w:val="17"/>
          <w:szCs w:val="17"/>
          <w:lang w:bidi="es-ES"/>
        </w:rPr>
        <w:t>contenidos que conectan tanto con la identificación de recursos y déficits como con la organización de esas ideas en un plan de desarrollo de recursos.</w:t>
      </w:r>
      <w:r w:rsidR="001F7DED" w:rsidRPr="007573BC">
        <w:rPr>
          <w:rStyle w:val="Heading1Char"/>
        </w:rPr>
        <w:br w:type="page"/>
      </w:r>
    </w:p>
    <w:p w14:paraId="5F7188B1" w14:textId="7E9711B2" w:rsidR="001F7DED" w:rsidRPr="007573BC" w:rsidRDefault="20FE1C77" w:rsidP="005820ED">
      <w:pPr>
        <w:pStyle w:val="Heading1"/>
        <w:spacing w:line="276" w:lineRule="auto"/>
      </w:pPr>
      <w:r w:rsidRPr="007573BC">
        <w:lastRenderedPageBreak/>
        <w:t>Su experiencia importa</w:t>
      </w:r>
    </w:p>
    <w:p w14:paraId="2195DFF8" w14:textId="77777777" w:rsidR="001F7DED" w:rsidRPr="007573BC" w:rsidRDefault="20FE1C77" w:rsidP="005820ED">
      <w:pPr>
        <w:spacing w:afterLines="80" w:after="192" w:line="276" w:lineRule="auto"/>
        <w:rPr>
          <w:sz w:val="24"/>
          <w:szCs w:val="24"/>
        </w:rPr>
      </w:pPr>
      <w:r w:rsidRPr="007573BC">
        <w:rPr>
          <w:sz w:val="24"/>
          <w:szCs w:val="24"/>
          <w:lang w:bidi="es-ES"/>
        </w:rPr>
        <w:t>La grabación se ha detenido: ahora es el momento de compartir.</w:t>
      </w:r>
    </w:p>
    <w:p w14:paraId="0DBDF5A1" w14:textId="77777777" w:rsidR="001F7DED" w:rsidRPr="007573BC" w:rsidRDefault="20FE1C77" w:rsidP="005820ED">
      <w:pPr>
        <w:spacing w:afterLines="80" w:after="192" w:line="276" w:lineRule="auto"/>
      </w:pPr>
      <w:r w:rsidRPr="007573BC">
        <w:rPr>
          <w:lang w:bidi="es-ES"/>
        </w:rPr>
        <w:t>Formas de participar:</w:t>
      </w:r>
    </w:p>
    <w:p w14:paraId="4B84CE5F" w14:textId="77777777" w:rsidR="001F7DED" w:rsidRPr="002777FC" w:rsidRDefault="20FE1C77" w:rsidP="002777FC">
      <w:pPr>
        <w:pStyle w:val="BulletedList"/>
        <w:spacing w:line="276" w:lineRule="auto"/>
        <w:ind w:left="450" w:hanging="450"/>
        <w:rPr>
          <w:rFonts w:eastAsia="Aptos" w:cs="Aptos"/>
          <w:sz w:val="25"/>
          <w:szCs w:val="25"/>
        </w:rPr>
      </w:pPr>
      <w:r w:rsidRPr="002777FC">
        <w:rPr>
          <w:sz w:val="25"/>
          <w:szCs w:val="25"/>
        </w:rPr>
        <w:t>Levante la mano para que se le dé la palabra</w:t>
      </w:r>
    </w:p>
    <w:p w14:paraId="40EDE4C9" w14:textId="77777777" w:rsidR="001F7DED" w:rsidRPr="002777FC" w:rsidRDefault="20FE1C77" w:rsidP="002777FC">
      <w:pPr>
        <w:pStyle w:val="BulletedList"/>
        <w:spacing w:line="276" w:lineRule="auto"/>
        <w:ind w:left="450" w:hanging="450"/>
        <w:rPr>
          <w:rFonts w:eastAsia="Aptos" w:cs="Aptos"/>
          <w:sz w:val="25"/>
          <w:szCs w:val="25"/>
        </w:rPr>
      </w:pPr>
      <w:r w:rsidRPr="002777FC">
        <w:rPr>
          <w:sz w:val="25"/>
          <w:szCs w:val="25"/>
        </w:rPr>
        <w:t>Encienda la cámara si se siente cómodo</w:t>
      </w:r>
    </w:p>
    <w:p w14:paraId="016EB76F" w14:textId="77777777" w:rsidR="001F7DED" w:rsidRPr="002777FC" w:rsidRDefault="20FE1C77" w:rsidP="002777FC">
      <w:pPr>
        <w:pStyle w:val="BulletedList"/>
        <w:spacing w:line="276" w:lineRule="auto"/>
        <w:ind w:left="450" w:hanging="450"/>
        <w:rPr>
          <w:rFonts w:eastAsia="Aptos" w:cs="Aptos"/>
          <w:sz w:val="25"/>
          <w:szCs w:val="25"/>
        </w:rPr>
      </w:pPr>
      <w:r w:rsidRPr="002777FC">
        <w:rPr>
          <w:sz w:val="25"/>
          <w:szCs w:val="25"/>
        </w:rPr>
        <w:t>Use el chat para compartir ideas, preguntas, recursos o herramientas</w:t>
      </w:r>
    </w:p>
    <w:p w14:paraId="0F7FCA96" w14:textId="77777777" w:rsidR="001F7DED" w:rsidRPr="002777FC" w:rsidRDefault="20FE1C77" w:rsidP="002777FC">
      <w:pPr>
        <w:pStyle w:val="BulletedList"/>
        <w:spacing w:line="276" w:lineRule="auto"/>
        <w:ind w:left="450" w:hanging="450"/>
        <w:rPr>
          <w:rFonts w:eastAsia="Aptos" w:cs="Aptos"/>
          <w:sz w:val="25"/>
          <w:szCs w:val="25"/>
        </w:rPr>
      </w:pPr>
      <w:r w:rsidRPr="002777FC">
        <w:rPr>
          <w:sz w:val="25"/>
          <w:szCs w:val="25"/>
        </w:rPr>
        <w:t>Reaccione, reflexione o aporte sobre lo que otras personas digan</w:t>
      </w:r>
    </w:p>
    <w:p w14:paraId="348B84E1" w14:textId="77777777" w:rsidR="001F7DED" w:rsidRPr="002777FC" w:rsidRDefault="20FE1C77" w:rsidP="002777FC">
      <w:pPr>
        <w:pStyle w:val="BulletedList"/>
        <w:spacing w:line="276" w:lineRule="auto"/>
        <w:ind w:left="450" w:hanging="450"/>
        <w:rPr>
          <w:rFonts w:eastAsia="Aptos" w:cs="Aptos"/>
          <w:b/>
          <w:bCs/>
          <w:sz w:val="25"/>
          <w:szCs w:val="25"/>
        </w:rPr>
      </w:pPr>
      <w:r w:rsidRPr="002777FC">
        <w:rPr>
          <w:sz w:val="25"/>
          <w:szCs w:val="25"/>
        </w:rPr>
        <w:t>Comparta desafíos o éxitos reales de su CIL</w:t>
      </w:r>
    </w:p>
    <w:p w14:paraId="247E0C2A" w14:textId="4B24AF3F" w:rsidR="00407C30" w:rsidRPr="002777FC" w:rsidRDefault="20FE1C77" w:rsidP="002777FC">
      <w:pPr>
        <w:pStyle w:val="BulletedList"/>
        <w:numPr>
          <w:ilvl w:val="0"/>
          <w:numId w:val="0"/>
        </w:numPr>
        <w:spacing w:line="276" w:lineRule="auto"/>
        <w:jc w:val="center"/>
        <w:rPr>
          <w:rStyle w:val="Heading1Char"/>
          <w:b w:val="0"/>
          <w:bCs w:val="0"/>
        </w:rPr>
      </w:pPr>
      <w:r w:rsidRPr="002777FC">
        <w:rPr>
          <w:b/>
          <w:bCs/>
        </w:rPr>
        <w:t>Convirtamos ideas en acción: su voz es la parte más valiosa de esta sesión.</w:t>
      </w:r>
      <w:r w:rsidR="00407C30" w:rsidRPr="002777FC">
        <w:rPr>
          <w:rStyle w:val="Heading1Char"/>
          <w:b w:val="0"/>
          <w:bCs w:val="0"/>
        </w:rPr>
        <w:br w:type="page"/>
      </w:r>
    </w:p>
    <w:p w14:paraId="70601392" w14:textId="238E4872" w:rsidR="0020685A" w:rsidRPr="007573BC" w:rsidRDefault="20FE1C77" w:rsidP="005820ED">
      <w:pPr>
        <w:spacing w:line="276" w:lineRule="auto"/>
        <w:rPr>
          <w:rStyle w:val="Heading1Char"/>
        </w:rPr>
      </w:pPr>
      <w:r w:rsidRPr="007573BC">
        <w:rPr>
          <w:rStyle w:val="Heading1Char"/>
        </w:rPr>
        <w:lastRenderedPageBreak/>
        <w:t>Evaluación</w:t>
      </w:r>
    </w:p>
    <w:p w14:paraId="586BE4FA" w14:textId="17A91C09" w:rsidR="7BF69556" w:rsidRPr="007573BC" w:rsidRDefault="20FE1C77" w:rsidP="005820ED">
      <w:pPr>
        <w:spacing w:line="276" w:lineRule="auto"/>
        <w:rPr>
          <w:rFonts w:eastAsia="Aptos" w:cs="Aptos"/>
          <w:color w:val="000000" w:themeColor="text1"/>
        </w:rPr>
      </w:pPr>
      <w:r w:rsidRPr="007573BC">
        <w:rPr>
          <w:lang w:bidi="es-ES"/>
        </w:rPr>
        <w:t>Gracias por participar en la actividad de Aprender y Compartir del día de hoy.</w:t>
      </w:r>
    </w:p>
    <w:p w14:paraId="171FB9B1" w14:textId="3D6467CA" w:rsidR="0020685A" w:rsidRPr="007573BC" w:rsidRDefault="20FE1C77" w:rsidP="005820ED">
      <w:pPr>
        <w:spacing w:line="276" w:lineRule="auto"/>
        <w:rPr>
          <w:rFonts w:eastAsia="Aptos" w:cs="Aptos"/>
          <w:color w:val="000000" w:themeColor="text1"/>
        </w:rPr>
      </w:pPr>
      <w:r w:rsidRPr="007573BC">
        <w:rPr>
          <w:lang w:bidi="es-ES"/>
        </w:rPr>
        <w:t>Sus comentarios son importantes y nos ayudan a planificar futuras capacitaciones.</w:t>
      </w:r>
    </w:p>
    <w:p w14:paraId="313C8562" w14:textId="050B7C81" w:rsidR="0020685A" w:rsidRPr="007573BC" w:rsidRDefault="20FE1C77" w:rsidP="005820ED">
      <w:pPr>
        <w:spacing w:line="276" w:lineRule="auto"/>
        <w:rPr>
          <w:rFonts w:eastAsia="Aptos" w:cs="Aptos"/>
          <w:color w:val="000000" w:themeColor="text1"/>
        </w:rPr>
      </w:pPr>
      <w:r w:rsidRPr="007573BC">
        <w:rPr>
          <w:lang w:bidi="es-ES"/>
        </w:rPr>
        <w:t>Por favor, utilice el enlace en el chat para compartir sus comentarios.</w:t>
      </w:r>
    </w:p>
    <w:p w14:paraId="6F92AA79" w14:textId="014091A9" w:rsidR="00C82CC6" w:rsidRPr="007573BC" w:rsidRDefault="20FE1C77" w:rsidP="005820ED">
      <w:pPr>
        <w:spacing w:line="276" w:lineRule="auto"/>
        <w:rPr>
          <w:color w:val="000000" w:themeColor="text1"/>
        </w:rPr>
      </w:pPr>
      <w:hyperlink r:id="rId35" w:history="1">
        <w:r w:rsidRPr="00181C85">
          <w:rPr>
            <w:rStyle w:val="Hyperlink"/>
            <w:lang w:bidi="es-ES"/>
          </w:rPr>
          <w:t>Enlace de evaluación:</w:t>
        </w:r>
      </w:hyperlink>
      <w:r w:rsidRPr="007573BC">
        <w:rPr>
          <w:color w:val="000000" w:themeColor="text1"/>
          <w:lang w:bidi="es-ES"/>
        </w:rPr>
        <w:t xml:space="preserve"> </w:t>
      </w:r>
    </w:p>
    <w:p w14:paraId="29DB8B70" w14:textId="5986B316" w:rsidR="00C82CC6" w:rsidRPr="007573BC" w:rsidRDefault="00181C85" w:rsidP="005820ED">
      <w:pPr>
        <w:spacing w:line="276" w:lineRule="auto"/>
      </w:pPr>
      <w:r>
        <w:rPr>
          <w:lang w:bidi="es-ES"/>
        </w:rPr>
        <w:fldChar w:fldCharType="begin"/>
      </w:r>
      <w:r>
        <w:rPr>
          <w:lang w:bidi="es-ES"/>
        </w:rPr>
        <w:instrText xml:space="preserve"> INCLUDEPICTURE "/Users/bethany.ncil/Library/Group Containers/UBF8T346G9.ms/WebArchiveCopyPasteTempFiles/com.microsoft.Word/large-CS-Resource%20Develpment%20W3-5.12.26-qrcode.png" \* MERGEFORMATINET </w:instrText>
      </w:r>
      <w:r>
        <w:rPr>
          <w:lang w:bidi="es-ES"/>
        </w:rPr>
        <w:fldChar w:fldCharType="separate"/>
      </w:r>
      <w:r>
        <w:rPr>
          <w:noProof/>
          <w:lang w:bidi="es-ES"/>
        </w:rPr>
        <w:drawing>
          <wp:inline distT="0" distB="0" distL="0" distR="0" wp14:anchorId="01568953" wp14:editId="4475FDB7">
            <wp:extent cx="1371600" cy="1371600"/>
            <wp:effectExtent l="0" t="0" r="0" b="0"/>
            <wp:docPr id="134716939" name="Picture 16" descr="QR code: https://umt.co1.qualtrics.com/jfe/form/SV_bdDpNRBY3wylz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6939" name="Picture 16" descr="QR code: https://umt.co1.qualtrics.com/jfe/form/SV_bdDpNRBY3wylzAq"/>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73761" cy="1373761"/>
                    </a:xfrm>
                    <a:prstGeom prst="rect">
                      <a:avLst/>
                    </a:prstGeom>
                    <a:noFill/>
                    <a:ln>
                      <a:noFill/>
                    </a:ln>
                  </pic:spPr>
                </pic:pic>
              </a:graphicData>
            </a:graphic>
          </wp:inline>
        </w:drawing>
      </w:r>
      <w:r>
        <w:rPr>
          <w:lang w:bidi="es-ES"/>
        </w:rPr>
        <w:fldChar w:fldCharType="end"/>
      </w:r>
    </w:p>
    <w:p w14:paraId="659605C6" w14:textId="5D6C96A1" w:rsidR="084D63BB" w:rsidRPr="007573BC" w:rsidRDefault="084D63BB" w:rsidP="005820ED">
      <w:pPr>
        <w:spacing w:line="276" w:lineRule="auto"/>
      </w:pPr>
      <w:r w:rsidRPr="007573BC">
        <w:rPr>
          <w:lang w:bidi="es-ES"/>
        </w:rPr>
        <w:br w:type="page"/>
      </w:r>
    </w:p>
    <w:p w14:paraId="711FEA26" w14:textId="140D88AA" w:rsidR="0020685A" w:rsidRPr="007573BC" w:rsidRDefault="20FE1C77" w:rsidP="005820ED">
      <w:pPr>
        <w:pStyle w:val="Heading1"/>
        <w:spacing w:line="276" w:lineRule="auto"/>
        <w:rPr>
          <w:rFonts w:eastAsia="Aptos"/>
        </w:rPr>
      </w:pPr>
      <w:r w:rsidRPr="007573BC">
        <w:lastRenderedPageBreak/>
        <w:t>¡Cómo contactarnos!</w:t>
      </w:r>
    </w:p>
    <w:p w14:paraId="71D0FF49" w14:textId="73171E61" w:rsidR="0020685A" w:rsidRPr="00CC460B" w:rsidRDefault="20FE1C77" w:rsidP="00CC460B">
      <w:pPr>
        <w:pStyle w:val="Heading2"/>
        <w:spacing w:after="120" w:line="276" w:lineRule="auto"/>
        <w:rPr>
          <w:rFonts w:eastAsia="Aptos"/>
          <w:sz w:val="25"/>
          <w:szCs w:val="25"/>
        </w:rPr>
      </w:pPr>
      <w:r w:rsidRPr="00CC460B">
        <w:rPr>
          <w:i/>
          <w:sz w:val="25"/>
          <w:szCs w:val="25"/>
          <w:lang w:bidi="es-ES"/>
        </w:rPr>
        <w:t>Sitio web:</w:t>
      </w:r>
      <w:r w:rsidRPr="00CC460B">
        <w:rPr>
          <w:sz w:val="25"/>
          <w:szCs w:val="25"/>
          <w:lang w:bidi="es-ES"/>
        </w:rPr>
        <w:t xml:space="preserve"> </w:t>
      </w:r>
      <w:hyperlink r:id="rId37">
        <w:r w:rsidRPr="00CC460B">
          <w:rPr>
            <w:rStyle w:val="Hyperlink"/>
            <w:sz w:val="25"/>
            <w:szCs w:val="25"/>
            <w:lang w:bidi="es-ES"/>
          </w:rPr>
          <w:t>www.ILTTACenter.org</w:t>
        </w:r>
      </w:hyperlink>
      <w:r w:rsidRPr="00CC460B">
        <w:rPr>
          <w:sz w:val="25"/>
          <w:szCs w:val="25"/>
          <w:lang w:bidi="es-ES"/>
        </w:rPr>
        <w:t xml:space="preserve"> </w:t>
      </w:r>
    </w:p>
    <w:p w14:paraId="66D3CB96" w14:textId="66A6F4A0" w:rsidR="0020685A" w:rsidRPr="00CC460B" w:rsidRDefault="20FE1C77" w:rsidP="005820ED">
      <w:pPr>
        <w:spacing w:line="276" w:lineRule="auto"/>
        <w:rPr>
          <w:sz w:val="25"/>
          <w:szCs w:val="25"/>
        </w:rPr>
      </w:pPr>
      <w:r w:rsidRPr="00CC460B">
        <w:rPr>
          <w:i/>
          <w:sz w:val="25"/>
          <w:szCs w:val="25"/>
          <w:lang w:bidi="es-ES"/>
        </w:rPr>
        <w:t>Solicite capacitación y/o asistencia técnica (ayuda experta para su organización):</w:t>
      </w:r>
      <w:r w:rsidRPr="00CC460B">
        <w:rPr>
          <w:sz w:val="25"/>
          <w:szCs w:val="25"/>
          <w:lang w:bidi="es-ES"/>
        </w:rPr>
        <w:t xml:space="preserve"> complete un formulario en nuestro sitio web para hacernos saber cómo podemos ayudarlo.</w:t>
      </w:r>
    </w:p>
    <w:p w14:paraId="455C60DC" w14:textId="39935AB8" w:rsidR="0020685A" w:rsidRPr="00CC460B" w:rsidRDefault="20FE1C77" w:rsidP="005820ED">
      <w:pPr>
        <w:spacing w:line="276" w:lineRule="auto"/>
        <w:rPr>
          <w:sz w:val="25"/>
          <w:szCs w:val="25"/>
        </w:rPr>
      </w:pPr>
      <w:r w:rsidRPr="00CC460B">
        <w:rPr>
          <w:rStyle w:val="Heading2Char"/>
          <w:i/>
          <w:sz w:val="25"/>
          <w:szCs w:val="25"/>
          <w:lang w:bidi="es-ES"/>
        </w:rPr>
        <w:t>Llame al</w:t>
      </w:r>
      <w:r w:rsidRPr="00CC460B">
        <w:rPr>
          <w:b/>
          <w:i/>
          <w:sz w:val="25"/>
          <w:szCs w:val="25"/>
          <w:lang w:bidi="es-ES"/>
        </w:rPr>
        <w:t>:</w:t>
      </w:r>
      <w:r w:rsidRPr="00CC460B">
        <w:rPr>
          <w:sz w:val="25"/>
          <w:szCs w:val="25"/>
          <w:lang w:bidi="es-ES"/>
        </w:rPr>
        <w:t> 406-243-5300 y alguien se comunicará con usted lo antes posible.</w:t>
      </w:r>
    </w:p>
    <w:p w14:paraId="296D9D27" w14:textId="0924BFC1" w:rsidR="000D1689" w:rsidRPr="00CC460B" w:rsidRDefault="20FE1C77" w:rsidP="00CC460B">
      <w:pPr>
        <w:spacing w:after="0" w:line="276" w:lineRule="auto"/>
        <w:rPr>
          <w:b/>
          <w:bCs/>
          <w:i/>
          <w:iCs/>
          <w:sz w:val="25"/>
          <w:szCs w:val="25"/>
        </w:rPr>
      </w:pPr>
      <w:r w:rsidRPr="00CC460B">
        <w:rPr>
          <w:b/>
          <w:bCs/>
          <w:i/>
          <w:iCs/>
          <w:sz w:val="25"/>
          <w:szCs w:val="25"/>
          <w:lang w:bidi="es-ES"/>
        </w:rPr>
        <w:t>Inscríbase para recibir información de eventos y anuncios: </w:t>
      </w:r>
    </w:p>
    <w:p w14:paraId="0DD82C6F" w14:textId="61DD0A15" w:rsidR="00ED65E4" w:rsidRPr="007573BC" w:rsidRDefault="00CC460B" w:rsidP="005820ED">
      <w:pPr>
        <w:spacing w:line="276" w:lineRule="auto"/>
      </w:pPr>
      <w:r w:rsidRPr="00CC460B">
        <w:rPr>
          <w:b/>
          <w:bCs/>
          <w:i/>
          <w:iCs/>
          <w:noProof/>
          <w:sz w:val="25"/>
          <w:szCs w:val="25"/>
          <w:lang w:bidi="es-ES"/>
        </w:rPr>
        <w:drawing>
          <wp:anchor distT="0" distB="0" distL="114300" distR="114300" simplePos="0" relativeHeight="251658240" behindDoc="0" locked="0" layoutInCell="1" allowOverlap="1" wp14:anchorId="77EC5C07" wp14:editId="2401CB21">
            <wp:simplePos x="0" y="0"/>
            <wp:positionH relativeFrom="margin">
              <wp:posOffset>2318385</wp:posOffset>
            </wp:positionH>
            <wp:positionV relativeFrom="margin">
              <wp:posOffset>2685838</wp:posOffset>
            </wp:positionV>
            <wp:extent cx="1383030" cy="1383030"/>
            <wp:effectExtent l="0" t="0" r="1270" b="127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38">
                      <a:extLst>
                        <a:ext uri="{28A0092B-C50C-407E-A947-70E740481C1C}">
                          <a14:useLocalDpi xmlns:a14="http://schemas.microsoft.com/office/drawing/2010/main" val="0"/>
                        </a:ext>
                        <a:ext uri="{FF2B5EF4-FFF2-40B4-BE49-F238E27FC236}">
                          <a16:creationId xmlns:a16="http://schemas.microsoft.com/office/drawing/2014/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tretch>
                      <a:fillRect/>
                    </a:stretch>
                  </pic:blipFill>
                  <pic:spPr>
                    <a:xfrm>
                      <a:off x="0" y="0"/>
                      <a:ext cx="1383030" cy="1383030"/>
                    </a:xfrm>
                    <a:prstGeom prst="rect">
                      <a:avLst/>
                    </a:prstGeom>
                  </pic:spPr>
                </pic:pic>
              </a:graphicData>
            </a:graphic>
            <wp14:sizeRelH relativeFrom="margin">
              <wp14:pctWidth>0</wp14:pctWidth>
            </wp14:sizeRelH>
            <wp14:sizeRelV relativeFrom="margin">
              <wp14:pctHeight>0</wp14:pctHeight>
            </wp14:sizeRelV>
          </wp:anchor>
        </w:drawing>
      </w:r>
      <w:r w:rsidR="00525C40" w:rsidRPr="00CC460B">
        <w:rPr>
          <w:sz w:val="25"/>
          <w:szCs w:val="25"/>
          <w:lang w:bidi="es-ES"/>
        </w:rPr>
        <w:t>Visite nuestro sitio web para inscribirse a las actualizaciones sobre capacitaciones en vivo, asistencia técnica grupal, nuevas publicaciones y otros eventos en el Centro.</w:t>
      </w:r>
      <w:r w:rsidR="00525C40" w:rsidRPr="007573BC">
        <w:rPr>
          <w:lang w:bidi="es-ES"/>
        </w:rPr>
        <w:t xml:space="preserve"> </w:t>
      </w:r>
      <w:r w:rsidR="00ED65E4" w:rsidRPr="007573BC">
        <w:rPr>
          <w:lang w:bidi="es-ES"/>
        </w:rPr>
        <w:br w:type="page"/>
      </w:r>
    </w:p>
    <w:p w14:paraId="07F3ACCB" w14:textId="6478EAE5" w:rsidR="00E60A05" w:rsidRPr="007573BC" w:rsidRDefault="20FE1C77" w:rsidP="005820ED">
      <w:pPr>
        <w:pStyle w:val="Heading1"/>
        <w:spacing w:line="276" w:lineRule="auto"/>
      </w:pPr>
      <w:r w:rsidRPr="007573BC">
        <w:lastRenderedPageBreak/>
        <w:t>Atribución del Centro IL T&amp;TA</w:t>
      </w:r>
    </w:p>
    <w:p w14:paraId="43BA3300" w14:textId="77777777" w:rsidR="002F3ACD" w:rsidRPr="007573BC" w:rsidRDefault="002F3ACD" w:rsidP="005820ED">
      <w:pPr>
        <w:spacing w:line="276" w:lineRule="auto"/>
      </w:pPr>
    </w:p>
    <w:p w14:paraId="08EF8965" w14:textId="67CF803D" w:rsidR="002F3ACD" w:rsidRPr="007573BC" w:rsidRDefault="000D1689" w:rsidP="005820ED">
      <w:pPr>
        <w:spacing w:line="276" w:lineRule="auto"/>
      </w:pPr>
      <w:r w:rsidRPr="007573BC">
        <w:rPr>
          <w:noProof/>
          <w:lang w:bidi="es-ES"/>
        </w:rPr>
        <w:drawing>
          <wp:inline distT="0" distB="0" distL="0" distR="0" wp14:anchorId="3AAF0404" wp14:editId="5B3ADBB8">
            <wp:extent cx="3448050" cy="1529520"/>
            <wp:effectExtent l="0" t="0" r="0" b="0"/>
            <wp:docPr id="372368201" name="Picture 372368201" descr="Logotipo de IL T&amp;TA: Centro de Capacitación y Asistencia Técnica de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Logotipo de IL T&amp;TA: Centro de Capacitación y Asistencia Técnica de Vida Independient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DCB84F1" w14:textId="77777777" w:rsidR="00C82CC6" w:rsidRPr="007573BC" w:rsidRDefault="20FE1C77" w:rsidP="005820ED">
      <w:pPr>
        <w:spacing w:line="276" w:lineRule="auto"/>
      </w:pPr>
      <w:r w:rsidRPr="007573BC">
        <w:rPr>
          <w:lang w:bidi="es-ES"/>
        </w:rPr>
        <w:t>Este proyecto se realiza mediante un contrato con la Administración de Discapacidades, Administración para la Vida Comunitaria, del Departamento de Salud y Servicios Humanos.</w:t>
      </w:r>
    </w:p>
    <w:p w14:paraId="7E9A173D" w14:textId="6680FF35" w:rsidR="00207BE9" w:rsidRPr="007573BC" w:rsidRDefault="00207BE9" w:rsidP="005820ED">
      <w:pPr>
        <w:spacing w:line="276" w:lineRule="auto"/>
      </w:pPr>
      <w:r w:rsidRPr="007573BC">
        <w:rPr>
          <w:lang w:bidi="es-ES"/>
        </w:rPr>
        <w:br w:type="page"/>
      </w:r>
    </w:p>
    <w:p w14:paraId="31352A8D" w14:textId="3E8BF9D5" w:rsidR="2BEEAFE4" w:rsidRPr="007573BC" w:rsidRDefault="20FE1C77" w:rsidP="005820ED">
      <w:pPr>
        <w:pStyle w:val="Heading1"/>
        <w:spacing w:line="276" w:lineRule="auto"/>
        <w:rPr>
          <w:lang w:val="fr-FR"/>
        </w:rPr>
      </w:pPr>
      <w:proofErr w:type="spellStart"/>
      <w:r w:rsidRPr="00703973">
        <w:rPr>
          <w:lang w:val="it-IT"/>
        </w:rPr>
        <w:lastRenderedPageBreak/>
        <w:t>Acerca</w:t>
      </w:r>
      <w:proofErr w:type="spellEnd"/>
      <w:r w:rsidRPr="00703973">
        <w:rPr>
          <w:lang w:val="it-IT"/>
        </w:rPr>
        <w:t xml:space="preserve"> del Centro IL T&amp; TA</w:t>
      </w:r>
    </w:p>
    <w:p w14:paraId="158DFC0B" w14:textId="77777777" w:rsidR="2BEEAFE4" w:rsidRPr="007573BC" w:rsidRDefault="20FE1C77" w:rsidP="005820ED">
      <w:pPr>
        <w:spacing w:line="276" w:lineRule="auto"/>
      </w:pPr>
      <w:r w:rsidRPr="007573BC">
        <w:rPr>
          <w:lang w:bidi="es-ES"/>
        </w:rPr>
        <w:t xml:space="preserve">El Centro de Capacitación y Asistencia Técnica para la Vida Independiente (Centro IL T&amp;TA) está disponible para usted a través de un contrato con el Departamento de Salud y Servicios Humanos de los EE. UU. </w:t>
      </w:r>
    </w:p>
    <w:p w14:paraId="7274A7D2" w14:textId="399A5936" w:rsidR="2BEEAFE4" w:rsidRPr="007573BC" w:rsidRDefault="20FE1C77" w:rsidP="005820ED">
      <w:pPr>
        <w:spacing w:line="276" w:lineRule="auto"/>
      </w:pPr>
      <w:r w:rsidRPr="007573BC">
        <w:rPr>
          <w:lang w:bidi="es-ES"/>
        </w:rPr>
        <w:t xml:space="preserve">El Centro IL T&amp;TA proporciona capacitación experta y asistencia técnica a Centros para la Vida Independiente (CIL), Consejos para la Vida Independiente a Nivel Estatal (SILC) y Entidades Estatales Designadas (DSE). </w:t>
      </w:r>
    </w:p>
    <w:p w14:paraId="4B45C2C7" w14:textId="25FDE27A" w:rsidR="009746A1" w:rsidRPr="007573BC" w:rsidRDefault="20FE1C77" w:rsidP="005820ED">
      <w:pPr>
        <w:spacing w:line="276" w:lineRule="auto"/>
      </w:pPr>
      <w:r w:rsidRPr="007573BC">
        <w:rPr>
          <w:lang w:bidi="es-ES"/>
        </w:rPr>
        <w:t>El Centro es administrado por el Instituto Rural para Comunidades Inclusivas de la Universidad de Montana.</w:t>
      </w:r>
      <w:r w:rsidRPr="007573BC">
        <w:rPr>
          <w:lang w:bidi="es-ES"/>
        </w:rPr>
        <w:br/>
      </w:r>
    </w:p>
    <w:p w14:paraId="0C5C38C8" w14:textId="70572B8A" w:rsidR="63AF824F" w:rsidRPr="007573BC" w:rsidRDefault="000D1689" w:rsidP="005820ED">
      <w:pPr>
        <w:spacing w:line="276" w:lineRule="auto"/>
        <w:rPr>
          <w:rFonts w:eastAsia="Aptos" w:cs="Aptos"/>
        </w:rPr>
      </w:pPr>
      <w:r w:rsidRPr="007573BC">
        <w:rPr>
          <w:noProof/>
          <w:lang w:bidi="es-ES"/>
        </w:rPr>
        <w:drawing>
          <wp:inline distT="0" distB="0" distL="0" distR="0" wp14:anchorId="11E1A432" wp14:editId="4E98F015">
            <wp:extent cx="2401556" cy="474980"/>
            <wp:effectExtent l="0" t="0" r="0" b="0"/>
            <wp:docPr id="1924688773" name="Picture 2" descr="Logotipo de la Universidad de Mont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Logotipo de la Universidad de Montana"/>
                    <pic:cNvPicPr/>
                  </pic:nvPicPr>
                  <pic:blipFill rotWithShape="1">
                    <a:blip r:embed="rId40">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7573BC">
        <w:rPr>
          <w:noProof/>
          <w:lang w:bidi="es-ES"/>
        </w:rPr>
        <w:drawing>
          <wp:inline distT="0" distB="0" distL="0" distR="0" wp14:anchorId="0503D87A" wp14:editId="22E5C48F">
            <wp:extent cx="996704" cy="442128"/>
            <wp:effectExtent l="0" t="0" r="0" b="2540"/>
            <wp:docPr id="423571512" name="Picture 423571512" descr="Logotipo de IL T&amp;TA: Centro de Capacitación y Asistencia Técnica de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Logotipo de IL T&amp;TA: Centro de Capacitación y Asistencia Técnica de Vida Independient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7573BC" w:rsidSect="00C05172">
      <w:headerReference w:type="default" r:id="rId42"/>
      <w:footerReference w:type="default" r:id="rId43"/>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7F325" w14:textId="77777777" w:rsidR="0025246D" w:rsidRDefault="0025246D" w:rsidP="00EC1109">
      <w:r>
        <w:separator/>
      </w:r>
    </w:p>
  </w:endnote>
  <w:endnote w:type="continuationSeparator" w:id="0">
    <w:p w14:paraId="356AAE13" w14:textId="77777777" w:rsidR="0025246D" w:rsidRDefault="0025246D" w:rsidP="00EC1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00"/>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196042" w:rsidRDefault="007E67B2" w:rsidP="00100F34">
    <w:pPr>
      <w:pStyle w:val="Footer"/>
      <w:spacing w:before="120" w:after="0"/>
      <w:rPr>
        <w:sz w:val="16"/>
        <w:szCs w:val="16"/>
      </w:rPr>
    </w:pPr>
    <w:r w:rsidRPr="00196042">
      <w:rPr>
        <w:sz w:val="16"/>
        <w:szCs w:val="16"/>
        <w:lang w:bidi="es-ES"/>
      </w:rPr>
      <w:t>Centro de Capacitación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72162" w14:textId="77777777" w:rsidR="0025246D" w:rsidRDefault="0025246D" w:rsidP="00EC1109">
      <w:r>
        <w:separator/>
      </w:r>
    </w:p>
  </w:footnote>
  <w:footnote w:type="continuationSeparator" w:id="0">
    <w:p w14:paraId="62E88DC2" w14:textId="77777777" w:rsidR="0025246D" w:rsidRDefault="0025246D" w:rsidP="00EC1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835498273"/>
      <w:docPartObj>
        <w:docPartGallery w:val="Page Numbers (Top of Page)"/>
        <w:docPartUnique/>
      </w:docPartObj>
    </w:sdtPr>
    <w:sdtEndPr>
      <w:rPr>
        <w:noProof/>
        <w:sz w:val="21"/>
        <w:szCs w:val="21"/>
      </w:rPr>
    </w:sdtEndPr>
    <w:sdtContent>
      <w:p w14:paraId="5F3AE50A" w14:textId="7E624F37" w:rsidR="00DC6D72" w:rsidRPr="00196042" w:rsidRDefault="00DC6D72" w:rsidP="005A0141">
        <w:pPr>
          <w:spacing w:after="80"/>
          <w:jc w:val="right"/>
          <w:rPr>
            <w:sz w:val="21"/>
            <w:szCs w:val="21"/>
          </w:rPr>
        </w:pPr>
        <w:r w:rsidRPr="00196042">
          <w:rPr>
            <w:sz w:val="21"/>
            <w:szCs w:val="21"/>
            <w:lang w:bidi="es-ES"/>
          </w:rPr>
          <w:t xml:space="preserve">&gt;&gt; DIAPOSITIVA </w:t>
        </w:r>
        <w:r w:rsidRPr="00196042">
          <w:rPr>
            <w:sz w:val="21"/>
            <w:szCs w:val="21"/>
            <w:lang w:bidi="es-ES"/>
          </w:rPr>
          <w:fldChar w:fldCharType="begin"/>
        </w:r>
        <w:r w:rsidRPr="00196042">
          <w:rPr>
            <w:sz w:val="21"/>
            <w:szCs w:val="21"/>
            <w:lang w:bidi="es-ES"/>
          </w:rPr>
          <w:instrText xml:space="preserve"> PAGE   \* MERGEFORMAT </w:instrText>
        </w:r>
        <w:r w:rsidRPr="00196042">
          <w:rPr>
            <w:sz w:val="21"/>
            <w:szCs w:val="21"/>
            <w:lang w:bidi="es-ES"/>
          </w:rPr>
          <w:fldChar w:fldCharType="separate"/>
        </w:r>
        <w:r w:rsidRPr="00196042">
          <w:rPr>
            <w:noProof/>
            <w:sz w:val="21"/>
            <w:szCs w:val="21"/>
            <w:lang w:bidi="es-ES"/>
          </w:rPr>
          <w:t>2</w:t>
        </w:r>
        <w:r w:rsidRPr="00196042">
          <w:rPr>
            <w:noProof/>
            <w:sz w:val="21"/>
            <w:szCs w:val="21"/>
            <w:lang w:bidi="es-ES"/>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5648"/>
    <w:multiLevelType w:val="hybridMultilevel"/>
    <w:tmpl w:val="172E99EA"/>
    <w:lvl w:ilvl="0" w:tplc="57D4CB60">
      <w:start w:val="1"/>
      <w:numFmt w:val="bullet"/>
      <w:pStyle w:val="BulletedList"/>
      <w:lvlText w:val=""/>
      <w:lvlJc w:val="left"/>
      <w:pPr>
        <w:ind w:left="540" w:hanging="360"/>
      </w:pPr>
      <w:rPr>
        <w:rFonts w:ascii="Symbol" w:hAnsi="Symbol" w:hint="default"/>
        <w:color w:val="000000" w:themeColor="text1"/>
        <w:sz w:val="28"/>
        <w:szCs w:val="28"/>
      </w:rPr>
    </w:lvl>
    <w:lvl w:ilvl="1" w:tplc="41B0633E">
      <w:start w:val="1"/>
      <w:numFmt w:val="bullet"/>
      <w:pStyle w:val="2ndLevelBullet"/>
      <w:lvlText w:val="o"/>
      <w:lvlJc w:val="left"/>
      <w:pPr>
        <w:ind w:left="1440" w:hanging="360"/>
      </w:pPr>
      <w:rPr>
        <w:rFonts w:ascii="Courier New" w:hAnsi="Courier New" w:hint="default"/>
      </w:rPr>
    </w:lvl>
    <w:lvl w:ilvl="2" w:tplc="CC568D0E">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1" w15:restartNumberingAfterBreak="0">
    <w:nsid w:val="068F5E90"/>
    <w:multiLevelType w:val="hybridMultilevel"/>
    <w:tmpl w:val="3C2CD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439D4"/>
    <w:multiLevelType w:val="hybridMultilevel"/>
    <w:tmpl w:val="978C3C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E0D6C"/>
    <w:multiLevelType w:val="hybridMultilevel"/>
    <w:tmpl w:val="F78C5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35F6A"/>
    <w:multiLevelType w:val="hybridMultilevel"/>
    <w:tmpl w:val="8506AF48"/>
    <w:lvl w:ilvl="0" w:tplc="F6D84BE0">
      <w:start w:val="1"/>
      <w:numFmt w:val="bullet"/>
      <w:lvlText w:val="o"/>
      <w:lvlJc w:val="left"/>
      <w:pPr>
        <w:tabs>
          <w:tab w:val="num" w:pos="720"/>
        </w:tabs>
        <w:ind w:left="720" w:hanging="360"/>
      </w:pPr>
      <w:rPr>
        <w:rFonts w:ascii="Courier New" w:hAnsi="Courier New" w:hint="default"/>
      </w:rPr>
    </w:lvl>
    <w:lvl w:ilvl="1" w:tplc="50A080DE" w:tentative="1">
      <w:start w:val="1"/>
      <w:numFmt w:val="bullet"/>
      <w:lvlText w:val="o"/>
      <w:lvlJc w:val="left"/>
      <w:pPr>
        <w:tabs>
          <w:tab w:val="num" w:pos="1440"/>
        </w:tabs>
        <w:ind w:left="1440" w:hanging="360"/>
      </w:pPr>
      <w:rPr>
        <w:rFonts w:ascii="Courier New" w:hAnsi="Courier New" w:hint="default"/>
      </w:rPr>
    </w:lvl>
    <w:lvl w:ilvl="2" w:tplc="467A3164" w:tentative="1">
      <w:start w:val="1"/>
      <w:numFmt w:val="bullet"/>
      <w:lvlText w:val="o"/>
      <w:lvlJc w:val="left"/>
      <w:pPr>
        <w:tabs>
          <w:tab w:val="num" w:pos="2160"/>
        </w:tabs>
        <w:ind w:left="2160" w:hanging="360"/>
      </w:pPr>
      <w:rPr>
        <w:rFonts w:ascii="Courier New" w:hAnsi="Courier New" w:hint="default"/>
      </w:rPr>
    </w:lvl>
    <w:lvl w:ilvl="3" w:tplc="4B486162" w:tentative="1">
      <w:start w:val="1"/>
      <w:numFmt w:val="bullet"/>
      <w:lvlText w:val="o"/>
      <w:lvlJc w:val="left"/>
      <w:pPr>
        <w:tabs>
          <w:tab w:val="num" w:pos="2880"/>
        </w:tabs>
        <w:ind w:left="2880" w:hanging="360"/>
      </w:pPr>
      <w:rPr>
        <w:rFonts w:ascii="Courier New" w:hAnsi="Courier New" w:hint="default"/>
      </w:rPr>
    </w:lvl>
    <w:lvl w:ilvl="4" w:tplc="6840F738" w:tentative="1">
      <w:start w:val="1"/>
      <w:numFmt w:val="bullet"/>
      <w:lvlText w:val="o"/>
      <w:lvlJc w:val="left"/>
      <w:pPr>
        <w:tabs>
          <w:tab w:val="num" w:pos="3600"/>
        </w:tabs>
        <w:ind w:left="3600" w:hanging="360"/>
      </w:pPr>
      <w:rPr>
        <w:rFonts w:ascii="Courier New" w:hAnsi="Courier New" w:hint="default"/>
      </w:rPr>
    </w:lvl>
    <w:lvl w:ilvl="5" w:tplc="A9E675FA" w:tentative="1">
      <w:start w:val="1"/>
      <w:numFmt w:val="bullet"/>
      <w:lvlText w:val="o"/>
      <w:lvlJc w:val="left"/>
      <w:pPr>
        <w:tabs>
          <w:tab w:val="num" w:pos="4320"/>
        </w:tabs>
        <w:ind w:left="4320" w:hanging="360"/>
      </w:pPr>
      <w:rPr>
        <w:rFonts w:ascii="Courier New" w:hAnsi="Courier New" w:hint="default"/>
      </w:rPr>
    </w:lvl>
    <w:lvl w:ilvl="6" w:tplc="5D724B64" w:tentative="1">
      <w:start w:val="1"/>
      <w:numFmt w:val="bullet"/>
      <w:lvlText w:val="o"/>
      <w:lvlJc w:val="left"/>
      <w:pPr>
        <w:tabs>
          <w:tab w:val="num" w:pos="5040"/>
        </w:tabs>
        <w:ind w:left="5040" w:hanging="360"/>
      </w:pPr>
      <w:rPr>
        <w:rFonts w:ascii="Courier New" w:hAnsi="Courier New" w:hint="default"/>
      </w:rPr>
    </w:lvl>
    <w:lvl w:ilvl="7" w:tplc="999EB73A" w:tentative="1">
      <w:start w:val="1"/>
      <w:numFmt w:val="bullet"/>
      <w:lvlText w:val="o"/>
      <w:lvlJc w:val="left"/>
      <w:pPr>
        <w:tabs>
          <w:tab w:val="num" w:pos="5760"/>
        </w:tabs>
        <w:ind w:left="5760" w:hanging="360"/>
      </w:pPr>
      <w:rPr>
        <w:rFonts w:ascii="Courier New" w:hAnsi="Courier New" w:hint="default"/>
      </w:rPr>
    </w:lvl>
    <w:lvl w:ilvl="8" w:tplc="A0102B78" w:tentative="1">
      <w:start w:val="1"/>
      <w:numFmt w:val="bullet"/>
      <w:lvlText w:val="o"/>
      <w:lvlJc w:val="left"/>
      <w:pPr>
        <w:tabs>
          <w:tab w:val="num" w:pos="6480"/>
        </w:tabs>
        <w:ind w:left="6480" w:hanging="360"/>
      </w:pPr>
      <w:rPr>
        <w:rFonts w:ascii="Courier New" w:hAnsi="Courier New" w:hint="default"/>
      </w:rPr>
    </w:lvl>
  </w:abstractNum>
  <w:abstractNum w:abstractNumId="5" w15:restartNumberingAfterBreak="0">
    <w:nsid w:val="279D7453"/>
    <w:multiLevelType w:val="hybridMultilevel"/>
    <w:tmpl w:val="FB3A7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FD306A"/>
    <w:multiLevelType w:val="hybridMultilevel"/>
    <w:tmpl w:val="F89CFFF4"/>
    <w:lvl w:ilvl="0" w:tplc="CBE2137E">
      <w:start w:val="1"/>
      <w:numFmt w:val="bullet"/>
      <w:lvlText w:val="o"/>
      <w:lvlJc w:val="left"/>
      <w:pPr>
        <w:tabs>
          <w:tab w:val="num" w:pos="720"/>
        </w:tabs>
        <w:ind w:left="720" w:hanging="360"/>
      </w:pPr>
      <w:rPr>
        <w:rFonts w:ascii="Courier New" w:hAnsi="Courier New" w:hint="default"/>
      </w:rPr>
    </w:lvl>
    <w:lvl w:ilvl="1" w:tplc="48CE8872" w:tentative="1">
      <w:start w:val="1"/>
      <w:numFmt w:val="bullet"/>
      <w:lvlText w:val="o"/>
      <w:lvlJc w:val="left"/>
      <w:pPr>
        <w:tabs>
          <w:tab w:val="num" w:pos="1440"/>
        </w:tabs>
        <w:ind w:left="1440" w:hanging="360"/>
      </w:pPr>
      <w:rPr>
        <w:rFonts w:ascii="Courier New" w:hAnsi="Courier New" w:hint="default"/>
      </w:rPr>
    </w:lvl>
    <w:lvl w:ilvl="2" w:tplc="E8DE42B4" w:tentative="1">
      <w:start w:val="1"/>
      <w:numFmt w:val="bullet"/>
      <w:lvlText w:val="o"/>
      <w:lvlJc w:val="left"/>
      <w:pPr>
        <w:tabs>
          <w:tab w:val="num" w:pos="2160"/>
        </w:tabs>
        <w:ind w:left="2160" w:hanging="360"/>
      </w:pPr>
      <w:rPr>
        <w:rFonts w:ascii="Courier New" w:hAnsi="Courier New" w:hint="default"/>
      </w:rPr>
    </w:lvl>
    <w:lvl w:ilvl="3" w:tplc="52B8E622" w:tentative="1">
      <w:start w:val="1"/>
      <w:numFmt w:val="bullet"/>
      <w:lvlText w:val="o"/>
      <w:lvlJc w:val="left"/>
      <w:pPr>
        <w:tabs>
          <w:tab w:val="num" w:pos="2880"/>
        </w:tabs>
        <w:ind w:left="2880" w:hanging="360"/>
      </w:pPr>
      <w:rPr>
        <w:rFonts w:ascii="Courier New" w:hAnsi="Courier New" w:hint="default"/>
      </w:rPr>
    </w:lvl>
    <w:lvl w:ilvl="4" w:tplc="229631E0" w:tentative="1">
      <w:start w:val="1"/>
      <w:numFmt w:val="bullet"/>
      <w:lvlText w:val="o"/>
      <w:lvlJc w:val="left"/>
      <w:pPr>
        <w:tabs>
          <w:tab w:val="num" w:pos="3600"/>
        </w:tabs>
        <w:ind w:left="3600" w:hanging="360"/>
      </w:pPr>
      <w:rPr>
        <w:rFonts w:ascii="Courier New" w:hAnsi="Courier New" w:hint="default"/>
      </w:rPr>
    </w:lvl>
    <w:lvl w:ilvl="5" w:tplc="B87E3C72" w:tentative="1">
      <w:start w:val="1"/>
      <w:numFmt w:val="bullet"/>
      <w:lvlText w:val="o"/>
      <w:lvlJc w:val="left"/>
      <w:pPr>
        <w:tabs>
          <w:tab w:val="num" w:pos="4320"/>
        </w:tabs>
        <w:ind w:left="4320" w:hanging="360"/>
      </w:pPr>
      <w:rPr>
        <w:rFonts w:ascii="Courier New" w:hAnsi="Courier New" w:hint="default"/>
      </w:rPr>
    </w:lvl>
    <w:lvl w:ilvl="6" w:tplc="71CC3CEA" w:tentative="1">
      <w:start w:val="1"/>
      <w:numFmt w:val="bullet"/>
      <w:lvlText w:val="o"/>
      <w:lvlJc w:val="left"/>
      <w:pPr>
        <w:tabs>
          <w:tab w:val="num" w:pos="5040"/>
        </w:tabs>
        <w:ind w:left="5040" w:hanging="360"/>
      </w:pPr>
      <w:rPr>
        <w:rFonts w:ascii="Courier New" w:hAnsi="Courier New" w:hint="default"/>
      </w:rPr>
    </w:lvl>
    <w:lvl w:ilvl="7" w:tplc="3D8A4A56" w:tentative="1">
      <w:start w:val="1"/>
      <w:numFmt w:val="bullet"/>
      <w:lvlText w:val="o"/>
      <w:lvlJc w:val="left"/>
      <w:pPr>
        <w:tabs>
          <w:tab w:val="num" w:pos="5760"/>
        </w:tabs>
        <w:ind w:left="5760" w:hanging="360"/>
      </w:pPr>
      <w:rPr>
        <w:rFonts w:ascii="Courier New" w:hAnsi="Courier New" w:hint="default"/>
      </w:rPr>
    </w:lvl>
    <w:lvl w:ilvl="8" w:tplc="46BC02D6"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2E400513"/>
    <w:multiLevelType w:val="hybridMultilevel"/>
    <w:tmpl w:val="A1A6CEA4"/>
    <w:lvl w:ilvl="0" w:tplc="11427BBA">
      <w:start w:val="1"/>
      <w:numFmt w:val="bullet"/>
      <w:lvlText w:val="•"/>
      <w:lvlJc w:val="left"/>
      <w:pPr>
        <w:tabs>
          <w:tab w:val="num" w:pos="720"/>
        </w:tabs>
        <w:ind w:left="720" w:hanging="360"/>
      </w:pPr>
      <w:rPr>
        <w:rFonts w:ascii="Arial" w:hAnsi="Arial" w:hint="default"/>
      </w:rPr>
    </w:lvl>
    <w:lvl w:ilvl="1" w:tplc="1D8C0724" w:tentative="1">
      <w:start w:val="1"/>
      <w:numFmt w:val="bullet"/>
      <w:lvlText w:val="•"/>
      <w:lvlJc w:val="left"/>
      <w:pPr>
        <w:tabs>
          <w:tab w:val="num" w:pos="1440"/>
        </w:tabs>
        <w:ind w:left="1440" w:hanging="360"/>
      </w:pPr>
      <w:rPr>
        <w:rFonts w:ascii="Arial" w:hAnsi="Arial" w:hint="default"/>
      </w:rPr>
    </w:lvl>
    <w:lvl w:ilvl="2" w:tplc="6F5C77A4" w:tentative="1">
      <w:start w:val="1"/>
      <w:numFmt w:val="bullet"/>
      <w:lvlText w:val="•"/>
      <w:lvlJc w:val="left"/>
      <w:pPr>
        <w:tabs>
          <w:tab w:val="num" w:pos="2160"/>
        </w:tabs>
        <w:ind w:left="2160" w:hanging="360"/>
      </w:pPr>
      <w:rPr>
        <w:rFonts w:ascii="Arial" w:hAnsi="Arial" w:hint="default"/>
      </w:rPr>
    </w:lvl>
    <w:lvl w:ilvl="3" w:tplc="5B58B516" w:tentative="1">
      <w:start w:val="1"/>
      <w:numFmt w:val="bullet"/>
      <w:lvlText w:val="•"/>
      <w:lvlJc w:val="left"/>
      <w:pPr>
        <w:tabs>
          <w:tab w:val="num" w:pos="2880"/>
        </w:tabs>
        <w:ind w:left="2880" w:hanging="360"/>
      </w:pPr>
      <w:rPr>
        <w:rFonts w:ascii="Arial" w:hAnsi="Arial" w:hint="default"/>
      </w:rPr>
    </w:lvl>
    <w:lvl w:ilvl="4" w:tplc="9FAAB40C" w:tentative="1">
      <w:start w:val="1"/>
      <w:numFmt w:val="bullet"/>
      <w:lvlText w:val="•"/>
      <w:lvlJc w:val="left"/>
      <w:pPr>
        <w:tabs>
          <w:tab w:val="num" w:pos="3600"/>
        </w:tabs>
        <w:ind w:left="3600" w:hanging="360"/>
      </w:pPr>
      <w:rPr>
        <w:rFonts w:ascii="Arial" w:hAnsi="Arial" w:hint="default"/>
      </w:rPr>
    </w:lvl>
    <w:lvl w:ilvl="5" w:tplc="B92663B2" w:tentative="1">
      <w:start w:val="1"/>
      <w:numFmt w:val="bullet"/>
      <w:lvlText w:val="•"/>
      <w:lvlJc w:val="left"/>
      <w:pPr>
        <w:tabs>
          <w:tab w:val="num" w:pos="4320"/>
        </w:tabs>
        <w:ind w:left="4320" w:hanging="360"/>
      </w:pPr>
      <w:rPr>
        <w:rFonts w:ascii="Arial" w:hAnsi="Arial" w:hint="default"/>
      </w:rPr>
    </w:lvl>
    <w:lvl w:ilvl="6" w:tplc="2D129794" w:tentative="1">
      <w:start w:val="1"/>
      <w:numFmt w:val="bullet"/>
      <w:lvlText w:val="•"/>
      <w:lvlJc w:val="left"/>
      <w:pPr>
        <w:tabs>
          <w:tab w:val="num" w:pos="5040"/>
        </w:tabs>
        <w:ind w:left="5040" w:hanging="360"/>
      </w:pPr>
      <w:rPr>
        <w:rFonts w:ascii="Arial" w:hAnsi="Arial" w:hint="default"/>
      </w:rPr>
    </w:lvl>
    <w:lvl w:ilvl="7" w:tplc="9670CED2" w:tentative="1">
      <w:start w:val="1"/>
      <w:numFmt w:val="bullet"/>
      <w:lvlText w:val="•"/>
      <w:lvlJc w:val="left"/>
      <w:pPr>
        <w:tabs>
          <w:tab w:val="num" w:pos="5760"/>
        </w:tabs>
        <w:ind w:left="5760" w:hanging="360"/>
      </w:pPr>
      <w:rPr>
        <w:rFonts w:ascii="Arial" w:hAnsi="Arial" w:hint="default"/>
      </w:rPr>
    </w:lvl>
    <w:lvl w:ilvl="8" w:tplc="FE0EE5B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0FA1DED"/>
    <w:multiLevelType w:val="hybridMultilevel"/>
    <w:tmpl w:val="136213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F0F47"/>
    <w:multiLevelType w:val="hybridMultilevel"/>
    <w:tmpl w:val="81587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5F4F2A"/>
    <w:multiLevelType w:val="hybridMultilevel"/>
    <w:tmpl w:val="C97A0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E0EAB"/>
    <w:multiLevelType w:val="hybridMultilevel"/>
    <w:tmpl w:val="D1C8A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483A71"/>
    <w:multiLevelType w:val="hybridMultilevel"/>
    <w:tmpl w:val="7088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9076C6"/>
    <w:multiLevelType w:val="hybridMultilevel"/>
    <w:tmpl w:val="B49C5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C80482"/>
    <w:multiLevelType w:val="hybridMultilevel"/>
    <w:tmpl w:val="FD5AF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F73CDC"/>
    <w:multiLevelType w:val="hybridMultilevel"/>
    <w:tmpl w:val="9D240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D73830"/>
    <w:multiLevelType w:val="hybridMultilevel"/>
    <w:tmpl w:val="F968A87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59123A"/>
    <w:multiLevelType w:val="hybridMultilevel"/>
    <w:tmpl w:val="29D8C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6B29C7"/>
    <w:multiLevelType w:val="hybridMultilevel"/>
    <w:tmpl w:val="91B2EB02"/>
    <w:lvl w:ilvl="0" w:tplc="04090001">
      <w:start w:val="1"/>
      <w:numFmt w:val="bullet"/>
      <w:lvlText w:val=""/>
      <w:lvlJc w:val="left"/>
      <w:pPr>
        <w:ind w:left="540" w:hanging="360"/>
      </w:pPr>
      <w:rPr>
        <w:rFonts w:ascii="Symbol" w:hAnsi="Symbol" w:hint="default"/>
        <w:color w:val="000000" w:themeColor="text1"/>
        <w:sz w:val="24"/>
        <w:szCs w:val="24"/>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5F84E1D"/>
    <w:multiLevelType w:val="hybridMultilevel"/>
    <w:tmpl w:val="33AA6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E3FD5"/>
    <w:multiLevelType w:val="hybridMultilevel"/>
    <w:tmpl w:val="23E69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99205E"/>
    <w:multiLevelType w:val="hybridMultilevel"/>
    <w:tmpl w:val="41525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A0176C"/>
    <w:multiLevelType w:val="hybridMultilevel"/>
    <w:tmpl w:val="8222B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8318D9"/>
    <w:multiLevelType w:val="hybridMultilevel"/>
    <w:tmpl w:val="C4C8C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25" w15:restartNumberingAfterBreak="0">
    <w:nsid w:val="64BF313B"/>
    <w:multiLevelType w:val="hybridMultilevel"/>
    <w:tmpl w:val="A07A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8B499D"/>
    <w:multiLevelType w:val="hybridMultilevel"/>
    <w:tmpl w:val="A5761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EC5C12"/>
    <w:multiLevelType w:val="hybridMultilevel"/>
    <w:tmpl w:val="151A0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231A00"/>
    <w:multiLevelType w:val="hybridMultilevel"/>
    <w:tmpl w:val="3782E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60A6F"/>
    <w:multiLevelType w:val="hybridMultilevel"/>
    <w:tmpl w:val="3FCE0B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AE02BDB"/>
    <w:multiLevelType w:val="hybridMultilevel"/>
    <w:tmpl w:val="B588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5716398">
    <w:abstractNumId w:val="0"/>
  </w:num>
  <w:num w:numId="2" w16cid:durableId="201089342">
    <w:abstractNumId w:val="25"/>
  </w:num>
  <w:num w:numId="3" w16cid:durableId="218711206">
    <w:abstractNumId w:val="15"/>
  </w:num>
  <w:num w:numId="4" w16cid:durableId="1353652215">
    <w:abstractNumId w:val="1"/>
  </w:num>
  <w:num w:numId="5" w16cid:durableId="1528833530">
    <w:abstractNumId w:val="8"/>
  </w:num>
  <w:num w:numId="6" w16cid:durableId="891579530">
    <w:abstractNumId w:val="10"/>
  </w:num>
  <w:num w:numId="7" w16cid:durableId="1991513701">
    <w:abstractNumId w:val="22"/>
  </w:num>
  <w:num w:numId="8" w16cid:durableId="609049520">
    <w:abstractNumId w:val="11"/>
  </w:num>
  <w:num w:numId="9" w16cid:durableId="2008900460">
    <w:abstractNumId w:val="29"/>
  </w:num>
  <w:num w:numId="10" w16cid:durableId="684016943">
    <w:abstractNumId w:val="26"/>
  </w:num>
  <w:num w:numId="11" w16cid:durableId="1795832694">
    <w:abstractNumId w:val="20"/>
  </w:num>
  <w:num w:numId="12" w16cid:durableId="274023421">
    <w:abstractNumId w:val="28"/>
  </w:num>
  <w:num w:numId="13" w16cid:durableId="990212668">
    <w:abstractNumId w:val="5"/>
  </w:num>
  <w:num w:numId="14" w16cid:durableId="28844188">
    <w:abstractNumId w:val="9"/>
  </w:num>
  <w:num w:numId="15" w16cid:durableId="657995868">
    <w:abstractNumId w:val="6"/>
  </w:num>
  <w:num w:numId="16" w16cid:durableId="402068187">
    <w:abstractNumId w:val="2"/>
  </w:num>
  <w:num w:numId="17" w16cid:durableId="17312650">
    <w:abstractNumId w:val="4"/>
  </w:num>
  <w:num w:numId="18" w16cid:durableId="1265915619">
    <w:abstractNumId w:val="3"/>
  </w:num>
  <w:num w:numId="19" w16cid:durableId="1683359512">
    <w:abstractNumId w:val="23"/>
  </w:num>
  <w:num w:numId="20" w16cid:durableId="1023557704">
    <w:abstractNumId w:val="14"/>
  </w:num>
  <w:num w:numId="21" w16cid:durableId="1872377610">
    <w:abstractNumId w:val="13"/>
  </w:num>
  <w:num w:numId="22" w16cid:durableId="15887532">
    <w:abstractNumId w:val="21"/>
  </w:num>
  <w:num w:numId="23" w16cid:durableId="1460613014">
    <w:abstractNumId w:val="17"/>
  </w:num>
  <w:num w:numId="24" w16cid:durableId="1627351155">
    <w:abstractNumId w:val="16"/>
  </w:num>
  <w:num w:numId="25" w16cid:durableId="1491294239">
    <w:abstractNumId w:val="19"/>
  </w:num>
  <w:num w:numId="26" w16cid:durableId="919412209">
    <w:abstractNumId w:val="27"/>
  </w:num>
  <w:num w:numId="27" w16cid:durableId="1926069566">
    <w:abstractNumId w:val="30"/>
  </w:num>
  <w:num w:numId="28" w16cid:durableId="1561556460">
    <w:abstractNumId w:val="12"/>
  </w:num>
  <w:num w:numId="29" w16cid:durableId="456994096">
    <w:abstractNumId w:val="7"/>
  </w:num>
  <w:num w:numId="30" w16cid:durableId="1563247203">
    <w:abstractNumId w:val="24"/>
  </w:num>
  <w:num w:numId="31" w16cid:durableId="1817867760">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01B4"/>
    <w:rsid w:val="00020DFA"/>
    <w:rsid w:val="000244E0"/>
    <w:rsid w:val="00026124"/>
    <w:rsid w:val="00026B92"/>
    <w:rsid w:val="00030794"/>
    <w:rsid w:val="000343AC"/>
    <w:rsid w:val="00034983"/>
    <w:rsid w:val="00034F4B"/>
    <w:rsid w:val="00035667"/>
    <w:rsid w:val="000375D6"/>
    <w:rsid w:val="00040884"/>
    <w:rsid w:val="00043D54"/>
    <w:rsid w:val="000440E9"/>
    <w:rsid w:val="000470F7"/>
    <w:rsid w:val="00047197"/>
    <w:rsid w:val="00051A34"/>
    <w:rsid w:val="000531EB"/>
    <w:rsid w:val="00053670"/>
    <w:rsid w:val="00054FC0"/>
    <w:rsid w:val="0005512E"/>
    <w:rsid w:val="000561F0"/>
    <w:rsid w:val="0005651B"/>
    <w:rsid w:val="000579C6"/>
    <w:rsid w:val="00060936"/>
    <w:rsid w:val="000622D7"/>
    <w:rsid w:val="00070557"/>
    <w:rsid w:val="00071F4B"/>
    <w:rsid w:val="00075635"/>
    <w:rsid w:val="00076E37"/>
    <w:rsid w:val="00080792"/>
    <w:rsid w:val="00080F44"/>
    <w:rsid w:val="000834A3"/>
    <w:rsid w:val="0008692B"/>
    <w:rsid w:val="00090C8C"/>
    <w:rsid w:val="0009515E"/>
    <w:rsid w:val="0009664F"/>
    <w:rsid w:val="000B057F"/>
    <w:rsid w:val="000B06B9"/>
    <w:rsid w:val="000B17B8"/>
    <w:rsid w:val="000B663D"/>
    <w:rsid w:val="000B77D4"/>
    <w:rsid w:val="000B7C7A"/>
    <w:rsid w:val="000C023B"/>
    <w:rsid w:val="000C1E27"/>
    <w:rsid w:val="000C7ADC"/>
    <w:rsid w:val="000D129C"/>
    <w:rsid w:val="000D1689"/>
    <w:rsid w:val="000D19BB"/>
    <w:rsid w:val="000D2CD5"/>
    <w:rsid w:val="000D6DB5"/>
    <w:rsid w:val="000D6FA4"/>
    <w:rsid w:val="000E05A5"/>
    <w:rsid w:val="000E0874"/>
    <w:rsid w:val="000E0DDB"/>
    <w:rsid w:val="000E269E"/>
    <w:rsid w:val="000E3DFB"/>
    <w:rsid w:val="000E4420"/>
    <w:rsid w:val="000E453E"/>
    <w:rsid w:val="000E5194"/>
    <w:rsid w:val="000F1E98"/>
    <w:rsid w:val="000F5612"/>
    <w:rsid w:val="00100646"/>
    <w:rsid w:val="00100F34"/>
    <w:rsid w:val="001015A3"/>
    <w:rsid w:val="00103D98"/>
    <w:rsid w:val="00105831"/>
    <w:rsid w:val="00106851"/>
    <w:rsid w:val="00106EB9"/>
    <w:rsid w:val="00110F3F"/>
    <w:rsid w:val="001138B5"/>
    <w:rsid w:val="00114F6F"/>
    <w:rsid w:val="00115267"/>
    <w:rsid w:val="00116552"/>
    <w:rsid w:val="00121847"/>
    <w:rsid w:val="00122AF8"/>
    <w:rsid w:val="00122D26"/>
    <w:rsid w:val="00122F32"/>
    <w:rsid w:val="001237A0"/>
    <w:rsid w:val="00125399"/>
    <w:rsid w:val="001271AC"/>
    <w:rsid w:val="0012742A"/>
    <w:rsid w:val="001279F4"/>
    <w:rsid w:val="001300D6"/>
    <w:rsid w:val="00130CAB"/>
    <w:rsid w:val="00131B18"/>
    <w:rsid w:val="00145E33"/>
    <w:rsid w:val="0014702B"/>
    <w:rsid w:val="0014708D"/>
    <w:rsid w:val="00151ABD"/>
    <w:rsid w:val="00151E0A"/>
    <w:rsid w:val="001526AC"/>
    <w:rsid w:val="001552AA"/>
    <w:rsid w:val="00156940"/>
    <w:rsid w:val="001569CD"/>
    <w:rsid w:val="00161F67"/>
    <w:rsid w:val="0016216D"/>
    <w:rsid w:val="001651D1"/>
    <w:rsid w:val="00171DD5"/>
    <w:rsid w:val="0017238E"/>
    <w:rsid w:val="00176441"/>
    <w:rsid w:val="00181A84"/>
    <w:rsid w:val="00181C85"/>
    <w:rsid w:val="0018399D"/>
    <w:rsid w:val="00185D98"/>
    <w:rsid w:val="00190382"/>
    <w:rsid w:val="00191C5C"/>
    <w:rsid w:val="001925D5"/>
    <w:rsid w:val="00192929"/>
    <w:rsid w:val="0019346E"/>
    <w:rsid w:val="0019553D"/>
    <w:rsid w:val="00196042"/>
    <w:rsid w:val="00196CFE"/>
    <w:rsid w:val="001A0C60"/>
    <w:rsid w:val="001A0CCF"/>
    <w:rsid w:val="001A5BB3"/>
    <w:rsid w:val="001B1E9F"/>
    <w:rsid w:val="001B6228"/>
    <w:rsid w:val="001B6CAE"/>
    <w:rsid w:val="001C2FC2"/>
    <w:rsid w:val="001C65E8"/>
    <w:rsid w:val="001D2798"/>
    <w:rsid w:val="001D2C00"/>
    <w:rsid w:val="001D7717"/>
    <w:rsid w:val="001E26E1"/>
    <w:rsid w:val="001E3852"/>
    <w:rsid w:val="001E5D53"/>
    <w:rsid w:val="001E7E92"/>
    <w:rsid w:val="001F10F9"/>
    <w:rsid w:val="001F28BD"/>
    <w:rsid w:val="001F4C2C"/>
    <w:rsid w:val="001F55EC"/>
    <w:rsid w:val="001F609E"/>
    <w:rsid w:val="001F684B"/>
    <w:rsid w:val="001F7BED"/>
    <w:rsid w:val="001F7DED"/>
    <w:rsid w:val="0020026A"/>
    <w:rsid w:val="00200AE3"/>
    <w:rsid w:val="0020685A"/>
    <w:rsid w:val="0020774B"/>
    <w:rsid w:val="00207B06"/>
    <w:rsid w:val="00207BE9"/>
    <w:rsid w:val="00214F0A"/>
    <w:rsid w:val="002173A4"/>
    <w:rsid w:val="00220095"/>
    <w:rsid w:val="00221CBF"/>
    <w:rsid w:val="00221D0A"/>
    <w:rsid w:val="00221F12"/>
    <w:rsid w:val="00222ED4"/>
    <w:rsid w:val="00223482"/>
    <w:rsid w:val="00224DCD"/>
    <w:rsid w:val="0022512C"/>
    <w:rsid w:val="00230587"/>
    <w:rsid w:val="002314B9"/>
    <w:rsid w:val="00232586"/>
    <w:rsid w:val="00233175"/>
    <w:rsid w:val="0023425E"/>
    <w:rsid w:val="002410F7"/>
    <w:rsid w:val="0024626A"/>
    <w:rsid w:val="00251709"/>
    <w:rsid w:val="00251FD5"/>
    <w:rsid w:val="0025246D"/>
    <w:rsid w:val="00253583"/>
    <w:rsid w:val="002544D0"/>
    <w:rsid w:val="00254A09"/>
    <w:rsid w:val="00256068"/>
    <w:rsid w:val="002607E8"/>
    <w:rsid w:val="00261F13"/>
    <w:rsid w:val="00266BD4"/>
    <w:rsid w:val="00272FF3"/>
    <w:rsid w:val="002739FD"/>
    <w:rsid w:val="00273DE0"/>
    <w:rsid w:val="00274B61"/>
    <w:rsid w:val="00275E8F"/>
    <w:rsid w:val="002777FC"/>
    <w:rsid w:val="00277D2C"/>
    <w:rsid w:val="0028778B"/>
    <w:rsid w:val="00290A0D"/>
    <w:rsid w:val="0029331A"/>
    <w:rsid w:val="00293D78"/>
    <w:rsid w:val="00295408"/>
    <w:rsid w:val="002A1380"/>
    <w:rsid w:val="002A172A"/>
    <w:rsid w:val="002A2995"/>
    <w:rsid w:val="002A320B"/>
    <w:rsid w:val="002A45F2"/>
    <w:rsid w:val="002A4F7D"/>
    <w:rsid w:val="002A5D61"/>
    <w:rsid w:val="002A62BC"/>
    <w:rsid w:val="002C39CA"/>
    <w:rsid w:val="002C569A"/>
    <w:rsid w:val="002D0442"/>
    <w:rsid w:val="002D06B7"/>
    <w:rsid w:val="002D159C"/>
    <w:rsid w:val="002D362D"/>
    <w:rsid w:val="002D56B8"/>
    <w:rsid w:val="002E107F"/>
    <w:rsid w:val="002E4DAB"/>
    <w:rsid w:val="002E65AB"/>
    <w:rsid w:val="002F06D3"/>
    <w:rsid w:val="002F2CDB"/>
    <w:rsid w:val="002F3ACD"/>
    <w:rsid w:val="002F4E6D"/>
    <w:rsid w:val="002F592A"/>
    <w:rsid w:val="002F7BC7"/>
    <w:rsid w:val="003018B8"/>
    <w:rsid w:val="003027A0"/>
    <w:rsid w:val="003031C5"/>
    <w:rsid w:val="003062F1"/>
    <w:rsid w:val="00306A85"/>
    <w:rsid w:val="003106B8"/>
    <w:rsid w:val="0031413C"/>
    <w:rsid w:val="00315E9C"/>
    <w:rsid w:val="00316489"/>
    <w:rsid w:val="00317EDF"/>
    <w:rsid w:val="00320C04"/>
    <w:rsid w:val="0032169D"/>
    <w:rsid w:val="00321E7A"/>
    <w:rsid w:val="00322D34"/>
    <w:rsid w:val="00325D93"/>
    <w:rsid w:val="00326B70"/>
    <w:rsid w:val="0032773C"/>
    <w:rsid w:val="0033008D"/>
    <w:rsid w:val="00330B69"/>
    <w:rsid w:val="00330CB7"/>
    <w:rsid w:val="00331DC5"/>
    <w:rsid w:val="003326B3"/>
    <w:rsid w:val="003327B6"/>
    <w:rsid w:val="003337D9"/>
    <w:rsid w:val="00333F14"/>
    <w:rsid w:val="0033453F"/>
    <w:rsid w:val="0033709E"/>
    <w:rsid w:val="003411D7"/>
    <w:rsid w:val="00346739"/>
    <w:rsid w:val="003547F3"/>
    <w:rsid w:val="003549BF"/>
    <w:rsid w:val="00355280"/>
    <w:rsid w:val="003561AC"/>
    <w:rsid w:val="00360264"/>
    <w:rsid w:val="00362B28"/>
    <w:rsid w:val="00364D06"/>
    <w:rsid w:val="00365D86"/>
    <w:rsid w:val="003679CA"/>
    <w:rsid w:val="00367ABF"/>
    <w:rsid w:val="003709A1"/>
    <w:rsid w:val="00375847"/>
    <w:rsid w:val="003772E4"/>
    <w:rsid w:val="003810C9"/>
    <w:rsid w:val="0038452E"/>
    <w:rsid w:val="003867C1"/>
    <w:rsid w:val="0038683B"/>
    <w:rsid w:val="00386EDF"/>
    <w:rsid w:val="0039123A"/>
    <w:rsid w:val="003945D3"/>
    <w:rsid w:val="00396019"/>
    <w:rsid w:val="00396C04"/>
    <w:rsid w:val="00396D72"/>
    <w:rsid w:val="003A0E1D"/>
    <w:rsid w:val="003A76CF"/>
    <w:rsid w:val="003A78C6"/>
    <w:rsid w:val="003B39C0"/>
    <w:rsid w:val="003B3F50"/>
    <w:rsid w:val="003B4918"/>
    <w:rsid w:val="003B5B81"/>
    <w:rsid w:val="003C1867"/>
    <w:rsid w:val="003C3DE7"/>
    <w:rsid w:val="003C789B"/>
    <w:rsid w:val="003D0EBC"/>
    <w:rsid w:val="003D4AF6"/>
    <w:rsid w:val="003D4F58"/>
    <w:rsid w:val="003D5A40"/>
    <w:rsid w:val="003D7EE6"/>
    <w:rsid w:val="003E0AF1"/>
    <w:rsid w:val="003E15D3"/>
    <w:rsid w:val="003E3919"/>
    <w:rsid w:val="003E40B3"/>
    <w:rsid w:val="003E5052"/>
    <w:rsid w:val="003E66FA"/>
    <w:rsid w:val="003F12BD"/>
    <w:rsid w:val="003F16D9"/>
    <w:rsid w:val="003F1E38"/>
    <w:rsid w:val="003F2347"/>
    <w:rsid w:val="003F4C3D"/>
    <w:rsid w:val="003F4D24"/>
    <w:rsid w:val="003F4E86"/>
    <w:rsid w:val="0040455E"/>
    <w:rsid w:val="00407225"/>
    <w:rsid w:val="00407C30"/>
    <w:rsid w:val="00407D5B"/>
    <w:rsid w:val="00415D16"/>
    <w:rsid w:val="00416463"/>
    <w:rsid w:val="0041685F"/>
    <w:rsid w:val="00417534"/>
    <w:rsid w:val="00423282"/>
    <w:rsid w:val="004266E1"/>
    <w:rsid w:val="00427E12"/>
    <w:rsid w:val="00430C84"/>
    <w:rsid w:val="00433A34"/>
    <w:rsid w:val="00435B21"/>
    <w:rsid w:val="00435F79"/>
    <w:rsid w:val="004365F0"/>
    <w:rsid w:val="00436B62"/>
    <w:rsid w:val="00437C54"/>
    <w:rsid w:val="00437D22"/>
    <w:rsid w:val="004408E8"/>
    <w:rsid w:val="00441142"/>
    <w:rsid w:val="00441723"/>
    <w:rsid w:val="00442A6C"/>
    <w:rsid w:val="00445F82"/>
    <w:rsid w:val="004462C7"/>
    <w:rsid w:val="00447A88"/>
    <w:rsid w:val="00447DB8"/>
    <w:rsid w:val="00450C9B"/>
    <w:rsid w:val="00450DE5"/>
    <w:rsid w:val="00453981"/>
    <w:rsid w:val="004541C5"/>
    <w:rsid w:val="00455498"/>
    <w:rsid w:val="00456EA5"/>
    <w:rsid w:val="004570CA"/>
    <w:rsid w:val="0046075D"/>
    <w:rsid w:val="00463ECE"/>
    <w:rsid w:val="00464AED"/>
    <w:rsid w:val="00464EC1"/>
    <w:rsid w:val="00465598"/>
    <w:rsid w:val="00466AAA"/>
    <w:rsid w:val="004701DD"/>
    <w:rsid w:val="00470453"/>
    <w:rsid w:val="004705D8"/>
    <w:rsid w:val="004707DC"/>
    <w:rsid w:val="00471E53"/>
    <w:rsid w:val="0047550F"/>
    <w:rsid w:val="004760A7"/>
    <w:rsid w:val="00480D3A"/>
    <w:rsid w:val="004812A6"/>
    <w:rsid w:val="0048149A"/>
    <w:rsid w:val="00482F17"/>
    <w:rsid w:val="004836FE"/>
    <w:rsid w:val="00486E5C"/>
    <w:rsid w:val="00487C4D"/>
    <w:rsid w:val="0049164B"/>
    <w:rsid w:val="00492CFA"/>
    <w:rsid w:val="00492E1F"/>
    <w:rsid w:val="0049395B"/>
    <w:rsid w:val="00496A9C"/>
    <w:rsid w:val="00497755"/>
    <w:rsid w:val="00497D84"/>
    <w:rsid w:val="004A1EC8"/>
    <w:rsid w:val="004A4EE0"/>
    <w:rsid w:val="004A6FD0"/>
    <w:rsid w:val="004B16CC"/>
    <w:rsid w:val="004B1B34"/>
    <w:rsid w:val="004B234C"/>
    <w:rsid w:val="004B5980"/>
    <w:rsid w:val="004B6747"/>
    <w:rsid w:val="004B7614"/>
    <w:rsid w:val="004C0B91"/>
    <w:rsid w:val="004C1040"/>
    <w:rsid w:val="004C14D4"/>
    <w:rsid w:val="004C2394"/>
    <w:rsid w:val="004C2565"/>
    <w:rsid w:val="004C3850"/>
    <w:rsid w:val="004C47E5"/>
    <w:rsid w:val="004C5C7C"/>
    <w:rsid w:val="004C739A"/>
    <w:rsid w:val="004D2687"/>
    <w:rsid w:val="004D44BC"/>
    <w:rsid w:val="004E0B5E"/>
    <w:rsid w:val="004E1BDC"/>
    <w:rsid w:val="004E3153"/>
    <w:rsid w:val="004F127E"/>
    <w:rsid w:val="004F3A71"/>
    <w:rsid w:val="004F5763"/>
    <w:rsid w:val="00502F4D"/>
    <w:rsid w:val="0050384B"/>
    <w:rsid w:val="00506A3E"/>
    <w:rsid w:val="00510270"/>
    <w:rsid w:val="0051530F"/>
    <w:rsid w:val="00520206"/>
    <w:rsid w:val="005202A8"/>
    <w:rsid w:val="005234ED"/>
    <w:rsid w:val="00523927"/>
    <w:rsid w:val="00524F6B"/>
    <w:rsid w:val="0052511F"/>
    <w:rsid w:val="00525925"/>
    <w:rsid w:val="00525C40"/>
    <w:rsid w:val="005263C6"/>
    <w:rsid w:val="00532AAF"/>
    <w:rsid w:val="00536C21"/>
    <w:rsid w:val="005403A2"/>
    <w:rsid w:val="00540491"/>
    <w:rsid w:val="005410FF"/>
    <w:rsid w:val="00544DF4"/>
    <w:rsid w:val="0054555D"/>
    <w:rsid w:val="005460C0"/>
    <w:rsid w:val="0055285A"/>
    <w:rsid w:val="00552C80"/>
    <w:rsid w:val="00564319"/>
    <w:rsid w:val="00567AC0"/>
    <w:rsid w:val="0057191E"/>
    <w:rsid w:val="0057200F"/>
    <w:rsid w:val="00572DBF"/>
    <w:rsid w:val="005766C3"/>
    <w:rsid w:val="00576C95"/>
    <w:rsid w:val="0057B660"/>
    <w:rsid w:val="005820ED"/>
    <w:rsid w:val="00582E5D"/>
    <w:rsid w:val="00585904"/>
    <w:rsid w:val="00587179"/>
    <w:rsid w:val="00590813"/>
    <w:rsid w:val="00594710"/>
    <w:rsid w:val="005964CB"/>
    <w:rsid w:val="005A0141"/>
    <w:rsid w:val="005A2D3F"/>
    <w:rsid w:val="005A3C52"/>
    <w:rsid w:val="005A60BC"/>
    <w:rsid w:val="005A6F6D"/>
    <w:rsid w:val="005A74D6"/>
    <w:rsid w:val="005A7B66"/>
    <w:rsid w:val="005A7CCF"/>
    <w:rsid w:val="005B0D4D"/>
    <w:rsid w:val="005B26D5"/>
    <w:rsid w:val="005B2768"/>
    <w:rsid w:val="005B3D7E"/>
    <w:rsid w:val="005B3FE6"/>
    <w:rsid w:val="005B6AFF"/>
    <w:rsid w:val="005B7743"/>
    <w:rsid w:val="005D00A6"/>
    <w:rsid w:val="005D326F"/>
    <w:rsid w:val="005D3AA8"/>
    <w:rsid w:val="005D7CB3"/>
    <w:rsid w:val="005E1411"/>
    <w:rsid w:val="005E30E0"/>
    <w:rsid w:val="005E5A4B"/>
    <w:rsid w:val="005E7017"/>
    <w:rsid w:val="005F093A"/>
    <w:rsid w:val="005F1064"/>
    <w:rsid w:val="005F1121"/>
    <w:rsid w:val="005F221B"/>
    <w:rsid w:val="005F22EE"/>
    <w:rsid w:val="005F25AC"/>
    <w:rsid w:val="005F4A09"/>
    <w:rsid w:val="005F543A"/>
    <w:rsid w:val="005F7454"/>
    <w:rsid w:val="005F7FFE"/>
    <w:rsid w:val="006052CA"/>
    <w:rsid w:val="00605D28"/>
    <w:rsid w:val="006107F2"/>
    <w:rsid w:val="006110F4"/>
    <w:rsid w:val="006114A7"/>
    <w:rsid w:val="006149B9"/>
    <w:rsid w:val="00615A20"/>
    <w:rsid w:val="00622B7B"/>
    <w:rsid w:val="0062464F"/>
    <w:rsid w:val="00627540"/>
    <w:rsid w:val="00635BBD"/>
    <w:rsid w:val="00636BAE"/>
    <w:rsid w:val="006404E2"/>
    <w:rsid w:val="00641556"/>
    <w:rsid w:val="00641C97"/>
    <w:rsid w:val="00641E36"/>
    <w:rsid w:val="00642901"/>
    <w:rsid w:val="006466EA"/>
    <w:rsid w:val="006531C2"/>
    <w:rsid w:val="0065588E"/>
    <w:rsid w:val="0065608C"/>
    <w:rsid w:val="00657A0A"/>
    <w:rsid w:val="006646B9"/>
    <w:rsid w:val="00664C15"/>
    <w:rsid w:val="00667692"/>
    <w:rsid w:val="00671D90"/>
    <w:rsid w:val="006754CF"/>
    <w:rsid w:val="00680735"/>
    <w:rsid w:val="00680BB7"/>
    <w:rsid w:val="00680E85"/>
    <w:rsid w:val="006811B5"/>
    <w:rsid w:val="00682363"/>
    <w:rsid w:val="0068523B"/>
    <w:rsid w:val="006868D1"/>
    <w:rsid w:val="00690091"/>
    <w:rsid w:val="006905A4"/>
    <w:rsid w:val="00692A5D"/>
    <w:rsid w:val="00693D7F"/>
    <w:rsid w:val="00696515"/>
    <w:rsid w:val="006A4F12"/>
    <w:rsid w:val="006A55C4"/>
    <w:rsid w:val="006A58FB"/>
    <w:rsid w:val="006A65B9"/>
    <w:rsid w:val="006B7122"/>
    <w:rsid w:val="006C64F8"/>
    <w:rsid w:val="006C6BFD"/>
    <w:rsid w:val="006D0D48"/>
    <w:rsid w:val="006D13CD"/>
    <w:rsid w:val="006D2BBA"/>
    <w:rsid w:val="006D2C55"/>
    <w:rsid w:val="006E1056"/>
    <w:rsid w:val="006E2274"/>
    <w:rsid w:val="006E4C39"/>
    <w:rsid w:val="006F06D2"/>
    <w:rsid w:val="006F1D85"/>
    <w:rsid w:val="006F4908"/>
    <w:rsid w:val="0070118A"/>
    <w:rsid w:val="00702712"/>
    <w:rsid w:val="00703973"/>
    <w:rsid w:val="0070458B"/>
    <w:rsid w:val="00704D6E"/>
    <w:rsid w:val="00705B92"/>
    <w:rsid w:val="00706942"/>
    <w:rsid w:val="00710C94"/>
    <w:rsid w:val="007129A8"/>
    <w:rsid w:val="00713829"/>
    <w:rsid w:val="007150D2"/>
    <w:rsid w:val="007166DA"/>
    <w:rsid w:val="007169FF"/>
    <w:rsid w:val="00717838"/>
    <w:rsid w:val="00721607"/>
    <w:rsid w:val="00723AE2"/>
    <w:rsid w:val="00730767"/>
    <w:rsid w:val="0073078F"/>
    <w:rsid w:val="0073155C"/>
    <w:rsid w:val="007364CC"/>
    <w:rsid w:val="0074005A"/>
    <w:rsid w:val="00740CF7"/>
    <w:rsid w:val="0074248B"/>
    <w:rsid w:val="007446B3"/>
    <w:rsid w:val="00753955"/>
    <w:rsid w:val="007573BC"/>
    <w:rsid w:val="007576A5"/>
    <w:rsid w:val="00757F7E"/>
    <w:rsid w:val="00762A6A"/>
    <w:rsid w:val="00764B04"/>
    <w:rsid w:val="00765328"/>
    <w:rsid w:val="0076566C"/>
    <w:rsid w:val="007668D5"/>
    <w:rsid w:val="007672D4"/>
    <w:rsid w:val="00771F64"/>
    <w:rsid w:val="00774680"/>
    <w:rsid w:val="007752F7"/>
    <w:rsid w:val="007765CB"/>
    <w:rsid w:val="00780C66"/>
    <w:rsid w:val="00781525"/>
    <w:rsid w:val="007847E0"/>
    <w:rsid w:val="00784B50"/>
    <w:rsid w:val="007876FB"/>
    <w:rsid w:val="00790E01"/>
    <w:rsid w:val="007911EB"/>
    <w:rsid w:val="00792050"/>
    <w:rsid w:val="007A08A6"/>
    <w:rsid w:val="007A48AF"/>
    <w:rsid w:val="007B164E"/>
    <w:rsid w:val="007B5124"/>
    <w:rsid w:val="007C1910"/>
    <w:rsid w:val="007C1A41"/>
    <w:rsid w:val="007C1BAC"/>
    <w:rsid w:val="007C1D82"/>
    <w:rsid w:val="007C3D63"/>
    <w:rsid w:val="007C5CE2"/>
    <w:rsid w:val="007C6713"/>
    <w:rsid w:val="007C6B5B"/>
    <w:rsid w:val="007C6DDD"/>
    <w:rsid w:val="007D6202"/>
    <w:rsid w:val="007D7892"/>
    <w:rsid w:val="007E2A0F"/>
    <w:rsid w:val="007E49B0"/>
    <w:rsid w:val="007E67B2"/>
    <w:rsid w:val="007E76BC"/>
    <w:rsid w:val="007E794E"/>
    <w:rsid w:val="007E7BBF"/>
    <w:rsid w:val="007F529E"/>
    <w:rsid w:val="007F641C"/>
    <w:rsid w:val="007F6CD0"/>
    <w:rsid w:val="008022A8"/>
    <w:rsid w:val="0080490A"/>
    <w:rsid w:val="00807FAD"/>
    <w:rsid w:val="00811AA6"/>
    <w:rsid w:val="00814868"/>
    <w:rsid w:val="00815EF9"/>
    <w:rsid w:val="00820BB1"/>
    <w:rsid w:val="00821437"/>
    <w:rsid w:val="00821B7D"/>
    <w:rsid w:val="00823CEC"/>
    <w:rsid w:val="00824A50"/>
    <w:rsid w:val="00824ABA"/>
    <w:rsid w:val="0082504A"/>
    <w:rsid w:val="00831F1F"/>
    <w:rsid w:val="00843089"/>
    <w:rsid w:val="008508FB"/>
    <w:rsid w:val="0085291C"/>
    <w:rsid w:val="0086751B"/>
    <w:rsid w:val="0087388D"/>
    <w:rsid w:val="00873E5B"/>
    <w:rsid w:val="008743C7"/>
    <w:rsid w:val="0087547A"/>
    <w:rsid w:val="00877557"/>
    <w:rsid w:val="00881D6B"/>
    <w:rsid w:val="00887AB1"/>
    <w:rsid w:val="00891305"/>
    <w:rsid w:val="00895117"/>
    <w:rsid w:val="008971E6"/>
    <w:rsid w:val="008A24ED"/>
    <w:rsid w:val="008A6892"/>
    <w:rsid w:val="008A7977"/>
    <w:rsid w:val="008A8E0E"/>
    <w:rsid w:val="008B2A0D"/>
    <w:rsid w:val="008B4E63"/>
    <w:rsid w:val="008B563D"/>
    <w:rsid w:val="008C1DCF"/>
    <w:rsid w:val="008C3696"/>
    <w:rsid w:val="008C5B56"/>
    <w:rsid w:val="008C6994"/>
    <w:rsid w:val="008C77CD"/>
    <w:rsid w:val="008D0CF2"/>
    <w:rsid w:val="008D150C"/>
    <w:rsid w:val="008D3695"/>
    <w:rsid w:val="008D3EA7"/>
    <w:rsid w:val="008D5E16"/>
    <w:rsid w:val="008D5F2F"/>
    <w:rsid w:val="008D6569"/>
    <w:rsid w:val="008E4469"/>
    <w:rsid w:val="008E5DDD"/>
    <w:rsid w:val="008E666A"/>
    <w:rsid w:val="008E6F9B"/>
    <w:rsid w:val="008F03C2"/>
    <w:rsid w:val="008F0B46"/>
    <w:rsid w:val="008F1120"/>
    <w:rsid w:val="008F143F"/>
    <w:rsid w:val="008F1D84"/>
    <w:rsid w:val="008F3245"/>
    <w:rsid w:val="008F5E8D"/>
    <w:rsid w:val="008F5F95"/>
    <w:rsid w:val="00901ABF"/>
    <w:rsid w:val="00903132"/>
    <w:rsid w:val="00905A0E"/>
    <w:rsid w:val="009100DF"/>
    <w:rsid w:val="00914DB9"/>
    <w:rsid w:val="0091547C"/>
    <w:rsid w:val="00917CEA"/>
    <w:rsid w:val="00919FC1"/>
    <w:rsid w:val="009208D1"/>
    <w:rsid w:val="00923B19"/>
    <w:rsid w:val="00924005"/>
    <w:rsid w:val="00926598"/>
    <w:rsid w:val="0092721E"/>
    <w:rsid w:val="00931977"/>
    <w:rsid w:val="00933A35"/>
    <w:rsid w:val="00934790"/>
    <w:rsid w:val="00935399"/>
    <w:rsid w:val="00935CDA"/>
    <w:rsid w:val="00936857"/>
    <w:rsid w:val="00936B73"/>
    <w:rsid w:val="009404E0"/>
    <w:rsid w:val="00941A47"/>
    <w:rsid w:val="00942FBE"/>
    <w:rsid w:val="00947C06"/>
    <w:rsid w:val="0095063E"/>
    <w:rsid w:val="00953B42"/>
    <w:rsid w:val="009566A4"/>
    <w:rsid w:val="00960C0C"/>
    <w:rsid w:val="0096135F"/>
    <w:rsid w:val="009675F3"/>
    <w:rsid w:val="009706C7"/>
    <w:rsid w:val="009723EA"/>
    <w:rsid w:val="00972712"/>
    <w:rsid w:val="00973253"/>
    <w:rsid w:val="00973504"/>
    <w:rsid w:val="009746A1"/>
    <w:rsid w:val="00974944"/>
    <w:rsid w:val="00980297"/>
    <w:rsid w:val="0098069A"/>
    <w:rsid w:val="00983C94"/>
    <w:rsid w:val="009920E5"/>
    <w:rsid w:val="00996CFC"/>
    <w:rsid w:val="0099726C"/>
    <w:rsid w:val="00997A65"/>
    <w:rsid w:val="009A2176"/>
    <w:rsid w:val="009A3F37"/>
    <w:rsid w:val="009A600E"/>
    <w:rsid w:val="009A75DD"/>
    <w:rsid w:val="009B0E6B"/>
    <w:rsid w:val="009B1C82"/>
    <w:rsid w:val="009B25F4"/>
    <w:rsid w:val="009B2B06"/>
    <w:rsid w:val="009B4CA9"/>
    <w:rsid w:val="009B5048"/>
    <w:rsid w:val="009B6C8B"/>
    <w:rsid w:val="009C02D7"/>
    <w:rsid w:val="009C05FD"/>
    <w:rsid w:val="009C137A"/>
    <w:rsid w:val="009C4994"/>
    <w:rsid w:val="009C5486"/>
    <w:rsid w:val="009C626F"/>
    <w:rsid w:val="009D0C48"/>
    <w:rsid w:val="009D2735"/>
    <w:rsid w:val="009E36CA"/>
    <w:rsid w:val="009E3DC2"/>
    <w:rsid w:val="009E4FFF"/>
    <w:rsid w:val="009E7458"/>
    <w:rsid w:val="009F0DE3"/>
    <w:rsid w:val="009F30BC"/>
    <w:rsid w:val="009F428A"/>
    <w:rsid w:val="009F639D"/>
    <w:rsid w:val="009F7F02"/>
    <w:rsid w:val="00A01957"/>
    <w:rsid w:val="00A049B5"/>
    <w:rsid w:val="00A073AC"/>
    <w:rsid w:val="00A14C6C"/>
    <w:rsid w:val="00A152BC"/>
    <w:rsid w:val="00A17CF3"/>
    <w:rsid w:val="00A20A5A"/>
    <w:rsid w:val="00A22448"/>
    <w:rsid w:val="00A24987"/>
    <w:rsid w:val="00A26AC1"/>
    <w:rsid w:val="00A31A4E"/>
    <w:rsid w:val="00A320CB"/>
    <w:rsid w:val="00A54BE7"/>
    <w:rsid w:val="00A575D7"/>
    <w:rsid w:val="00A6162D"/>
    <w:rsid w:val="00A61E3B"/>
    <w:rsid w:val="00A6690B"/>
    <w:rsid w:val="00A7044C"/>
    <w:rsid w:val="00A75F50"/>
    <w:rsid w:val="00A81DA5"/>
    <w:rsid w:val="00A83C78"/>
    <w:rsid w:val="00A8634D"/>
    <w:rsid w:val="00A91DC1"/>
    <w:rsid w:val="00A943E4"/>
    <w:rsid w:val="00A9770B"/>
    <w:rsid w:val="00AA35D9"/>
    <w:rsid w:val="00AA3AEB"/>
    <w:rsid w:val="00AB0EBD"/>
    <w:rsid w:val="00AB2F07"/>
    <w:rsid w:val="00AB4544"/>
    <w:rsid w:val="00AC3320"/>
    <w:rsid w:val="00AC4ED8"/>
    <w:rsid w:val="00AC6AB2"/>
    <w:rsid w:val="00AC7908"/>
    <w:rsid w:val="00AD10C6"/>
    <w:rsid w:val="00AD4C1B"/>
    <w:rsid w:val="00AD50E4"/>
    <w:rsid w:val="00AD5949"/>
    <w:rsid w:val="00AE0744"/>
    <w:rsid w:val="00AE4A2C"/>
    <w:rsid w:val="00AEC903"/>
    <w:rsid w:val="00AF29C5"/>
    <w:rsid w:val="00AF2CF3"/>
    <w:rsid w:val="00AF3F9A"/>
    <w:rsid w:val="00AF538E"/>
    <w:rsid w:val="00AF5A11"/>
    <w:rsid w:val="00B0328A"/>
    <w:rsid w:val="00B11E86"/>
    <w:rsid w:val="00B15BD3"/>
    <w:rsid w:val="00B20F4C"/>
    <w:rsid w:val="00B2BED8"/>
    <w:rsid w:val="00B3127D"/>
    <w:rsid w:val="00B31342"/>
    <w:rsid w:val="00B32B69"/>
    <w:rsid w:val="00B36502"/>
    <w:rsid w:val="00B3657D"/>
    <w:rsid w:val="00B3776C"/>
    <w:rsid w:val="00B501A0"/>
    <w:rsid w:val="00B53C04"/>
    <w:rsid w:val="00B554B7"/>
    <w:rsid w:val="00B56391"/>
    <w:rsid w:val="00B601BE"/>
    <w:rsid w:val="00B60579"/>
    <w:rsid w:val="00B6265E"/>
    <w:rsid w:val="00B65593"/>
    <w:rsid w:val="00B72526"/>
    <w:rsid w:val="00B7437E"/>
    <w:rsid w:val="00B75D53"/>
    <w:rsid w:val="00B82525"/>
    <w:rsid w:val="00B85DBC"/>
    <w:rsid w:val="00B87C92"/>
    <w:rsid w:val="00B91CCF"/>
    <w:rsid w:val="00B92523"/>
    <w:rsid w:val="00B95E2C"/>
    <w:rsid w:val="00B9623C"/>
    <w:rsid w:val="00B9729F"/>
    <w:rsid w:val="00BA343E"/>
    <w:rsid w:val="00BA5EF5"/>
    <w:rsid w:val="00BB1C03"/>
    <w:rsid w:val="00BB4ADC"/>
    <w:rsid w:val="00BB703D"/>
    <w:rsid w:val="00BC0625"/>
    <w:rsid w:val="00BC15C2"/>
    <w:rsid w:val="00BC2228"/>
    <w:rsid w:val="00BC288C"/>
    <w:rsid w:val="00BC5A25"/>
    <w:rsid w:val="00BC5A91"/>
    <w:rsid w:val="00BC6026"/>
    <w:rsid w:val="00BD1B4B"/>
    <w:rsid w:val="00BD22F8"/>
    <w:rsid w:val="00BD42C6"/>
    <w:rsid w:val="00BE17E1"/>
    <w:rsid w:val="00BE2056"/>
    <w:rsid w:val="00BE45C0"/>
    <w:rsid w:val="00BE67A1"/>
    <w:rsid w:val="00BF2A9C"/>
    <w:rsid w:val="00BF3B05"/>
    <w:rsid w:val="00BF4673"/>
    <w:rsid w:val="00BF6B9E"/>
    <w:rsid w:val="00BF73FF"/>
    <w:rsid w:val="00C030B6"/>
    <w:rsid w:val="00C04751"/>
    <w:rsid w:val="00C0499D"/>
    <w:rsid w:val="00C04C9E"/>
    <w:rsid w:val="00C05172"/>
    <w:rsid w:val="00C071E5"/>
    <w:rsid w:val="00C14218"/>
    <w:rsid w:val="00C17BB7"/>
    <w:rsid w:val="00C17D9C"/>
    <w:rsid w:val="00C20182"/>
    <w:rsid w:val="00C2021A"/>
    <w:rsid w:val="00C21424"/>
    <w:rsid w:val="00C220D0"/>
    <w:rsid w:val="00C2262A"/>
    <w:rsid w:val="00C250CE"/>
    <w:rsid w:val="00C2621C"/>
    <w:rsid w:val="00C3AA51"/>
    <w:rsid w:val="00C50438"/>
    <w:rsid w:val="00C542B5"/>
    <w:rsid w:val="00C544F7"/>
    <w:rsid w:val="00C613BF"/>
    <w:rsid w:val="00C64F3B"/>
    <w:rsid w:val="00C65083"/>
    <w:rsid w:val="00C66825"/>
    <w:rsid w:val="00C71438"/>
    <w:rsid w:val="00C716B4"/>
    <w:rsid w:val="00C737EC"/>
    <w:rsid w:val="00C73DB5"/>
    <w:rsid w:val="00C763D5"/>
    <w:rsid w:val="00C77DC8"/>
    <w:rsid w:val="00C82CC6"/>
    <w:rsid w:val="00C84135"/>
    <w:rsid w:val="00C84E16"/>
    <w:rsid w:val="00C90445"/>
    <w:rsid w:val="00C94F2B"/>
    <w:rsid w:val="00C9622C"/>
    <w:rsid w:val="00C9725A"/>
    <w:rsid w:val="00C974F8"/>
    <w:rsid w:val="00CA07C4"/>
    <w:rsid w:val="00CA2DC5"/>
    <w:rsid w:val="00CA4162"/>
    <w:rsid w:val="00CA714B"/>
    <w:rsid w:val="00CC1114"/>
    <w:rsid w:val="00CC1FD7"/>
    <w:rsid w:val="00CC3516"/>
    <w:rsid w:val="00CC3E15"/>
    <w:rsid w:val="00CC460B"/>
    <w:rsid w:val="00CD4663"/>
    <w:rsid w:val="00CD690C"/>
    <w:rsid w:val="00CD705D"/>
    <w:rsid w:val="00CD764B"/>
    <w:rsid w:val="00CE063F"/>
    <w:rsid w:val="00CE06B6"/>
    <w:rsid w:val="00CE1D32"/>
    <w:rsid w:val="00CE495D"/>
    <w:rsid w:val="00CE65E3"/>
    <w:rsid w:val="00CF03D0"/>
    <w:rsid w:val="00CF0623"/>
    <w:rsid w:val="00CF13D7"/>
    <w:rsid w:val="00CF5A1A"/>
    <w:rsid w:val="00D01A5E"/>
    <w:rsid w:val="00D03B06"/>
    <w:rsid w:val="00D07782"/>
    <w:rsid w:val="00D1286D"/>
    <w:rsid w:val="00D13B24"/>
    <w:rsid w:val="00D22272"/>
    <w:rsid w:val="00D24448"/>
    <w:rsid w:val="00D3066A"/>
    <w:rsid w:val="00D33891"/>
    <w:rsid w:val="00D36E4C"/>
    <w:rsid w:val="00D40901"/>
    <w:rsid w:val="00D44741"/>
    <w:rsid w:val="00D45876"/>
    <w:rsid w:val="00D51DCB"/>
    <w:rsid w:val="00D5370B"/>
    <w:rsid w:val="00D57286"/>
    <w:rsid w:val="00D57D10"/>
    <w:rsid w:val="00D6266F"/>
    <w:rsid w:val="00D64D3C"/>
    <w:rsid w:val="00D70038"/>
    <w:rsid w:val="00D70366"/>
    <w:rsid w:val="00D70870"/>
    <w:rsid w:val="00D72723"/>
    <w:rsid w:val="00D74026"/>
    <w:rsid w:val="00D7455E"/>
    <w:rsid w:val="00D76CA0"/>
    <w:rsid w:val="00D77BFE"/>
    <w:rsid w:val="00D81F95"/>
    <w:rsid w:val="00D825C5"/>
    <w:rsid w:val="00D8651F"/>
    <w:rsid w:val="00D86BA6"/>
    <w:rsid w:val="00D929D1"/>
    <w:rsid w:val="00D9600F"/>
    <w:rsid w:val="00DA2EFD"/>
    <w:rsid w:val="00DA52AA"/>
    <w:rsid w:val="00DA5C92"/>
    <w:rsid w:val="00DA70C0"/>
    <w:rsid w:val="00DA7563"/>
    <w:rsid w:val="00DB135F"/>
    <w:rsid w:val="00DB25D9"/>
    <w:rsid w:val="00DB3CAD"/>
    <w:rsid w:val="00DB5AFE"/>
    <w:rsid w:val="00DB639E"/>
    <w:rsid w:val="00DB66EA"/>
    <w:rsid w:val="00DC5637"/>
    <w:rsid w:val="00DC6D72"/>
    <w:rsid w:val="00DD3C6D"/>
    <w:rsid w:val="00DD6CD4"/>
    <w:rsid w:val="00DD6DAC"/>
    <w:rsid w:val="00DD7CB6"/>
    <w:rsid w:val="00DE0C66"/>
    <w:rsid w:val="00DE160C"/>
    <w:rsid w:val="00DE1EF5"/>
    <w:rsid w:val="00DE4249"/>
    <w:rsid w:val="00DE56C0"/>
    <w:rsid w:val="00DF08E4"/>
    <w:rsid w:val="00DF0A6E"/>
    <w:rsid w:val="00DF1909"/>
    <w:rsid w:val="00DF356C"/>
    <w:rsid w:val="00DF3A22"/>
    <w:rsid w:val="00DF5D53"/>
    <w:rsid w:val="00E02726"/>
    <w:rsid w:val="00E02DD3"/>
    <w:rsid w:val="00E05BAF"/>
    <w:rsid w:val="00E0E547"/>
    <w:rsid w:val="00E1170F"/>
    <w:rsid w:val="00E12538"/>
    <w:rsid w:val="00E14756"/>
    <w:rsid w:val="00E15AAA"/>
    <w:rsid w:val="00E16251"/>
    <w:rsid w:val="00E22A1D"/>
    <w:rsid w:val="00E22AFF"/>
    <w:rsid w:val="00E2397A"/>
    <w:rsid w:val="00E25771"/>
    <w:rsid w:val="00E33281"/>
    <w:rsid w:val="00E3458E"/>
    <w:rsid w:val="00E35BC3"/>
    <w:rsid w:val="00E35ED1"/>
    <w:rsid w:val="00E36D1F"/>
    <w:rsid w:val="00E36D6B"/>
    <w:rsid w:val="00E40D66"/>
    <w:rsid w:val="00E418D7"/>
    <w:rsid w:val="00E42512"/>
    <w:rsid w:val="00E427DE"/>
    <w:rsid w:val="00E43B7F"/>
    <w:rsid w:val="00E446C2"/>
    <w:rsid w:val="00E50E87"/>
    <w:rsid w:val="00E54632"/>
    <w:rsid w:val="00E56AB3"/>
    <w:rsid w:val="00E60A05"/>
    <w:rsid w:val="00E61825"/>
    <w:rsid w:val="00E63900"/>
    <w:rsid w:val="00E64733"/>
    <w:rsid w:val="00E67DEF"/>
    <w:rsid w:val="00E7235D"/>
    <w:rsid w:val="00E8292C"/>
    <w:rsid w:val="00E82DDA"/>
    <w:rsid w:val="00E852BA"/>
    <w:rsid w:val="00E9088A"/>
    <w:rsid w:val="00E918D4"/>
    <w:rsid w:val="00E92512"/>
    <w:rsid w:val="00E932B3"/>
    <w:rsid w:val="00E958A9"/>
    <w:rsid w:val="00EA0C7A"/>
    <w:rsid w:val="00EA186E"/>
    <w:rsid w:val="00EA4B90"/>
    <w:rsid w:val="00EA6B5E"/>
    <w:rsid w:val="00EB0705"/>
    <w:rsid w:val="00EB0EB5"/>
    <w:rsid w:val="00EB3C41"/>
    <w:rsid w:val="00EB4F1E"/>
    <w:rsid w:val="00EB5986"/>
    <w:rsid w:val="00EC0039"/>
    <w:rsid w:val="00EC1109"/>
    <w:rsid w:val="00EC41CE"/>
    <w:rsid w:val="00ED3FEF"/>
    <w:rsid w:val="00ED4B12"/>
    <w:rsid w:val="00ED500D"/>
    <w:rsid w:val="00ED65E4"/>
    <w:rsid w:val="00ED6E4D"/>
    <w:rsid w:val="00EDB39F"/>
    <w:rsid w:val="00EE0058"/>
    <w:rsid w:val="00EE05CB"/>
    <w:rsid w:val="00EE3A18"/>
    <w:rsid w:val="00EE3E6E"/>
    <w:rsid w:val="00EE472F"/>
    <w:rsid w:val="00EE54A8"/>
    <w:rsid w:val="00EE5828"/>
    <w:rsid w:val="00EE60D3"/>
    <w:rsid w:val="00EE6B3B"/>
    <w:rsid w:val="00EF2149"/>
    <w:rsid w:val="00EF2AF9"/>
    <w:rsid w:val="00EF46E7"/>
    <w:rsid w:val="00EF4FB7"/>
    <w:rsid w:val="00F03B5F"/>
    <w:rsid w:val="00F04671"/>
    <w:rsid w:val="00F0653C"/>
    <w:rsid w:val="00F0736E"/>
    <w:rsid w:val="00F0786C"/>
    <w:rsid w:val="00F079D9"/>
    <w:rsid w:val="00F125AB"/>
    <w:rsid w:val="00F1262A"/>
    <w:rsid w:val="00F12866"/>
    <w:rsid w:val="00F14A0B"/>
    <w:rsid w:val="00F2064C"/>
    <w:rsid w:val="00F23B0A"/>
    <w:rsid w:val="00F2632E"/>
    <w:rsid w:val="00F27149"/>
    <w:rsid w:val="00F27E7D"/>
    <w:rsid w:val="00F27F77"/>
    <w:rsid w:val="00F3090D"/>
    <w:rsid w:val="00F413C8"/>
    <w:rsid w:val="00F45A77"/>
    <w:rsid w:val="00F47944"/>
    <w:rsid w:val="00F52E3C"/>
    <w:rsid w:val="00F53652"/>
    <w:rsid w:val="00F558D7"/>
    <w:rsid w:val="00F56C05"/>
    <w:rsid w:val="00F6678F"/>
    <w:rsid w:val="00F714FE"/>
    <w:rsid w:val="00F7177C"/>
    <w:rsid w:val="00F73857"/>
    <w:rsid w:val="00F74006"/>
    <w:rsid w:val="00F8073F"/>
    <w:rsid w:val="00F80FE6"/>
    <w:rsid w:val="00F81C00"/>
    <w:rsid w:val="00F81FF0"/>
    <w:rsid w:val="00F86B87"/>
    <w:rsid w:val="00F87A7C"/>
    <w:rsid w:val="00F90455"/>
    <w:rsid w:val="00F94FF9"/>
    <w:rsid w:val="00F953C2"/>
    <w:rsid w:val="00FA1809"/>
    <w:rsid w:val="00FA1A86"/>
    <w:rsid w:val="00FA6952"/>
    <w:rsid w:val="00FB06B5"/>
    <w:rsid w:val="00FB1720"/>
    <w:rsid w:val="00FB5458"/>
    <w:rsid w:val="00FC17DD"/>
    <w:rsid w:val="00FC395B"/>
    <w:rsid w:val="00FC3AD2"/>
    <w:rsid w:val="00FC4AF1"/>
    <w:rsid w:val="00FC4BCF"/>
    <w:rsid w:val="00FD0FE2"/>
    <w:rsid w:val="00FD18C1"/>
    <w:rsid w:val="00FD5E7C"/>
    <w:rsid w:val="00FE3B06"/>
    <w:rsid w:val="00FE479B"/>
    <w:rsid w:val="00FF1092"/>
    <w:rsid w:val="00FF1D31"/>
    <w:rsid w:val="00FF2C30"/>
    <w:rsid w:val="00FF458A"/>
    <w:rsid w:val="00FF5B3C"/>
    <w:rsid w:val="00FF7927"/>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1A4235"/>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0FE1C77"/>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4FE895"/>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AB3C9E3C-D701-43AD-8673-D17BB72AC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109"/>
    <w:rPr>
      <w:rFonts w:ascii="Montserrat" w:hAnsi="Montserrat"/>
      <w:sz w:val="26"/>
      <w:szCs w:val="26"/>
    </w:rPr>
  </w:style>
  <w:style w:type="paragraph" w:styleId="Heading1">
    <w:name w:val="heading 1"/>
    <w:basedOn w:val="Heading2"/>
    <w:next w:val="Normal"/>
    <w:link w:val="Heading1Char"/>
    <w:uiPriority w:val="9"/>
    <w:qFormat/>
    <w:rsid w:val="00F87A7C"/>
    <w:pPr>
      <w:outlineLvl w:val="0"/>
    </w:pPr>
    <w:rPr>
      <w:rFonts w:cstheme="majorBidi"/>
      <w:color w:val="70003E"/>
      <w:sz w:val="30"/>
      <w:szCs w:val="30"/>
      <w:lang w:bidi="es-ES"/>
    </w:rPr>
  </w:style>
  <w:style w:type="paragraph" w:styleId="Heading2">
    <w:name w:val="heading 2"/>
    <w:basedOn w:val="Normal"/>
    <w:next w:val="Normal"/>
    <w:link w:val="Heading2Char"/>
    <w:uiPriority w:val="9"/>
    <w:unhideWhenUsed/>
    <w:qFormat/>
    <w:rsid w:val="004C47E5"/>
    <w:pPr>
      <w:spacing w:after="0"/>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7A7C"/>
    <w:rPr>
      <w:rFonts w:ascii="Montserrat" w:hAnsi="Montserrat" w:cstheme="majorBidi"/>
      <w:b/>
      <w:bCs/>
      <w:color w:val="70003E"/>
      <w:sz w:val="30"/>
      <w:szCs w:val="30"/>
      <w:lang w:bidi="es-ES"/>
    </w:rPr>
  </w:style>
  <w:style w:type="character" w:customStyle="1" w:styleId="Heading2Char">
    <w:name w:val="Heading 2 Char"/>
    <w:basedOn w:val="DefaultParagraphFont"/>
    <w:link w:val="Heading2"/>
    <w:uiPriority w:val="9"/>
    <w:rsid w:val="004C47E5"/>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uiPriority w:val="1"/>
    <w:rsid w:val="005A60BC"/>
    <w:rPr>
      <w:rFonts w:ascii="Aptos" w:eastAsia="Aptos" w:hAnsi="Aptos" w:cs="Aptos"/>
      <w:sz w:val="28"/>
    </w:rPr>
  </w:style>
  <w:style w:type="paragraph" w:customStyle="1" w:styleId="BulletedList">
    <w:name w:val="Bulleted List"/>
    <w:basedOn w:val="ListParagraph"/>
    <w:link w:val="BulletedListChar"/>
    <w:uiPriority w:val="1"/>
    <w:qFormat/>
    <w:rsid w:val="00F87A7C"/>
    <w:pPr>
      <w:numPr>
        <w:numId w:val="1"/>
      </w:numPr>
      <w:spacing w:after="80" w:line="240" w:lineRule="auto"/>
      <w:ind w:left="360"/>
    </w:pPr>
    <w:rPr>
      <w:sz w:val="24"/>
      <w:szCs w:val="24"/>
      <w:lang w:bidi="es-ES"/>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F87A7C"/>
    <w:rPr>
      <w:rFonts w:ascii="Montserrat" w:hAnsi="Montserrat"/>
      <w:sz w:val="28"/>
      <w:lang w:bidi="es-E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5820ED"/>
    <w:pPr>
      <w:numPr>
        <w:ilvl w:val="1"/>
        <w:numId w:val="1"/>
      </w:numPr>
      <w:spacing w:after="0" w:line="276" w:lineRule="auto"/>
      <w:ind w:left="720"/>
    </w:pPr>
    <w:rPr>
      <w:sz w:val="24"/>
      <w:szCs w:val="24"/>
      <w:lang w:bidi="es-ES"/>
    </w:rPr>
  </w:style>
  <w:style w:type="character" w:customStyle="1" w:styleId="2ndLevelBulletChar">
    <w:name w:val="2nd Level Bullet Char"/>
    <w:basedOn w:val="DefaultParagraphFont"/>
    <w:link w:val="2ndLevelBullet"/>
    <w:uiPriority w:val="1"/>
    <w:rsid w:val="005820ED"/>
    <w:rPr>
      <w:rFonts w:ascii="Montserrat" w:hAnsi="Montserrat"/>
      <w:lang w:bidi="es-ES"/>
    </w:rPr>
  </w:style>
  <w:style w:type="paragraph" w:customStyle="1" w:styleId="3rdLevelBullet">
    <w:name w:val="3rd Level Bullet"/>
    <w:basedOn w:val="Normal"/>
    <w:link w:val="3rdLevelBulletChar"/>
    <w:uiPriority w:val="1"/>
    <w:qFormat/>
    <w:rsid w:val="00936857"/>
    <w:pPr>
      <w:numPr>
        <w:ilvl w:val="2"/>
        <w:numId w:val="1"/>
      </w:numPr>
      <w:ind w:left="1170"/>
    </w:pPr>
  </w:style>
  <w:style w:type="character" w:customStyle="1" w:styleId="3rdLevelBulletChar">
    <w:name w:val="3rd Level Bullet Char"/>
    <w:basedOn w:val="DefaultParagraphFont"/>
    <w:link w:val="3rdLevelBullet"/>
    <w:uiPriority w:val="1"/>
    <w:rsid w:val="00936857"/>
    <w:rPr>
      <w:rFonts w:ascii="Montserrat" w:hAnsi="Montserrat"/>
      <w:sz w:val="26"/>
      <w:szCs w:val="26"/>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 w:type="character" w:customStyle="1" w:styleId="normaltextrun">
    <w:name w:val="normaltextrun"/>
    <w:basedOn w:val="DefaultParagraphFont"/>
    <w:rsid w:val="00FB5458"/>
  </w:style>
  <w:style w:type="paragraph" w:customStyle="1" w:styleId="paragraph">
    <w:name w:val="paragraph"/>
    <w:basedOn w:val="Normal"/>
    <w:rsid w:val="00FB5458"/>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eop">
    <w:name w:val="eop"/>
    <w:basedOn w:val="DefaultParagraphFont"/>
    <w:rsid w:val="00FB5458"/>
  </w:style>
  <w:style w:type="table" w:styleId="GridTable5Dark">
    <w:name w:val="Grid Table 5 Dark"/>
    <w:basedOn w:val="TableNormal"/>
    <w:uiPriority w:val="50"/>
    <w:rsid w:val="00BF467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laird@able-sc.org"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18.png"/><Relationship Id="rId21" Type="http://schemas.openxmlformats.org/officeDocument/2006/relationships/image" Target="media/image8.png"/><Relationship Id="rId34" Type="http://schemas.openxmlformats.org/officeDocument/2006/relationships/hyperlink" Target="https://ilttacenter.org/wp-content/uploads/2026/05/5-5-26-Resource-Development-Cohort.Week2_.English.pdf" TargetMode="External"/><Relationship Id="rId42" Type="http://schemas.openxmlformats.org/officeDocument/2006/relationships/header" Target="header1.xml"/><Relationship Id="rId47"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acl.gov/sites/default/files/about-acl/2020-07/rehabilitation-act-of-1973-amended-by-wioa.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svg"/><Relationship Id="rId32" Type="http://schemas.openxmlformats.org/officeDocument/2006/relationships/hyperlink" Target="https://ilttacenter.org/resource-development/" TargetMode="External"/><Relationship Id="rId37" Type="http://schemas.openxmlformats.org/officeDocument/2006/relationships/hyperlink" Target="http://www.ILTTACenter.org" TargetMode="External"/><Relationship Id="rId40" Type="http://schemas.openxmlformats.org/officeDocument/2006/relationships/image" Target="media/image19.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ilttacenter.org/wp-content/uploads/2026/05/RD-UpdatedTemplate.docx"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ilttacenter.org/wp-content/uploads/2026/05/Program-Income-Key-Guidance-4.2026-Final.docx" TargetMode="External"/><Relationship Id="rId35" Type="http://schemas.openxmlformats.org/officeDocument/2006/relationships/hyperlink" Target="https://umt.co1.qualtrics.com/jfe/form/SV_bdDpNRBY3wylzAq"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ktissot@able-sc.org" TargetMode="External"/><Relationship Id="rId17" Type="http://schemas.openxmlformats.org/officeDocument/2006/relationships/hyperlink" Target="https://ilttacenter.org/wp-content/uploads/2026/05/Program-Income-Key-Guidance-4.2026-Final.docx" TargetMode="External"/><Relationship Id="rId25" Type="http://schemas.openxmlformats.org/officeDocument/2006/relationships/image" Target="media/image12.png"/><Relationship Id="rId33" Type="http://schemas.openxmlformats.org/officeDocument/2006/relationships/hyperlink" Target="https://ilttacenter.org/wp-content/uploads/2026/04/4-28-26-Small-Cohort-Resource-DevelopmentEnglish-1.pdf" TargetMode="External"/><Relationship Id="rId38" Type="http://schemas.openxmlformats.org/officeDocument/2006/relationships/image" Target="media/image17.png"/><Relationship Id="rId46" Type="http://schemas.microsoft.com/office/2019/05/relationships/documenttasks" Target="documenttasks/documenttasks1.xml"/><Relationship Id="rId20" Type="http://schemas.openxmlformats.org/officeDocument/2006/relationships/image" Target="media/image7.png"/><Relationship Id="rId41" Type="http://schemas.openxmlformats.org/officeDocument/2006/relationships/image" Target="media/image20.png"/></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4232</Words>
  <Characters>23280</Characters>
  <Application>Microsoft Office Word</Application>
  <DocSecurity>0</DocSecurity>
  <Lines>970</Lines>
  <Paragraphs>5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0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dc:creator>
  <cp:keywords/>
  <dc:description/>
  <cp:lastModifiedBy>Bethany</cp:lastModifiedBy>
  <cp:revision>3</cp:revision>
  <dcterms:created xsi:type="dcterms:W3CDTF">2026-05-11T23:11:00Z</dcterms:created>
  <dcterms:modified xsi:type="dcterms:W3CDTF">2026-05-11T2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i4>22400</vt:i4>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